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AC508" w14:textId="77777777" w:rsidR="00B112D8" w:rsidRDefault="001E08E7" w:rsidP="005D1D63">
      <w:pPr>
        <w:rPr>
          <w:b/>
          <w:i w:val="0"/>
        </w:rPr>
      </w:pPr>
      <w:bookmarkStart w:id="0" w:name="_Hlk66721297"/>
      <w:r w:rsidRPr="001E08E7">
        <w:rPr>
          <w:b/>
        </w:rPr>
        <w:br/>
      </w:r>
    </w:p>
    <w:p w14:paraId="3F67D09C" w14:textId="1D562D1F" w:rsidR="008666A7" w:rsidRDefault="008666A7" w:rsidP="005D1D63">
      <w:pPr>
        <w:rPr>
          <w:b/>
          <w:i w:val="0"/>
        </w:rPr>
      </w:pPr>
    </w:p>
    <w:p w14:paraId="0E0DB8DC" w14:textId="3F79850C" w:rsidR="00774339" w:rsidRDefault="00774339" w:rsidP="005D1D63">
      <w:pPr>
        <w:rPr>
          <w:b/>
          <w:i w:val="0"/>
        </w:rPr>
      </w:pPr>
    </w:p>
    <w:p w14:paraId="36091449" w14:textId="77777777" w:rsidR="00774339" w:rsidRDefault="00774339" w:rsidP="00774339">
      <w:pPr>
        <w:pStyle w:val="BodyText"/>
        <w:rPr>
          <w:rFonts w:ascii="Times New Roman"/>
          <w:b w:val="0"/>
          <w:sz w:val="20"/>
        </w:rPr>
      </w:pPr>
      <w:bookmarkStart w:id="1" w:name="_Hlk57200868"/>
      <w:r>
        <w:rPr>
          <w:noProof/>
          <w:lang w:eastAsia="en-GB"/>
        </w:rPr>
        <mc:AlternateContent>
          <mc:Choice Requires="wpg">
            <w:drawing>
              <wp:anchor distT="0" distB="0" distL="114300" distR="114300" simplePos="0" relativeHeight="251622400" behindDoc="0" locked="0" layoutInCell="1" allowOverlap="1" wp14:anchorId="0026CCDF" wp14:editId="2FC50E82">
                <wp:simplePos x="0" y="0"/>
                <wp:positionH relativeFrom="page">
                  <wp:posOffset>0</wp:posOffset>
                </wp:positionH>
                <wp:positionV relativeFrom="page">
                  <wp:posOffset>0</wp:posOffset>
                </wp:positionV>
                <wp:extent cx="5508625" cy="10692130"/>
                <wp:effectExtent l="0" t="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692130"/>
                          <a:chOff x="0" y="0"/>
                          <a:chExt cx="8675" cy="16838"/>
                        </a:xfrm>
                      </wpg:grpSpPr>
                      <wps:wsp>
                        <wps:cNvPr id="92" name="Freeform 12"/>
                        <wps:cNvSpPr>
                          <a:spLocks/>
                        </wps:cNvSpPr>
                        <wps:spPr bwMode="auto">
                          <a:xfrm>
                            <a:off x="0" y="0"/>
                            <a:ext cx="3162" cy="14627"/>
                          </a:xfrm>
                          <a:custGeom>
                            <a:avLst/>
                            <a:gdLst>
                              <a:gd name="T0" fmla="*/ 327 w 3162"/>
                              <a:gd name="T1" fmla="*/ 13813 h 14627"/>
                              <a:gd name="T2" fmla="*/ 621 w 3162"/>
                              <a:gd name="T3" fmla="*/ 14034 h 14627"/>
                              <a:gd name="T4" fmla="*/ 870 w 3162"/>
                              <a:gd name="T5" fmla="*/ 14204 h 14627"/>
                              <a:gd name="T6" fmla="*/ 1127 w 3162"/>
                              <a:gd name="T7" fmla="*/ 14359 h 14627"/>
                              <a:gd name="T8" fmla="*/ 1388 w 3162"/>
                              <a:gd name="T9" fmla="*/ 14487 h 14627"/>
                              <a:gd name="T10" fmla="*/ 1648 w 3162"/>
                              <a:gd name="T11" fmla="*/ 14579 h 14627"/>
                              <a:gd name="T12" fmla="*/ 1904 w 3162"/>
                              <a:gd name="T13" fmla="*/ 14624 h 14627"/>
                              <a:gd name="T14" fmla="*/ 2151 w 3162"/>
                              <a:gd name="T15" fmla="*/ 14612 h 14627"/>
                              <a:gd name="T16" fmla="*/ 2386 w 3162"/>
                              <a:gd name="T17" fmla="*/ 14533 h 14627"/>
                              <a:gd name="T18" fmla="*/ 2604 w 3162"/>
                              <a:gd name="T19" fmla="*/ 14377 h 14627"/>
                              <a:gd name="T20" fmla="*/ 2860 w 3162"/>
                              <a:gd name="T21" fmla="*/ 14050 h 14627"/>
                              <a:gd name="T22" fmla="*/ 2968 w 3162"/>
                              <a:gd name="T23" fmla="*/ 13830 h 14627"/>
                              <a:gd name="T24" fmla="*/ 3050 w 3162"/>
                              <a:gd name="T25" fmla="*/ 13588 h 14627"/>
                              <a:gd name="T26" fmla="*/ 3109 w 3162"/>
                              <a:gd name="T27" fmla="*/ 13327 h 14627"/>
                              <a:gd name="T28" fmla="*/ 3145 w 3162"/>
                              <a:gd name="T29" fmla="*/ 13050 h 14627"/>
                              <a:gd name="T30" fmla="*/ 3161 w 3162"/>
                              <a:gd name="T31" fmla="*/ 12759 h 14627"/>
                              <a:gd name="T32" fmla="*/ 3158 w 3162"/>
                              <a:gd name="T33" fmla="*/ 12455 h 14627"/>
                              <a:gd name="T34" fmla="*/ 3139 w 3162"/>
                              <a:gd name="T35" fmla="*/ 12142 h 14627"/>
                              <a:gd name="T36" fmla="*/ 3104 w 3162"/>
                              <a:gd name="T37" fmla="*/ 11822 h 14627"/>
                              <a:gd name="T38" fmla="*/ 3057 w 3162"/>
                              <a:gd name="T39" fmla="*/ 11496 h 14627"/>
                              <a:gd name="T40" fmla="*/ 2999 w 3162"/>
                              <a:gd name="T41" fmla="*/ 11168 h 14627"/>
                              <a:gd name="T42" fmla="*/ 2931 w 3162"/>
                              <a:gd name="T43" fmla="*/ 10840 h 14627"/>
                              <a:gd name="T44" fmla="*/ 2855 w 3162"/>
                              <a:gd name="T45" fmla="*/ 10514 h 14627"/>
                              <a:gd name="T46" fmla="*/ 2773 w 3162"/>
                              <a:gd name="T47" fmla="*/ 10193 h 14627"/>
                              <a:gd name="T48" fmla="*/ 2688 w 3162"/>
                              <a:gd name="T49" fmla="*/ 9878 h 14627"/>
                              <a:gd name="T50" fmla="*/ 2600 w 3162"/>
                              <a:gd name="T51" fmla="*/ 9572 h 14627"/>
                              <a:gd name="T52" fmla="*/ 2512 w 3162"/>
                              <a:gd name="T53" fmla="*/ 9278 h 14627"/>
                              <a:gd name="T54" fmla="*/ 2425 w 3162"/>
                              <a:gd name="T55" fmla="*/ 8998 h 14627"/>
                              <a:gd name="T56" fmla="*/ 2318 w 3162"/>
                              <a:gd name="T57" fmla="*/ 8659 h 14627"/>
                              <a:gd name="T58" fmla="*/ 2231 w 3162"/>
                              <a:gd name="T59" fmla="*/ 8381 h 14627"/>
                              <a:gd name="T60" fmla="*/ 2145 w 3162"/>
                              <a:gd name="T61" fmla="*/ 8097 h 14627"/>
                              <a:gd name="T62" fmla="*/ 2058 w 3162"/>
                              <a:gd name="T63" fmla="*/ 7809 h 14627"/>
                              <a:gd name="T64" fmla="*/ 1971 w 3162"/>
                              <a:gd name="T65" fmla="*/ 7517 h 14627"/>
                              <a:gd name="T66" fmla="*/ 1884 w 3162"/>
                              <a:gd name="T67" fmla="*/ 7221 h 14627"/>
                              <a:gd name="T68" fmla="*/ 1798 w 3162"/>
                              <a:gd name="T69" fmla="*/ 6920 h 14627"/>
                              <a:gd name="T70" fmla="*/ 1711 w 3162"/>
                              <a:gd name="T71" fmla="*/ 6617 h 14627"/>
                              <a:gd name="T72" fmla="*/ 1626 w 3162"/>
                              <a:gd name="T73" fmla="*/ 6310 h 14627"/>
                              <a:gd name="T74" fmla="*/ 1540 w 3162"/>
                              <a:gd name="T75" fmla="*/ 6000 h 14627"/>
                              <a:gd name="T76" fmla="*/ 1456 w 3162"/>
                              <a:gd name="T77" fmla="*/ 5688 h 14627"/>
                              <a:gd name="T78" fmla="*/ 1372 w 3162"/>
                              <a:gd name="T79" fmla="*/ 5373 h 14627"/>
                              <a:gd name="T80" fmla="*/ 1289 w 3162"/>
                              <a:gd name="T81" fmla="*/ 5056 h 14627"/>
                              <a:gd name="T82" fmla="*/ 1207 w 3162"/>
                              <a:gd name="T83" fmla="*/ 4738 h 14627"/>
                              <a:gd name="T84" fmla="*/ 1126 w 3162"/>
                              <a:gd name="T85" fmla="*/ 4418 h 14627"/>
                              <a:gd name="T86" fmla="*/ 1046 w 3162"/>
                              <a:gd name="T87" fmla="*/ 4098 h 14627"/>
                              <a:gd name="T88" fmla="*/ 967 w 3162"/>
                              <a:gd name="T89" fmla="*/ 3776 h 14627"/>
                              <a:gd name="T90" fmla="*/ 890 w 3162"/>
                              <a:gd name="T91" fmla="*/ 3454 h 14627"/>
                              <a:gd name="T92" fmla="*/ 814 w 3162"/>
                              <a:gd name="T93" fmla="*/ 3132 h 14627"/>
                              <a:gd name="T94" fmla="*/ 740 w 3162"/>
                              <a:gd name="T95" fmla="*/ 2810 h 14627"/>
                              <a:gd name="T96" fmla="*/ 668 w 3162"/>
                              <a:gd name="T97" fmla="*/ 2489 h 14627"/>
                              <a:gd name="T98" fmla="*/ 597 w 3162"/>
                              <a:gd name="T99" fmla="*/ 2169 h 14627"/>
                              <a:gd name="T100" fmla="*/ 528 w 3162"/>
                              <a:gd name="T101" fmla="*/ 1849 h 14627"/>
                              <a:gd name="T102" fmla="*/ 462 w 3162"/>
                              <a:gd name="T103" fmla="*/ 1531 h 14627"/>
                              <a:gd name="T104" fmla="*/ 397 w 3162"/>
                              <a:gd name="T105" fmla="*/ 1215 h 14627"/>
                              <a:gd name="T106" fmla="*/ 316 w 3162"/>
                              <a:gd name="T107" fmla="*/ 815 h 14627"/>
                              <a:gd name="T108" fmla="*/ 216 w 3162"/>
                              <a:gd name="T109" fmla="*/ 363 h 14627"/>
                              <a:gd name="T110" fmla="*/ 125 w 3162"/>
                              <a:gd name="T111" fmla="*/ 0 h 14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162" h="14627">
                                <a:moveTo>
                                  <a:pt x="125" y="0"/>
                                </a:moveTo>
                                <a:lnTo>
                                  <a:pt x="0" y="0"/>
                                </a:lnTo>
                                <a:lnTo>
                                  <a:pt x="0" y="13557"/>
                                </a:lnTo>
                                <a:lnTo>
                                  <a:pt x="327" y="13813"/>
                                </a:lnTo>
                                <a:lnTo>
                                  <a:pt x="442" y="13901"/>
                                </a:lnTo>
                                <a:lnTo>
                                  <a:pt x="501" y="13945"/>
                                </a:lnTo>
                                <a:lnTo>
                                  <a:pt x="560" y="13990"/>
                                </a:lnTo>
                                <a:lnTo>
                                  <a:pt x="621" y="14034"/>
                                </a:lnTo>
                                <a:lnTo>
                                  <a:pt x="682" y="14077"/>
                                </a:lnTo>
                                <a:lnTo>
                                  <a:pt x="744" y="14120"/>
                                </a:lnTo>
                                <a:lnTo>
                                  <a:pt x="807" y="14163"/>
                                </a:lnTo>
                                <a:lnTo>
                                  <a:pt x="870" y="14204"/>
                                </a:lnTo>
                                <a:lnTo>
                                  <a:pt x="934" y="14245"/>
                                </a:lnTo>
                                <a:lnTo>
                                  <a:pt x="998" y="14284"/>
                                </a:lnTo>
                                <a:lnTo>
                                  <a:pt x="1062" y="14322"/>
                                </a:lnTo>
                                <a:lnTo>
                                  <a:pt x="1127" y="14359"/>
                                </a:lnTo>
                                <a:lnTo>
                                  <a:pt x="1192" y="14394"/>
                                </a:lnTo>
                                <a:lnTo>
                                  <a:pt x="1257" y="14427"/>
                                </a:lnTo>
                                <a:lnTo>
                                  <a:pt x="1322" y="14458"/>
                                </a:lnTo>
                                <a:lnTo>
                                  <a:pt x="1388" y="14487"/>
                                </a:lnTo>
                                <a:lnTo>
                                  <a:pt x="1453" y="14514"/>
                                </a:lnTo>
                                <a:lnTo>
                                  <a:pt x="1518" y="14538"/>
                                </a:lnTo>
                                <a:lnTo>
                                  <a:pt x="1583" y="14560"/>
                                </a:lnTo>
                                <a:lnTo>
                                  <a:pt x="1648" y="14579"/>
                                </a:lnTo>
                                <a:lnTo>
                                  <a:pt x="1712" y="14595"/>
                                </a:lnTo>
                                <a:lnTo>
                                  <a:pt x="1777" y="14608"/>
                                </a:lnTo>
                                <a:lnTo>
                                  <a:pt x="1840" y="14618"/>
                                </a:lnTo>
                                <a:lnTo>
                                  <a:pt x="1904" y="14624"/>
                                </a:lnTo>
                                <a:lnTo>
                                  <a:pt x="1967" y="14627"/>
                                </a:lnTo>
                                <a:lnTo>
                                  <a:pt x="2029" y="14626"/>
                                </a:lnTo>
                                <a:lnTo>
                                  <a:pt x="2090" y="14621"/>
                                </a:lnTo>
                                <a:lnTo>
                                  <a:pt x="2151" y="14612"/>
                                </a:lnTo>
                                <a:lnTo>
                                  <a:pt x="2211" y="14599"/>
                                </a:lnTo>
                                <a:lnTo>
                                  <a:pt x="2270" y="14581"/>
                                </a:lnTo>
                                <a:lnTo>
                                  <a:pt x="2329" y="14560"/>
                                </a:lnTo>
                                <a:lnTo>
                                  <a:pt x="2386" y="14533"/>
                                </a:lnTo>
                                <a:lnTo>
                                  <a:pt x="2442" y="14502"/>
                                </a:lnTo>
                                <a:lnTo>
                                  <a:pt x="2498" y="14465"/>
                                </a:lnTo>
                                <a:lnTo>
                                  <a:pt x="2552" y="14423"/>
                                </a:lnTo>
                                <a:lnTo>
                                  <a:pt x="2604" y="14377"/>
                                </a:lnTo>
                                <a:lnTo>
                                  <a:pt x="2687" y="14291"/>
                                </a:lnTo>
                                <a:lnTo>
                                  <a:pt x="2762" y="14199"/>
                                </a:lnTo>
                                <a:lnTo>
                                  <a:pt x="2829" y="14101"/>
                                </a:lnTo>
                                <a:lnTo>
                                  <a:pt x="2860" y="14050"/>
                                </a:lnTo>
                                <a:lnTo>
                                  <a:pt x="2890" y="13997"/>
                                </a:lnTo>
                                <a:lnTo>
                                  <a:pt x="2918" y="13943"/>
                                </a:lnTo>
                                <a:lnTo>
                                  <a:pt x="2944" y="13887"/>
                                </a:lnTo>
                                <a:lnTo>
                                  <a:pt x="2968" y="13830"/>
                                </a:lnTo>
                                <a:lnTo>
                                  <a:pt x="2991" y="13771"/>
                                </a:lnTo>
                                <a:lnTo>
                                  <a:pt x="3012" y="13711"/>
                                </a:lnTo>
                                <a:lnTo>
                                  <a:pt x="3032" y="13650"/>
                                </a:lnTo>
                                <a:lnTo>
                                  <a:pt x="3050" y="13588"/>
                                </a:lnTo>
                                <a:lnTo>
                                  <a:pt x="3067" y="13525"/>
                                </a:lnTo>
                                <a:lnTo>
                                  <a:pt x="3082" y="13460"/>
                                </a:lnTo>
                                <a:lnTo>
                                  <a:pt x="3096" y="13394"/>
                                </a:lnTo>
                                <a:lnTo>
                                  <a:pt x="3109" y="13327"/>
                                </a:lnTo>
                                <a:lnTo>
                                  <a:pt x="3120" y="13260"/>
                                </a:lnTo>
                                <a:lnTo>
                                  <a:pt x="3129" y="13191"/>
                                </a:lnTo>
                                <a:lnTo>
                                  <a:pt x="3138" y="13121"/>
                                </a:lnTo>
                                <a:lnTo>
                                  <a:pt x="3145" y="13050"/>
                                </a:lnTo>
                                <a:lnTo>
                                  <a:pt x="3151" y="12979"/>
                                </a:lnTo>
                                <a:lnTo>
                                  <a:pt x="3155" y="12906"/>
                                </a:lnTo>
                                <a:lnTo>
                                  <a:pt x="3158" y="12833"/>
                                </a:lnTo>
                                <a:lnTo>
                                  <a:pt x="3161" y="12759"/>
                                </a:lnTo>
                                <a:lnTo>
                                  <a:pt x="3162" y="12684"/>
                                </a:lnTo>
                                <a:lnTo>
                                  <a:pt x="3161" y="12608"/>
                                </a:lnTo>
                                <a:lnTo>
                                  <a:pt x="3160" y="12532"/>
                                </a:lnTo>
                                <a:lnTo>
                                  <a:pt x="3158" y="12455"/>
                                </a:lnTo>
                                <a:lnTo>
                                  <a:pt x="3155" y="12378"/>
                                </a:lnTo>
                                <a:lnTo>
                                  <a:pt x="3150" y="12300"/>
                                </a:lnTo>
                                <a:lnTo>
                                  <a:pt x="3145" y="12221"/>
                                </a:lnTo>
                                <a:lnTo>
                                  <a:pt x="3139" y="12142"/>
                                </a:lnTo>
                                <a:lnTo>
                                  <a:pt x="3131" y="12062"/>
                                </a:lnTo>
                                <a:lnTo>
                                  <a:pt x="3123" y="11983"/>
                                </a:lnTo>
                                <a:lnTo>
                                  <a:pt x="3114" y="11902"/>
                                </a:lnTo>
                                <a:lnTo>
                                  <a:pt x="3104" y="11822"/>
                                </a:lnTo>
                                <a:lnTo>
                                  <a:pt x="3094" y="11741"/>
                                </a:lnTo>
                                <a:lnTo>
                                  <a:pt x="3082" y="11659"/>
                                </a:lnTo>
                                <a:lnTo>
                                  <a:pt x="3070" y="11578"/>
                                </a:lnTo>
                                <a:lnTo>
                                  <a:pt x="3057" y="11496"/>
                                </a:lnTo>
                                <a:lnTo>
                                  <a:pt x="3043" y="11414"/>
                                </a:lnTo>
                                <a:lnTo>
                                  <a:pt x="3029" y="11332"/>
                                </a:lnTo>
                                <a:lnTo>
                                  <a:pt x="3014" y="11250"/>
                                </a:lnTo>
                                <a:lnTo>
                                  <a:pt x="2999" y="11168"/>
                                </a:lnTo>
                                <a:lnTo>
                                  <a:pt x="2982" y="11086"/>
                                </a:lnTo>
                                <a:lnTo>
                                  <a:pt x="2966" y="11004"/>
                                </a:lnTo>
                                <a:lnTo>
                                  <a:pt x="2948" y="10922"/>
                                </a:lnTo>
                                <a:lnTo>
                                  <a:pt x="2931" y="10840"/>
                                </a:lnTo>
                                <a:lnTo>
                                  <a:pt x="2912" y="10758"/>
                                </a:lnTo>
                                <a:lnTo>
                                  <a:pt x="2894" y="10677"/>
                                </a:lnTo>
                                <a:lnTo>
                                  <a:pt x="2874" y="10595"/>
                                </a:lnTo>
                                <a:lnTo>
                                  <a:pt x="2855" y="10514"/>
                                </a:lnTo>
                                <a:lnTo>
                                  <a:pt x="2835" y="10433"/>
                                </a:lnTo>
                                <a:lnTo>
                                  <a:pt x="2815" y="10353"/>
                                </a:lnTo>
                                <a:lnTo>
                                  <a:pt x="2794" y="10272"/>
                                </a:lnTo>
                                <a:lnTo>
                                  <a:pt x="2773" y="10193"/>
                                </a:lnTo>
                                <a:lnTo>
                                  <a:pt x="2752" y="10113"/>
                                </a:lnTo>
                                <a:lnTo>
                                  <a:pt x="2731" y="10034"/>
                                </a:lnTo>
                                <a:lnTo>
                                  <a:pt x="2709" y="9956"/>
                                </a:lnTo>
                                <a:lnTo>
                                  <a:pt x="2688" y="9878"/>
                                </a:lnTo>
                                <a:lnTo>
                                  <a:pt x="2666" y="9800"/>
                                </a:lnTo>
                                <a:lnTo>
                                  <a:pt x="2644" y="9724"/>
                                </a:lnTo>
                                <a:lnTo>
                                  <a:pt x="2622" y="9648"/>
                                </a:lnTo>
                                <a:lnTo>
                                  <a:pt x="2600" y="9572"/>
                                </a:lnTo>
                                <a:lnTo>
                                  <a:pt x="2578" y="9497"/>
                                </a:lnTo>
                                <a:lnTo>
                                  <a:pt x="2556" y="9424"/>
                                </a:lnTo>
                                <a:lnTo>
                                  <a:pt x="2534" y="9350"/>
                                </a:lnTo>
                                <a:lnTo>
                                  <a:pt x="2512" y="9278"/>
                                </a:lnTo>
                                <a:lnTo>
                                  <a:pt x="2490" y="9207"/>
                                </a:lnTo>
                                <a:lnTo>
                                  <a:pt x="2468" y="9136"/>
                                </a:lnTo>
                                <a:lnTo>
                                  <a:pt x="2446" y="9067"/>
                                </a:lnTo>
                                <a:lnTo>
                                  <a:pt x="2425" y="8998"/>
                                </a:lnTo>
                                <a:lnTo>
                                  <a:pt x="2404" y="8930"/>
                                </a:lnTo>
                                <a:lnTo>
                                  <a:pt x="2361" y="8796"/>
                                </a:lnTo>
                                <a:lnTo>
                                  <a:pt x="2339" y="8727"/>
                                </a:lnTo>
                                <a:lnTo>
                                  <a:pt x="2318" y="8659"/>
                                </a:lnTo>
                                <a:lnTo>
                                  <a:pt x="2296" y="8590"/>
                                </a:lnTo>
                                <a:lnTo>
                                  <a:pt x="2275" y="8520"/>
                                </a:lnTo>
                                <a:lnTo>
                                  <a:pt x="2253" y="8451"/>
                                </a:lnTo>
                                <a:lnTo>
                                  <a:pt x="2231" y="8381"/>
                                </a:lnTo>
                                <a:lnTo>
                                  <a:pt x="2210" y="8310"/>
                                </a:lnTo>
                                <a:lnTo>
                                  <a:pt x="2188" y="8240"/>
                                </a:lnTo>
                                <a:lnTo>
                                  <a:pt x="2166" y="8169"/>
                                </a:lnTo>
                                <a:lnTo>
                                  <a:pt x="2145" y="8097"/>
                                </a:lnTo>
                                <a:lnTo>
                                  <a:pt x="2123" y="8026"/>
                                </a:lnTo>
                                <a:lnTo>
                                  <a:pt x="2101" y="7954"/>
                                </a:lnTo>
                                <a:lnTo>
                                  <a:pt x="2079" y="7882"/>
                                </a:lnTo>
                                <a:lnTo>
                                  <a:pt x="2058" y="7809"/>
                                </a:lnTo>
                                <a:lnTo>
                                  <a:pt x="2036" y="7737"/>
                                </a:lnTo>
                                <a:lnTo>
                                  <a:pt x="2014" y="7664"/>
                                </a:lnTo>
                                <a:lnTo>
                                  <a:pt x="1993" y="7591"/>
                                </a:lnTo>
                                <a:lnTo>
                                  <a:pt x="1971" y="7517"/>
                                </a:lnTo>
                                <a:lnTo>
                                  <a:pt x="1949" y="7443"/>
                                </a:lnTo>
                                <a:lnTo>
                                  <a:pt x="1927" y="7369"/>
                                </a:lnTo>
                                <a:lnTo>
                                  <a:pt x="1906" y="7295"/>
                                </a:lnTo>
                                <a:lnTo>
                                  <a:pt x="1884" y="7221"/>
                                </a:lnTo>
                                <a:lnTo>
                                  <a:pt x="1862" y="7146"/>
                                </a:lnTo>
                                <a:lnTo>
                                  <a:pt x="1841" y="7071"/>
                                </a:lnTo>
                                <a:lnTo>
                                  <a:pt x="1819" y="6996"/>
                                </a:lnTo>
                                <a:lnTo>
                                  <a:pt x="1798" y="6920"/>
                                </a:lnTo>
                                <a:lnTo>
                                  <a:pt x="1776" y="6845"/>
                                </a:lnTo>
                                <a:lnTo>
                                  <a:pt x="1754" y="6769"/>
                                </a:lnTo>
                                <a:lnTo>
                                  <a:pt x="1733" y="6693"/>
                                </a:lnTo>
                                <a:lnTo>
                                  <a:pt x="1711" y="6617"/>
                                </a:lnTo>
                                <a:lnTo>
                                  <a:pt x="1690" y="6540"/>
                                </a:lnTo>
                                <a:lnTo>
                                  <a:pt x="1668" y="6464"/>
                                </a:lnTo>
                                <a:lnTo>
                                  <a:pt x="1647" y="6387"/>
                                </a:lnTo>
                                <a:lnTo>
                                  <a:pt x="1626" y="6310"/>
                                </a:lnTo>
                                <a:lnTo>
                                  <a:pt x="1604" y="6233"/>
                                </a:lnTo>
                                <a:lnTo>
                                  <a:pt x="1583" y="6155"/>
                                </a:lnTo>
                                <a:lnTo>
                                  <a:pt x="1562" y="6078"/>
                                </a:lnTo>
                                <a:lnTo>
                                  <a:pt x="1540" y="6000"/>
                                </a:lnTo>
                                <a:lnTo>
                                  <a:pt x="1519" y="5922"/>
                                </a:lnTo>
                                <a:lnTo>
                                  <a:pt x="1498" y="5844"/>
                                </a:lnTo>
                                <a:lnTo>
                                  <a:pt x="1477" y="5766"/>
                                </a:lnTo>
                                <a:lnTo>
                                  <a:pt x="1456" y="5688"/>
                                </a:lnTo>
                                <a:lnTo>
                                  <a:pt x="1435" y="5609"/>
                                </a:lnTo>
                                <a:lnTo>
                                  <a:pt x="1414" y="5530"/>
                                </a:lnTo>
                                <a:lnTo>
                                  <a:pt x="1393" y="5452"/>
                                </a:lnTo>
                                <a:lnTo>
                                  <a:pt x="1372" y="5373"/>
                                </a:lnTo>
                                <a:lnTo>
                                  <a:pt x="1351" y="5294"/>
                                </a:lnTo>
                                <a:lnTo>
                                  <a:pt x="1330" y="5215"/>
                                </a:lnTo>
                                <a:lnTo>
                                  <a:pt x="1309" y="5136"/>
                                </a:lnTo>
                                <a:lnTo>
                                  <a:pt x="1289" y="5056"/>
                                </a:lnTo>
                                <a:lnTo>
                                  <a:pt x="1268" y="4977"/>
                                </a:lnTo>
                                <a:lnTo>
                                  <a:pt x="1248" y="4897"/>
                                </a:lnTo>
                                <a:lnTo>
                                  <a:pt x="1227" y="4818"/>
                                </a:lnTo>
                                <a:lnTo>
                                  <a:pt x="1207" y="4738"/>
                                </a:lnTo>
                                <a:lnTo>
                                  <a:pt x="1186" y="4658"/>
                                </a:lnTo>
                                <a:lnTo>
                                  <a:pt x="1166" y="4578"/>
                                </a:lnTo>
                                <a:lnTo>
                                  <a:pt x="1146" y="4498"/>
                                </a:lnTo>
                                <a:lnTo>
                                  <a:pt x="1126" y="4418"/>
                                </a:lnTo>
                                <a:lnTo>
                                  <a:pt x="1106" y="4338"/>
                                </a:lnTo>
                                <a:lnTo>
                                  <a:pt x="1086" y="4258"/>
                                </a:lnTo>
                                <a:lnTo>
                                  <a:pt x="1066" y="4178"/>
                                </a:lnTo>
                                <a:lnTo>
                                  <a:pt x="1046" y="4098"/>
                                </a:lnTo>
                                <a:lnTo>
                                  <a:pt x="1026" y="4017"/>
                                </a:lnTo>
                                <a:lnTo>
                                  <a:pt x="1006" y="3937"/>
                                </a:lnTo>
                                <a:lnTo>
                                  <a:pt x="987" y="3857"/>
                                </a:lnTo>
                                <a:lnTo>
                                  <a:pt x="967" y="3776"/>
                                </a:lnTo>
                                <a:lnTo>
                                  <a:pt x="948" y="3696"/>
                                </a:lnTo>
                                <a:lnTo>
                                  <a:pt x="928" y="3615"/>
                                </a:lnTo>
                                <a:lnTo>
                                  <a:pt x="909" y="3535"/>
                                </a:lnTo>
                                <a:lnTo>
                                  <a:pt x="890" y="3454"/>
                                </a:lnTo>
                                <a:lnTo>
                                  <a:pt x="871" y="3374"/>
                                </a:lnTo>
                                <a:lnTo>
                                  <a:pt x="852" y="3293"/>
                                </a:lnTo>
                                <a:lnTo>
                                  <a:pt x="833" y="3213"/>
                                </a:lnTo>
                                <a:lnTo>
                                  <a:pt x="814" y="3132"/>
                                </a:lnTo>
                                <a:lnTo>
                                  <a:pt x="796" y="3052"/>
                                </a:lnTo>
                                <a:lnTo>
                                  <a:pt x="777" y="2971"/>
                                </a:lnTo>
                                <a:lnTo>
                                  <a:pt x="759" y="2891"/>
                                </a:lnTo>
                                <a:lnTo>
                                  <a:pt x="740" y="2810"/>
                                </a:lnTo>
                                <a:lnTo>
                                  <a:pt x="722" y="2730"/>
                                </a:lnTo>
                                <a:lnTo>
                                  <a:pt x="704" y="2650"/>
                                </a:lnTo>
                                <a:lnTo>
                                  <a:pt x="686" y="2569"/>
                                </a:lnTo>
                                <a:lnTo>
                                  <a:pt x="668" y="2489"/>
                                </a:lnTo>
                                <a:lnTo>
                                  <a:pt x="650" y="2409"/>
                                </a:lnTo>
                                <a:lnTo>
                                  <a:pt x="632" y="2329"/>
                                </a:lnTo>
                                <a:lnTo>
                                  <a:pt x="615" y="2249"/>
                                </a:lnTo>
                                <a:lnTo>
                                  <a:pt x="597" y="2169"/>
                                </a:lnTo>
                                <a:lnTo>
                                  <a:pt x="580" y="2089"/>
                                </a:lnTo>
                                <a:lnTo>
                                  <a:pt x="562" y="2009"/>
                                </a:lnTo>
                                <a:lnTo>
                                  <a:pt x="545" y="1929"/>
                                </a:lnTo>
                                <a:lnTo>
                                  <a:pt x="528" y="1849"/>
                                </a:lnTo>
                                <a:lnTo>
                                  <a:pt x="511" y="1770"/>
                                </a:lnTo>
                                <a:lnTo>
                                  <a:pt x="495" y="1690"/>
                                </a:lnTo>
                                <a:lnTo>
                                  <a:pt x="478" y="1610"/>
                                </a:lnTo>
                                <a:lnTo>
                                  <a:pt x="462" y="1531"/>
                                </a:lnTo>
                                <a:lnTo>
                                  <a:pt x="445" y="1452"/>
                                </a:lnTo>
                                <a:lnTo>
                                  <a:pt x="429" y="1373"/>
                                </a:lnTo>
                                <a:lnTo>
                                  <a:pt x="413" y="1294"/>
                                </a:lnTo>
                                <a:lnTo>
                                  <a:pt x="397" y="1215"/>
                                </a:lnTo>
                                <a:lnTo>
                                  <a:pt x="381" y="1136"/>
                                </a:lnTo>
                                <a:lnTo>
                                  <a:pt x="366" y="1057"/>
                                </a:lnTo>
                                <a:lnTo>
                                  <a:pt x="341" y="935"/>
                                </a:lnTo>
                                <a:lnTo>
                                  <a:pt x="316" y="815"/>
                                </a:lnTo>
                                <a:lnTo>
                                  <a:pt x="291" y="698"/>
                                </a:lnTo>
                                <a:lnTo>
                                  <a:pt x="266" y="583"/>
                                </a:lnTo>
                                <a:lnTo>
                                  <a:pt x="241" y="472"/>
                                </a:lnTo>
                                <a:lnTo>
                                  <a:pt x="216" y="363"/>
                                </a:lnTo>
                                <a:lnTo>
                                  <a:pt x="190" y="257"/>
                                </a:lnTo>
                                <a:lnTo>
                                  <a:pt x="165" y="153"/>
                                </a:lnTo>
                                <a:lnTo>
                                  <a:pt x="139" y="52"/>
                                </a:lnTo>
                                <a:lnTo>
                                  <a:pt x="125" y="0"/>
                                </a:lnTo>
                                <a:close/>
                              </a:path>
                            </a:pathLst>
                          </a:custGeom>
                          <a:solidFill>
                            <a:srgbClr val="F59D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11"/>
                        <wps:cNvSpPr>
                          <a:spLocks/>
                        </wps:cNvSpPr>
                        <wps:spPr bwMode="auto">
                          <a:xfrm>
                            <a:off x="0" y="11710"/>
                            <a:ext cx="8675" cy="5128"/>
                          </a:xfrm>
                          <a:custGeom>
                            <a:avLst/>
                            <a:gdLst>
                              <a:gd name="T0" fmla="*/ 0 w 8675"/>
                              <a:gd name="T1" fmla="+- 0 11711 11711"/>
                              <a:gd name="T2" fmla="*/ 11711 h 5128"/>
                              <a:gd name="T3" fmla="*/ 0 w 8675"/>
                              <a:gd name="T4" fmla="+- 0 16838 11711"/>
                              <a:gd name="T5" fmla="*/ 16838 h 5128"/>
                              <a:gd name="T6" fmla="*/ 8141 w 8675"/>
                              <a:gd name="T7" fmla="+- 0 16838 11711"/>
                              <a:gd name="T8" fmla="*/ 16838 h 5128"/>
                              <a:gd name="T9" fmla="*/ 8225 w 8675"/>
                              <a:gd name="T10" fmla="+- 0 16781 11711"/>
                              <a:gd name="T11" fmla="*/ 16781 h 5128"/>
                              <a:gd name="T12" fmla="*/ 8310 w 8675"/>
                              <a:gd name="T13" fmla="+- 0 16719 11711"/>
                              <a:gd name="T14" fmla="*/ 16719 h 5128"/>
                              <a:gd name="T15" fmla="*/ 8387 w 8675"/>
                              <a:gd name="T16" fmla="+- 0 16657 11711"/>
                              <a:gd name="T17" fmla="*/ 16657 h 5128"/>
                              <a:gd name="T18" fmla="*/ 8455 w 8675"/>
                              <a:gd name="T19" fmla="+- 0 16595 11711"/>
                              <a:gd name="T20" fmla="*/ 16595 h 5128"/>
                              <a:gd name="T21" fmla="*/ 8514 w 8675"/>
                              <a:gd name="T22" fmla="+- 0 16532 11711"/>
                              <a:gd name="T23" fmla="*/ 16532 h 5128"/>
                              <a:gd name="T24" fmla="*/ 8565 w 8675"/>
                              <a:gd name="T25" fmla="+- 0 16470 11711"/>
                              <a:gd name="T26" fmla="*/ 16470 h 5128"/>
                              <a:gd name="T27" fmla="*/ 8606 w 8675"/>
                              <a:gd name="T28" fmla="+- 0 16408 11711"/>
                              <a:gd name="T29" fmla="*/ 16408 h 5128"/>
                              <a:gd name="T30" fmla="*/ 8638 w 8675"/>
                              <a:gd name="T31" fmla="+- 0 16346 11711"/>
                              <a:gd name="T32" fmla="*/ 16346 h 5128"/>
                              <a:gd name="T33" fmla="*/ 8660 w 8675"/>
                              <a:gd name="T34" fmla="+- 0 16285 11711"/>
                              <a:gd name="T35" fmla="*/ 16285 h 5128"/>
                              <a:gd name="T36" fmla="*/ 8672 w 8675"/>
                              <a:gd name="T37" fmla="+- 0 16223 11711"/>
                              <a:gd name="T38" fmla="*/ 16223 h 5128"/>
                              <a:gd name="T39" fmla="*/ 8674 w 8675"/>
                              <a:gd name="T40" fmla="+- 0 16193 11711"/>
                              <a:gd name="T41" fmla="*/ 16193 h 5128"/>
                              <a:gd name="T42" fmla="*/ 8674 w 8675"/>
                              <a:gd name="T43" fmla="+- 0 16162 11711"/>
                              <a:gd name="T44" fmla="*/ 16162 h 5128"/>
                              <a:gd name="T45" fmla="*/ 8665 w 8675"/>
                              <a:gd name="T46" fmla="+- 0 16088 11711"/>
                              <a:gd name="T47" fmla="*/ 16088 h 5128"/>
                              <a:gd name="T48" fmla="*/ 8645 w 8675"/>
                              <a:gd name="T49" fmla="+- 0 16014 11711"/>
                              <a:gd name="T50" fmla="*/ 16014 h 5128"/>
                              <a:gd name="T51" fmla="*/ 8616 w 8675"/>
                              <a:gd name="T52" fmla="+- 0 15939 11711"/>
                              <a:gd name="T53" fmla="*/ 15939 h 5128"/>
                              <a:gd name="T54" fmla="*/ 8577 w 8675"/>
                              <a:gd name="T55" fmla="+- 0 15863 11711"/>
                              <a:gd name="T56" fmla="*/ 15863 h 5128"/>
                              <a:gd name="T57" fmla="*/ 8529 w 8675"/>
                              <a:gd name="T58" fmla="+- 0 15786 11711"/>
                              <a:gd name="T59" fmla="*/ 15786 h 5128"/>
                              <a:gd name="T60" fmla="*/ 8472 w 8675"/>
                              <a:gd name="T61" fmla="+- 0 15709 11711"/>
                              <a:gd name="T62" fmla="*/ 15709 h 5128"/>
                              <a:gd name="T63" fmla="*/ 8406 w 8675"/>
                              <a:gd name="T64" fmla="+- 0 15631 11711"/>
                              <a:gd name="T65" fmla="*/ 15631 h 5128"/>
                              <a:gd name="T66" fmla="*/ 8332 w 8675"/>
                              <a:gd name="T67" fmla="+- 0 15553 11711"/>
                              <a:gd name="T68" fmla="*/ 15553 h 5128"/>
                              <a:gd name="T69" fmla="*/ 8249 w 8675"/>
                              <a:gd name="T70" fmla="+- 0 15474 11711"/>
                              <a:gd name="T71" fmla="*/ 15474 h 5128"/>
                              <a:gd name="T72" fmla="*/ 8159 w 8675"/>
                              <a:gd name="T73" fmla="+- 0 15394 11711"/>
                              <a:gd name="T74" fmla="*/ 15394 h 5128"/>
                              <a:gd name="T75" fmla="*/ 8111 w 8675"/>
                              <a:gd name="T76" fmla="+- 0 15354 11711"/>
                              <a:gd name="T77" fmla="*/ 15354 h 5128"/>
                              <a:gd name="T78" fmla="*/ 8061 w 8675"/>
                              <a:gd name="T79" fmla="+- 0 15314 11711"/>
                              <a:gd name="T80" fmla="*/ 15314 h 5128"/>
                              <a:gd name="T81" fmla="*/ 8009 w 8675"/>
                              <a:gd name="T82" fmla="+- 0 15274 11711"/>
                              <a:gd name="T83" fmla="*/ 15274 h 5128"/>
                              <a:gd name="T84" fmla="*/ 7956 w 8675"/>
                              <a:gd name="T85" fmla="+- 0 15234 11711"/>
                              <a:gd name="T86" fmla="*/ 15234 h 5128"/>
                              <a:gd name="T87" fmla="*/ 7900 w 8675"/>
                              <a:gd name="T88" fmla="+- 0 15193 11711"/>
                              <a:gd name="T89" fmla="*/ 15193 h 5128"/>
                              <a:gd name="T90" fmla="*/ 7843 w 8675"/>
                              <a:gd name="T91" fmla="+- 0 15153 11711"/>
                              <a:gd name="T92" fmla="*/ 15153 h 5128"/>
                              <a:gd name="T93" fmla="*/ 7785 w 8675"/>
                              <a:gd name="T94" fmla="+- 0 15112 11711"/>
                              <a:gd name="T95" fmla="*/ 15112 h 5128"/>
                              <a:gd name="T96" fmla="*/ 7724 w 8675"/>
                              <a:gd name="T97" fmla="+- 0 15071 11711"/>
                              <a:gd name="T98" fmla="*/ 15071 h 5128"/>
                              <a:gd name="T99" fmla="*/ 7662 w 8675"/>
                              <a:gd name="T100" fmla="+- 0 15030 11711"/>
                              <a:gd name="T101" fmla="*/ 15030 h 5128"/>
                              <a:gd name="T102" fmla="*/ 7598 w 8675"/>
                              <a:gd name="T103" fmla="+- 0 14989 11711"/>
                              <a:gd name="T104" fmla="*/ 14989 h 5128"/>
                              <a:gd name="T105" fmla="*/ 7533 w 8675"/>
                              <a:gd name="T106" fmla="+- 0 14948 11711"/>
                              <a:gd name="T107" fmla="*/ 14948 h 5128"/>
                              <a:gd name="T108" fmla="*/ 7466 w 8675"/>
                              <a:gd name="T109" fmla="+- 0 14907 11711"/>
                              <a:gd name="T110" fmla="*/ 14907 h 5128"/>
                              <a:gd name="T111" fmla="*/ 7398 w 8675"/>
                              <a:gd name="T112" fmla="+- 0 14865 11711"/>
                              <a:gd name="T113" fmla="*/ 14865 h 5128"/>
                              <a:gd name="T114" fmla="*/ 7328 w 8675"/>
                              <a:gd name="T115" fmla="+- 0 14824 11711"/>
                              <a:gd name="T116" fmla="*/ 14824 h 5128"/>
                              <a:gd name="T117" fmla="*/ 7257 w 8675"/>
                              <a:gd name="T118" fmla="+- 0 14782 11711"/>
                              <a:gd name="T119" fmla="*/ 14782 h 5128"/>
                              <a:gd name="T120" fmla="*/ 7111 w 8675"/>
                              <a:gd name="T121" fmla="+- 0 14699 11711"/>
                              <a:gd name="T122" fmla="*/ 14699 h 5128"/>
                              <a:gd name="T123" fmla="*/ 6959 w 8675"/>
                              <a:gd name="T124" fmla="+- 0 14615 11711"/>
                              <a:gd name="T125" fmla="*/ 14615 h 5128"/>
                              <a:gd name="T126" fmla="*/ 6802 w 8675"/>
                              <a:gd name="T127" fmla="+- 0 14531 11711"/>
                              <a:gd name="T128" fmla="*/ 14531 h 5128"/>
                              <a:gd name="T129" fmla="*/ 6557 w 8675"/>
                              <a:gd name="T130" fmla="+- 0 14405 11711"/>
                              <a:gd name="T131" fmla="*/ 14405 h 5128"/>
                              <a:gd name="T132" fmla="*/ 6303 w 8675"/>
                              <a:gd name="T133" fmla="+- 0 14278 11711"/>
                              <a:gd name="T134" fmla="*/ 14278 h 5128"/>
                              <a:gd name="T135" fmla="*/ 5951 w 8675"/>
                              <a:gd name="T136" fmla="+- 0 14108 11711"/>
                              <a:gd name="T137" fmla="*/ 14108 h 5128"/>
                              <a:gd name="T138" fmla="*/ 5397 w 8675"/>
                              <a:gd name="T139" fmla="+- 0 13851 11711"/>
                              <a:gd name="T140" fmla="*/ 13851 h 5128"/>
                              <a:gd name="T141" fmla="*/ 4486 w 8675"/>
                              <a:gd name="T142" fmla="+- 0 13449 11711"/>
                              <a:gd name="T143" fmla="*/ 13449 h 5128"/>
                              <a:gd name="T144" fmla="*/ 3549 w 8675"/>
                              <a:gd name="T145" fmla="+- 0 13053 11711"/>
                              <a:gd name="T146" fmla="*/ 13053 h 5128"/>
                              <a:gd name="T147" fmla="*/ 2617 w 8675"/>
                              <a:gd name="T148" fmla="+- 0 12676 11711"/>
                              <a:gd name="T149" fmla="*/ 12676 h 5128"/>
                              <a:gd name="T150" fmla="*/ 1690 w 8675"/>
                              <a:gd name="T151" fmla="+- 0 12318 11711"/>
                              <a:gd name="T152" fmla="*/ 12318 h 5128"/>
                              <a:gd name="T153" fmla="*/ 769 w 8675"/>
                              <a:gd name="T154" fmla="+- 0 11980 11711"/>
                              <a:gd name="T155" fmla="*/ 11980 h 5128"/>
                              <a:gd name="T156" fmla="*/ 0 w 8675"/>
                              <a:gd name="T157" fmla="+- 0 11711 11711"/>
                              <a:gd name="T158" fmla="*/ 11711 h 512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Lst>
                            <a:rect l="0" t="0" r="r" b="b"/>
                            <a:pathLst>
                              <a:path w="8675" h="5128">
                                <a:moveTo>
                                  <a:pt x="0" y="0"/>
                                </a:moveTo>
                                <a:lnTo>
                                  <a:pt x="0" y="5127"/>
                                </a:lnTo>
                                <a:lnTo>
                                  <a:pt x="8141" y="5127"/>
                                </a:lnTo>
                                <a:lnTo>
                                  <a:pt x="8225" y="5070"/>
                                </a:lnTo>
                                <a:lnTo>
                                  <a:pt x="8310" y="5008"/>
                                </a:lnTo>
                                <a:lnTo>
                                  <a:pt x="8387" y="4946"/>
                                </a:lnTo>
                                <a:lnTo>
                                  <a:pt x="8455" y="4884"/>
                                </a:lnTo>
                                <a:lnTo>
                                  <a:pt x="8514" y="4821"/>
                                </a:lnTo>
                                <a:lnTo>
                                  <a:pt x="8565" y="4759"/>
                                </a:lnTo>
                                <a:lnTo>
                                  <a:pt x="8606" y="4697"/>
                                </a:lnTo>
                                <a:lnTo>
                                  <a:pt x="8638" y="4635"/>
                                </a:lnTo>
                                <a:lnTo>
                                  <a:pt x="8660" y="4574"/>
                                </a:lnTo>
                                <a:lnTo>
                                  <a:pt x="8672" y="4512"/>
                                </a:lnTo>
                                <a:lnTo>
                                  <a:pt x="8674" y="4482"/>
                                </a:lnTo>
                                <a:lnTo>
                                  <a:pt x="8674" y="4451"/>
                                </a:lnTo>
                                <a:lnTo>
                                  <a:pt x="8665" y="4377"/>
                                </a:lnTo>
                                <a:lnTo>
                                  <a:pt x="8645" y="4303"/>
                                </a:lnTo>
                                <a:lnTo>
                                  <a:pt x="8616" y="4228"/>
                                </a:lnTo>
                                <a:lnTo>
                                  <a:pt x="8577" y="4152"/>
                                </a:lnTo>
                                <a:lnTo>
                                  <a:pt x="8529" y="4075"/>
                                </a:lnTo>
                                <a:lnTo>
                                  <a:pt x="8472" y="3998"/>
                                </a:lnTo>
                                <a:lnTo>
                                  <a:pt x="8406" y="3920"/>
                                </a:lnTo>
                                <a:lnTo>
                                  <a:pt x="8332" y="3842"/>
                                </a:lnTo>
                                <a:lnTo>
                                  <a:pt x="8249" y="3763"/>
                                </a:lnTo>
                                <a:lnTo>
                                  <a:pt x="8159" y="3683"/>
                                </a:lnTo>
                                <a:lnTo>
                                  <a:pt x="8111" y="3643"/>
                                </a:lnTo>
                                <a:lnTo>
                                  <a:pt x="8061" y="3603"/>
                                </a:lnTo>
                                <a:lnTo>
                                  <a:pt x="8009" y="3563"/>
                                </a:lnTo>
                                <a:lnTo>
                                  <a:pt x="7956" y="3523"/>
                                </a:lnTo>
                                <a:lnTo>
                                  <a:pt x="7900" y="3482"/>
                                </a:lnTo>
                                <a:lnTo>
                                  <a:pt x="7843" y="3442"/>
                                </a:lnTo>
                                <a:lnTo>
                                  <a:pt x="7785" y="3401"/>
                                </a:lnTo>
                                <a:lnTo>
                                  <a:pt x="7724" y="3360"/>
                                </a:lnTo>
                                <a:lnTo>
                                  <a:pt x="7662" y="3319"/>
                                </a:lnTo>
                                <a:lnTo>
                                  <a:pt x="7598" y="3278"/>
                                </a:lnTo>
                                <a:lnTo>
                                  <a:pt x="7533" y="3237"/>
                                </a:lnTo>
                                <a:lnTo>
                                  <a:pt x="7466" y="3196"/>
                                </a:lnTo>
                                <a:lnTo>
                                  <a:pt x="7398" y="3154"/>
                                </a:lnTo>
                                <a:lnTo>
                                  <a:pt x="7328" y="3113"/>
                                </a:lnTo>
                                <a:lnTo>
                                  <a:pt x="7257" y="3071"/>
                                </a:lnTo>
                                <a:lnTo>
                                  <a:pt x="7111" y="2988"/>
                                </a:lnTo>
                                <a:lnTo>
                                  <a:pt x="6959" y="2904"/>
                                </a:lnTo>
                                <a:lnTo>
                                  <a:pt x="6802" y="2820"/>
                                </a:lnTo>
                                <a:lnTo>
                                  <a:pt x="6557" y="2694"/>
                                </a:lnTo>
                                <a:lnTo>
                                  <a:pt x="6303" y="2567"/>
                                </a:lnTo>
                                <a:lnTo>
                                  <a:pt x="5951" y="2397"/>
                                </a:lnTo>
                                <a:lnTo>
                                  <a:pt x="5397" y="2140"/>
                                </a:lnTo>
                                <a:lnTo>
                                  <a:pt x="4486" y="1738"/>
                                </a:lnTo>
                                <a:lnTo>
                                  <a:pt x="3549" y="1342"/>
                                </a:lnTo>
                                <a:lnTo>
                                  <a:pt x="2617" y="965"/>
                                </a:lnTo>
                                <a:lnTo>
                                  <a:pt x="1690" y="607"/>
                                </a:lnTo>
                                <a:lnTo>
                                  <a:pt x="769" y="269"/>
                                </a:lnTo>
                                <a:lnTo>
                                  <a:pt x="0" y="0"/>
                                </a:lnTo>
                                <a:close/>
                              </a:path>
                            </a:pathLst>
                          </a:custGeom>
                          <a:solidFill>
                            <a:srgbClr val="6161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0"/>
                        <wps:cNvSpPr>
                          <a:spLocks/>
                        </wps:cNvSpPr>
                        <wps:spPr bwMode="auto">
                          <a:xfrm>
                            <a:off x="0" y="4730"/>
                            <a:ext cx="3335" cy="10245"/>
                          </a:xfrm>
                          <a:custGeom>
                            <a:avLst/>
                            <a:gdLst>
                              <a:gd name="T0" fmla="*/ 963 w 3335"/>
                              <a:gd name="T1" fmla="+- 0 4733 4731"/>
                              <a:gd name="T2" fmla="*/ 4733 h 10245"/>
                              <a:gd name="T3" fmla="*/ 739 w 3335"/>
                              <a:gd name="T4" fmla="+- 0 4750 4731"/>
                              <a:gd name="T5" fmla="*/ 4750 h 10245"/>
                              <a:gd name="T6" fmla="*/ 512 w 3335"/>
                              <a:gd name="T7" fmla="+- 0 4783 4731"/>
                              <a:gd name="T8" fmla="*/ 4783 h 10245"/>
                              <a:gd name="T9" fmla="*/ 285 w 3335"/>
                              <a:gd name="T10" fmla="+- 0 4829 4731"/>
                              <a:gd name="T11" fmla="*/ 4829 h 10245"/>
                              <a:gd name="T12" fmla="*/ 57 w 3335"/>
                              <a:gd name="T13" fmla="+- 0 4889 4731"/>
                              <a:gd name="T14" fmla="*/ 4889 h 10245"/>
                              <a:gd name="T15" fmla="*/ 59 w 3335"/>
                              <a:gd name="T16" fmla="+- 0 14903 4731"/>
                              <a:gd name="T17" fmla="*/ 14903 h 10245"/>
                              <a:gd name="T18" fmla="*/ 210 w 3335"/>
                              <a:gd name="T19" fmla="+- 0 14710 4731"/>
                              <a:gd name="T20" fmla="*/ 14710 h 10245"/>
                              <a:gd name="T21" fmla="*/ 361 w 3335"/>
                              <a:gd name="T22" fmla="+- 0 14507 4731"/>
                              <a:gd name="T23" fmla="*/ 14507 h 10245"/>
                              <a:gd name="T24" fmla="*/ 509 w 3335"/>
                              <a:gd name="T25" fmla="+- 0 14297 4731"/>
                              <a:gd name="T26" fmla="*/ 14297 h 10245"/>
                              <a:gd name="T27" fmla="*/ 657 w 3335"/>
                              <a:gd name="T28" fmla="+- 0 14079 4731"/>
                              <a:gd name="T29" fmla="*/ 14079 h 10245"/>
                              <a:gd name="T30" fmla="*/ 802 w 3335"/>
                              <a:gd name="T31" fmla="+- 0 13855 4731"/>
                              <a:gd name="T32" fmla="*/ 13855 h 10245"/>
                              <a:gd name="T33" fmla="*/ 946 w 3335"/>
                              <a:gd name="T34" fmla="+- 0 13626 4731"/>
                              <a:gd name="T35" fmla="*/ 13626 h 10245"/>
                              <a:gd name="T36" fmla="*/ 1088 w 3335"/>
                              <a:gd name="T37" fmla="+- 0 13393 4731"/>
                              <a:gd name="T38" fmla="*/ 13393 h 10245"/>
                              <a:gd name="T39" fmla="*/ 1228 w 3335"/>
                              <a:gd name="T40" fmla="+- 0 13157 4731"/>
                              <a:gd name="T41" fmla="*/ 13157 h 10245"/>
                              <a:gd name="T42" fmla="*/ 1462 w 3335"/>
                              <a:gd name="T43" fmla="+- 0 12754 4731"/>
                              <a:gd name="T44" fmla="*/ 12754 h 10245"/>
                              <a:gd name="T45" fmla="*/ 1612 w 3335"/>
                              <a:gd name="T46" fmla="+- 0 12487 4731"/>
                              <a:gd name="T47" fmla="*/ 12487 h 10245"/>
                              <a:gd name="T48" fmla="*/ 1724 w 3335"/>
                              <a:gd name="T49" fmla="+- 0 12284 4731"/>
                              <a:gd name="T50" fmla="*/ 12284 h 10245"/>
                              <a:gd name="T51" fmla="*/ 1836 w 3335"/>
                              <a:gd name="T52" fmla="+- 0 12077 4731"/>
                              <a:gd name="T53" fmla="*/ 12077 h 10245"/>
                              <a:gd name="T54" fmla="*/ 1946 w 3335"/>
                              <a:gd name="T55" fmla="+- 0 11868 4731"/>
                              <a:gd name="T56" fmla="*/ 11868 h 10245"/>
                              <a:gd name="T57" fmla="*/ 2055 w 3335"/>
                              <a:gd name="T58" fmla="+- 0 11656 4731"/>
                              <a:gd name="T59" fmla="*/ 11656 h 10245"/>
                              <a:gd name="T60" fmla="*/ 2162 w 3335"/>
                              <a:gd name="T61" fmla="+- 0 11441 4731"/>
                              <a:gd name="T62" fmla="*/ 11441 h 10245"/>
                              <a:gd name="T63" fmla="*/ 2267 w 3335"/>
                              <a:gd name="T64" fmla="+- 0 11225 4731"/>
                              <a:gd name="T65" fmla="*/ 11225 h 10245"/>
                              <a:gd name="T66" fmla="*/ 2370 w 3335"/>
                              <a:gd name="T67" fmla="+- 0 11006 4731"/>
                              <a:gd name="T68" fmla="*/ 11006 h 10245"/>
                              <a:gd name="T69" fmla="*/ 2469 w 3335"/>
                              <a:gd name="T70" fmla="+- 0 10786 4731"/>
                              <a:gd name="T71" fmla="*/ 10786 h 10245"/>
                              <a:gd name="T72" fmla="*/ 2565 w 3335"/>
                              <a:gd name="T73" fmla="+- 0 10563 4731"/>
                              <a:gd name="T74" fmla="*/ 10563 h 10245"/>
                              <a:gd name="T75" fmla="*/ 2657 w 3335"/>
                              <a:gd name="T76" fmla="+- 0 10340 4731"/>
                              <a:gd name="T77" fmla="*/ 10340 h 10245"/>
                              <a:gd name="T78" fmla="*/ 2746 w 3335"/>
                              <a:gd name="T79" fmla="+- 0 10115 4731"/>
                              <a:gd name="T80" fmla="*/ 10115 h 10245"/>
                              <a:gd name="T81" fmla="*/ 2829 w 3335"/>
                              <a:gd name="T82" fmla="+- 0 9889 4731"/>
                              <a:gd name="T83" fmla="*/ 9889 h 10245"/>
                              <a:gd name="T84" fmla="*/ 2908 w 3335"/>
                              <a:gd name="T85" fmla="+- 0 9662 4731"/>
                              <a:gd name="T86" fmla="*/ 9662 h 10245"/>
                              <a:gd name="T87" fmla="*/ 2981 w 3335"/>
                              <a:gd name="T88" fmla="+- 0 9434 4731"/>
                              <a:gd name="T89" fmla="*/ 9434 h 10245"/>
                              <a:gd name="T90" fmla="*/ 3048 w 3335"/>
                              <a:gd name="T91" fmla="+- 0 9206 4731"/>
                              <a:gd name="T92" fmla="*/ 9206 h 10245"/>
                              <a:gd name="T93" fmla="*/ 3110 w 3335"/>
                              <a:gd name="T94" fmla="+- 0 8978 4731"/>
                              <a:gd name="T95" fmla="*/ 8978 h 10245"/>
                              <a:gd name="T96" fmla="*/ 3165 w 3335"/>
                              <a:gd name="T97" fmla="+- 0 8749 4731"/>
                              <a:gd name="T98" fmla="*/ 8749 h 10245"/>
                              <a:gd name="T99" fmla="*/ 3213 w 3335"/>
                              <a:gd name="T100" fmla="+- 0 8520 4731"/>
                              <a:gd name="T101" fmla="*/ 8520 h 10245"/>
                              <a:gd name="T102" fmla="*/ 3254 w 3335"/>
                              <a:gd name="T103" fmla="+- 0 8292 4731"/>
                              <a:gd name="T104" fmla="*/ 8292 h 10245"/>
                              <a:gd name="T105" fmla="*/ 3287 w 3335"/>
                              <a:gd name="T106" fmla="+- 0 8064 4731"/>
                              <a:gd name="T107" fmla="*/ 8064 h 10245"/>
                              <a:gd name="T108" fmla="*/ 3312 w 3335"/>
                              <a:gd name="T109" fmla="+- 0 7837 4731"/>
                              <a:gd name="T110" fmla="*/ 7837 h 10245"/>
                              <a:gd name="T111" fmla="*/ 3329 w 3335"/>
                              <a:gd name="T112" fmla="+- 0 7611 4731"/>
                              <a:gd name="T113" fmla="*/ 7611 h 10245"/>
                              <a:gd name="T114" fmla="*/ 3334 w 3335"/>
                              <a:gd name="T115" fmla="+- 0 7377 4731"/>
                              <a:gd name="T116" fmla="*/ 7377 h 10245"/>
                              <a:gd name="T117" fmla="*/ 3325 w 3335"/>
                              <a:gd name="T118" fmla="+- 0 7143 4731"/>
                              <a:gd name="T119" fmla="*/ 7143 h 10245"/>
                              <a:gd name="T120" fmla="*/ 3302 w 3335"/>
                              <a:gd name="T121" fmla="+- 0 6911 4731"/>
                              <a:gd name="T122" fmla="*/ 6911 h 10245"/>
                              <a:gd name="T123" fmla="*/ 3263 w 3335"/>
                              <a:gd name="T124" fmla="+- 0 6681 4731"/>
                              <a:gd name="T125" fmla="*/ 6681 h 10245"/>
                              <a:gd name="T126" fmla="*/ 3210 w 3335"/>
                              <a:gd name="T127" fmla="+- 0 6457 4731"/>
                              <a:gd name="T128" fmla="*/ 6457 h 10245"/>
                              <a:gd name="T129" fmla="*/ 3142 w 3335"/>
                              <a:gd name="T130" fmla="+- 0 6239 4731"/>
                              <a:gd name="T131" fmla="*/ 6239 h 10245"/>
                              <a:gd name="T132" fmla="*/ 3060 w 3335"/>
                              <a:gd name="T133" fmla="+- 0 6029 4731"/>
                              <a:gd name="T134" fmla="*/ 6029 h 10245"/>
                              <a:gd name="T135" fmla="*/ 2962 w 3335"/>
                              <a:gd name="T136" fmla="+- 0 5830 4731"/>
                              <a:gd name="T137" fmla="*/ 5830 h 10245"/>
                              <a:gd name="T138" fmla="*/ 2850 w 3335"/>
                              <a:gd name="T139" fmla="+- 0 5641 4731"/>
                              <a:gd name="T140" fmla="*/ 5641 h 10245"/>
                              <a:gd name="T141" fmla="*/ 2722 w 3335"/>
                              <a:gd name="T142" fmla="+- 0 5466 4731"/>
                              <a:gd name="T143" fmla="*/ 5466 h 10245"/>
                              <a:gd name="T144" fmla="*/ 2580 w 3335"/>
                              <a:gd name="T145" fmla="+- 0 5306 4731"/>
                              <a:gd name="T146" fmla="*/ 5306 h 10245"/>
                              <a:gd name="T147" fmla="*/ 2422 w 3335"/>
                              <a:gd name="T148" fmla="+- 0 5163 4731"/>
                              <a:gd name="T149" fmla="*/ 5163 h 10245"/>
                              <a:gd name="T150" fmla="*/ 2249 w 3335"/>
                              <a:gd name="T151" fmla="+- 0 5038 4731"/>
                              <a:gd name="T152" fmla="*/ 5038 h 10245"/>
                              <a:gd name="T153" fmla="*/ 2061 w 3335"/>
                              <a:gd name="T154" fmla="+- 0 4933 4731"/>
                              <a:gd name="T155" fmla="*/ 4933 h 10245"/>
                              <a:gd name="T156" fmla="*/ 1878 w 3335"/>
                              <a:gd name="T157" fmla="+- 0 4856 4731"/>
                              <a:gd name="T158" fmla="*/ 4856 h 10245"/>
                              <a:gd name="T159" fmla="*/ 1686 w 3335"/>
                              <a:gd name="T160" fmla="+- 0 4799 4731"/>
                              <a:gd name="T161" fmla="*/ 4799 h 10245"/>
                              <a:gd name="T162" fmla="*/ 1475 w 3335"/>
                              <a:gd name="T163" fmla="+- 0 4758 4731"/>
                              <a:gd name="T164" fmla="*/ 4758 h 10245"/>
                              <a:gd name="T165" fmla="*/ 1258 w 3335"/>
                              <a:gd name="T166" fmla="+- 0 4736 4731"/>
                              <a:gd name="T167" fmla="*/ 4736 h 1024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Lst>
                            <a:rect l="0" t="0" r="r" b="b"/>
                            <a:pathLst>
                              <a:path w="3335" h="10245">
                                <a:moveTo>
                                  <a:pt x="1112" y="0"/>
                                </a:moveTo>
                                <a:lnTo>
                                  <a:pt x="1038" y="0"/>
                                </a:lnTo>
                                <a:lnTo>
                                  <a:pt x="963" y="2"/>
                                </a:lnTo>
                                <a:lnTo>
                                  <a:pt x="889" y="6"/>
                                </a:lnTo>
                                <a:lnTo>
                                  <a:pt x="814" y="12"/>
                                </a:lnTo>
                                <a:lnTo>
                                  <a:pt x="739" y="19"/>
                                </a:lnTo>
                                <a:lnTo>
                                  <a:pt x="664" y="28"/>
                                </a:lnTo>
                                <a:lnTo>
                                  <a:pt x="588" y="39"/>
                                </a:lnTo>
                                <a:lnTo>
                                  <a:pt x="512" y="52"/>
                                </a:lnTo>
                                <a:lnTo>
                                  <a:pt x="437" y="66"/>
                                </a:lnTo>
                                <a:lnTo>
                                  <a:pt x="361" y="81"/>
                                </a:lnTo>
                                <a:lnTo>
                                  <a:pt x="285" y="98"/>
                                </a:lnTo>
                                <a:lnTo>
                                  <a:pt x="209" y="116"/>
                                </a:lnTo>
                                <a:lnTo>
                                  <a:pt x="133" y="136"/>
                                </a:lnTo>
                                <a:lnTo>
                                  <a:pt x="57" y="158"/>
                                </a:lnTo>
                                <a:lnTo>
                                  <a:pt x="0" y="174"/>
                                </a:lnTo>
                                <a:lnTo>
                                  <a:pt x="0" y="10244"/>
                                </a:lnTo>
                                <a:lnTo>
                                  <a:pt x="59" y="10172"/>
                                </a:lnTo>
                                <a:lnTo>
                                  <a:pt x="110" y="10109"/>
                                </a:lnTo>
                                <a:lnTo>
                                  <a:pt x="160" y="10044"/>
                                </a:lnTo>
                                <a:lnTo>
                                  <a:pt x="210" y="9979"/>
                                </a:lnTo>
                                <a:lnTo>
                                  <a:pt x="261" y="9912"/>
                                </a:lnTo>
                                <a:lnTo>
                                  <a:pt x="311" y="9845"/>
                                </a:lnTo>
                                <a:lnTo>
                                  <a:pt x="361" y="9776"/>
                                </a:lnTo>
                                <a:lnTo>
                                  <a:pt x="410" y="9707"/>
                                </a:lnTo>
                                <a:lnTo>
                                  <a:pt x="460" y="9637"/>
                                </a:lnTo>
                                <a:lnTo>
                                  <a:pt x="509" y="9566"/>
                                </a:lnTo>
                                <a:lnTo>
                                  <a:pt x="559" y="9494"/>
                                </a:lnTo>
                                <a:lnTo>
                                  <a:pt x="608" y="9421"/>
                                </a:lnTo>
                                <a:lnTo>
                                  <a:pt x="657" y="9348"/>
                                </a:lnTo>
                                <a:lnTo>
                                  <a:pt x="705" y="9274"/>
                                </a:lnTo>
                                <a:lnTo>
                                  <a:pt x="754" y="9199"/>
                                </a:lnTo>
                                <a:lnTo>
                                  <a:pt x="802" y="9124"/>
                                </a:lnTo>
                                <a:lnTo>
                                  <a:pt x="850" y="9048"/>
                                </a:lnTo>
                                <a:lnTo>
                                  <a:pt x="898" y="8972"/>
                                </a:lnTo>
                                <a:lnTo>
                                  <a:pt x="946" y="8895"/>
                                </a:lnTo>
                                <a:lnTo>
                                  <a:pt x="994" y="8818"/>
                                </a:lnTo>
                                <a:lnTo>
                                  <a:pt x="1041" y="8740"/>
                                </a:lnTo>
                                <a:lnTo>
                                  <a:pt x="1088" y="8662"/>
                                </a:lnTo>
                                <a:lnTo>
                                  <a:pt x="1135" y="8584"/>
                                </a:lnTo>
                                <a:lnTo>
                                  <a:pt x="1182" y="8505"/>
                                </a:lnTo>
                                <a:lnTo>
                                  <a:pt x="1228" y="8426"/>
                                </a:lnTo>
                                <a:lnTo>
                                  <a:pt x="1312" y="8283"/>
                                </a:lnTo>
                                <a:lnTo>
                                  <a:pt x="1387" y="8154"/>
                                </a:lnTo>
                                <a:lnTo>
                                  <a:pt x="1462" y="8023"/>
                                </a:lnTo>
                                <a:lnTo>
                                  <a:pt x="1537" y="7890"/>
                                </a:lnTo>
                                <a:lnTo>
                                  <a:pt x="1574" y="7824"/>
                                </a:lnTo>
                                <a:lnTo>
                                  <a:pt x="1612" y="7756"/>
                                </a:lnTo>
                                <a:lnTo>
                                  <a:pt x="1649" y="7689"/>
                                </a:lnTo>
                                <a:lnTo>
                                  <a:pt x="1687" y="7621"/>
                                </a:lnTo>
                                <a:lnTo>
                                  <a:pt x="1724" y="7553"/>
                                </a:lnTo>
                                <a:lnTo>
                                  <a:pt x="1761" y="7484"/>
                                </a:lnTo>
                                <a:lnTo>
                                  <a:pt x="1798" y="7415"/>
                                </a:lnTo>
                                <a:lnTo>
                                  <a:pt x="1836" y="7346"/>
                                </a:lnTo>
                                <a:lnTo>
                                  <a:pt x="1873" y="7277"/>
                                </a:lnTo>
                                <a:lnTo>
                                  <a:pt x="1909" y="7207"/>
                                </a:lnTo>
                                <a:lnTo>
                                  <a:pt x="1946" y="7137"/>
                                </a:lnTo>
                                <a:lnTo>
                                  <a:pt x="1983" y="7066"/>
                                </a:lnTo>
                                <a:lnTo>
                                  <a:pt x="2019" y="6996"/>
                                </a:lnTo>
                                <a:lnTo>
                                  <a:pt x="2055" y="6925"/>
                                </a:lnTo>
                                <a:lnTo>
                                  <a:pt x="2091" y="6854"/>
                                </a:lnTo>
                                <a:lnTo>
                                  <a:pt x="2127" y="6782"/>
                                </a:lnTo>
                                <a:lnTo>
                                  <a:pt x="2162" y="6710"/>
                                </a:lnTo>
                                <a:lnTo>
                                  <a:pt x="2198" y="6638"/>
                                </a:lnTo>
                                <a:lnTo>
                                  <a:pt x="2233" y="6566"/>
                                </a:lnTo>
                                <a:lnTo>
                                  <a:pt x="2267" y="6494"/>
                                </a:lnTo>
                                <a:lnTo>
                                  <a:pt x="2302" y="6421"/>
                                </a:lnTo>
                                <a:lnTo>
                                  <a:pt x="2336" y="6348"/>
                                </a:lnTo>
                                <a:lnTo>
                                  <a:pt x="2370" y="6275"/>
                                </a:lnTo>
                                <a:lnTo>
                                  <a:pt x="2403" y="6202"/>
                                </a:lnTo>
                                <a:lnTo>
                                  <a:pt x="2436" y="6128"/>
                                </a:lnTo>
                                <a:lnTo>
                                  <a:pt x="2469" y="6055"/>
                                </a:lnTo>
                                <a:lnTo>
                                  <a:pt x="2502" y="5981"/>
                                </a:lnTo>
                                <a:lnTo>
                                  <a:pt x="2534" y="5907"/>
                                </a:lnTo>
                                <a:lnTo>
                                  <a:pt x="2565" y="5832"/>
                                </a:lnTo>
                                <a:lnTo>
                                  <a:pt x="2596" y="5758"/>
                                </a:lnTo>
                                <a:lnTo>
                                  <a:pt x="2627" y="5683"/>
                                </a:lnTo>
                                <a:lnTo>
                                  <a:pt x="2657" y="5609"/>
                                </a:lnTo>
                                <a:lnTo>
                                  <a:pt x="2687" y="5534"/>
                                </a:lnTo>
                                <a:lnTo>
                                  <a:pt x="2717" y="5459"/>
                                </a:lnTo>
                                <a:lnTo>
                                  <a:pt x="2746" y="5384"/>
                                </a:lnTo>
                                <a:lnTo>
                                  <a:pt x="2774" y="5308"/>
                                </a:lnTo>
                                <a:lnTo>
                                  <a:pt x="2802" y="5233"/>
                                </a:lnTo>
                                <a:lnTo>
                                  <a:pt x="2829" y="5158"/>
                                </a:lnTo>
                                <a:lnTo>
                                  <a:pt x="2856" y="5082"/>
                                </a:lnTo>
                                <a:lnTo>
                                  <a:pt x="2882" y="5006"/>
                                </a:lnTo>
                                <a:lnTo>
                                  <a:pt x="2908" y="4931"/>
                                </a:lnTo>
                                <a:lnTo>
                                  <a:pt x="2933" y="4855"/>
                                </a:lnTo>
                                <a:lnTo>
                                  <a:pt x="2957" y="4779"/>
                                </a:lnTo>
                                <a:lnTo>
                                  <a:pt x="2981" y="4703"/>
                                </a:lnTo>
                                <a:lnTo>
                                  <a:pt x="3004" y="4627"/>
                                </a:lnTo>
                                <a:lnTo>
                                  <a:pt x="3027" y="4551"/>
                                </a:lnTo>
                                <a:lnTo>
                                  <a:pt x="3048" y="4475"/>
                                </a:lnTo>
                                <a:lnTo>
                                  <a:pt x="3070" y="4399"/>
                                </a:lnTo>
                                <a:lnTo>
                                  <a:pt x="3090" y="4323"/>
                                </a:lnTo>
                                <a:lnTo>
                                  <a:pt x="3110" y="4247"/>
                                </a:lnTo>
                                <a:lnTo>
                                  <a:pt x="3129" y="4170"/>
                                </a:lnTo>
                                <a:lnTo>
                                  <a:pt x="3147" y="4094"/>
                                </a:lnTo>
                                <a:lnTo>
                                  <a:pt x="3165" y="4018"/>
                                </a:lnTo>
                                <a:lnTo>
                                  <a:pt x="3182" y="3942"/>
                                </a:lnTo>
                                <a:lnTo>
                                  <a:pt x="3198" y="3866"/>
                                </a:lnTo>
                                <a:lnTo>
                                  <a:pt x="3213" y="3789"/>
                                </a:lnTo>
                                <a:lnTo>
                                  <a:pt x="3227" y="3713"/>
                                </a:lnTo>
                                <a:lnTo>
                                  <a:pt x="3241" y="3637"/>
                                </a:lnTo>
                                <a:lnTo>
                                  <a:pt x="3254" y="3561"/>
                                </a:lnTo>
                                <a:lnTo>
                                  <a:pt x="3266" y="3485"/>
                                </a:lnTo>
                                <a:lnTo>
                                  <a:pt x="3277" y="3409"/>
                                </a:lnTo>
                                <a:lnTo>
                                  <a:pt x="3287" y="3333"/>
                                </a:lnTo>
                                <a:lnTo>
                                  <a:pt x="3296" y="3258"/>
                                </a:lnTo>
                                <a:lnTo>
                                  <a:pt x="3305" y="3182"/>
                                </a:lnTo>
                                <a:lnTo>
                                  <a:pt x="3312" y="3106"/>
                                </a:lnTo>
                                <a:lnTo>
                                  <a:pt x="3319" y="3031"/>
                                </a:lnTo>
                                <a:lnTo>
                                  <a:pt x="3324" y="2955"/>
                                </a:lnTo>
                                <a:lnTo>
                                  <a:pt x="3329" y="2880"/>
                                </a:lnTo>
                                <a:lnTo>
                                  <a:pt x="3332" y="2802"/>
                                </a:lnTo>
                                <a:lnTo>
                                  <a:pt x="3334" y="2724"/>
                                </a:lnTo>
                                <a:lnTo>
                                  <a:pt x="3334" y="2646"/>
                                </a:lnTo>
                                <a:lnTo>
                                  <a:pt x="3333" y="2568"/>
                                </a:lnTo>
                                <a:lnTo>
                                  <a:pt x="3330" y="2490"/>
                                </a:lnTo>
                                <a:lnTo>
                                  <a:pt x="3325" y="2412"/>
                                </a:lnTo>
                                <a:lnTo>
                                  <a:pt x="3319" y="2334"/>
                                </a:lnTo>
                                <a:lnTo>
                                  <a:pt x="3311" y="2257"/>
                                </a:lnTo>
                                <a:lnTo>
                                  <a:pt x="3302" y="2180"/>
                                </a:lnTo>
                                <a:lnTo>
                                  <a:pt x="3291" y="2103"/>
                                </a:lnTo>
                                <a:lnTo>
                                  <a:pt x="3278" y="2026"/>
                                </a:lnTo>
                                <a:lnTo>
                                  <a:pt x="3263" y="1950"/>
                                </a:lnTo>
                                <a:lnTo>
                                  <a:pt x="3247" y="1875"/>
                                </a:lnTo>
                                <a:lnTo>
                                  <a:pt x="3230" y="1800"/>
                                </a:lnTo>
                                <a:lnTo>
                                  <a:pt x="3210" y="1726"/>
                                </a:lnTo>
                                <a:lnTo>
                                  <a:pt x="3189" y="1653"/>
                                </a:lnTo>
                                <a:lnTo>
                                  <a:pt x="3167" y="1580"/>
                                </a:lnTo>
                                <a:lnTo>
                                  <a:pt x="3142" y="1508"/>
                                </a:lnTo>
                                <a:lnTo>
                                  <a:pt x="3117" y="1437"/>
                                </a:lnTo>
                                <a:lnTo>
                                  <a:pt x="3089" y="1367"/>
                                </a:lnTo>
                                <a:lnTo>
                                  <a:pt x="3060" y="1298"/>
                                </a:lnTo>
                                <a:lnTo>
                                  <a:pt x="3029" y="1231"/>
                                </a:lnTo>
                                <a:lnTo>
                                  <a:pt x="2996" y="1164"/>
                                </a:lnTo>
                                <a:lnTo>
                                  <a:pt x="2962" y="1099"/>
                                </a:lnTo>
                                <a:lnTo>
                                  <a:pt x="2926" y="1035"/>
                                </a:lnTo>
                                <a:lnTo>
                                  <a:pt x="2889" y="972"/>
                                </a:lnTo>
                                <a:lnTo>
                                  <a:pt x="2850" y="910"/>
                                </a:lnTo>
                                <a:lnTo>
                                  <a:pt x="2809" y="851"/>
                                </a:lnTo>
                                <a:lnTo>
                                  <a:pt x="2766" y="792"/>
                                </a:lnTo>
                                <a:lnTo>
                                  <a:pt x="2722" y="735"/>
                                </a:lnTo>
                                <a:lnTo>
                                  <a:pt x="2676" y="680"/>
                                </a:lnTo>
                                <a:lnTo>
                                  <a:pt x="2629" y="627"/>
                                </a:lnTo>
                                <a:lnTo>
                                  <a:pt x="2580" y="575"/>
                                </a:lnTo>
                                <a:lnTo>
                                  <a:pt x="2529" y="526"/>
                                </a:lnTo>
                                <a:lnTo>
                                  <a:pt x="2476" y="478"/>
                                </a:lnTo>
                                <a:lnTo>
                                  <a:pt x="2422" y="432"/>
                                </a:lnTo>
                                <a:lnTo>
                                  <a:pt x="2366" y="388"/>
                                </a:lnTo>
                                <a:lnTo>
                                  <a:pt x="2308" y="346"/>
                                </a:lnTo>
                                <a:lnTo>
                                  <a:pt x="2249" y="307"/>
                                </a:lnTo>
                                <a:lnTo>
                                  <a:pt x="2188" y="269"/>
                                </a:lnTo>
                                <a:lnTo>
                                  <a:pt x="2125" y="234"/>
                                </a:lnTo>
                                <a:lnTo>
                                  <a:pt x="2061" y="202"/>
                                </a:lnTo>
                                <a:lnTo>
                                  <a:pt x="1995" y="171"/>
                                </a:lnTo>
                                <a:lnTo>
                                  <a:pt x="1937" y="147"/>
                                </a:lnTo>
                                <a:lnTo>
                                  <a:pt x="1878" y="125"/>
                                </a:lnTo>
                                <a:lnTo>
                                  <a:pt x="1817" y="105"/>
                                </a:lnTo>
                                <a:lnTo>
                                  <a:pt x="1756" y="87"/>
                                </a:lnTo>
                                <a:lnTo>
                                  <a:pt x="1686" y="68"/>
                                </a:lnTo>
                                <a:lnTo>
                                  <a:pt x="1616" y="53"/>
                                </a:lnTo>
                                <a:lnTo>
                                  <a:pt x="1546" y="39"/>
                                </a:lnTo>
                                <a:lnTo>
                                  <a:pt x="1475" y="27"/>
                                </a:lnTo>
                                <a:lnTo>
                                  <a:pt x="1403" y="18"/>
                                </a:lnTo>
                                <a:lnTo>
                                  <a:pt x="1331" y="10"/>
                                </a:lnTo>
                                <a:lnTo>
                                  <a:pt x="1258" y="5"/>
                                </a:lnTo>
                                <a:lnTo>
                                  <a:pt x="1185" y="1"/>
                                </a:lnTo>
                                <a:lnTo>
                                  <a:pt x="1112" y="0"/>
                                </a:lnTo>
                                <a:close/>
                              </a:path>
                            </a:pathLst>
                          </a:custGeom>
                          <a:solidFill>
                            <a:srgbClr val="616199">
                              <a:alpha val="51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C78C27" id="Group 91" o:spid="_x0000_s1026" style="position:absolute;margin-left:0;margin-top:0;width:433.75pt;height:841.9pt;z-index:251622400;mso-position-horizontal-relative:page;mso-position-vertical-relative:page" coordsize="8675,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">
                <v:shape id="Freeform 12" o:spid="_x0000_s1027" style="position:absolute;width:3162;height:14627;visibility:visible;mso-wrap-style:square;v-text-anchor:top" coordsize="3162,14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" path="m125,l,,,13557r327,256l442,13901r59,44l560,13990r61,44l682,14077r62,43l807,14163r63,41l934,14245r64,39l1062,14322r65,37l1192,14394r65,33l1322,14458r66,29l1453,14514r65,24l1583,14560r65,19l1712,14595r65,13l1840,14618r64,6l1967,14627r62,-1l2090,14621r61,-9l2211,14599r59,-18l2329,14560r57,-27l2442,14502r56,-37l2552,14423r52,-46l2687,14291r75,-92l2829,14101r31,-51l2890,13997r28,-54l2944,13887r24,-57l2991,13771r21,-60l3032,13650r18,-62l3067,13525r15,-65l3096,13394r13,-67l3120,13260r9,-69l3138,13121r7,-71l3151,12979r4,-73l3158,12833r3,-74l3162,12684r-1,-76l3160,12532r-2,-77l3155,12378r-5,-78l3145,12221r-6,-79l3131,12062r-8,-79l3114,11902r-10,-80l3094,11741r-12,-82l3070,11578r-13,-82l3043,11414r-14,-82l3014,11250r-15,-82l2982,11086r-16,-82l2948,10922r-17,-82l2912,10758r-18,-81l2874,10595r-19,-81l2835,10433r-20,-80l2794,10272r-21,-79l2752,10113r-21,-79l2709,9956r-21,-78l2666,9800r-22,-76l2622,9648r-22,-76l2578,9497r-22,-73l2534,9350r-22,-72l2490,9207r-22,-71l2446,9067r-21,-69l2404,8930r-43,-134l2339,8727r-21,-68l2296,8590r-21,-70l2253,8451r-22,-70l2210,8310r-22,-70l2166,8169r-21,-72l2123,8026r-22,-72l2079,7882r-21,-73l2036,7737r-22,-73l1993,7591r-22,-74l1949,7443r-22,-74l1906,7295r-22,-74l1862,7146r-21,-75l1819,6996r-21,-76l1776,6845r-22,-76l1733,6693r-22,-76l1690,6540r-22,-76l1647,6387r-21,-77l1604,6233r-21,-78l1562,6078r-22,-78l1519,5922r-21,-78l1477,5766r-21,-78l1435,5609r-21,-79l1393,5452r-21,-79l1351,5294r-21,-79l1309,5136r-20,-80l1268,4977r-20,-80l1227,4818r-20,-80l1186,4658r-20,-80l1146,4498r-20,-80l1106,4338r-20,-80l1066,4178r-20,-80l1026,4017r-20,-80l987,3857r-20,-81l948,3696r-20,-81l909,3535r-19,-81l871,3374r-19,-81l833,3213r-19,-81l796,3052r-19,-81l759,2891r-19,-81l722,2730r-18,-80l686,2569r-18,-80l650,2409r-18,-80l615,2249r-18,-80l580,2089r-18,-80l545,1929r-17,-80l511,1770r-16,-80l478,1610r-16,-79l445,1452r-16,-79l413,1294r-16,-79l381,1136r-15,-79l341,935,316,815,291,698,266,583,241,472,216,363,190,257,165,153,139,52,125,xe" fillcolor="#f59d24" stroked="f">
                  <v:path arrowok="t" o:connecttype="custom" o:connectlocs="327,13813;621,14034;870,14204;1127,14359;1388,14487;1648,14579;1904,14624;2151,14612;2386,14533;2604,14377;2860,14050;2968,13830;3050,13588;3109,13327;3145,13050;3161,12759;3158,12455;3139,12142;3104,11822;3057,11496;2999,11168;2931,10840;2855,10514;2773,10193;2688,9878;2600,9572;2512,9278;2425,8998;2318,8659;2231,8381;2145,8097;2058,7809;1971,7517;1884,7221;1798,6920;1711,6617;1626,6310;1540,6000;1456,5688;1372,5373;1289,5056;1207,4738;1126,4418;1046,4098;967,3776;890,3454;814,3132;740,2810;668,2489;597,2169;528,1849;462,1531;397,1215;316,815;216,363;125,0" o:connectangles="0,0,0,0,0,0,0,0,0,0,0,0,0,0,0,0,0,0,0,0,0,0,0,0,0,0,0,0,0,0,0,0,0,0,0,0,0,0,0,0,0,0,0,0,0,0,0,0,0,0,0,0,0,0,0,0"/>
                </v:shape>
                <v:shape id="Freeform 11" o:spid="_x0000_s1028" style="position:absolute;top:11710;width:8675;height:5128;visibility:visible;mso-wrap-style:square;v-text-anchor:top" coordsize="8675,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" path="m,l,5127r8141,l8225,5070r85,-62l8387,4946r68,-62l8514,4821r51,-62l8606,4697r32,-62l8660,4574r12,-62l8674,4482r,-31l8665,4377r-20,-74l8616,4228r-39,-76l8529,4075r-57,-77l8406,3920r-74,-78l8249,3763r-90,-80l8111,3643r-50,-40l8009,3563r-53,-40l7900,3482r-57,-40l7785,3401r-61,-41l7662,3319r-64,-41l7533,3237r-67,-41l7398,3154r-70,-41l7257,3071r-146,-83l6959,2904r-157,-84l6557,2694,6303,2567,5951,2397,5397,2140,4486,1738,3549,1342,2617,965,1690,607,769,269,,xe" fillcolor="#616199" stroked="f">
                  <v:path arrowok="t" o:connecttype="custom" o:connectlocs="0,11711;0,16838;8141,16838;8225,16781;8310,16719;8387,16657;8455,16595;8514,16532;8565,16470;8606,16408;8638,16346;8660,16285;8672,16223;8674,16193;8674,16162;8665,16088;8645,16014;8616,15939;8577,15863;8529,15786;8472,15709;8406,15631;8332,15553;8249,15474;8159,15394;8111,15354;8061,15314;8009,15274;7956,15234;7900,15193;7843,15153;7785,15112;7724,15071;7662,15030;7598,14989;7533,14948;7466,14907;7398,14865;7328,14824;7257,14782;7111,14699;6959,14615;6802,14531;6557,14405;6303,14278;5951,14108;5397,13851;4486,13449;3549,13053;2617,12676;1690,12318;769,11980;0,11711" o:connectangles="0,0,0,0,0,0,0,0,0,0,0,0,0,0,0,0,0,0,0,0,0,0,0,0,0,0,0,0,0,0,0,0,0,0,0,0,0,0,0,0,0,0,0,0,0,0,0,0,0,0,0,0,0"/>
                </v:shape>
                <v:shape id="Freeform 10" o:spid="_x0000_s1029" style="position:absolute;top:4730;width:3335;height:10245;visibility:visible;mso-wrap-style:square;v-text-anchor:top" coordsize="3335,1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" path="m1112,r-74,l963,2,889,6r-75,6l739,19r-75,9l588,39,512,52,437,66,361,81,285,98r-76,18l133,136,57,158,,174,,10244r59,-72l110,10109r50,-65l210,9979r51,-67l311,9845r50,-69l410,9707r50,-70l509,9566r50,-72l608,9421r49,-73l705,9274r49,-75l802,9124r48,-76l898,8972r48,-77l994,8818r47,-78l1088,8662r47,-78l1182,8505r46,-79l1312,8283r75,-129l1462,8023r75,-133l1574,7824r38,-68l1649,7689r38,-68l1724,7553r37,-69l1798,7415r38,-69l1873,7277r36,-70l1946,7137r37,-71l2019,6996r36,-71l2091,6854r36,-72l2162,6710r36,-72l2233,6566r34,-72l2302,6421r34,-73l2370,6275r33,-73l2436,6128r33,-73l2502,5981r32,-74l2565,5832r31,-74l2627,5683r30,-74l2687,5534r30,-75l2746,5384r28,-76l2802,5233r27,-75l2856,5082r26,-76l2908,4931r25,-76l2957,4779r24,-76l3004,4627r23,-76l3048,4475r22,-76l3090,4323r20,-76l3129,4170r18,-76l3165,4018r17,-76l3198,3866r15,-77l3227,3713r14,-76l3254,3561r12,-76l3277,3409r10,-76l3296,3258r9,-76l3312,3106r7,-75l3324,2955r5,-75l3332,2802r2,-78l3334,2646r-1,-78l3330,2490r-5,-78l3319,2334r-8,-77l3302,2180r-11,-77l3278,2026r-15,-76l3247,1875r-17,-75l3210,1726r-21,-73l3167,1580r-25,-72l3117,1437r-28,-70l3060,1298r-31,-67l2996,1164r-34,-65l2926,1035r-37,-63l2850,910r-41,-59l2766,792r-44,-57l2676,680r-47,-53l2580,575r-51,-49l2476,478r-54,-46l2366,388r-58,-42l2249,307r-61,-38l2125,234r-64,-32l1995,171r-58,-24l1878,125r-61,-20l1756,87,1686,68,1616,53,1546,39,1475,27r-72,-9l1331,10,1258,5,1185,1,1112,xe" fillcolor="#616199" stroked="f">
                  <v:fill opacity="34181f"/>
                  <v:path arrowok="t" o:connecttype="custom" o:connectlocs="963,4733;739,4750;512,4783;285,4829;57,4889;59,14903;210,14710;361,14507;509,14297;657,14079;802,13855;946,13626;1088,13393;1228,13157;1462,12754;1612,12487;1724,12284;1836,12077;1946,11868;2055,11656;2162,11441;2267,11225;2370,11006;2469,10786;2565,10563;2657,10340;2746,10115;2829,9889;2908,9662;2981,9434;3048,9206;3110,8978;3165,8749;3213,8520;3254,8292;3287,8064;3312,7837;3329,7611;3334,7377;3325,7143;3302,6911;3263,6681;3210,6457;3142,6239;3060,6029;2962,5830;2850,5641;2722,5466;2580,5306;2422,5163;2249,5038;2061,4933;1878,4856;1686,4799;1475,4758;1258,4736" o:connectangles="0,0,0,0,0,0,0,0,0,0,0,0,0,0,0,0,0,0,0,0,0,0,0,0,0,0,0,0,0,0,0,0,0,0,0,0,0,0,0,0,0,0,0,0,0,0,0,0,0,0,0,0,0,0,0,0"/>
                </v:shape>
                <w10:wrap anchorx="page" anchory="page"/>
              </v:group>
            </w:pict>
          </mc:Fallback>
        </mc:AlternateContent>
      </w:r>
    </w:p>
    <w:p w14:paraId="155BF8C8" w14:textId="77777777" w:rsidR="00774339" w:rsidRDefault="00774339" w:rsidP="00774339">
      <w:pPr>
        <w:pStyle w:val="BodyText"/>
        <w:rPr>
          <w:rFonts w:ascii="Times New Roman"/>
          <w:b w:val="0"/>
          <w:sz w:val="20"/>
        </w:rPr>
      </w:pPr>
    </w:p>
    <w:p w14:paraId="4286E682" w14:textId="77777777" w:rsidR="00774339" w:rsidRDefault="00774339" w:rsidP="00774339">
      <w:pPr>
        <w:pStyle w:val="BodyText"/>
        <w:rPr>
          <w:rFonts w:ascii="Times New Roman"/>
          <w:b w:val="0"/>
          <w:sz w:val="20"/>
        </w:rPr>
      </w:pPr>
    </w:p>
    <w:p w14:paraId="4C45EEC1" w14:textId="77777777" w:rsidR="00774339" w:rsidRDefault="00774339" w:rsidP="00774339">
      <w:pPr>
        <w:pStyle w:val="BodyText"/>
        <w:rPr>
          <w:rFonts w:ascii="Times New Roman"/>
          <w:b w:val="0"/>
          <w:sz w:val="20"/>
        </w:rPr>
      </w:pPr>
    </w:p>
    <w:p w14:paraId="31E540AD" w14:textId="77777777" w:rsidR="00774339" w:rsidRDefault="00774339" w:rsidP="00774339">
      <w:pPr>
        <w:pStyle w:val="BodyText"/>
        <w:rPr>
          <w:rFonts w:ascii="Times New Roman"/>
          <w:b w:val="0"/>
          <w:sz w:val="20"/>
        </w:rPr>
      </w:pPr>
    </w:p>
    <w:p w14:paraId="42EEE92A" w14:textId="77777777" w:rsidR="00774339" w:rsidRDefault="00774339" w:rsidP="00774339">
      <w:pPr>
        <w:pStyle w:val="BodyText"/>
        <w:rPr>
          <w:rFonts w:ascii="Times New Roman"/>
          <w:b w:val="0"/>
          <w:sz w:val="20"/>
        </w:rPr>
      </w:pPr>
    </w:p>
    <w:p w14:paraId="6273D290" w14:textId="77777777" w:rsidR="00774339" w:rsidRDefault="00774339" w:rsidP="00774339">
      <w:pPr>
        <w:pStyle w:val="BodyText"/>
        <w:rPr>
          <w:rFonts w:ascii="Times New Roman"/>
          <w:b w:val="0"/>
          <w:sz w:val="20"/>
        </w:rPr>
      </w:pPr>
    </w:p>
    <w:p w14:paraId="1061C425" w14:textId="77777777" w:rsidR="00774339" w:rsidRDefault="00774339" w:rsidP="00774339">
      <w:pPr>
        <w:pStyle w:val="BodyText"/>
        <w:rPr>
          <w:rFonts w:ascii="Times New Roman"/>
          <w:b w:val="0"/>
          <w:sz w:val="20"/>
        </w:rPr>
      </w:pPr>
    </w:p>
    <w:p w14:paraId="11AE6D27" w14:textId="77777777" w:rsidR="00774339" w:rsidRDefault="00774339" w:rsidP="00774339">
      <w:pPr>
        <w:pStyle w:val="BodyText"/>
        <w:rPr>
          <w:rFonts w:ascii="Times New Roman"/>
          <w:b w:val="0"/>
          <w:sz w:val="20"/>
        </w:rPr>
      </w:pPr>
    </w:p>
    <w:p w14:paraId="6B9E1D00" w14:textId="77777777" w:rsidR="00774339" w:rsidRDefault="00774339" w:rsidP="00774339">
      <w:pPr>
        <w:pStyle w:val="BodyText"/>
        <w:rPr>
          <w:rFonts w:ascii="Times New Roman"/>
          <w:b w:val="0"/>
          <w:sz w:val="20"/>
        </w:rPr>
      </w:pPr>
    </w:p>
    <w:p w14:paraId="2BCB6CCE" w14:textId="77777777" w:rsidR="00774339" w:rsidRDefault="00774339" w:rsidP="00774339">
      <w:pPr>
        <w:pStyle w:val="BodyText"/>
        <w:rPr>
          <w:rFonts w:ascii="Times New Roman"/>
          <w:b w:val="0"/>
          <w:sz w:val="20"/>
        </w:rPr>
      </w:pPr>
    </w:p>
    <w:p w14:paraId="3619F294" w14:textId="77777777" w:rsidR="00774339" w:rsidRDefault="00774339" w:rsidP="00774339">
      <w:pPr>
        <w:pStyle w:val="BodyText"/>
        <w:rPr>
          <w:rFonts w:ascii="Times New Roman"/>
          <w:b w:val="0"/>
          <w:sz w:val="20"/>
        </w:rPr>
      </w:pPr>
    </w:p>
    <w:p w14:paraId="1C7BE625" w14:textId="77777777" w:rsidR="00774339" w:rsidRDefault="00774339" w:rsidP="00774339">
      <w:pPr>
        <w:pStyle w:val="BodyText"/>
        <w:rPr>
          <w:rFonts w:ascii="Times New Roman"/>
          <w:b w:val="0"/>
          <w:sz w:val="20"/>
        </w:rPr>
      </w:pPr>
    </w:p>
    <w:p w14:paraId="5838CCC4" w14:textId="77777777" w:rsidR="00774339" w:rsidRDefault="00774339" w:rsidP="00774339">
      <w:pPr>
        <w:pStyle w:val="BodyText"/>
        <w:rPr>
          <w:rFonts w:ascii="Times New Roman"/>
          <w:b w:val="0"/>
          <w:sz w:val="20"/>
        </w:rPr>
      </w:pPr>
    </w:p>
    <w:p w14:paraId="1614654E" w14:textId="77777777" w:rsidR="00774339" w:rsidRDefault="00774339" w:rsidP="00774339">
      <w:pPr>
        <w:pStyle w:val="BodyText"/>
        <w:rPr>
          <w:rFonts w:ascii="Times New Roman"/>
          <w:b w:val="0"/>
          <w:sz w:val="20"/>
        </w:rPr>
      </w:pPr>
    </w:p>
    <w:p w14:paraId="277F1C9B" w14:textId="77777777" w:rsidR="00774339" w:rsidRDefault="00774339" w:rsidP="00774339">
      <w:pPr>
        <w:pStyle w:val="BodyText"/>
        <w:rPr>
          <w:rFonts w:ascii="Times New Roman"/>
          <w:b w:val="0"/>
          <w:sz w:val="20"/>
        </w:rPr>
      </w:pPr>
    </w:p>
    <w:p w14:paraId="527933C9" w14:textId="75E96419" w:rsidR="00774339" w:rsidRDefault="00774339" w:rsidP="00774339">
      <w:pPr>
        <w:pStyle w:val="BodyText"/>
        <w:rPr>
          <w:rFonts w:ascii="Times New Roman"/>
          <w:b w:val="0"/>
          <w:sz w:val="20"/>
        </w:rPr>
      </w:pPr>
    </w:p>
    <w:p w14:paraId="0EC478D2" w14:textId="072C83EE" w:rsidR="00774339" w:rsidRDefault="00774339" w:rsidP="00774339">
      <w:pPr>
        <w:pStyle w:val="BodyText"/>
        <w:rPr>
          <w:rFonts w:ascii="Times New Roman"/>
          <w:b w:val="0"/>
          <w:sz w:val="20"/>
        </w:rPr>
      </w:pPr>
    </w:p>
    <w:p w14:paraId="225BB8C1" w14:textId="63A4D7A1" w:rsidR="00774339" w:rsidRDefault="00774339" w:rsidP="00774339">
      <w:pPr>
        <w:pStyle w:val="BodyText"/>
        <w:rPr>
          <w:rFonts w:ascii="Times New Roman"/>
          <w:b w:val="0"/>
          <w:sz w:val="20"/>
        </w:rPr>
      </w:pPr>
    </w:p>
    <w:p w14:paraId="33CB7AE3" w14:textId="6F7FA1F3" w:rsidR="00774339" w:rsidRDefault="00774339" w:rsidP="00774339">
      <w:pPr>
        <w:pStyle w:val="BodyText"/>
        <w:rPr>
          <w:rFonts w:ascii="Times New Roman"/>
          <w:b w:val="0"/>
          <w:sz w:val="20"/>
        </w:rPr>
      </w:pPr>
    </w:p>
    <w:p w14:paraId="78760EB2" w14:textId="12D4BBFB" w:rsidR="00157D97" w:rsidRDefault="00157D97" w:rsidP="00774339">
      <w:pPr>
        <w:pStyle w:val="BodyText"/>
        <w:rPr>
          <w:rFonts w:ascii="Times New Roman"/>
          <w:b w:val="0"/>
          <w:sz w:val="20"/>
        </w:rPr>
      </w:pPr>
    </w:p>
    <w:p w14:paraId="255CDB23" w14:textId="1E7E2151" w:rsidR="00774339" w:rsidRDefault="00774339" w:rsidP="00774339">
      <w:pPr>
        <w:pStyle w:val="BodyText"/>
        <w:rPr>
          <w:rFonts w:ascii="Times New Roman"/>
          <w:b w:val="0"/>
          <w:sz w:val="20"/>
        </w:rPr>
      </w:pPr>
    </w:p>
    <w:p w14:paraId="090748EB" w14:textId="454BD395" w:rsidR="00157D97" w:rsidRDefault="00157D97" w:rsidP="00774339">
      <w:pPr>
        <w:pStyle w:val="BodyText"/>
        <w:rPr>
          <w:rFonts w:ascii="Times New Roman"/>
          <w:b w:val="0"/>
          <w:sz w:val="20"/>
        </w:rPr>
      </w:pPr>
    </w:p>
    <w:p w14:paraId="45341765" w14:textId="747760FE" w:rsidR="00157D97" w:rsidRDefault="00157D97" w:rsidP="00774339">
      <w:pPr>
        <w:pStyle w:val="BodyText"/>
        <w:rPr>
          <w:rFonts w:ascii="Times New Roman"/>
          <w:b w:val="0"/>
          <w:sz w:val="20"/>
        </w:rPr>
      </w:pPr>
    </w:p>
    <w:p w14:paraId="0F9A8DD3" w14:textId="4F92F95E" w:rsidR="00157D97" w:rsidRDefault="00157D97" w:rsidP="00774339">
      <w:pPr>
        <w:pStyle w:val="BodyText"/>
        <w:rPr>
          <w:rFonts w:ascii="Times New Roman"/>
          <w:b w:val="0"/>
          <w:sz w:val="20"/>
        </w:rPr>
      </w:pPr>
    </w:p>
    <w:p w14:paraId="764F93C5" w14:textId="1F4E70D9" w:rsidR="00774339" w:rsidRDefault="00774339" w:rsidP="00774339">
      <w:pPr>
        <w:pStyle w:val="BodyText"/>
        <w:rPr>
          <w:rFonts w:ascii="Times New Roman"/>
          <w:b w:val="0"/>
          <w:sz w:val="20"/>
        </w:rPr>
      </w:pPr>
    </w:p>
    <w:p w14:paraId="65E4E666" w14:textId="1F4BFBA4" w:rsidR="00774339" w:rsidRDefault="003F0170" w:rsidP="00774339">
      <w:pPr>
        <w:pStyle w:val="BodyText"/>
        <w:rPr>
          <w:rFonts w:ascii="Times New Roman"/>
          <w:b w:val="0"/>
          <w:sz w:val="20"/>
        </w:rPr>
      </w:pPr>
      <w:r>
        <w:rPr>
          <w:rFonts w:ascii="Times New Roman"/>
          <w:b w:val="0"/>
          <w:noProof/>
          <w:sz w:val="20"/>
          <w:lang w:eastAsia="en-GB"/>
        </w:rPr>
        <mc:AlternateContent>
          <mc:Choice Requires="wpg">
            <w:drawing>
              <wp:anchor distT="0" distB="0" distL="114300" distR="114300" simplePos="0" relativeHeight="251621376" behindDoc="0" locked="0" layoutInCell="1" allowOverlap="1" wp14:anchorId="4DE342F4" wp14:editId="73D7FDB0">
                <wp:simplePos x="0" y="0"/>
                <wp:positionH relativeFrom="column">
                  <wp:posOffset>1902460</wp:posOffset>
                </wp:positionH>
                <wp:positionV relativeFrom="paragraph">
                  <wp:posOffset>15875</wp:posOffset>
                </wp:positionV>
                <wp:extent cx="3569335" cy="961390"/>
                <wp:effectExtent l="0" t="0" r="0" b="0"/>
                <wp:wrapNone/>
                <wp:docPr id="12" name="Group 12"/>
                <wp:cNvGraphicFramePr/>
                <a:graphic xmlns:a="http://schemas.openxmlformats.org/drawingml/2006/main">
                  <a:graphicData uri="http://schemas.microsoft.com/office/word/2010/wordprocessingGroup">
                    <wpg:wgp>
                      <wpg:cNvGrpSpPr/>
                      <wpg:grpSpPr>
                        <a:xfrm>
                          <a:off x="0" y="0"/>
                          <a:ext cx="3569335" cy="961390"/>
                          <a:chOff x="0" y="0"/>
                          <a:chExt cx="3569955" cy="961862"/>
                        </a:xfrm>
                      </wpg:grpSpPr>
                      <wps:wsp>
                        <wps:cNvPr id="95" name="AutoShape 8"/>
                        <wps:cNvSpPr>
                          <a:spLocks/>
                        </wps:cNvSpPr>
                        <wps:spPr bwMode="auto">
                          <a:xfrm>
                            <a:off x="2317897" y="0"/>
                            <a:ext cx="889635" cy="128270"/>
                          </a:xfrm>
                          <a:custGeom>
                            <a:avLst/>
                            <a:gdLst>
                              <a:gd name="T0" fmla="+- 0 8086 7994"/>
                              <a:gd name="T1" fmla="*/ T0 w 1401"/>
                              <a:gd name="T2" fmla="+- 0 -1457 -1457"/>
                              <a:gd name="T3" fmla="*/ -1457 h 202"/>
                              <a:gd name="T4" fmla="+- 0 8009 7994"/>
                              <a:gd name="T5" fmla="*/ T4 w 1401"/>
                              <a:gd name="T6" fmla="+- 0 -1413 -1457"/>
                              <a:gd name="T7" fmla="*/ -1413 h 202"/>
                              <a:gd name="T8" fmla="+- 0 8000 7994"/>
                              <a:gd name="T9" fmla="*/ T8 w 1401"/>
                              <a:gd name="T10" fmla="+- 0 -1316 -1457"/>
                              <a:gd name="T11" fmla="*/ -1316 h 202"/>
                              <a:gd name="T12" fmla="+- 0 8067 7994"/>
                              <a:gd name="T13" fmla="*/ T12 w 1401"/>
                              <a:gd name="T14" fmla="+- 0 -1257 -1457"/>
                              <a:gd name="T15" fmla="*/ -1257 h 202"/>
                              <a:gd name="T16" fmla="+- 0 8141 7994"/>
                              <a:gd name="T17" fmla="*/ T16 w 1401"/>
                              <a:gd name="T18" fmla="+- 0 -1271 -1457"/>
                              <a:gd name="T19" fmla="*/ -1271 h 202"/>
                              <a:gd name="T20" fmla="+- 0 8086 7994"/>
                              <a:gd name="T21" fmla="*/ T20 w 1401"/>
                              <a:gd name="T22" fmla="+- 0 -1279 -1457"/>
                              <a:gd name="T23" fmla="*/ -1279 h 202"/>
                              <a:gd name="T24" fmla="+- 0 8032 7994"/>
                              <a:gd name="T25" fmla="*/ T24 w 1401"/>
                              <a:gd name="T26" fmla="+- 0 -1313 -1457"/>
                              <a:gd name="T27" fmla="*/ -1313 h 202"/>
                              <a:gd name="T28" fmla="+- 0 8026 7994"/>
                              <a:gd name="T29" fmla="*/ T28 w 1401"/>
                              <a:gd name="T30" fmla="+- 0 -1386 -1457"/>
                              <a:gd name="T31" fmla="*/ -1386 h 202"/>
                              <a:gd name="T32" fmla="+- 0 8073 7994"/>
                              <a:gd name="T33" fmla="*/ T32 w 1401"/>
                              <a:gd name="T34" fmla="+- 0 -1432 -1457"/>
                              <a:gd name="T35" fmla="*/ -1432 h 202"/>
                              <a:gd name="T36" fmla="+- 0 8141 7994"/>
                              <a:gd name="T37" fmla="*/ T36 w 1401"/>
                              <a:gd name="T38" fmla="+- 0 -1412 -1457"/>
                              <a:gd name="T39" fmla="*/ -1412 h 202"/>
                              <a:gd name="T40" fmla="+- 0 8206 7994"/>
                              <a:gd name="T41" fmla="*/ T40 w 1401"/>
                              <a:gd name="T42" fmla="+- 0 -1369 -1457"/>
                              <a:gd name="T43" fmla="*/ -1369 h 202"/>
                              <a:gd name="T44" fmla="+- 0 8177 7994"/>
                              <a:gd name="T45" fmla="*/ T44 w 1401"/>
                              <a:gd name="T46" fmla="+- 0 -1443 -1457"/>
                              <a:gd name="T47" fmla="*/ -1443 h 202"/>
                              <a:gd name="T48" fmla="+- 0 8206 7994"/>
                              <a:gd name="T49" fmla="*/ T48 w 1401"/>
                              <a:gd name="T50" fmla="+- 0 -1346 -1457"/>
                              <a:gd name="T51" fmla="*/ -1346 h 202"/>
                              <a:gd name="T52" fmla="+- 0 8511 7994"/>
                              <a:gd name="T53" fmla="*/ T52 w 1401"/>
                              <a:gd name="T54" fmla="+- 0 -1260 -1457"/>
                              <a:gd name="T55" fmla="*/ -1260 h 202"/>
                              <a:gd name="T56" fmla="+- 0 8400 7994"/>
                              <a:gd name="T57" fmla="*/ T56 w 1401"/>
                              <a:gd name="T58" fmla="+- 0 -1340 -1457"/>
                              <a:gd name="T59" fmla="*/ -1340 h 202"/>
                              <a:gd name="T60" fmla="+- 0 8426 7994"/>
                              <a:gd name="T61" fmla="*/ T60 w 1401"/>
                              <a:gd name="T62" fmla="+- 0 -1411 -1457"/>
                              <a:gd name="T63" fmla="*/ -1411 h 202"/>
                              <a:gd name="T64" fmla="+- 0 8451 7994"/>
                              <a:gd name="T65" fmla="*/ T64 w 1401"/>
                              <a:gd name="T66" fmla="+- 0 -1416 -1457"/>
                              <a:gd name="T67" fmla="*/ -1416 h 202"/>
                              <a:gd name="T68" fmla="+- 0 8392 7994"/>
                              <a:gd name="T69" fmla="*/ T68 w 1401"/>
                              <a:gd name="T70" fmla="+- 0 -1318 -1457"/>
                              <a:gd name="T71" fmla="*/ -1318 h 202"/>
                              <a:gd name="T72" fmla="+- 0 8644 7994"/>
                              <a:gd name="T73" fmla="*/ T72 w 1401"/>
                              <a:gd name="T74" fmla="+- 0 -1299 -1457"/>
                              <a:gd name="T75" fmla="*/ -1299 h 202"/>
                              <a:gd name="T76" fmla="+- 0 8617 7994"/>
                              <a:gd name="T77" fmla="*/ T76 w 1401"/>
                              <a:gd name="T78" fmla="+- 0 -1344 -1457"/>
                              <a:gd name="T79" fmla="*/ -1344 h 202"/>
                              <a:gd name="T80" fmla="+- 0 8625 7994"/>
                              <a:gd name="T81" fmla="*/ T80 w 1401"/>
                              <a:gd name="T82" fmla="+- 0 -1366 -1457"/>
                              <a:gd name="T83" fmla="*/ -1366 h 202"/>
                              <a:gd name="T84" fmla="+- 0 8633 7994"/>
                              <a:gd name="T85" fmla="*/ T84 w 1401"/>
                              <a:gd name="T86" fmla="+- 0 -1421 -1457"/>
                              <a:gd name="T87" fmla="*/ -1421 h 202"/>
                              <a:gd name="T88" fmla="+- 0 8610 7994"/>
                              <a:gd name="T89" fmla="*/ T88 w 1401"/>
                              <a:gd name="T90" fmla="+- 0 -1446 -1457"/>
                              <a:gd name="T91" fmla="*/ -1446 h 202"/>
                              <a:gd name="T92" fmla="+- 0 8589 7994"/>
                              <a:gd name="T93" fmla="*/ T92 w 1401"/>
                              <a:gd name="T94" fmla="+- 0 -1366 -1457"/>
                              <a:gd name="T95" fmla="*/ -1366 h 202"/>
                              <a:gd name="T96" fmla="+- 0 8602 7994"/>
                              <a:gd name="T97" fmla="*/ T96 w 1401"/>
                              <a:gd name="T98" fmla="+- 0 -1424 -1457"/>
                              <a:gd name="T99" fmla="*/ -1424 h 202"/>
                              <a:gd name="T100" fmla="+- 0 8605 7994"/>
                              <a:gd name="T101" fmla="*/ T100 w 1401"/>
                              <a:gd name="T102" fmla="+- 0 -1449 -1457"/>
                              <a:gd name="T103" fmla="*/ -1449 h 202"/>
                              <a:gd name="T104" fmla="+- 0 8530 7994"/>
                              <a:gd name="T105" fmla="*/ T104 w 1401"/>
                              <a:gd name="T106" fmla="+- 0 -1448 -1457"/>
                              <a:gd name="T107" fmla="*/ -1448 h 202"/>
                              <a:gd name="T108" fmla="+- 0 8562 7994"/>
                              <a:gd name="T109" fmla="*/ T108 w 1401"/>
                              <a:gd name="T110" fmla="+- 0 -1260 -1457"/>
                              <a:gd name="T111" fmla="*/ -1260 h 202"/>
                              <a:gd name="T112" fmla="+- 0 8595 7994"/>
                              <a:gd name="T113" fmla="*/ T112 w 1401"/>
                              <a:gd name="T114" fmla="+- 0 -1331 -1457"/>
                              <a:gd name="T115" fmla="*/ -1331 h 202"/>
                              <a:gd name="T116" fmla="+- 0 8665 7994"/>
                              <a:gd name="T117" fmla="*/ T116 w 1401"/>
                              <a:gd name="T118" fmla="+- 0 -1260 -1457"/>
                              <a:gd name="T119" fmla="*/ -1260 h 202"/>
                              <a:gd name="T120" fmla="+- 0 8708 7994"/>
                              <a:gd name="T121" fmla="*/ T120 w 1401"/>
                              <a:gd name="T122" fmla="+- 0 -1260 -1457"/>
                              <a:gd name="T123" fmla="*/ -1260 h 202"/>
                              <a:gd name="T124" fmla="+- 0 8916 7994"/>
                              <a:gd name="T125" fmla="*/ T124 w 1401"/>
                              <a:gd name="T126" fmla="+- 0 -1283 -1457"/>
                              <a:gd name="T127" fmla="*/ -1283 h 202"/>
                              <a:gd name="T128" fmla="+- 0 8842 7994"/>
                              <a:gd name="T129" fmla="*/ T128 w 1401"/>
                              <a:gd name="T130" fmla="+- 0 -1369 -1457"/>
                              <a:gd name="T131" fmla="*/ -1369 h 202"/>
                              <a:gd name="T132" fmla="+- 0 8804 7994"/>
                              <a:gd name="T133" fmla="*/ T132 w 1401"/>
                              <a:gd name="T134" fmla="+- 0 -1450 -1457"/>
                              <a:gd name="T135" fmla="*/ -1450 h 202"/>
                              <a:gd name="T136" fmla="+- 0 8816 7994"/>
                              <a:gd name="T137" fmla="*/ T136 w 1401"/>
                              <a:gd name="T138" fmla="+- 0 -1260 -1457"/>
                              <a:gd name="T139" fmla="*/ -1260 h 202"/>
                              <a:gd name="T140" fmla="+- 0 9048 7994"/>
                              <a:gd name="T141" fmla="*/ T140 w 1401"/>
                              <a:gd name="T142" fmla="+- 0 -1329 -1457"/>
                              <a:gd name="T143" fmla="*/ -1329 h 202"/>
                              <a:gd name="T144" fmla="+- 0 9026 7994"/>
                              <a:gd name="T145" fmla="*/ T144 w 1401"/>
                              <a:gd name="T146" fmla="+- 0 -1353 -1457"/>
                              <a:gd name="T147" fmla="*/ -1353 h 202"/>
                              <a:gd name="T148" fmla="+- 0 9054 7994"/>
                              <a:gd name="T149" fmla="*/ T148 w 1401"/>
                              <a:gd name="T150" fmla="+- 0 -1378 -1457"/>
                              <a:gd name="T151" fmla="*/ -1378 h 202"/>
                              <a:gd name="T152" fmla="+- 0 9048 7994"/>
                              <a:gd name="T153" fmla="*/ T152 w 1401"/>
                              <a:gd name="T154" fmla="+- 0 -1430 -1457"/>
                              <a:gd name="T155" fmla="*/ -1430 h 202"/>
                              <a:gd name="T156" fmla="+- 0 9030 7994"/>
                              <a:gd name="T157" fmla="*/ T156 w 1401"/>
                              <a:gd name="T158" fmla="+- 0 -1390 -1457"/>
                              <a:gd name="T159" fmla="*/ -1390 h 202"/>
                              <a:gd name="T160" fmla="+- 0 8982 7994"/>
                              <a:gd name="T161" fmla="*/ T160 w 1401"/>
                              <a:gd name="T162" fmla="+- 0 -1366 -1457"/>
                              <a:gd name="T163" fmla="*/ -1366 h 202"/>
                              <a:gd name="T164" fmla="+- 0 9028 7994"/>
                              <a:gd name="T165" fmla="*/ T164 w 1401"/>
                              <a:gd name="T166" fmla="+- 0 -1414 -1457"/>
                              <a:gd name="T167" fmla="*/ -1414 h 202"/>
                              <a:gd name="T168" fmla="+- 0 9014 7994"/>
                              <a:gd name="T169" fmla="*/ T168 w 1401"/>
                              <a:gd name="T170" fmla="+- 0 -1452 -1457"/>
                              <a:gd name="T171" fmla="*/ -1452 h 202"/>
                              <a:gd name="T172" fmla="+- 0 8953 7994"/>
                              <a:gd name="T173" fmla="*/ T172 w 1401"/>
                              <a:gd name="T174" fmla="+- 0 -1443 -1457"/>
                              <a:gd name="T175" fmla="*/ -1443 h 202"/>
                              <a:gd name="T176" fmla="+- 0 8982 7994"/>
                              <a:gd name="T177" fmla="*/ T176 w 1401"/>
                              <a:gd name="T178" fmla="+- 0 -1260 -1457"/>
                              <a:gd name="T179" fmla="*/ -1260 h 202"/>
                              <a:gd name="T180" fmla="+- 0 9015 7994"/>
                              <a:gd name="T181" fmla="*/ T180 w 1401"/>
                              <a:gd name="T182" fmla="+- 0 -1331 -1457"/>
                              <a:gd name="T183" fmla="*/ -1331 h 202"/>
                              <a:gd name="T184" fmla="+- 0 9085 7994"/>
                              <a:gd name="T185" fmla="*/ T184 w 1401"/>
                              <a:gd name="T186" fmla="+- 0 -1260 -1457"/>
                              <a:gd name="T187" fmla="*/ -1260 h 202"/>
                              <a:gd name="T188" fmla="+- 0 9203 7994"/>
                              <a:gd name="T189" fmla="*/ T188 w 1401"/>
                              <a:gd name="T190" fmla="+- 0 -1369 -1457"/>
                              <a:gd name="T191" fmla="*/ -1369 h 202"/>
                              <a:gd name="T192" fmla="+- 0 9096 7994"/>
                              <a:gd name="T193" fmla="*/ T192 w 1401"/>
                              <a:gd name="T194" fmla="+- 0 -1452 -1457"/>
                              <a:gd name="T195" fmla="*/ -1452 h 202"/>
                              <a:gd name="T196" fmla="+- 0 9108 7994"/>
                              <a:gd name="T197" fmla="*/ T196 w 1401"/>
                              <a:gd name="T198" fmla="+- 0 -1422 -1457"/>
                              <a:gd name="T199" fmla="*/ -1422 h 202"/>
                              <a:gd name="T200" fmla="+- 0 9393 7994"/>
                              <a:gd name="T201" fmla="*/ T200 w 1401"/>
                              <a:gd name="T202" fmla="+- 0 -1375 -1457"/>
                              <a:gd name="T203" fmla="*/ -1375 h 202"/>
                              <a:gd name="T204" fmla="+- 0 9367 7994"/>
                              <a:gd name="T205" fmla="*/ T204 w 1401"/>
                              <a:gd name="T206" fmla="+- 0 -1356 -1457"/>
                              <a:gd name="T207" fmla="*/ -1356 h 202"/>
                              <a:gd name="T208" fmla="+- 0 9341 7994"/>
                              <a:gd name="T209" fmla="*/ T208 w 1401"/>
                              <a:gd name="T210" fmla="+- 0 -1295 -1457"/>
                              <a:gd name="T211" fmla="*/ -1295 h 202"/>
                              <a:gd name="T212" fmla="+- 0 9275 7994"/>
                              <a:gd name="T213" fmla="*/ T212 w 1401"/>
                              <a:gd name="T214" fmla="+- 0 -1430 -1457"/>
                              <a:gd name="T215" fmla="*/ -1430 h 202"/>
                              <a:gd name="T216" fmla="+- 0 9351 7994"/>
                              <a:gd name="T217" fmla="*/ T216 w 1401"/>
                              <a:gd name="T218" fmla="+- 0 -1407 -1457"/>
                              <a:gd name="T219" fmla="*/ -1407 h 202"/>
                              <a:gd name="T220" fmla="+- 0 9367 7994"/>
                              <a:gd name="T221" fmla="*/ T220 w 1401"/>
                              <a:gd name="T222" fmla="+- 0 -1427 -1457"/>
                              <a:gd name="T223" fmla="*/ -1427 h 202"/>
                              <a:gd name="T224" fmla="+- 0 9306 7994"/>
                              <a:gd name="T225" fmla="*/ T224 w 1401"/>
                              <a:gd name="T226" fmla="+- 0 -1452 -1457"/>
                              <a:gd name="T227" fmla="*/ -1452 h 202"/>
                              <a:gd name="T228" fmla="+- 0 9248 7994"/>
                              <a:gd name="T229" fmla="*/ T228 w 1401"/>
                              <a:gd name="T230" fmla="+- 0 -1431 -1457"/>
                              <a:gd name="T231" fmla="*/ -1431 h 202"/>
                              <a:gd name="T232" fmla="+- 0 9344 7994"/>
                              <a:gd name="T233" fmla="*/ T232 w 1401"/>
                              <a:gd name="T234" fmla="+- 0 -1268 -1457"/>
                              <a:gd name="T235" fmla="*/ -1268 h 202"/>
                              <a:gd name="T236" fmla="+- 0 9389 7994"/>
                              <a:gd name="T237" fmla="*/ T236 w 1401"/>
                              <a:gd name="T238" fmla="+- 0 -1321 -1457"/>
                              <a:gd name="T239" fmla="*/ -1321 h 2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401" h="202">
                                <a:moveTo>
                                  <a:pt x="147" y="16"/>
                                </a:moveTo>
                                <a:lnTo>
                                  <a:pt x="136" y="9"/>
                                </a:lnTo>
                                <a:lnTo>
                                  <a:pt x="123" y="4"/>
                                </a:lnTo>
                                <a:lnTo>
                                  <a:pt x="109" y="1"/>
                                </a:lnTo>
                                <a:lnTo>
                                  <a:pt x="92" y="0"/>
                                </a:lnTo>
                                <a:lnTo>
                                  <a:pt x="73" y="2"/>
                                </a:lnTo>
                                <a:lnTo>
                                  <a:pt x="56" y="7"/>
                                </a:lnTo>
                                <a:lnTo>
                                  <a:pt x="40" y="16"/>
                                </a:lnTo>
                                <a:lnTo>
                                  <a:pt x="26" y="29"/>
                                </a:lnTo>
                                <a:lnTo>
                                  <a:pt x="15" y="44"/>
                                </a:lnTo>
                                <a:lnTo>
                                  <a:pt x="6" y="61"/>
                                </a:lnTo>
                                <a:lnTo>
                                  <a:pt x="2" y="80"/>
                                </a:lnTo>
                                <a:lnTo>
                                  <a:pt x="0" y="101"/>
                                </a:lnTo>
                                <a:lnTo>
                                  <a:pt x="2" y="122"/>
                                </a:lnTo>
                                <a:lnTo>
                                  <a:pt x="6" y="141"/>
                                </a:lnTo>
                                <a:lnTo>
                                  <a:pt x="15" y="158"/>
                                </a:lnTo>
                                <a:lnTo>
                                  <a:pt x="26" y="173"/>
                                </a:lnTo>
                                <a:lnTo>
                                  <a:pt x="40" y="186"/>
                                </a:lnTo>
                                <a:lnTo>
                                  <a:pt x="56" y="195"/>
                                </a:lnTo>
                                <a:lnTo>
                                  <a:pt x="73" y="200"/>
                                </a:lnTo>
                                <a:lnTo>
                                  <a:pt x="92" y="202"/>
                                </a:lnTo>
                                <a:lnTo>
                                  <a:pt x="109" y="201"/>
                                </a:lnTo>
                                <a:lnTo>
                                  <a:pt x="123" y="198"/>
                                </a:lnTo>
                                <a:lnTo>
                                  <a:pt x="136" y="193"/>
                                </a:lnTo>
                                <a:lnTo>
                                  <a:pt x="147" y="186"/>
                                </a:lnTo>
                                <a:lnTo>
                                  <a:pt x="147" y="157"/>
                                </a:lnTo>
                                <a:lnTo>
                                  <a:pt x="135" y="166"/>
                                </a:lnTo>
                                <a:lnTo>
                                  <a:pt x="122" y="173"/>
                                </a:lnTo>
                                <a:lnTo>
                                  <a:pt x="108" y="177"/>
                                </a:lnTo>
                                <a:lnTo>
                                  <a:pt x="92" y="178"/>
                                </a:lnTo>
                                <a:lnTo>
                                  <a:pt x="79" y="177"/>
                                </a:lnTo>
                                <a:lnTo>
                                  <a:pt x="66" y="173"/>
                                </a:lnTo>
                                <a:lnTo>
                                  <a:pt x="55" y="166"/>
                                </a:lnTo>
                                <a:lnTo>
                                  <a:pt x="46" y="156"/>
                                </a:lnTo>
                                <a:lnTo>
                                  <a:pt x="38" y="144"/>
                                </a:lnTo>
                                <a:lnTo>
                                  <a:pt x="32" y="131"/>
                                </a:lnTo>
                                <a:lnTo>
                                  <a:pt x="29" y="117"/>
                                </a:lnTo>
                                <a:lnTo>
                                  <a:pt x="28" y="101"/>
                                </a:lnTo>
                                <a:lnTo>
                                  <a:pt x="29" y="85"/>
                                </a:lnTo>
                                <a:lnTo>
                                  <a:pt x="32" y="71"/>
                                </a:lnTo>
                                <a:lnTo>
                                  <a:pt x="38" y="58"/>
                                </a:lnTo>
                                <a:lnTo>
                                  <a:pt x="46" y="46"/>
                                </a:lnTo>
                                <a:lnTo>
                                  <a:pt x="55" y="36"/>
                                </a:lnTo>
                                <a:lnTo>
                                  <a:pt x="66" y="29"/>
                                </a:lnTo>
                                <a:lnTo>
                                  <a:pt x="79" y="25"/>
                                </a:lnTo>
                                <a:lnTo>
                                  <a:pt x="92" y="24"/>
                                </a:lnTo>
                                <a:lnTo>
                                  <a:pt x="108" y="25"/>
                                </a:lnTo>
                                <a:lnTo>
                                  <a:pt x="122" y="29"/>
                                </a:lnTo>
                                <a:lnTo>
                                  <a:pt x="135" y="36"/>
                                </a:lnTo>
                                <a:lnTo>
                                  <a:pt x="147" y="45"/>
                                </a:lnTo>
                                <a:lnTo>
                                  <a:pt x="147" y="16"/>
                                </a:lnTo>
                                <a:close/>
                                <a:moveTo>
                                  <a:pt x="328" y="5"/>
                                </a:moveTo>
                                <a:lnTo>
                                  <a:pt x="302" y="5"/>
                                </a:lnTo>
                                <a:lnTo>
                                  <a:pt x="302" y="88"/>
                                </a:lnTo>
                                <a:lnTo>
                                  <a:pt x="212" y="88"/>
                                </a:lnTo>
                                <a:lnTo>
                                  <a:pt x="212" y="5"/>
                                </a:lnTo>
                                <a:lnTo>
                                  <a:pt x="175" y="5"/>
                                </a:lnTo>
                                <a:lnTo>
                                  <a:pt x="175" y="8"/>
                                </a:lnTo>
                                <a:lnTo>
                                  <a:pt x="180" y="10"/>
                                </a:lnTo>
                                <a:lnTo>
                                  <a:pt x="183" y="14"/>
                                </a:lnTo>
                                <a:lnTo>
                                  <a:pt x="186" y="26"/>
                                </a:lnTo>
                                <a:lnTo>
                                  <a:pt x="186" y="35"/>
                                </a:lnTo>
                                <a:lnTo>
                                  <a:pt x="186" y="197"/>
                                </a:lnTo>
                                <a:lnTo>
                                  <a:pt x="212" y="197"/>
                                </a:lnTo>
                                <a:lnTo>
                                  <a:pt x="212" y="111"/>
                                </a:lnTo>
                                <a:lnTo>
                                  <a:pt x="302" y="111"/>
                                </a:lnTo>
                                <a:lnTo>
                                  <a:pt x="302" y="197"/>
                                </a:lnTo>
                                <a:lnTo>
                                  <a:pt x="328" y="197"/>
                                </a:lnTo>
                                <a:lnTo>
                                  <a:pt x="328" y="5"/>
                                </a:lnTo>
                                <a:close/>
                                <a:moveTo>
                                  <a:pt x="517" y="197"/>
                                </a:moveTo>
                                <a:lnTo>
                                  <a:pt x="494" y="139"/>
                                </a:lnTo>
                                <a:lnTo>
                                  <a:pt x="486" y="117"/>
                                </a:lnTo>
                                <a:lnTo>
                                  <a:pt x="459" y="46"/>
                                </a:lnTo>
                                <a:lnTo>
                                  <a:pt x="459" y="117"/>
                                </a:lnTo>
                                <a:lnTo>
                                  <a:pt x="406" y="117"/>
                                </a:lnTo>
                                <a:lnTo>
                                  <a:pt x="425" y="64"/>
                                </a:lnTo>
                                <a:lnTo>
                                  <a:pt x="428" y="55"/>
                                </a:lnTo>
                                <a:lnTo>
                                  <a:pt x="430" y="47"/>
                                </a:lnTo>
                                <a:lnTo>
                                  <a:pt x="431" y="41"/>
                                </a:lnTo>
                                <a:lnTo>
                                  <a:pt x="432" y="46"/>
                                </a:lnTo>
                                <a:lnTo>
                                  <a:pt x="435" y="54"/>
                                </a:lnTo>
                                <a:lnTo>
                                  <a:pt x="439" y="64"/>
                                </a:lnTo>
                                <a:lnTo>
                                  <a:pt x="459" y="117"/>
                                </a:lnTo>
                                <a:lnTo>
                                  <a:pt x="459" y="46"/>
                                </a:lnTo>
                                <a:lnTo>
                                  <a:pt x="457" y="41"/>
                                </a:lnTo>
                                <a:lnTo>
                                  <a:pt x="443" y="4"/>
                                </a:lnTo>
                                <a:lnTo>
                                  <a:pt x="424" y="4"/>
                                </a:lnTo>
                                <a:lnTo>
                                  <a:pt x="354" y="197"/>
                                </a:lnTo>
                                <a:lnTo>
                                  <a:pt x="376" y="197"/>
                                </a:lnTo>
                                <a:lnTo>
                                  <a:pt x="398" y="139"/>
                                </a:lnTo>
                                <a:lnTo>
                                  <a:pt x="468" y="139"/>
                                </a:lnTo>
                                <a:lnTo>
                                  <a:pt x="490" y="197"/>
                                </a:lnTo>
                                <a:lnTo>
                                  <a:pt x="517" y="197"/>
                                </a:lnTo>
                                <a:close/>
                                <a:moveTo>
                                  <a:pt x="671" y="197"/>
                                </a:moveTo>
                                <a:lnTo>
                                  <a:pt x="650" y="158"/>
                                </a:lnTo>
                                <a:lnTo>
                                  <a:pt x="639" y="139"/>
                                </a:lnTo>
                                <a:lnTo>
                                  <a:pt x="634" y="128"/>
                                </a:lnTo>
                                <a:lnTo>
                                  <a:pt x="632" y="126"/>
                                </a:lnTo>
                                <a:lnTo>
                                  <a:pt x="626" y="116"/>
                                </a:lnTo>
                                <a:lnTo>
                                  <a:pt x="623" y="113"/>
                                </a:lnTo>
                                <a:lnTo>
                                  <a:pt x="619" y="108"/>
                                </a:lnTo>
                                <a:lnTo>
                                  <a:pt x="612" y="104"/>
                                </a:lnTo>
                                <a:lnTo>
                                  <a:pt x="621" y="100"/>
                                </a:lnTo>
                                <a:lnTo>
                                  <a:pt x="629" y="95"/>
                                </a:lnTo>
                                <a:lnTo>
                                  <a:pt x="631" y="91"/>
                                </a:lnTo>
                                <a:lnTo>
                                  <a:pt x="640" y="79"/>
                                </a:lnTo>
                                <a:lnTo>
                                  <a:pt x="643" y="69"/>
                                </a:lnTo>
                                <a:lnTo>
                                  <a:pt x="643" y="57"/>
                                </a:lnTo>
                                <a:lnTo>
                                  <a:pt x="642" y="47"/>
                                </a:lnTo>
                                <a:lnTo>
                                  <a:pt x="639" y="36"/>
                                </a:lnTo>
                                <a:lnTo>
                                  <a:pt x="634" y="27"/>
                                </a:lnTo>
                                <a:lnTo>
                                  <a:pt x="633" y="25"/>
                                </a:lnTo>
                                <a:lnTo>
                                  <a:pt x="628" y="19"/>
                                </a:lnTo>
                                <a:lnTo>
                                  <a:pt x="620" y="13"/>
                                </a:lnTo>
                                <a:lnTo>
                                  <a:pt x="616" y="11"/>
                                </a:lnTo>
                                <a:lnTo>
                                  <a:pt x="616" y="67"/>
                                </a:lnTo>
                                <a:lnTo>
                                  <a:pt x="614" y="75"/>
                                </a:lnTo>
                                <a:lnTo>
                                  <a:pt x="609" y="81"/>
                                </a:lnTo>
                                <a:lnTo>
                                  <a:pt x="603" y="88"/>
                                </a:lnTo>
                                <a:lnTo>
                                  <a:pt x="595" y="91"/>
                                </a:lnTo>
                                <a:lnTo>
                                  <a:pt x="568" y="91"/>
                                </a:lnTo>
                                <a:lnTo>
                                  <a:pt x="568" y="25"/>
                                </a:lnTo>
                                <a:lnTo>
                                  <a:pt x="583" y="25"/>
                                </a:lnTo>
                                <a:lnTo>
                                  <a:pt x="597" y="27"/>
                                </a:lnTo>
                                <a:lnTo>
                                  <a:pt x="608" y="33"/>
                                </a:lnTo>
                                <a:lnTo>
                                  <a:pt x="614" y="43"/>
                                </a:lnTo>
                                <a:lnTo>
                                  <a:pt x="616" y="57"/>
                                </a:lnTo>
                                <a:lnTo>
                                  <a:pt x="616" y="67"/>
                                </a:lnTo>
                                <a:lnTo>
                                  <a:pt x="616" y="11"/>
                                </a:lnTo>
                                <a:lnTo>
                                  <a:pt x="611" y="8"/>
                                </a:lnTo>
                                <a:lnTo>
                                  <a:pt x="600" y="5"/>
                                </a:lnTo>
                                <a:lnTo>
                                  <a:pt x="588" y="4"/>
                                </a:lnTo>
                                <a:lnTo>
                                  <a:pt x="530" y="4"/>
                                </a:lnTo>
                                <a:lnTo>
                                  <a:pt x="530" y="7"/>
                                </a:lnTo>
                                <a:lnTo>
                                  <a:pt x="536" y="9"/>
                                </a:lnTo>
                                <a:lnTo>
                                  <a:pt x="539" y="14"/>
                                </a:lnTo>
                                <a:lnTo>
                                  <a:pt x="541" y="26"/>
                                </a:lnTo>
                                <a:lnTo>
                                  <a:pt x="542" y="33"/>
                                </a:lnTo>
                                <a:lnTo>
                                  <a:pt x="542" y="197"/>
                                </a:lnTo>
                                <a:lnTo>
                                  <a:pt x="568" y="197"/>
                                </a:lnTo>
                                <a:lnTo>
                                  <a:pt x="568" y="113"/>
                                </a:lnTo>
                                <a:lnTo>
                                  <a:pt x="584" y="113"/>
                                </a:lnTo>
                                <a:lnTo>
                                  <a:pt x="591" y="115"/>
                                </a:lnTo>
                                <a:lnTo>
                                  <a:pt x="596" y="121"/>
                                </a:lnTo>
                                <a:lnTo>
                                  <a:pt x="601" y="126"/>
                                </a:lnTo>
                                <a:lnTo>
                                  <a:pt x="607" y="134"/>
                                </a:lnTo>
                                <a:lnTo>
                                  <a:pt x="614" y="145"/>
                                </a:lnTo>
                                <a:lnTo>
                                  <a:pt x="621" y="157"/>
                                </a:lnTo>
                                <a:lnTo>
                                  <a:pt x="643" y="197"/>
                                </a:lnTo>
                                <a:lnTo>
                                  <a:pt x="671" y="197"/>
                                </a:lnTo>
                                <a:close/>
                                <a:moveTo>
                                  <a:pt x="794" y="5"/>
                                </a:moveTo>
                                <a:lnTo>
                                  <a:pt x="661" y="5"/>
                                </a:lnTo>
                                <a:lnTo>
                                  <a:pt x="661" y="27"/>
                                </a:lnTo>
                                <a:lnTo>
                                  <a:pt x="714" y="27"/>
                                </a:lnTo>
                                <a:lnTo>
                                  <a:pt x="714" y="197"/>
                                </a:lnTo>
                                <a:lnTo>
                                  <a:pt x="741" y="197"/>
                                </a:lnTo>
                                <a:lnTo>
                                  <a:pt x="741" y="27"/>
                                </a:lnTo>
                                <a:lnTo>
                                  <a:pt x="794" y="27"/>
                                </a:lnTo>
                                <a:lnTo>
                                  <a:pt x="794" y="5"/>
                                </a:lnTo>
                                <a:close/>
                                <a:moveTo>
                                  <a:pt x="922" y="174"/>
                                </a:moveTo>
                                <a:lnTo>
                                  <a:pt x="848" y="174"/>
                                </a:lnTo>
                                <a:lnTo>
                                  <a:pt x="848" y="110"/>
                                </a:lnTo>
                                <a:lnTo>
                                  <a:pt x="917" y="110"/>
                                </a:lnTo>
                                <a:lnTo>
                                  <a:pt x="917" y="88"/>
                                </a:lnTo>
                                <a:lnTo>
                                  <a:pt x="848" y="88"/>
                                </a:lnTo>
                                <a:lnTo>
                                  <a:pt x="848" y="27"/>
                                </a:lnTo>
                                <a:lnTo>
                                  <a:pt x="920" y="27"/>
                                </a:lnTo>
                                <a:lnTo>
                                  <a:pt x="920" y="5"/>
                                </a:lnTo>
                                <a:lnTo>
                                  <a:pt x="810" y="5"/>
                                </a:lnTo>
                                <a:lnTo>
                                  <a:pt x="810" y="7"/>
                                </a:lnTo>
                                <a:lnTo>
                                  <a:pt x="815" y="9"/>
                                </a:lnTo>
                                <a:lnTo>
                                  <a:pt x="819" y="14"/>
                                </a:lnTo>
                                <a:lnTo>
                                  <a:pt x="821" y="26"/>
                                </a:lnTo>
                                <a:lnTo>
                                  <a:pt x="822" y="35"/>
                                </a:lnTo>
                                <a:lnTo>
                                  <a:pt x="822" y="197"/>
                                </a:lnTo>
                                <a:lnTo>
                                  <a:pt x="922" y="197"/>
                                </a:lnTo>
                                <a:lnTo>
                                  <a:pt x="922" y="174"/>
                                </a:lnTo>
                                <a:close/>
                                <a:moveTo>
                                  <a:pt x="1091" y="197"/>
                                </a:moveTo>
                                <a:lnTo>
                                  <a:pt x="1070" y="158"/>
                                </a:lnTo>
                                <a:lnTo>
                                  <a:pt x="1054" y="128"/>
                                </a:lnTo>
                                <a:lnTo>
                                  <a:pt x="1052" y="126"/>
                                </a:lnTo>
                                <a:lnTo>
                                  <a:pt x="1046" y="116"/>
                                </a:lnTo>
                                <a:lnTo>
                                  <a:pt x="1043" y="113"/>
                                </a:lnTo>
                                <a:lnTo>
                                  <a:pt x="1039" y="108"/>
                                </a:lnTo>
                                <a:lnTo>
                                  <a:pt x="1032" y="104"/>
                                </a:lnTo>
                                <a:lnTo>
                                  <a:pt x="1041" y="100"/>
                                </a:lnTo>
                                <a:lnTo>
                                  <a:pt x="1049" y="95"/>
                                </a:lnTo>
                                <a:lnTo>
                                  <a:pt x="1051" y="91"/>
                                </a:lnTo>
                                <a:lnTo>
                                  <a:pt x="1054" y="87"/>
                                </a:lnTo>
                                <a:lnTo>
                                  <a:pt x="1060" y="79"/>
                                </a:lnTo>
                                <a:lnTo>
                                  <a:pt x="1063" y="69"/>
                                </a:lnTo>
                                <a:lnTo>
                                  <a:pt x="1063" y="57"/>
                                </a:lnTo>
                                <a:lnTo>
                                  <a:pt x="1062" y="47"/>
                                </a:lnTo>
                                <a:lnTo>
                                  <a:pt x="1059" y="36"/>
                                </a:lnTo>
                                <a:lnTo>
                                  <a:pt x="1054" y="27"/>
                                </a:lnTo>
                                <a:lnTo>
                                  <a:pt x="1053" y="25"/>
                                </a:lnTo>
                                <a:lnTo>
                                  <a:pt x="1048" y="19"/>
                                </a:lnTo>
                                <a:lnTo>
                                  <a:pt x="1040" y="13"/>
                                </a:lnTo>
                                <a:lnTo>
                                  <a:pt x="1036" y="11"/>
                                </a:lnTo>
                                <a:lnTo>
                                  <a:pt x="1036" y="67"/>
                                </a:lnTo>
                                <a:lnTo>
                                  <a:pt x="1034" y="75"/>
                                </a:lnTo>
                                <a:lnTo>
                                  <a:pt x="1029" y="81"/>
                                </a:lnTo>
                                <a:lnTo>
                                  <a:pt x="1023" y="88"/>
                                </a:lnTo>
                                <a:lnTo>
                                  <a:pt x="1014" y="91"/>
                                </a:lnTo>
                                <a:lnTo>
                                  <a:pt x="988" y="91"/>
                                </a:lnTo>
                                <a:lnTo>
                                  <a:pt x="988" y="25"/>
                                </a:lnTo>
                                <a:lnTo>
                                  <a:pt x="1003" y="25"/>
                                </a:lnTo>
                                <a:lnTo>
                                  <a:pt x="1017" y="27"/>
                                </a:lnTo>
                                <a:lnTo>
                                  <a:pt x="1028" y="33"/>
                                </a:lnTo>
                                <a:lnTo>
                                  <a:pt x="1034" y="43"/>
                                </a:lnTo>
                                <a:lnTo>
                                  <a:pt x="1036" y="57"/>
                                </a:lnTo>
                                <a:lnTo>
                                  <a:pt x="1036" y="67"/>
                                </a:lnTo>
                                <a:lnTo>
                                  <a:pt x="1036" y="11"/>
                                </a:lnTo>
                                <a:lnTo>
                                  <a:pt x="1031" y="8"/>
                                </a:lnTo>
                                <a:lnTo>
                                  <a:pt x="1020" y="5"/>
                                </a:lnTo>
                                <a:lnTo>
                                  <a:pt x="1008" y="4"/>
                                </a:lnTo>
                                <a:lnTo>
                                  <a:pt x="950" y="4"/>
                                </a:lnTo>
                                <a:lnTo>
                                  <a:pt x="950" y="7"/>
                                </a:lnTo>
                                <a:lnTo>
                                  <a:pt x="956" y="9"/>
                                </a:lnTo>
                                <a:lnTo>
                                  <a:pt x="959" y="14"/>
                                </a:lnTo>
                                <a:lnTo>
                                  <a:pt x="960" y="21"/>
                                </a:lnTo>
                                <a:lnTo>
                                  <a:pt x="961" y="26"/>
                                </a:lnTo>
                                <a:lnTo>
                                  <a:pt x="962" y="33"/>
                                </a:lnTo>
                                <a:lnTo>
                                  <a:pt x="962" y="197"/>
                                </a:lnTo>
                                <a:lnTo>
                                  <a:pt x="988" y="197"/>
                                </a:lnTo>
                                <a:lnTo>
                                  <a:pt x="988" y="113"/>
                                </a:lnTo>
                                <a:lnTo>
                                  <a:pt x="1004" y="113"/>
                                </a:lnTo>
                                <a:lnTo>
                                  <a:pt x="1011" y="115"/>
                                </a:lnTo>
                                <a:lnTo>
                                  <a:pt x="1016" y="121"/>
                                </a:lnTo>
                                <a:lnTo>
                                  <a:pt x="1021" y="126"/>
                                </a:lnTo>
                                <a:lnTo>
                                  <a:pt x="1027" y="134"/>
                                </a:lnTo>
                                <a:lnTo>
                                  <a:pt x="1034" y="145"/>
                                </a:lnTo>
                                <a:lnTo>
                                  <a:pt x="1041" y="157"/>
                                </a:lnTo>
                                <a:lnTo>
                                  <a:pt x="1063" y="197"/>
                                </a:lnTo>
                                <a:lnTo>
                                  <a:pt x="1091" y="197"/>
                                </a:lnTo>
                                <a:close/>
                                <a:moveTo>
                                  <a:pt x="1214" y="174"/>
                                </a:moveTo>
                                <a:lnTo>
                                  <a:pt x="1140" y="174"/>
                                </a:lnTo>
                                <a:lnTo>
                                  <a:pt x="1140" y="110"/>
                                </a:lnTo>
                                <a:lnTo>
                                  <a:pt x="1209" y="110"/>
                                </a:lnTo>
                                <a:lnTo>
                                  <a:pt x="1209" y="88"/>
                                </a:lnTo>
                                <a:lnTo>
                                  <a:pt x="1140" y="88"/>
                                </a:lnTo>
                                <a:lnTo>
                                  <a:pt x="1140" y="27"/>
                                </a:lnTo>
                                <a:lnTo>
                                  <a:pt x="1212" y="27"/>
                                </a:lnTo>
                                <a:lnTo>
                                  <a:pt x="1212" y="5"/>
                                </a:lnTo>
                                <a:lnTo>
                                  <a:pt x="1102" y="5"/>
                                </a:lnTo>
                                <a:lnTo>
                                  <a:pt x="1102" y="7"/>
                                </a:lnTo>
                                <a:lnTo>
                                  <a:pt x="1107" y="9"/>
                                </a:lnTo>
                                <a:lnTo>
                                  <a:pt x="1110" y="14"/>
                                </a:lnTo>
                                <a:lnTo>
                                  <a:pt x="1113" y="26"/>
                                </a:lnTo>
                                <a:lnTo>
                                  <a:pt x="1114" y="35"/>
                                </a:lnTo>
                                <a:lnTo>
                                  <a:pt x="1114" y="197"/>
                                </a:lnTo>
                                <a:lnTo>
                                  <a:pt x="1214" y="197"/>
                                </a:lnTo>
                                <a:lnTo>
                                  <a:pt x="1214" y="174"/>
                                </a:lnTo>
                                <a:close/>
                                <a:moveTo>
                                  <a:pt x="1400" y="101"/>
                                </a:moveTo>
                                <a:lnTo>
                                  <a:pt x="1399" y="82"/>
                                </a:lnTo>
                                <a:lnTo>
                                  <a:pt x="1395" y="65"/>
                                </a:lnTo>
                                <a:lnTo>
                                  <a:pt x="1388" y="50"/>
                                </a:lnTo>
                                <a:lnTo>
                                  <a:pt x="1379" y="36"/>
                                </a:lnTo>
                                <a:lnTo>
                                  <a:pt x="1373" y="30"/>
                                </a:lnTo>
                                <a:lnTo>
                                  <a:pt x="1373" y="101"/>
                                </a:lnTo>
                                <a:lnTo>
                                  <a:pt x="1372" y="116"/>
                                </a:lnTo>
                                <a:lnTo>
                                  <a:pt x="1369" y="129"/>
                                </a:lnTo>
                                <a:lnTo>
                                  <a:pt x="1364" y="141"/>
                                </a:lnTo>
                                <a:lnTo>
                                  <a:pt x="1357" y="152"/>
                                </a:lnTo>
                                <a:lnTo>
                                  <a:pt x="1347" y="162"/>
                                </a:lnTo>
                                <a:lnTo>
                                  <a:pt x="1335" y="169"/>
                                </a:lnTo>
                                <a:lnTo>
                                  <a:pt x="1321" y="173"/>
                                </a:lnTo>
                                <a:lnTo>
                                  <a:pt x="1305" y="174"/>
                                </a:lnTo>
                                <a:lnTo>
                                  <a:pt x="1281" y="174"/>
                                </a:lnTo>
                                <a:lnTo>
                                  <a:pt x="1281" y="27"/>
                                </a:lnTo>
                                <a:lnTo>
                                  <a:pt x="1305" y="27"/>
                                </a:lnTo>
                                <a:lnTo>
                                  <a:pt x="1321" y="29"/>
                                </a:lnTo>
                                <a:lnTo>
                                  <a:pt x="1335" y="33"/>
                                </a:lnTo>
                                <a:lnTo>
                                  <a:pt x="1347" y="40"/>
                                </a:lnTo>
                                <a:lnTo>
                                  <a:pt x="1357" y="50"/>
                                </a:lnTo>
                                <a:lnTo>
                                  <a:pt x="1364" y="60"/>
                                </a:lnTo>
                                <a:lnTo>
                                  <a:pt x="1369" y="72"/>
                                </a:lnTo>
                                <a:lnTo>
                                  <a:pt x="1372" y="86"/>
                                </a:lnTo>
                                <a:lnTo>
                                  <a:pt x="1373" y="101"/>
                                </a:lnTo>
                                <a:lnTo>
                                  <a:pt x="1373" y="30"/>
                                </a:lnTo>
                                <a:lnTo>
                                  <a:pt x="1371" y="27"/>
                                </a:lnTo>
                                <a:lnTo>
                                  <a:pt x="1365" y="22"/>
                                </a:lnTo>
                                <a:lnTo>
                                  <a:pt x="1350" y="12"/>
                                </a:lnTo>
                                <a:lnTo>
                                  <a:pt x="1332" y="6"/>
                                </a:lnTo>
                                <a:lnTo>
                                  <a:pt x="1312" y="5"/>
                                </a:lnTo>
                                <a:lnTo>
                                  <a:pt x="1243" y="5"/>
                                </a:lnTo>
                                <a:lnTo>
                                  <a:pt x="1243" y="8"/>
                                </a:lnTo>
                                <a:lnTo>
                                  <a:pt x="1248" y="10"/>
                                </a:lnTo>
                                <a:lnTo>
                                  <a:pt x="1251" y="14"/>
                                </a:lnTo>
                                <a:lnTo>
                                  <a:pt x="1254" y="26"/>
                                </a:lnTo>
                                <a:lnTo>
                                  <a:pt x="1254" y="33"/>
                                </a:lnTo>
                                <a:lnTo>
                                  <a:pt x="1255" y="197"/>
                                </a:lnTo>
                                <a:lnTo>
                                  <a:pt x="1312" y="197"/>
                                </a:lnTo>
                                <a:lnTo>
                                  <a:pt x="1332" y="195"/>
                                </a:lnTo>
                                <a:lnTo>
                                  <a:pt x="1350" y="189"/>
                                </a:lnTo>
                                <a:lnTo>
                                  <a:pt x="1365" y="180"/>
                                </a:lnTo>
                                <a:lnTo>
                                  <a:pt x="1371" y="174"/>
                                </a:lnTo>
                                <a:lnTo>
                                  <a:pt x="1379" y="166"/>
                                </a:lnTo>
                                <a:lnTo>
                                  <a:pt x="1388" y="152"/>
                                </a:lnTo>
                                <a:lnTo>
                                  <a:pt x="1395" y="136"/>
                                </a:lnTo>
                                <a:lnTo>
                                  <a:pt x="1399" y="119"/>
                                </a:lnTo>
                                <a:lnTo>
                                  <a:pt x="1400" y="101"/>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6" name="Group 96"/>
                        <wpg:cNvGrpSpPr>
                          <a:grpSpLocks/>
                        </wpg:cNvGrpSpPr>
                        <wpg:grpSpPr bwMode="auto">
                          <a:xfrm>
                            <a:off x="2328530" y="202018"/>
                            <a:ext cx="1241425" cy="508000"/>
                            <a:chOff x="8002" y="-1151"/>
                            <a:chExt cx="1955" cy="800"/>
                          </a:xfrm>
                        </wpg:grpSpPr>
                        <wps:wsp>
                          <wps:cNvPr id="97" name="AutoShape 7"/>
                          <wps:cNvSpPr>
                            <a:spLocks/>
                          </wps:cNvSpPr>
                          <wps:spPr bwMode="auto">
                            <a:xfrm>
                              <a:off x="8725" y="-1147"/>
                              <a:ext cx="299" cy="193"/>
                            </a:xfrm>
                            <a:custGeom>
                              <a:avLst/>
                              <a:gdLst>
                                <a:gd name="T0" fmla="+- 0 8859 8726"/>
                                <a:gd name="T1" fmla="*/ T0 w 299"/>
                                <a:gd name="T2" fmla="+- 0 -1145 -1146"/>
                                <a:gd name="T3" fmla="*/ -1145 h 193"/>
                                <a:gd name="T4" fmla="+- 0 8726 8726"/>
                                <a:gd name="T5" fmla="*/ T4 w 299"/>
                                <a:gd name="T6" fmla="+- 0 -1145 -1146"/>
                                <a:gd name="T7" fmla="*/ -1145 h 193"/>
                                <a:gd name="T8" fmla="+- 0 8726 8726"/>
                                <a:gd name="T9" fmla="*/ T8 w 299"/>
                                <a:gd name="T10" fmla="+- 0 -1123 -1146"/>
                                <a:gd name="T11" fmla="*/ -1123 h 193"/>
                                <a:gd name="T12" fmla="+- 0 8780 8726"/>
                                <a:gd name="T13" fmla="*/ T12 w 299"/>
                                <a:gd name="T14" fmla="+- 0 -1123 -1146"/>
                                <a:gd name="T15" fmla="*/ -1123 h 193"/>
                                <a:gd name="T16" fmla="+- 0 8780 8726"/>
                                <a:gd name="T17" fmla="*/ T16 w 299"/>
                                <a:gd name="T18" fmla="+- 0 -953 -1146"/>
                                <a:gd name="T19" fmla="*/ -953 h 193"/>
                                <a:gd name="T20" fmla="+- 0 8806 8726"/>
                                <a:gd name="T21" fmla="*/ T20 w 299"/>
                                <a:gd name="T22" fmla="+- 0 -953 -1146"/>
                                <a:gd name="T23" fmla="*/ -953 h 193"/>
                                <a:gd name="T24" fmla="+- 0 8806 8726"/>
                                <a:gd name="T25" fmla="*/ T24 w 299"/>
                                <a:gd name="T26" fmla="+- 0 -1123 -1146"/>
                                <a:gd name="T27" fmla="*/ -1123 h 193"/>
                                <a:gd name="T28" fmla="+- 0 8859 8726"/>
                                <a:gd name="T29" fmla="*/ T28 w 299"/>
                                <a:gd name="T30" fmla="+- 0 -1123 -1146"/>
                                <a:gd name="T31" fmla="*/ -1123 h 193"/>
                                <a:gd name="T32" fmla="+- 0 8859 8726"/>
                                <a:gd name="T33" fmla="*/ T32 w 299"/>
                                <a:gd name="T34" fmla="+- 0 -1145 -1146"/>
                                <a:gd name="T35" fmla="*/ -1145 h 193"/>
                                <a:gd name="T36" fmla="+- 0 9024 8726"/>
                                <a:gd name="T37" fmla="*/ T36 w 299"/>
                                <a:gd name="T38" fmla="+- 0 -1146 -1146"/>
                                <a:gd name="T39" fmla="*/ -1146 h 193"/>
                                <a:gd name="T40" fmla="+- 0 8994 8726"/>
                                <a:gd name="T41" fmla="*/ T40 w 299"/>
                                <a:gd name="T42" fmla="+- 0 -1146 -1146"/>
                                <a:gd name="T43" fmla="*/ -1146 h 193"/>
                                <a:gd name="T44" fmla="+- 0 8951 8726"/>
                                <a:gd name="T45" fmla="*/ T44 w 299"/>
                                <a:gd name="T46" fmla="+- 0 -1079 -1146"/>
                                <a:gd name="T47" fmla="*/ -1079 h 193"/>
                                <a:gd name="T48" fmla="+- 0 8908 8726"/>
                                <a:gd name="T49" fmla="*/ T48 w 299"/>
                                <a:gd name="T50" fmla="+- 0 -1146 -1146"/>
                                <a:gd name="T51" fmla="*/ -1146 h 193"/>
                                <a:gd name="T52" fmla="+- 0 8870 8726"/>
                                <a:gd name="T53" fmla="*/ T52 w 299"/>
                                <a:gd name="T54" fmla="+- 0 -1146 -1146"/>
                                <a:gd name="T55" fmla="*/ -1146 h 193"/>
                                <a:gd name="T56" fmla="+- 0 8870 8726"/>
                                <a:gd name="T57" fmla="*/ T56 w 299"/>
                                <a:gd name="T58" fmla="+- 0 -1144 -1146"/>
                                <a:gd name="T59" fmla="*/ -1144 h 193"/>
                                <a:gd name="T60" fmla="+- 0 8875 8726"/>
                                <a:gd name="T61" fmla="*/ T60 w 299"/>
                                <a:gd name="T62" fmla="+- 0 -1142 -1146"/>
                                <a:gd name="T63" fmla="*/ -1142 h 193"/>
                                <a:gd name="T64" fmla="+- 0 8880 8726"/>
                                <a:gd name="T65" fmla="*/ T64 w 299"/>
                                <a:gd name="T66" fmla="+- 0 -1137 -1146"/>
                                <a:gd name="T67" fmla="*/ -1137 h 193"/>
                                <a:gd name="T68" fmla="+- 0 8890 8726"/>
                                <a:gd name="T69" fmla="*/ T68 w 299"/>
                                <a:gd name="T70" fmla="+- 0 -1125 -1146"/>
                                <a:gd name="T71" fmla="*/ -1125 h 193"/>
                                <a:gd name="T72" fmla="+- 0 8896 8726"/>
                                <a:gd name="T73" fmla="*/ T72 w 299"/>
                                <a:gd name="T74" fmla="+- 0 -1117 -1146"/>
                                <a:gd name="T75" fmla="*/ -1117 h 193"/>
                                <a:gd name="T76" fmla="+- 0 8938 8726"/>
                                <a:gd name="T77" fmla="*/ T76 w 299"/>
                                <a:gd name="T78" fmla="+- 0 -1053 -1146"/>
                                <a:gd name="T79" fmla="*/ -1053 h 193"/>
                                <a:gd name="T80" fmla="+- 0 8938 8726"/>
                                <a:gd name="T81" fmla="*/ T80 w 299"/>
                                <a:gd name="T82" fmla="+- 0 -954 -1146"/>
                                <a:gd name="T83" fmla="*/ -954 h 193"/>
                                <a:gd name="T84" fmla="+- 0 8964 8726"/>
                                <a:gd name="T85" fmla="*/ T84 w 299"/>
                                <a:gd name="T86" fmla="+- 0 -954 -1146"/>
                                <a:gd name="T87" fmla="*/ -954 h 193"/>
                                <a:gd name="T88" fmla="+- 0 8964 8726"/>
                                <a:gd name="T89" fmla="*/ T88 w 299"/>
                                <a:gd name="T90" fmla="+- 0 -1053 -1146"/>
                                <a:gd name="T91" fmla="*/ -1053 h 193"/>
                                <a:gd name="T92" fmla="+- 0 9024 8726"/>
                                <a:gd name="T93" fmla="*/ T92 w 299"/>
                                <a:gd name="T94" fmla="+- 0 -1146 -1146"/>
                                <a:gd name="T95" fmla="*/ -1146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99" h="193">
                                  <a:moveTo>
                                    <a:pt x="133" y="1"/>
                                  </a:moveTo>
                                  <a:lnTo>
                                    <a:pt x="0" y="1"/>
                                  </a:lnTo>
                                  <a:lnTo>
                                    <a:pt x="0" y="23"/>
                                  </a:lnTo>
                                  <a:lnTo>
                                    <a:pt x="54" y="23"/>
                                  </a:lnTo>
                                  <a:lnTo>
                                    <a:pt x="54" y="193"/>
                                  </a:lnTo>
                                  <a:lnTo>
                                    <a:pt x="80" y="193"/>
                                  </a:lnTo>
                                  <a:lnTo>
                                    <a:pt x="80" y="23"/>
                                  </a:lnTo>
                                  <a:lnTo>
                                    <a:pt x="133" y="23"/>
                                  </a:lnTo>
                                  <a:lnTo>
                                    <a:pt x="133" y="1"/>
                                  </a:lnTo>
                                  <a:close/>
                                  <a:moveTo>
                                    <a:pt x="298" y="0"/>
                                  </a:moveTo>
                                  <a:lnTo>
                                    <a:pt x="268" y="0"/>
                                  </a:lnTo>
                                  <a:lnTo>
                                    <a:pt x="225" y="67"/>
                                  </a:lnTo>
                                  <a:lnTo>
                                    <a:pt x="182" y="0"/>
                                  </a:lnTo>
                                  <a:lnTo>
                                    <a:pt x="144" y="0"/>
                                  </a:lnTo>
                                  <a:lnTo>
                                    <a:pt x="144" y="2"/>
                                  </a:lnTo>
                                  <a:lnTo>
                                    <a:pt x="149" y="4"/>
                                  </a:lnTo>
                                  <a:lnTo>
                                    <a:pt x="154" y="9"/>
                                  </a:lnTo>
                                  <a:lnTo>
                                    <a:pt x="164" y="21"/>
                                  </a:lnTo>
                                  <a:lnTo>
                                    <a:pt x="170" y="29"/>
                                  </a:lnTo>
                                  <a:lnTo>
                                    <a:pt x="212" y="93"/>
                                  </a:lnTo>
                                  <a:lnTo>
                                    <a:pt x="212" y="192"/>
                                  </a:lnTo>
                                  <a:lnTo>
                                    <a:pt x="238" y="192"/>
                                  </a:lnTo>
                                  <a:lnTo>
                                    <a:pt x="238" y="93"/>
                                  </a:lnTo>
                                  <a:lnTo>
                                    <a:pt x="298" y="0"/>
                                  </a:lnTo>
                                  <a:close/>
                                </a:path>
                              </a:pathLst>
                            </a:custGeom>
                            <a:solidFill>
                              <a:srgbClr val="281E7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8"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002" y="-1151"/>
                              <a:ext cx="1955"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99" name="Freeform 4"/>
                        <wps:cNvSpPr>
                          <a:spLocks/>
                        </wps:cNvSpPr>
                        <wps:spPr bwMode="auto">
                          <a:xfrm>
                            <a:off x="1403497" y="10632"/>
                            <a:ext cx="805815" cy="696595"/>
                          </a:xfrm>
                          <a:custGeom>
                            <a:avLst/>
                            <a:gdLst>
                              <a:gd name="T0" fmla="+- 0 7780 6546"/>
                              <a:gd name="T1" fmla="*/ T0 w 1269"/>
                              <a:gd name="T2" fmla="+- 0 -1452 -1452"/>
                              <a:gd name="T3" fmla="*/ -1452 h 1097"/>
                              <a:gd name="T4" fmla="+- 0 7577 6546"/>
                              <a:gd name="T5" fmla="*/ T4 w 1269"/>
                              <a:gd name="T6" fmla="+- 0 -1452 -1452"/>
                              <a:gd name="T7" fmla="*/ -1452 h 1097"/>
                              <a:gd name="T8" fmla="+- 0 7563 6546"/>
                              <a:gd name="T9" fmla="*/ T8 w 1269"/>
                              <a:gd name="T10" fmla="+- 0 -1450 -1452"/>
                              <a:gd name="T11" fmla="*/ -1450 h 1097"/>
                              <a:gd name="T12" fmla="+- 0 7553 6546"/>
                              <a:gd name="T13" fmla="*/ T12 w 1269"/>
                              <a:gd name="T14" fmla="+- 0 -1443 -1452"/>
                              <a:gd name="T15" fmla="*/ -1443 h 1097"/>
                              <a:gd name="T16" fmla="+- 0 7546 6546"/>
                              <a:gd name="T17" fmla="*/ T16 w 1269"/>
                              <a:gd name="T18" fmla="+- 0 -1431 -1452"/>
                              <a:gd name="T19" fmla="*/ -1431 h 1097"/>
                              <a:gd name="T20" fmla="+- 0 7544 6546"/>
                              <a:gd name="T21" fmla="*/ T20 w 1269"/>
                              <a:gd name="T22" fmla="+- 0 -1417 -1452"/>
                              <a:gd name="T23" fmla="*/ -1417 h 1097"/>
                              <a:gd name="T24" fmla="+- 0 7542 6546"/>
                              <a:gd name="T25" fmla="*/ T24 w 1269"/>
                              <a:gd name="T26" fmla="+- 0 -1329 -1452"/>
                              <a:gd name="T27" fmla="*/ -1329 h 1097"/>
                              <a:gd name="T28" fmla="+- 0 7535 6546"/>
                              <a:gd name="T29" fmla="*/ T28 w 1269"/>
                              <a:gd name="T30" fmla="+- 0 -1247 -1452"/>
                              <a:gd name="T31" fmla="*/ -1247 h 1097"/>
                              <a:gd name="T32" fmla="+- 0 7524 6546"/>
                              <a:gd name="T33" fmla="*/ T32 w 1269"/>
                              <a:gd name="T34" fmla="+- 0 -1170 -1452"/>
                              <a:gd name="T35" fmla="*/ -1170 h 1097"/>
                              <a:gd name="T36" fmla="+- 0 7507 6546"/>
                              <a:gd name="T37" fmla="*/ T36 w 1269"/>
                              <a:gd name="T38" fmla="+- 0 -1099 -1452"/>
                              <a:gd name="T39" fmla="*/ -1099 h 1097"/>
                              <a:gd name="T40" fmla="+- 0 7484 6546"/>
                              <a:gd name="T41" fmla="*/ T40 w 1269"/>
                              <a:gd name="T42" fmla="+- 0 -1031 -1452"/>
                              <a:gd name="T43" fmla="*/ -1031 h 1097"/>
                              <a:gd name="T44" fmla="+- 0 7455 6546"/>
                              <a:gd name="T45" fmla="*/ T44 w 1269"/>
                              <a:gd name="T46" fmla="+- 0 -967 -1452"/>
                              <a:gd name="T47" fmla="*/ -967 h 1097"/>
                              <a:gd name="T48" fmla="+- 0 7418 6546"/>
                              <a:gd name="T49" fmla="*/ T48 w 1269"/>
                              <a:gd name="T50" fmla="+- 0 -907 -1452"/>
                              <a:gd name="T51" fmla="*/ -907 h 1097"/>
                              <a:gd name="T52" fmla="+- 0 7375 6546"/>
                              <a:gd name="T53" fmla="*/ T52 w 1269"/>
                              <a:gd name="T54" fmla="+- 0 -850 -1452"/>
                              <a:gd name="T55" fmla="*/ -850 h 1097"/>
                              <a:gd name="T56" fmla="+- 0 7322 6546"/>
                              <a:gd name="T57" fmla="*/ T56 w 1269"/>
                              <a:gd name="T58" fmla="+- 0 -795 -1452"/>
                              <a:gd name="T59" fmla="*/ -795 h 1097"/>
                              <a:gd name="T60" fmla="+- 0 7263 6546"/>
                              <a:gd name="T61" fmla="*/ T60 w 1269"/>
                              <a:gd name="T62" fmla="+- 0 -747 -1452"/>
                              <a:gd name="T63" fmla="*/ -747 h 1097"/>
                              <a:gd name="T64" fmla="+- 0 7198 6546"/>
                              <a:gd name="T65" fmla="*/ T64 w 1269"/>
                              <a:gd name="T66" fmla="+- 0 -706 -1452"/>
                              <a:gd name="T67" fmla="*/ -706 h 1097"/>
                              <a:gd name="T68" fmla="+- 0 7127 6546"/>
                              <a:gd name="T69" fmla="*/ T68 w 1269"/>
                              <a:gd name="T70" fmla="+- 0 -673 -1452"/>
                              <a:gd name="T71" fmla="*/ -673 h 1097"/>
                              <a:gd name="T72" fmla="+- 0 7051 6546"/>
                              <a:gd name="T73" fmla="*/ T72 w 1269"/>
                              <a:gd name="T74" fmla="+- 0 -647 -1452"/>
                              <a:gd name="T75" fmla="*/ -647 h 1097"/>
                              <a:gd name="T76" fmla="+- 0 6970 6546"/>
                              <a:gd name="T77" fmla="*/ T76 w 1269"/>
                              <a:gd name="T78" fmla="+- 0 -628 -1452"/>
                              <a:gd name="T79" fmla="*/ -628 h 1097"/>
                              <a:gd name="T80" fmla="+- 0 6884 6546"/>
                              <a:gd name="T81" fmla="*/ T80 w 1269"/>
                              <a:gd name="T82" fmla="+- 0 -616 -1452"/>
                              <a:gd name="T83" fmla="*/ -616 h 1097"/>
                              <a:gd name="T84" fmla="+- 0 6794 6546"/>
                              <a:gd name="T85" fmla="*/ T84 w 1269"/>
                              <a:gd name="T86" fmla="+- 0 -613 -1452"/>
                              <a:gd name="T87" fmla="*/ -613 h 1097"/>
                              <a:gd name="T88" fmla="+- 0 6575 6546"/>
                              <a:gd name="T89" fmla="*/ T88 w 1269"/>
                              <a:gd name="T90" fmla="+- 0 -613 -1452"/>
                              <a:gd name="T91" fmla="*/ -613 h 1097"/>
                              <a:gd name="T92" fmla="+- 0 6564 6546"/>
                              <a:gd name="T93" fmla="*/ T92 w 1269"/>
                              <a:gd name="T94" fmla="+- 0 -611 -1452"/>
                              <a:gd name="T95" fmla="*/ -611 h 1097"/>
                              <a:gd name="T96" fmla="+- 0 6555 6546"/>
                              <a:gd name="T97" fmla="*/ T96 w 1269"/>
                              <a:gd name="T98" fmla="+- 0 -605 -1452"/>
                              <a:gd name="T99" fmla="*/ -605 h 1097"/>
                              <a:gd name="T100" fmla="+- 0 6548 6546"/>
                              <a:gd name="T101" fmla="*/ T100 w 1269"/>
                              <a:gd name="T102" fmla="+- 0 -596 -1452"/>
                              <a:gd name="T103" fmla="*/ -596 h 1097"/>
                              <a:gd name="T104" fmla="+- 0 6546 6546"/>
                              <a:gd name="T105" fmla="*/ T104 w 1269"/>
                              <a:gd name="T106" fmla="+- 0 -584 -1452"/>
                              <a:gd name="T107" fmla="*/ -584 h 1097"/>
                              <a:gd name="T108" fmla="+- 0 6546 6546"/>
                              <a:gd name="T109" fmla="*/ T108 w 1269"/>
                              <a:gd name="T110" fmla="+- 0 -384 -1452"/>
                              <a:gd name="T111" fmla="*/ -384 h 1097"/>
                              <a:gd name="T112" fmla="+- 0 6798 6546"/>
                              <a:gd name="T113" fmla="*/ T112 w 1269"/>
                              <a:gd name="T114" fmla="+- 0 -355 -1452"/>
                              <a:gd name="T115" fmla="*/ -355 h 1097"/>
                              <a:gd name="T116" fmla="+- 0 6882 6546"/>
                              <a:gd name="T117" fmla="*/ T116 w 1269"/>
                              <a:gd name="T118" fmla="+- 0 -358 -1452"/>
                              <a:gd name="T119" fmla="*/ -358 h 1097"/>
                              <a:gd name="T120" fmla="+- 0 6964 6546"/>
                              <a:gd name="T121" fmla="*/ T120 w 1269"/>
                              <a:gd name="T122" fmla="+- 0 -365 -1452"/>
                              <a:gd name="T123" fmla="*/ -365 h 1097"/>
                              <a:gd name="T124" fmla="+- 0 7042 6546"/>
                              <a:gd name="T125" fmla="*/ T124 w 1269"/>
                              <a:gd name="T126" fmla="+- 0 -377 -1452"/>
                              <a:gd name="T127" fmla="*/ -377 h 1097"/>
                              <a:gd name="T128" fmla="+- 0 7117 6546"/>
                              <a:gd name="T129" fmla="*/ T128 w 1269"/>
                              <a:gd name="T130" fmla="+- 0 -393 -1452"/>
                              <a:gd name="T131" fmla="*/ -393 h 1097"/>
                              <a:gd name="T132" fmla="+- 0 7189 6546"/>
                              <a:gd name="T133" fmla="*/ T132 w 1269"/>
                              <a:gd name="T134" fmla="+- 0 -414 -1452"/>
                              <a:gd name="T135" fmla="*/ -414 h 1097"/>
                              <a:gd name="T136" fmla="+- 0 7258 6546"/>
                              <a:gd name="T137" fmla="*/ T136 w 1269"/>
                              <a:gd name="T138" fmla="+- 0 -440 -1452"/>
                              <a:gd name="T139" fmla="*/ -440 h 1097"/>
                              <a:gd name="T140" fmla="+- 0 7324 6546"/>
                              <a:gd name="T141" fmla="*/ T140 w 1269"/>
                              <a:gd name="T142" fmla="+- 0 -470 -1452"/>
                              <a:gd name="T143" fmla="*/ -470 h 1097"/>
                              <a:gd name="T144" fmla="+- 0 7386 6546"/>
                              <a:gd name="T145" fmla="*/ T144 w 1269"/>
                              <a:gd name="T146" fmla="+- 0 -505 -1452"/>
                              <a:gd name="T147" fmla="*/ -505 h 1097"/>
                              <a:gd name="T148" fmla="+- 0 7444 6546"/>
                              <a:gd name="T149" fmla="*/ T148 w 1269"/>
                              <a:gd name="T150" fmla="+- 0 -544 -1452"/>
                              <a:gd name="T151" fmla="*/ -544 h 1097"/>
                              <a:gd name="T152" fmla="+- 0 7499 6546"/>
                              <a:gd name="T153" fmla="*/ T152 w 1269"/>
                              <a:gd name="T154" fmla="+- 0 -588 -1452"/>
                              <a:gd name="T155" fmla="*/ -588 h 1097"/>
                              <a:gd name="T156" fmla="+- 0 7550 6546"/>
                              <a:gd name="T157" fmla="*/ T156 w 1269"/>
                              <a:gd name="T158" fmla="+- 0 -636 -1452"/>
                              <a:gd name="T159" fmla="*/ -636 h 1097"/>
                              <a:gd name="T160" fmla="+- 0 7597 6546"/>
                              <a:gd name="T161" fmla="*/ T160 w 1269"/>
                              <a:gd name="T162" fmla="+- 0 -689 -1452"/>
                              <a:gd name="T163" fmla="*/ -689 h 1097"/>
                              <a:gd name="T164" fmla="+- 0 7639 6546"/>
                              <a:gd name="T165" fmla="*/ T164 w 1269"/>
                              <a:gd name="T166" fmla="+- 0 -745 -1452"/>
                              <a:gd name="T167" fmla="*/ -745 h 1097"/>
                              <a:gd name="T168" fmla="+- 0 7677 6546"/>
                              <a:gd name="T169" fmla="*/ T168 w 1269"/>
                              <a:gd name="T170" fmla="+- 0 -806 -1452"/>
                              <a:gd name="T171" fmla="*/ -806 h 1097"/>
                              <a:gd name="T172" fmla="+- 0 7710 6546"/>
                              <a:gd name="T173" fmla="*/ T172 w 1269"/>
                              <a:gd name="T174" fmla="+- 0 -870 -1452"/>
                              <a:gd name="T175" fmla="*/ -870 h 1097"/>
                              <a:gd name="T176" fmla="+- 0 7739 6546"/>
                              <a:gd name="T177" fmla="*/ T176 w 1269"/>
                              <a:gd name="T178" fmla="+- 0 -937 -1452"/>
                              <a:gd name="T179" fmla="*/ -937 h 1097"/>
                              <a:gd name="T180" fmla="+- 0 7762 6546"/>
                              <a:gd name="T181" fmla="*/ T180 w 1269"/>
                              <a:gd name="T182" fmla="+- 0 -1009 -1452"/>
                              <a:gd name="T183" fmla="*/ -1009 h 1097"/>
                              <a:gd name="T184" fmla="+- 0 7782 6546"/>
                              <a:gd name="T185" fmla="*/ T184 w 1269"/>
                              <a:gd name="T186" fmla="+- 0 -1084 -1452"/>
                              <a:gd name="T187" fmla="*/ -1084 h 1097"/>
                              <a:gd name="T188" fmla="+- 0 7797 6546"/>
                              <a:gd name="T189" fmla="*/ T188 w 1269"/>
                              <a:gd name="T190" fmla="+- 0 -1162 -1452"/>
                              <a:gd name="T191" fmla="*/ -1162 h 1097"/>
                              <a:gd name="T192" fmla="+- 0 7807 6546"/>
                              <a:gd name="T193" fmla="*/ T192 w 1269"/>
                              <a:gd name="T194" fmla="+- 0 -1245 -1452"/>
                              <a:gd name="T195" fmla="*/ -1245 h 1097"/>
                              <a:gd name="T196" fmla="+- 0 7813 6546"/>
                              <a:gd name="T197" fmla="*/ T196 w 1269"/>
                              <a:gd name="T198" fmla="+- 0 -1330 -1452"/>
                              <a:gd name="T199" fmla="*/ -1330 h 1097"/>
                              <a:gd name="T200" fmla="+- 0 7814 6546"/>
                              <a:gd name="T201" fmla="*/ T200 w 1269"/>
                              <a:gd name="T202" fmla="+- 0 -1419 -1452"/>
                              <a:gd name="T203" fmla="*/ -1419 h 1097"/>
                              <a:gd name="T204" fmla="+- 0 7812 6546"/>
                              <a:gd name="T205" fmla="*/ T204 w 1269"/>
                              <a:gd name="T206" fmla="+- 0 -1433 -1452"/>
                              <a:gd name="T207" fmla="*/ -1433 h 1097"/>
                              <a:gd name="T208" fmla="+- 0 7805 6546"/>
                              <a:gd name="T209" fmla="*/ T208 w 1269"/>
                              <a:gd name="T210" fmla="+- 0 -1443 -1452"/>
                              <a:gd name="T211" fmla="*/ -1443 h 1097"/>
                              <a:gd name="T212" fmla="+- 0 7795 6546"/>
                              <a:gd name="T213" fmla="*/ T212 w 1269"/>
                              <a:gd name="T214" fmla="+- 0 -1450 -1452"/>
                              <a:gd name="T215" fmla="*/ -1450 h 1097"/>
                              <a:gd name="T216" fmla="+- 0 7780 6546"/>
                              <a:gd name="T217" fmla="*/ T216 w 1269"/>
                              <a:gd name="T218" fmla="+- 0 -1452 -1452"/>
                              <a:gd name="T219" fmla="*/ -1452 h 10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269" h="1097">
                                <a:moveTo>
                                  <a:pt x="1234" y="0"/>
                                </a:moveTo>
                                <a:lnTo>
                                  <a:pt x="1031" y="0"/>
                                </a:lnTo>
                                <a:lnTo>
                                  <a:pt x="1017" y="2"/>
                                </a:lnTo>
                                <a:lnTo>
                                  <a:pt x="1007" y="9"/>
                                </a:lnTo>
                                <a:lnTo>
                                  <a:pt x="1000" y="21"/>
                                </a:lnTo>
                                <a:lnTo>
                                  <a:pt x="998" y="35"/>
                                </a:lnTo>
                                <a:lnTo>
                                  <a:pt x="996" y="123"/>
                                </a:lnTo>
                                <a:lnTo>
                                  <a:pt x="989" y="205"/>
                                </a:lnTo>
                                <a:lnTo>
                                  <a:pt x="978" y="282"/>
                                </a:lnTo>
                                <a:lnTo>
                                  <a:pt x="961" y="353"/>
                                </a:lnTo>
                                <a:lnTo>
                                  <a:pt x="938" y="421"/>
                                </a:lnTo>
                                <a:lnTo>
                                  <a:pt x="909" y="485"/>
                                </a:lnTo>
                                <a:lnTo>
                                  <a:pt x="872" y="545"/>
                                </a:lnTo>
                                <a:lnTo>
                                  <a:pt x="829" y="602"/>
                                </a:lnTo>
                                <a:lnTo>
                                  <a:pt x="776" y="657"/>
                                </a:lnTo>
                                <a:lnTo>
                                  <a:pt x="717" y="705"/>
                                </a:lnTo>
                                <a:lnTo>
                                  <a:pt x="652" y="746"/>
                                </a:lnTo>
                                <a:lnTo>
                                  <a:pt x="581" y="779"/>
                                </a:lnTo>
                                <a:lnTo>
                                  <a:pt x="505" y="805"/>
                                </a:lnTo>
                                <a:lnTo>
                                  <a:pt x="424" y="824"/>
                                </a:lnTo>
                                <a:lnTo>
                                  <a:pt x="338" y="836"/>
                                </a:lnTo>
                                <a:lnTo>
                                  <a:pt x="248" y="839"/>
                                </a:lnTo>
                                <a:lnTo>
                                  <a:pt x="29" y="839"/>
                                </a:lnTo>
                                <a:lnTo>
                                  <a:pt x="18" y="841"/>
                                </a:lnTo>
                                <a:lnTo>
                                  <a:pt x="9" y="847"/>
                                </a:lnTo>
                                <a:lnTo>
                                  <a:pt x="2" y="856"/>
                                </a:lnTo>
                                <a:lnTo>
                                  <a:pt x="0" y="868"/>
                                </a:lnTo>
                                <a:lnTo>
                                  <a:pt x="0" y="1068"/>
                                </a:lnTo>
                                <a:lnTo>
                                  <a:pt x="252" y="1097"/>
                                </a:lnTo>
                                <a:lnTo>
                                  <a:pt x="336" y="1094"/>
                                </a:lnTo>
                                <a:lnTo>
                                  <a:pt x="418" y="1087"/>
                                </a:lnTo>
                                <a:lnTo>
                                  <a:pt x="496" y="1075"/>
                                </a:lnTo>
                                <a:lnTo>
                                  <a:pt x="571" y="1059"/>
                                </a:lnTo>
                                <a:lnTo>
                                  <a:pt x="643" y="1038"/>
                                </a:lnTo>
                                <a:lnTo>
                                  <a:pt x="712" y="1012"/>
                                </a:lnTo>
                                <a:lnTo>
                                  <a:pt x="778" y="982"/>
                                </a:lnTo>
                                <a:lnTo>
                                  <a:pt x="840" y="947"/>
                                </a:lnTo>
                                <a:lnTo>
                                  <a:pt x="898" y="908"/>
                                </a:lnTo>
                                <a:lnTo>
                                  <a:pt x="953" y="864"/>
                                </a:lnTo>
                                <a:lnTo>
                                  <a:pt x="1004" y="816"/>
                                </a:lnTo>
                                <a:lnTo>
                                  <a:pt x="1051" y="763"/>
                                </a:lnTo>
                                <a:lnTo>
                                  <a:pt x="1093" y="707"/>
                                </a:lnTo>
                                <a:lnTo>
                                  <a:pt x="1131" y="646"/>
                                </a:lnTo>
                                <a:lnTo>
                                  <a:pt x="1164" y="582"/>
                                </a:lnTo>
                                <a:lnTo>
                                  <a:pt x="1193" y="515"/>
                                </a:lnTo>
                                <a:lnTo>
                                  <a:pt x="1216" y="443"/>
                                </a:lnTo>
                                <a:lnTo>
                                  <a:pt x="1236" y="368"/>
                                </a:lnTo>
                                <a:lnTo>
                                  <a:pt x="1251" y="290"/>
                                </a:lnTo>
                                <a:lnTo>
                                  <a:pt x="1261" y="207"/>
                                </a:lnTo>
                                <a:lnTo>
                                  <a:pt x="1267" y="122"/>
                                </a:lnTo>
                                <a:lnTo>
                                  <a:pt x="1268" y="33"/>
                                </a:lnTo>
                                <a:lnTo>
                                  <a:pt x="1266" y="19"/>
                                </a:lnTo>
                                <a:lnTo>
                                  <a:pt x="1259" y="9"/>
                                </a:lnTo>
                                <a:lnTo>
                                  <a:pt x="1249" y="2"/>
                                </a:lnTo>
                                <a:lnTo>
                                  <a:pt x="1234" y="0"/>
                                </a:lnTo>
                                <a:close/>
                              </a:path>
                            </a:pathLst>
                          </a:custGeom>
                          <a:solidFill>
                            <a:srgbClr val="281E72"/>
                          </a:solidFill>
                          <a:ln>
                            <a:noFill/>
                          </a:ln>
                        </wps:spPr>
                        <wps:bodyPr rot="0" vert="horz" wrap="square" lIns="91440" tIns="45720" rIns="91440" bIns="45720" anchor="t" anchorCtr="0" upright="1">
                          <a:noAutofit/>
                        </wps:bodyPr>
                      </wps:wsp>
                      <wps:wsp>
                        <wps:cNvPr id="100" name="Freeform 3"/>
                        <wps:cNvSpPr>
                          <a:spLocks/>
                        </wps:cNvSpPr>
                        <wps:spPr bwMode="auto">
                          <a:xfrm>
                            <a:off x="478465" y="10632"/>
                            <a:ext cx="812800" cy="951230"/>
                          </a:xfrm>
                          <a:custGeom>
                            <a:avLst/>
                            <a:gdLst>
                              <a:gd name="T0" fmla="+- 0 5133 5097"/>
                              <a:gd name="T1" fmla="*/ T0 w 1280"/>
                              <a:gd name="T2" fmla="+- 0 -1452 -1452"/>
                              <a:gd name="T3" fmla="*/ -1452 h 1498"/>
                              <a:gd name="T4" fmla="+- 0 5108 5097"/>
                              <a:gd name="T5" fmla="*/ T4 w 1280"/>
                              <a:gd name="T6" fmla="+- 0 -1443 -1452"/>
                              <a:gd name="T7" fmla="*/ -1443 h 1498"/>
                              <a:gd name="T8" fmla="+- 0 5099 5097"/>
                              <a:gd name="T9" fmla="*/ T8 w 1280"/>
                              <a:gd name="T10" fmla="+- 0 -1418 -1452"/>
                              <a:gd name="T11" fmla="*/ -1418 h 1498"/>
                              <a:gd name="T12" fmla="+- 0 5099 5097"/>
                              <a:gd name="T13" fmla="*/ T12 w 1280"/>
                              <a:gd name="T14" fmla="+- 0 -1277 -1452"/>
                              <a:gd name="T15" fmla="*/ -1277 h 1498"/>
                              <a:gd name="T16" fmla="+- 0 5112 5097"/>
                              <a:gd name="T17" fmla="*/ T16 w 1280"/>
                              <a:gd name="T18" fmla="+- 0 -1143 -1452"/>
                              <a:gd name="T19" fmla="*/ -1143 h 1498"/>
                              <a:gd name="T20" fmla="+- 0 5144 5097"/>
                              <a:gd name="T21" fmla="*/ T20 w 1280"/>
                              <a:gd name="T22" fmla="+- 0 -1018 -1452"/>
                              <a:gd name="T23" fmla="*/ -1018 h 1498"/>
                              <a:gd name="T24" fmla="+- 0 5202 5097"/>
                              <a:gd name="T25" fmla="*/ T24 w 1280"/>
                              <a:gd name="T26" fmla="+- 0 -902 -1452"/>
                              <a:gd name="T27" fmla="*/ -902 h 1498"/>
                              <a:gd name="T28" fmla="+- 0 5291 5097"/>
                              <a:gd name="T29" fmla="*/ T28 w 1280"/>
                              <a:gd name="T30" fmla="+- 0 -796 -1452"/>
                              <a:gd name="T31" fmla="*/ -796 h 1498"/>
                              <a:gd name="T32" fmla="+- 0 5417 5097"/>
                              <a:gd name="T33" fmla="*/ T32 w 1280"/>
                              <a:gd name="T34" fmla="+- 0 -700 -1452"/>
                              <a:gd name="T35" fmla="*/ -700 h 1498"/>
                              <a:gd name="T36" fmla="+- 0 5586 5097"/>
                              <a:gd name="T37" fmla="*/ T36 w 1280"/>
                              <a:gd name="T38" fmla="+- 0 -614 -1452"/>
                              <a:gd name="T39" fmla="*/ -614 h 1498"/>
                              <a:gd name="T40" fmla="+- 0 5850 5097"/>
                              <a:gd name="T41" fmla="*/ T40 w 1280"/>
                              <a:gd name="T42" fmla="+- 0 -509 -1452"/>
                              <a:gd name="T43" fmla="*/ -509 h 1498"/>
                              <a:gd name="T44" fmla="+- 0 5968 5097"/>
                              <a:gd name="T45" fmla="*/ T44 w 1280"/>
                              <a:gd name="T46" fmla="+- 0 -432 -1452"/>
                              <a:gd name="T47" fmla="*/ -432 h 1498"/>
                              <a:gd name="T48" fmla="+- 0 6046 5097"/>
                              <a:gd name="T49" fmla="*/ T48 w 1280"/>
                              <a:gd name="T50" fmla="+- 0 -339 -1452"/>
                              <a:gd name="T51" fmla="*/ -339 h 1498"/>
                              <a:gd name="T52" fmla="+- 0 6091 5097"/>
                              <a:gd name="T53" fmla="*/ T52 w 1280"/>
                              <a:gd name="T54" fmla="+- 0 -221 -1452"/>
                              <a:gd name="T55" fmla="*/ -221 h 1498"/>
                              <a:gd name="T56" fmla="+- 0 6107 5097"/>
                              <a:gd name="T57" fmla="*/ T56 w 1280"/>
                              <a:gd name="T58" fmla="+- 0 -75 -1452"/>
                              <a:gd name="T59" fmla="*/ -75 h 1498"/>
                              <a:gd name="T60" fmla="+- 0 6107 5097"/>
                              <a:gd name="T61" fmla="*/ T60 w 1280"/>
                              <a:gd name="T62" fmla="+- 0 25 -1452"/>
                              <a:gd name="T63" fmla="*/ 25 h 1498"/>
                              <a:gd name="T64" fmla="+- 0 6125 5097"/>
                              <a:gd name="T65" fmla="*/ T64 w 1280"/>
                              <a:gd name="T66" fmla="+- 0 43 -1452"/>
                              <a:gd name="T67" fmla="*/ 43 h 1498"/>
                              <a:gd name="T68" fmla="+- 0 6342 5097"/>
                              <a:gd name="T69" fmla="*/ T68 w 1280"/>
                              <a:gd name="T70" fmla="+- 0 46 -1452"/>
                              <a:gd name="T71" fmla="*/ 46 h 1498"/>
                              <a:gd name="T72" fmla="+- 0 6374 5097"/>
                              <a:gd name="T73" fmla="*/ T72 w 1280"/>
                              <a:gd name="T74" fmla="+- 0 -144 -1452"/>
                              <a:gd name="T75" fmla="*/ -144 h 1498"/>
                              <a:gd name="T76" fmla="+- 0 6358 5097"/>
                              <a:gd name="T77" fmla="*/ T76 w 1280"/>
                              <a:gd name="T78" fmla="+- 0 -281 -1452"/>
                              <a:gd name="T79" fmla="*/ -281 h 1498"/>
                              <a:gd name="T80" fmla="+- 0 6322 5097"/>
                              <a:gd name="T81" fmla="*/ T80 w 1280"/>
                              <a:gd name="T82" fmla="+- 0 -405 -1452"/>
                              <a:gd name="T83" fmla="*/ -405 h 1498"/>
                              <a:gd name="T84" fmla="+- 0 6261 5097"/>
                              <a:gd name="T85" fmla="*/ T84 w 1280"/>
                              <a:gd name="T86" fmla="+- 0 -517 -1452"/>
                              <a:gd name="T87" fmla="*/ -517 h 1498"/>
                              <a:gd name="T88" fmla="+- 0 6171 5097"/>
                              <a:gd name="T89" fmla="*/ T88 w 1280"/>
                              <a:gd name="T90" fmla="+- 0 -617 -1452"/>
                              <a:gd name="T91" fmla="*/ -617 h 1498"/>
                              <a:gd name="T92" fmla="+- 0 6045 5097"/>
                              <a:gd name="T93" fmla="*/ T92 w 1280"/>
                              <a:gd name="T94" fmla="+- 0 -707 -1452"/>
                              <a:gd name="T95" fmla="*/ -707 h 1498"/>
                              <a:gd name="T96" fmla="+- 0 5880 5097"/>
                              <a:gd name="T97" fmla="*/ T96 w 1280"/>
                              <a:gd name="T98" fmla="+- 0 -790 -1452"/>
                              <a:gd name="T99" fmla="*/ -790 h 1498"/>
                              <a:gd name="T100" fmla="+- 0 5621 5097"/>
                              <a:gd name="T101" fmla="*/ T100 w 1280"/>
                              <a:gd name="T102" fmla="+- 0 -897 -1452"/>
                              <a:gd name="T103" fmla="*/ -897 h 1498"/>
                              <a:gd name="T104" fmla="+- 0 5506 5097"/>
                              <a:gd name="T105" fmla="*/ T104 w 1280"/>
                              <a:gd name="T106" fmla="+- 0 -974 -1452"/>
                              <a:gd name="T107" fmla="*/ -974 h 1498"/>
                              <a:gd name="T108" fmla="+- 0 5404 5097"/>
                              <a:gd name="T109" fmla="*/ T108 w 1280"/>
                              <a:gd name="T110" fmla="+- 0 -1122 -1452"/>
                              <a:gd name="T111" fmla="*/ -1122 h 1498"/>
                              <a:gd name="T112" fmla="+- 0 5375 5097"/>
                              <a:gd name="T113" fmla="*/ T112 w 1280"/>
                              <a:gd name="T114" fmla="+- 0 -1253 -1452"/>
                              <a:gd name="T115" fmla="*/ -1253 h 1498"/>
                              <a:gd name="T116" fmla="+- 0 5369 5097"/>
                              <a:gd name="T117" fmla="*/ T116 w 1280"/>
                              <a:gd name="T118" fmla="+- 0 -1418 -1452"/>
                              <a:gd name="T119" fmla="*/ -1418 h 1498"/>
                              <a:gd name="T120" fmla="+- 0 5361 5097"/>
                              <a:gd name="T121" fmla="*/ T120 w 1280"/>
                              <a:gd name="T122" fmla="+- 0 -1443 -1452"/>
                              <a:gd name="T123" fmla="*/ -1443 h 1498"/>
                              <a:gd name="T124" fmla="+- 0 5335 5097"/>
                              <a:gd name="T125" fmla="*/ T124 w 1280"/>
                              <a:gd name="T126" fmla="+- 0 -1452 -1452"/>
                              <a:gd name="T127"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280" h="1498">
                                <a:moveTo>
                                  <a:pt x="238" y="0"/>
                                </a:moveTo>
                                <a:lnTo>
                                  <a:pt x="36" y="0"/>
                                </a:lnTo>
                                <a:lnTo>
                                  <a:pt x="22" y="2"/>
                                </a:lnTo>
                                <a:lnTo>
                                  <a:pt x="11" y="9"/>
                                </a:lnTo>
                                <a:lnTo>
                                  <a:pt x="4" y="19"/>
                                </a:lnTo>
                                <a:lnTo>
                                  <a:pt x="2" y="34"/>
                                </a:lnTo>
                                <a:lnTo>
                                  <a:pt x="0" y="106"/>
                                </a:lnTo>
                                <a:lnTo>
                                  <a:pt x="2" y="175"/>
                                </a:lnTo>
                                <a:lnTo>
                                  <a:pt x="6" y="243"/>
                                </a:lnTo>
                                <a:lnTo>
                                  <a:pt x="15" y="309"/>
                                </a:lnTo>
                                <a:lnTo>
                                  <a:pt x="28" y="373"/>
                                </a:lnTo>
                                <a:lnTo>
                                  <a:pt x="47" y="434"/>
                                </a:lnTo>
                                <a:lnTo>
                                  <a:pt x="72" y="493"/>
                                </a:lnTo>
                                <a:lnTo>
                                  <a:pt x="105" y="550"/>
                                </a:lnTo>
                                <a:lnTo>
                                  <a:pt x="145" y="604"/>
                                </a:lnTo>
                                <a:lnTo>
                                  <a:pt x="194" y="656"/>
                                </a:lnTo>
                                <a:lnTo>
                                  <a:pt x="252" y="705"/>
                                </a:lnTo>
                                <a:lnTo>
                                  <a:pt x="320" y="752"/>
                                </a:lnTo>
                                <a:lnTo>
                                  <a:pt x="398" y="796"/>
                                </a:lnTo>
                                <a:lnTo>
                                  <a:pt x="489" y="838"/>
                                </a:lnTo>
                                <a:lnTo>
                                  <a:pt x="678" y="908"/>
                                </a:lnTo>
                                <a:lnTo>
                                  <a:pt x="753" y="943"/>
                                </a:lnTo>
                                <a:lnTo>
                                  <a:pt x="817" y="979"/>
                                </a:lnTo>
                                <a:lnTo>
                                  <a:pt x="871" y="1020"/>
                                </a:lnTo>
                                <a:lnTo>
                                  <a:pt x="915" y="1064"/>
                                </a:lnTo>
                                <a:lnTo>
                                  <a:pt x="949" y="1113"/>
                                </a:lnTo>
                                <a:lnTo>
                                  <a:pt x="975" y="1169"/>
                                </a:lnTo>
                                <a:lnTo>
                                  <a:pt x="994" y="1231"/>
                                </a:lnTo>
                                <a:lnTo>
                                  <a:pt x="1005" y="1300"/>
                                </a:lnTo>
                                <a:lnTo>
                                  <a:pt x="1010" y="1377"/>
                                </a:lnTo>
                                <a:lnTo>
                                  <a:pt x="1008" y="1463"/>
                                </a:lnTo>
                                <a:lnTo>
                                  <a:pt x="1010" y="1477"/>
                                </a:lnTo>
                                <a:lnTo>
                                  <a:pt x="1017" y="1488"/>
                                </a:lnTo>
                                <a:lnTo>
                                  <a:pt x="1028" y="1495"/>
                                </a:lnTo>
                                <a:lnTo>
                                  <a:pt x="1043" y="1498"/>
                                </a:lnTo>
                                <a:lnTo>
                                  <a:pt x="1245" y="1498"/>
                                </a:lnTo>
                                <a:lnTo>
                                  <a:pt x="1280" y="1383"/>
                                </a:lnTo>
                                <a:lnTo>
                                  <a:pt x="1277" y="1308"/>
                                </a:lnTo>
                                <a:lnTo>
                                  <a:pt x="1271" y="1238"/>
                                </a:lnTo>
                                <a:lnTo>
                                  <a:pt x="1261" y="1171"/>
                                </a:lnTo>
                                <a:lnTo>
                                  <a:pt x="1246" y="1107"/>
                                </a:lnTo>
                                <a:lnTo>
                                  <a:pt x="1225" y="1047"/>
                                </a:lnTo>
                                <a:lnTo>
                                  <a:pt x="1198" y="990"/>
                                </a:lnTo>
                                <a:lnTo>
                                  <a:pt x="1164" y="935"/>
                                </a:lnTo>
                                <a:lnTo>
                                  <a:pt x="1123" y="884"/>
                                </a:lnTo>
                                <a:lnTo>
                                  <a:pt x="1074" y="835"/>
                                </a:lnTo>
                                <a:lnTo>
                                  <a:pt x="1016" y="789"/>
                                </a:lnTo>
                                <a:lnTo>
                                  <a:pt x="948" y="745"/>
                                </a:lnTo>
                                <a:lnTo>
                                  <a:pt x="871" y="702"/>
                                </a:lnTo>
                                <a:lnTo>
                                  <a:pt x="783" y="662"/>
                                </a:lnTo>
                                <a:lnTo>
                                  <a:pt x="598" y="590"/>
                                </a:lnTo>
                                <a:lnTo>
                                  <a:pt x="524" y="555"/>
                                </a:lnTo>
                                <a:lnTo>
                                  <a:pt x="461" y="518"/>
                                </a:lnTo>
                                <a:lnTo>
                                  <a:pt x="409" y="478"/>
                                </a:lnTo>
                                <a:lnTo>
                                  <a:pt x="366" y="434"/>
                                </a:lnTo>
                                <a:lnTo>
                                  <a:pt x="307" y="330"/>
                                </a:lnTo>
                                <a:lnTo>
                                  <a:pt x="289" y="269"/>
                                </a:lnTo>
                                <a:lnTo>
                                  <a:pt x="278" y="199"/>
                                </a:lnTo>
                                <a:lnTo>
                                  <a:pt x="273" y="122"/>
                                </a:lnTo>
                                <a:lnTo>
                                  <a:pt x="272" y="34"/>
                                </a:lnTo>
                                <a:lnTo>
                                  <a:pt x="270" y="20"/>
                                </a:lnTo>
                                <a:lnTo>
                                  <a:pt x="264" y="9"/>
                                </a:lnTo>
                                <a:lnTo>
                                  <a:pt x="253" y="2"/>
                                </a:lnTo>
                                <a:lnTo>
                                  <a:pt x="238" y="0"/>
                                </a:lnTo>
                                <a:close/>
                              </a:path>
                            </a:pathLst>
                          </a:custGeom>
                          <a:solidFill>
                            <a:srgbClr val="FCAF17"/>
                          </a:solidFill>
                          <a:ln>
                            <a:noFill/>
                          </a:ln>
                        </wps:spPr>
                        <wps:bodyPr rot="0" vert="horz" wrap="square" lIns="91440" tIns="45720" rIns="91440" bIns="45720" anchor="t" anchorCtr="0" upright="1">
                          <a:noAutofit/>
                        </wps:bodyPr>
                      </wps:wsp>
                      <wps:wsp>
                        <wps:cNvPr id="101" name="Freeform 2"/>
                        <wps:cNvSpPr>
                          <a:spLocks/>
                        </wps:cNvSpPr>
                        <wps:spPr bwMode="auto">
                          <a:xfrm>
                            <a:off x="0" y="10632"/>
                            <a:ext cx="363220" cy="951230"/>
                          </a:xfrm>
                          <a:custGeom>
                            <a:avLst/>
                            <a:gdLst>
                              <a:gd name="T0" fmla="+- 0 4897 4337"/>
                              <a:gd name="T1" fmla="*/ T0 w 572"/>
                              <a:gd name="T2" fmla="+- 0 -1452 -1452"/>
                              <a:gd name="T3" fmla="*/ -1452 h 1498"/>
                              <a:gd name="T4" fmla="+- 0 4655 4337"/>
                              <a:gd name="T5" fmla="*/ T4 w 572"/>
                              <a:gd name="T6" fmla="+- 0 -1452 -1452"/>
                              <a:gd name="T7" fmla="*/ -1452 h 1498"/>
                              <a:gd name="T8" fmla="+- 0 4635 4337"/>
                              <a:gd name="T9" fmla="*/ T8 w 572"/>
                              <a:gd name="T10" fmla="+- 0 -1451 -1452"/>
                              <a:gd name="T11" fmla="*/ -1451 h 1498"/>
                              <a:gd name="T12" fmla="+- 0 4546 4337"/>
                              <a:gd name="T13" fmla="*/ T12 w 572"/>
                              <a:gd name="T14" fmla="+- 0 -1371 -1452"/>
                              <a:gd name="T15" fmla="*/ -1371 h 1498"/>
                              <a:gd name="T16" fmla="+- 0 4504 4337"/>
                              <a:gd name="T17" fmla="*/ T16 w 572"/>
                              <a:gd name="T18" fmla="+- 0 -1311 -1452"/>
                              <a:gd name="T19" fmla="*/ -1311 h 1498"/>
                              <a:gd name="T20" fmla="+- 0 4467 4337"/>
                              <a:gd name="T21" fmla="*/ T20 w 572"/>
                              <a:gd name="T22" fmla="+- 0 -1245 -1452"/>
                              <a:gd name="T23" fmla="*/ -1245 h 1498"/>
                              <a:gd name="T24" fmla="+- 0 4434 4337"/>
                              <a:gd name="T25" fmla="*/ T24 w 572"/>
                              <a:gd name="T26" fmla="+- 0 -1176 -1452"/>
                              <a:gd name="T27" fmla="*/ -1176 h 1498"/>
                              <a:gd name="T28" fmla="+- 0 4405 4337"/>
                              <a:gd name="T29" fmla="*/ T28 w 572"/>
                              <a:gd name="T30" fmla="+- 0 -1103 -1452"/>
                              <a:gd name="T31" fmla="*/ -1103 h 1498"/>
                              <a:gd name="T32" fmla="+- 0 4381 4337"/>
                              <a:gd name="T33" fmla="*/ T32 w 572"/>
                              <a:gd name="T34" fmla="+- 0 -1027 -1452"/>
                              <a:gd name="T35" fmla="*/ -1027 h 1498"/>
                              <a:gd name="T36" fmla="+- 0 4362 4337"/>
                              <a:gd name="T37" fmla="*/ T36 w 572"/>
                              <a:gd name="T38" fmla="+- 0 -949 -1452"/>
                              <a:gd name="T39" fmla="*/ -949 h 1498"/>
                              <a:gd name="T40" fmla="+- 0 4348 4337"/>
                              <a:gd name="T41" fmla="*/ T40 w 572"/>
                              <a:gd name="T42" fmla="+- 0 -868 -1452"/>
                              <a:gd name="T43" fmla="*/ -868 h 1498"/>
                              <a:gd name="T44" fmla="+- 0 4340 4337"/>
                              <a:gd name="T45" fmla="*/ T44 w 572"/>
                              <a:gd name="T46" fmla="+- 0 -786 -1452"/>
                              <a:gd name="T47" fmla="*/ -786 h 1498"/>
                              <a:gd name="T48" fmla="+- 0 4337 4337"/>
                              <a:gd name="T49" fmla="*/ T48 w 572"/>
                              <a:gd name="T50" fmla="+- 0 -703 -1452"/>
                              <a:gd name="T51" fmla="*/ -703 h 1498"/>
                              <a:gd name="T52" fmla="+- 0 4340 4337"/>
                              <a:gd name="T53" fmla="*/ T52 w 572"/>
                              <a:gd name="T54" fmla="+- 0 -621 -1452"/>
                              <a:gd name="T55" fmla="*/ -621 h 1498"/>
                              <a:gd name="T56" fmla="+- 0 4348 4337"/>
                              <a:gd name="T57" fmla="*/ T56 w 572"/>
                              <a:gd name="T58" fmla="+- 0 -539 -1452"/>
                              <a:gd name="T59" fmla="*/ -539 h 1498"/>
                              <a:gd name="T60" fmla="+- 0 4362 4337"/>
                              <a:gd name="T61" fmla="*/ T60 w 572"/>
                              <a:gd name="T62" fmla="+- 0 -458 -1452"/>
                              <a:gd name="T63" fmla="*/ -458 h 1498"/>
                              <a:gd name="T64" fmla="+- 0 4381 4337"/>
                              <a:gd name="T65" fmla="*/ T64 w 572"/>
                              <a:gd name="T66" fmla="+- 0 -379 -1452"/>
                              <a:gd name="T67" fmla="*/ -379 h 1498"/>
                              <a:gd name="T68" fmla="+- 0 4404 4337"/>
                              <a:gd name="T69" fmla="*/ T68 w 572"/>
                              <a:gd name="T70" fmla="+- 0 -303 -1452"/>
                              <a:gd name="T71" fmla="*/ -303 h 1498"/>
                              <a:gd name="T72" fmla="+- 0 4433 4337"/>
                              <a:gd name="T73" fmla="*/ T72 w 572"/>
                              <a:gd name="T74" fmla="+- 0 -230 -1452"/>
                              <a:gd name="T75" fmla="*/ -230 h 1498"/>
                              <a:gd name="T76" fmla="+- 0 4466 4337"/>
                              <a:gd name="T77" fmla="*/ T76 w 572"/>
                              <a:gd name="T78" fmla="+- 0 -161 -1452"/>
                              <a:gd name="T79" fmla="*/ -161 h 1498"/>
                              <a:gd name="T80" fmla="+- 0 4504 4337"/>
                              <a:gd name="T81" fmla="*/ T80 w 572"/>
                              <a:gd name="T82" fmla="+- 0 -96 -1452"/>
                              <a:gd name="T83" fmla="*/ -96 h 1498"/>
                              <a:gd name="T84" fmla="+- 0 4545 4337"/>
                              <a:gd name="T85" fmla="*/ T84 w 572"/>
                              <a:gd name="T86" fmla="+- 0 -36 -1452"/>
                              <a:gd name="T87" fmla="*/ -36 h 1498"/>
                              <a:gd name="T88" fmla="+- 0 4591 4337"/>
                              <a:gd name="T89" fmla="*/ T88 w 572"/>
                              <a:gd name="T90" fmla="+- 0 19 -1452"/>
                              <a:gd name="T91" fmla="*/ 19 h 1498"/>
                              <a:gd name="T92" fmla="+- 0 4654 4337"/>
                              <a:gd name="T93" fmla="*/ T92 w 572"/>
                              <a:gd name="T94" fmla="+- 0 46 -1452"/>
                              <a:gd name="T95" fmla="*/ 46 h 1498"/>
                              <a:gd name="T96" fmla="+- 0 4897 4337"/>
                              <a:gd name="T97" fmla="*/ T96 w 572"/>
                              <a:gd name="T98" fmla="+- 0 46 -1452"/>
                              <a:gd name="T99" fmla="*/ 46 h 1498"/>
                              <a:gd name="T100" fmla="+- 0 4908 4337"/>
                              <a:gd name="T101" fmla="*/ T100 w 572"/>
                              <a:gd name="T102" fmla="+- 0 38 -1452"/>
                              <a:gd name="T103" fmla="*/ 38 h 1498"/>
                              <a:gd name="T104" fmla="+- 0 4908 4337"/>
                              <a:gd name="T105" fmla="*/ T104 w 572"/>
                              <a:gd name="T106" fmla="+- 0 13 -1452"/>
                              <a:gd name="T107" fmla="*/ 13 h 1498"/>
                              <a:gd name="T108" fmla="+- 0 4903 4337"/>
                              <a:gd name="T109" fmla="*/ T108 w 572"/>
                              <a:gd name="T110" fmla="+- 0 5 -1452"/>
                              <a:gd name="T111" fmla="*/ 5 h 1498"/>
                              <a:gd name="T112" fmla="+- 0 4895 4337"/>
                              <a:gd name="T113" fmla="*/ T112 w 572"/>
                              <a:gd name="T114" fmla="+- 0 -4 -1452"/>
                              <a:gd name="T115" fmla="*/ -4 h 1498"/>
                              <a:gd name="T116" fmla="+- 0 4841 4337"/>
                              <a:gd name="T117" fmla="*/ T116 w 572"/>
                              <a:gd name="T118" fmla="+- 0 -72 -1452"/>
                              <a:gd name="T119" fmla="*/ -72 h 1498"/>
                              <a:gd name="T120" fmla="+- 0 4792 4337"/>
                              <a:gd name="T121" fmla="*/ T120 w 572"/>
                              <a:gd name="T122" fmla="+- 0 -140 -1452"/>
                              <a:gd name="T123" fmla="*/ -140 h 1498"/>
                              <a:gd name="T124" fmla="+- 0 4750 4337"/>
                              <a:gd name="T125" fmla="*/ T124 w 572"/>
                              <a:gd name="T126" fmla="+- 0 -208 -1452"/>
                              <a:gd name="T127" fmla="*/ -208 h 1498"/>
                              <a:gd name="T128" fmla="+- 0 4713 4337"/>
                              <a:gd name="T129" fmla="*/ T128 w 572"/>
                              <a:gd name="T130" fmla="+- 0 -277 -1452"/>
                              <a:gd name="T131" fmla="*/ -277 h 1498"/>
                              <a:gd name="T132" fmla="+- 0 4683 4337"/>
                              <a:gd name="T133" fmla="*/ T132 w 572"/>
                              <a:gd name="T134" fmla="+- 0 -346 -1452"/>
                              <a:gd name="T135" fmla="*/ -346 h 1498"/>
                              <a:gd name="T136" fmla="+- 0 4658 4337"/>
                              <a:gd name="T137" fmla="*/ T136 w 572"/>
                              <a:gd name="T138" fmla="+- 0 -415 -1452"/>
                              <a:gd name="T139" fmla="*/ -415 h 1498"/>
                              <a:gd name="T140" fmla="+- 0 4639 4337"/>
                              <a:gd name="T141" fmla="*/ T140 w 572"/>
                              <a:gd name="T142" fmla="+- 0 -485 -1452"/>
                              <a:gd name="T143" fmla="*/ -485 h 1498"/>
                              <a:gd name="T144" fmla="+- 0 4626 4337"/>
                              <a:gd name="T145" fmla="*/ T144 w 572"/>
                              <a:gd name="T146" fmla="+- 0 -557 -1452"/>
                              <a:gd name="T147" fmla="*/ -557 h 1498"/>
                              <a:gd name="T148" fmla="+- 0 4618 4337"/>
                              <a:gd name="T149" fmla="*/ T148 w 572"/>
                              <a:gd name="T150" fmla="+- 0 -629 -1452"/>
                              <a:gd name="T151" fmla="*/ -629 h 1498"/>
                              <a:gd name="T152" fmla="+- 0 4615 4337"/>
                              <a:gd name="T153" fmla="*/ T152 w 572"/>
                              <a:gd name="T154" fmla="+- 0 -703 -1452"/>
                              <a:gd name="T155" fmla="*/ -703 h 1498"/>
                              <a:gd name="T156" fmla="+- 0 4618 4337"/>
                              <a:gd name="T157" fmla="*/ T156 w 572"/>
                              <a:gd name="T158" fmla="+- 0 -777 -1452"/>
                              <a:gd name="T159" fmla="*/ -777 h 1498"/>
                              <a:gd name="T160" fmla="+- 0 4626 4337"/>
                              <a:gd name="T161" fmla="*/ T160 w 572"/>
                              <a:gd name="T162" fmla="+- 0 -850 -1452"/>
                              <a:gd name="T163" fmla="*/ -850 h 1498"/>
                              <a:gd name="T164" fmla="+- 0 4639 4337"/>
                              <a:gd name="T165" fmla="*/ T164 w 572"/>
                              <a:gd name="T166" fmla="+- 0 -921 -1452"/>
                              <a:gd name="T167" fmla="*/ -921 h 1498"/>
                              <a:gd name="T168" fmla="+- 0 4658 4337"/>
                              <a:gd name="T169" fmla="*/ T168 w 572"/>
                              <a:gd name="T170" fmla="+- 0 -992 -1452"/>
                              <a:gd name="T171" fmla="*/ -992 h 1498"/>
                              <a:gd name="T172" fmla="+- 0 4683 4337"/>
                              <a:gd name="T173" fmla="*/ T172 w 572"/>
                              <a:gd name="T174" fmla="+- 0 -1061 -1452"/>
                              <a:gd name="T175" fmla="*/ -1061 h 1498"/>
                              <a:gd name="T176" fmla="+- 0 4713 4337"/>
                              <a:gd name="T177" fmla="*/ T176 w 572"/>
                              <a:gd name="T178" fmla="+- 0 -1130 -1452"/>
                              <a:gd name="T179" fmla="*/ -1130 h 1498"/>
                              <a:gd name="T180" fmla="+- 0 4750 4337"/>
                              <a:gd name="T181" fmla="*/ T180 w 572"/>
                              <a:gd name="T182" fmla="+- 0 -1198 -1452"/>
                              <a:gd name="T183" fmla="*/ -1198 h 1498"/>
                              <a:gd name="T184" fmla="+- 0 4792 4337"/>
                              <a:gd name="T185" fmla="*/ T184 w 572"/>
                              <a:gd name="T186" fmla="+- 0 -1267 -1452"/>
                              <a:gd name="T187" fmla="*/ -1267 h 1498"/>
                              <a:gd name="T188" fmla="+- 0 4841 4337"/>
                              <a:gd name="T189" fmla="*/ T188 w 572"/>
                              <a:gd name="T190" fmla="+- 0 -1335 -1452"/>
                              <a:gd name="T191" fmla="*/ -1335 h 1498"/>
                              <a:gd name="T192" fmla="+- 0 4895 4337"/>
                              <a:gd name="T193" fmla="*/ T192 w 572"/>
                              <a:gd name="T194" fmla="+- 0 -1403 -1452"/>
                              <a:gd name="T195" fmla="*/ -1403 h 1498"/>
                              <a:gd name="T196" fmla="+- 0 4903 4337"/>
                              <a:gd name="T197" fmla="*/ T196 w 572"/>
                              <a:gd name="T198" fmla="+- 0 -1412 -1452"/>
                              <a:gd name="T199" fmla="*/ -1412 h 1498"/>
                              <a:gd name="T200" fmla="+- 0 4908 4337"/>
                              <a:gd name="T201" fmla="*/ T200 w 572"/>
                              <a:gd name="T202" fmla="+- 0 -1420 -1452"/>
                              <a:gd name="T203" fmla="*/ -1420 h 1498"/>
                              <a:gd name="T204" fmla="+- 0 4908 4337"/>
                              <a:gd name="T205" fmla="*/ T204 w 572"/>
                              <a:gd name="T206" fmla="+- 0 -1445 -1452"/>
                              <a:gd name="T207" fmla="*/ -1445 h 1498"/>
                              <a:gd name="T208" fmla="+- 0 4897 4337"/>
                              <a:gd name="T209" fmla="*/ T208 w 572"/>
                              <a:gd name="T210" fmla="+- 0 -1452 -1452"/>
                              <a:gd name="T211" fmla="*/ -1452 h 14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572" h="1498">
                                <a:moveTo>
                                  <a:pt x="560" y="0"/>
                                </a:moveTo>
                                <a:lnTo>
                                  <a:pt x="318" y="0"/>
                                </a:lnTo>
                                <a:lnTo>
                                  <a:pt x="298" y="1"/>
                                </a:lnTo>
                                <a:lnTo>
                                  <a:pt x="209" y="81"/>
                                </a:lnTo>
                                <a:lnTo>
                                  <a:pt x="167" y="141"/>
                                </a:lnTo>
                                <a:lnTo>
                                  <a:pt x="130" y="207"/>
                                </a:lnTo>
                                <a:lnTo>
                                  <a:pt x="97" y="276"/>
                                </a:lnTo>
                                <a:lnTo>
                                  <a:pt x="68" y="349"/>
                                </a:lnTo>
                                <a:lnTo>
                                  <a:pt x="44" y="425"/>
                                </a:lnTo>
                                <a:lnTo>
                                  <a:pt x="25" y="503"/>
                                </a:lnTo>
                                <a:lnTo>
                                  <a:pt x="11" y="584"/>
                                </a:lnTo>
                                <a:lnTo>
                                  <a:pt x="3" y="666"/>
                                </a:lnTo>
                                <a:lnTo>
                                  <a:pt x="0" y="749"/>
                                </a:lnTo>
                                <a:lnTo>
                                  <a:pt x="3" y="831"/>
                                </a:lnTo>
                                <a:lnTo>
                                  <a:pt x="11" y="913"/>
                                </a:lnTo>
                                <a:lnTo>
                                  <a:pt x="25" y="994"/>
                                </a:lnTo>
                                <a:lnTo>
                                  <a:pt x="44" y="1073"/>
                                </a:lnTo>
                                <a:lnTo>
                                  <a:pt x="67" y="1149"/>
                                </a:lnTo>
                                <a:lnTo>
                                  <a:pt x="96" y="1222"/>
                                </a:lnTo>
                                <a:lnTo>
                                  <a:pt x="129" y="1291"/>
                                </a:lnTo>
                                <a:lnTo>
                                  <a:pt x="167" y="1356"/>
                                </a:lnTo>
                                <a:lnTo>
                                  <a:pt x="208" y="1416"/>
                                </a:lnTo>
                                <a:lnTo>
                                  <a:pt x="254" y="1471"/>
                                </a:lnTo>
                                <a:lnTo>
                                  <a:pt x="317" y="1498"/>
                                </a:lnTo>
                                <a:lnTo>
                                  <a:pt x="560" y="1498"/>
                                </a:lnTo>
                                <a:lnTo>
                                  <a:pt x="571" y="1490"/>
                                </a:lnTo>
                                <a:lnTo>
                                  <a:pt x="571" y="1465"/>
                                </a:lnTo>
                                <a:lnTo>
                                  <a:pt x="566" y="1457"/>
                                </a:lnTo>
                                <a:lnTo>
                                  <a:pt x="558" y="1448"/>
                                </a:lnTo>
                                <a:lnTo>
                                  <a:pt x="504" y="1380"/>
                                </a:lnTo>
                                <a:lnTo>
                                  <a:pt x="455" y="1312"/>
                                </a:lnTo>
                                <a:lnTo>
                                  <a:pt x="413" y="1244"/>
                                </a:lnTo>
                                <a:lnTo>
                                  <a:pt x="376" y="1175"/>
                                </a:lnTo>
                                <a:lnTo>
                                  <a:pt x="346" y="1106"/>
                                </a:lnTo>
                                <a:lnTo>
                                  <a:pt x="321" y="1037"/>
                                </a:lnTo>
                                <a:lnTo>
                                  <a:pt x="302" y="967"/>
                                </a:lnTo>
                                <a:lnTo>
                                  <a:pt x="289" y="895"/>
                                </a:lnTo>
                                <a:lnTo>
                                  <a:pt x="281" y="823"/>
                                </a:lnTo>
                                <a:lnTo>
                                  <a:pt x="278" y="749"/>
                                </a:lnTo>
                                <a:lnTo>
                                  <a:pt x="281" y="675"/>
                                </a:lnTo>
                                <a:lnTo>
                                  <a:pt x="289" y="602"/>
                                </a:lnTo>
                                <a:lnTo>
                                  <a:pt x="302" y="531"/>
                                </a:lnTo>
                                <a:lnTo>
                                  <a:pt x="321" y="460"/>
                                </a:lnTo>
                                <a:lnTo>
                                  <a:pt x="346" y="391"/>
                                </a:lnTo>
                                <a:lnTo>
                                  <a:pt x="376" y="322"/>
                                </a:lnTo>
                                <a:lnTo>
                                  <a:pt x="413" y="254"/>
                                </a:lnTo>
                                <a:lnTo>
                                  <a:pt x="455" y="185"/>
                                </a:lnTo>
                                <a:lnTo>
                                  <a:pt x="504" y="117"/>
                                </a:lnTo>
                                <a:lnTo>
                                  <a:pt x="558" y="49"/>
                                </a:lnTo>
                                <a:lnTo>
                                  <a:pt x="566" y="40"/>
                                </a:lnTo>
                                <a:lnTo>
                                  <a:pt x="571" y="32"/>
                                </a:lnTo>
                                <a:lnTo>
                                  <a:pt x="571" y="7"/>
                                </a:lnTo>
                                <a:lnTo>
                                  <a:pt x="560" y="0"/>
                                </a:lnTo>
                                <a:close/>
                              </a:path>
                            </a:pathLst>
                          </a:custGeom>
                          <a:solidFill>
                            <a:srgbClr val="6D6BA2"/>
                          </a:solidFill>
                          <a:ln>
                            <a:noFill/>
                          </a:ln>
                        </wps:spPr>
                        <wps:bodyPr rot="0" vert="horz" wrap="square" lIns="91440" tIns="45720" rIns="91440" bIns="45720" anchor="t" anchorCtr="0" upright="1">
                          <a:noAutofit/>
                        </wps:bodyPr>
                      </wps:wsp>
                    </wpg:wgp>
                  </a:graphicData>
                </a:graphic>
              </wp:anchor>
            </w:drawing>
          </mc:Choice>
          <mc:Fallback>
            <w:pict>
              <v:group w14:anchorId="18FCB93C" id="Group 12" o:spid="_x0000_s1026" style="position:absolute;margin-left:149.8pt;margin-top:1.25pt;width:281.05pt;height:75.7pt;z-index:251621376" coordsize="35699,9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">
                <v:shape id="AutoShape 8" o:spid="_x0000_s1027" style="position:absolute;left:23178;width:8897;height:1282;visibility:visible;mso-wrap-style:square;v-text-anchor:top" coordsize="140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" path="m147,16l136,9,123,4,109,1,92,,73,2,56,7,40,16,26,29,15,44,6,61,2,80,,101r2,21l6,141r9,17l26,173r14,13l56,195r17,5l92,202r17,-1l123,198r13,-5l147,186r,-29l135,166r-13,7l108,177r-16,1l79,177,66,173,55,166,46,156,38,144,32,131,29,117,28,101,29,85,32,71,38,58,46,46,55,36,66,29,79,25,92,24r16,1l122,29r13,7l147,45r,-29xm328,5r-26,l302,88r-90,l212,5r-37,l175,8r5,2l183,14r3,12l186,35r,162l212,197r,-86l302,111r,86l328,197,328,5xm517,197l494,139r-8,-22l459,46r,71l406,117,425,64r3,-9l430,47r1,-6l432,46r3,8l439,64r20,53l459,46r-2,-5l443,4r-19,l354,197r22,l398,139r70,l490,197r27,xm671,197l650,158,639,139r-5,-11l632,126r-6,-10l623,113r-4,-5l612,104r9,-4l629,95r2,-4l640,79r3,-10l643,57,642,47,639,36r-5,-9l633,25r-5,-6l620,13r-4,-2l616,67r-2,8l609,81r-6,7l595,91r-27,l568,25r15,l597,27r11,6l614,43r2,14l616,67r,-56l611,8,600,5,588,4r-58,l530,7r6,2l539,14r2,12l542,33r,164l568,197r,-84l584,113r7,2l596,121r5,5l607,134r7,11l621,157r22,40l671,197xm794,5l661,5r,22l714,27r,170l741,197r,-170l794,27r,-22xm922,174r-74,l848,110r69,l917,88r-69,l848,27r72,l920,5,810,5r,2l815,9r4,5l821,26r1,9l822,197r100,l922,174xm1091,197r-21,-39l1054,128r-2,-2l1046,116r-3,-3l1039,108r-7,-4l1041,100r8,-5l1051,91r3,-4l1060,79r3,-10l1063,57r-1,-10l1059,36r-5,-9l1053,25r-5,-6l1040,13r-4,-2l1036,67r-2,8l1029,81r-6,7l1014,91r-26,l988,25r15,l1017,27r11,6l1034,43r2,14l1036,67r,-56l1031,8,1020,5,1008,4r-58,l950,7r6,2l959,14r1,7l961,26r1,7l962,197r26,l988,113r16,l1011,115r5,6l1021,126r6,8l1034,145r7,12l1063,197r28,xm1214,174r-74,l1140,110r69,l1209,88r-69,l1140,27r72,l1212,5r-110,l1102,7r5,2l1110,14r3,12l1114,35r,162l1214,197r,-23xm1400,101r-1,-19l1395,65r-7,-15l1379,36r-6,-6l1373,101r-1,15l1369,129r-5,12l1357,152r-10,10l1335,169r-14,4l1305,174r-24,l1281,27r24,l1321,29r14,4l1347,40r10,10l1364,60r5,12l1372,86r1,15l1373,30r-2,-3l1365,22,1350,12,1332,6,1312,5r-69,l1243,8r5,2l1251,14r3,12l1254,33r1,164l1312,197r20,-2l1350,189r15,-9l1371,174r8,-8l1388,152r7,-16l1399,119r1,-18xe" fillcolor="#281e72" stroked="f">
                  <v:path arrowok="t" o:connecttype="custom" o:connectlocs="58420,-925195;9525,-897255;3810,-835660;46355,-798195;93345,-807085;58420,-812165;24130,-833755;20320,-880110;50165,-909320;93345,-896620;134620,-869315;116205,-916305;134620,-854710;328295,-800100;257810,-850900;274320,-895985;290195,-899160;252730,-836930;412750,-824865;395605,-853440;400685,-867410;405765,-902335;391160,-918210;377825,-867410;386080,-904240;387985,-920115;340360,-919480;360680,-800100;381635,-845185;426085,-800100;453390,-800100;585470,-814705;538480,-869315;514350,-920750;521970,-800100;669290,-843915;655320,-859155;673100,-875030;669290,-908050;657860,-882650;627380,-867410;656590,-897890;647700,-922020;608965,-916305;627380,-800100;648335,-845185;692785,-800100;767715,-869315;699770,-922020;707390,-902970;888365,-873125;871855,-861060;855345,-822325;813435,-908050;861695,-893445;871855,-906145;833120,-922020;796290,-908685;857250,-805180;885825,-838835" o:connectangles="0,0,0,0,0,0,0,0,0,0,0,0,0,0,0,0,0,0,0,0,0,0,0,0,0,0,0,0,0,0,0,0,0,0,0,0,0,0,0,0,0,0,0,0,0,0,0,0,0,0,0,0,0,0,0,0,0,0,0,0"/>
                </v:shape>
                <v:group id="Group 96" o:spid="_x0000_s1028" style="position:absolute;left:23285;top:2020;width:12414;height:5080" coordorigin="8002,-1151" coordsize="195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AutoShape 7" o:spid="_x0000_s1029" style="position:absolute;left:8725;top:-1147;width:299;height:193;visibility:visible;mso-wrap-style:square;v-text-anchor:top" coordsize="29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" path="m133,1l,1,,23r54,l54,193r26,l80,23r53,l133,1xm298,l268,,225,67,182,,144,r,2l149,4r5,5l164,21r6,8l212,93r,99l238,192r,-99l298,xe" fillcolor="#281e72" stroked="f">
                    <v:path arrowok="t" o:connecttype="custom" o:connectlocs="133,-1145;0,-1145;0,-1123;54,-1123;54,-953;80,-953;80,-1123;133,-1123;133,-1145;298,-1146;268,-1146;225,-1079;182,-1146;144,-1146;144,-1144;149,-1142;154,-1137;164,-1125;170,-1117;212,-1053;212,-954;238,-954;238,-1053;298,-1146" o:connectangles="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left:8002;top:-1151;width:1955;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">
                    <v:imagedata r:id="rId12" o:title=""/>
                  </v:shape>
                </v:group>
                <v:shape id="Freeform 4" o:spid="_x0000_s1031" style="position:absolute;left:14034;top:106;width:8059;height:6966;visibility:visible;mso-wrap-style:square;v-text-anchor:top" coordsize="1269,1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" path="m1234,l1031,r-14,2l1007,9r-7,12l998,35r-2,88l989,205r-11,77l961,353r-23,68l909,485r-37,60l829,602r-53,55l717,705r-65,41l581,779r-76,26l424,824r-86,12l248,839r-219,l18,841r-9,6l2,856,,868r,200l252,1097r84,-3l418,1087r78,-12l571,1059r72,-21l712,1012r66,-30l840,947r58,-39l953,864r51,-48l1051,763r42,-56l1131,646r33,-64l1193,515r23,-72l1236,368r15,-78l1261,207r6,-85l1268,33r-2,-14l1259,9,1249,2,1234,xe" fillcolor="#281e72" stroked="f">
                  <v:path arrowok="t" o:connecttype="custom" o:connectlocs="783590,-922020;654685,-922020;645795,-920750;639445,-916305;635000,-908685;633730,-899795;632460,-843915;628015,-791845;621030,-742950;610235,-697865;595630,-654685;577215,-614045;553720,-575945;526415,-539750;492760,-504825;455295,-474345;414020,-448310;368935,-427355;320675,-410845;269240,-398780;214630,-391160;157480,-389255;18415,-389255;11430,-387985;5715,-384175;1270,-378460;0,-370840;0,-243840;160020,-225425;213360,-227330;265430,-231775;314960,-239395;362585,-249555;408305,-262890;452120,-279400;494030,-298450;533400,-320675;570230,-345440;605155,-373380;637540,-403860;667385,-437515;694055,-473075;718185,-511810;739140,-552450;757555,-594995;772160,-640715;784860,-688340;794385,-737870;800735,-790575;804545,-844550;805180,-901065;803910,-909955;799465,-916305;793115,-920750;783590,-922020" o:connectangles="0,0,0,0,0,0,0,0,0,0,0,0,0,0,0,0,0,0,0,0,0,0,0,0,0,0,0,0,0,0,0,0,0,0,0,0,0,0,0,0,0,0,0,0,0,0,0,0,0,0,0,0,0,0,0"/>
                </v:shape>
                <v:shape id="Freeform 3" o:spid="_x0000_s1032" style="position:absolute;left:4784;top:106;width:8128;height:9512;visibility:visible;mso-wrap-style:square;v-text-anchor:top" coordsize="1280,1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" path="m238,l36,,22,2,11,9,4,19,2,34,,106r2,69l6,243r9,66l28,373r19,61l72,493r33,57l145,604r49,52l252,705r68,47l398,796r91,42l678,908r75,35l817,979r54,41l915,1064r34,49l975,1169r19,62l1005,1300r5,77l1008,1463r2,14l1017,1488r11,7l1043,1498r202,l1280,1383r-3,-75l1271,1238r-10,-67l1246,1107r-21,-60l1198,990r-34,-55l1123,884r-49,-49l1016,789,948,745,871,702,783,662,598,590,524,555,461,518,409,478,366,434,307,330,289,269,278,199r-5,-77l272,34,270,20,264,9,253,2,238,xe" fillcolor="#fcaf17" stroked="f">
                  <v:path arrowok="t" o:connecttype="custom" o:connectlocs="22860,-922020;6985,-916305;1270,-900430;1270,-810895;9525,-725805;29845,-646430;66675,-572770;123190,-505460;203200,-444500;310515,-389890;478155,-323215;553085,-274320;602615,-215265;631190,-140335;641350,-47625;641350,15875;652780,27305;790575,29210;810895,-91440;800735,-178435;777875,-257175;739140,-328295;681990,-391795;601980,-448945;497205,-501650;332740,-569595;259715,-618490;194945,-712470;176530,-795655;172720,-900430;167640,-916305;151130,-922020" o:connectangles="0,0,0,0,0,0,0,0,0,0,0,0,0,0,0,0,0,0,0,0,0,0,0,0,0,0,0,0,0,0,0,0"/>
                </v:shape>
                <v:shape id="Freeform 2" o:spid="_x0000_s1033" style="position:absolute;top:106;width:3632;height:9512;visibility:visible;mso-wrap-style:square;v-text-anchor:top" coordsize="572,1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" path="m560,l318,,298,1,209,81r-42,60l130,207,97,276,68,349,44,425,25,503,11,584,3,666,,749r3,82l11,913r14,81l44,1073r23,76l96,1222r33,69l167,1356r41,60l254,1471r63,27l560,1498r11,-8l571,1465r-5,-8l558,1448r-54,-68l455,1312r-42,-68l376,1175r-30,-69l321,1037,302,967,289,895r-8,-72l278,749r3,-74l289,602r13,-71l321,460r25,-69l376,322r37,-68l455,185r49,-68l558,49r8,-9l571,32r,-25l560,xe" fillcolor="#6d6ba2" stroked="f">
                  <v:path arrowok="t" o:connecttype="custom" o:connectlocs="355600,-922020;201930,-922020;189230,-921385;132715,-870585;106045,-832485;82550,-790575;61595,-746760;43180,-700405;27940,-652145;15875,-602615;6985,-551180;1905,-499110;0,-446405;1905,-394335;6985,-342265;15875,-290830;27940,-240665;42545,-192405;60960,-146050;81915,-102235;106045,-60960;132080,-22860;161290,12065;201295,29210;355600,29210;362585,24130;362585,8255;359410,3175;354330,-2540;320040,-45720;288925,-88900;262255,-132080;238760,-175895;219710,-219710;203835,-263525;191770,-307975;183515,-353695;178435,-399415;176530,-446405;178435,-493395;183515,-539750;191770,-584835;203835,-629920;219710,-673735;238760,-717550;262255,-760730;288925,-804545;320040,-847725;354330,-890905;359410,-896620;362585,-901700;362585,-917575;355600,-922020" o:connectangles="0,0,0,0,0,0,0,0,0,0,0,0,0,0,0,0,0,0,0,0,0,0,0,0,0,0,0,0,0,0,0,0,0,0,0,0,0,0,0,0,0,0,0,0,0,0,0,0,0,0,0,0,0"/>
                </v:shape>
              </v:group>
            </w:pict>
          </mc:Fallback>
        </mc:AlternateContent>
      </w:r>
    </w:p>
    <w:p w14:paraId="673986CC" w14:textId="77777777" w:rsidR="003F0170" w:rsidRDefault="003F0170" w:rsidP="00516BBC">
      <w:pPr>
        <w:pStyle w:val="Title"/>
        <w:ind w:left="2880"/>
        <w:jc w:val="left"/>
        <w:rPr>
          <w:rFonts w:asciiTheme="minorHAnsi" w:hAnsiTheme="minorHAnsi" w:cstheme="minorHAnsi"/>
          <w:color w:val="382E7B"/>
        </w:rPr>
      </w:pPr>
    </w:p>
    <w:p w14:paraId="4170D00E" w14:textId="08DB7C3B" w:rsidR="00774339" w:rsidRPr="00E86BD4" w:rsidRDefault="00516BBC" w:rsidP="00516BBC">
      <w:pPr>
        <w:pStyle w:val="Title"/>
        <w:ind w:left="2880"/>
        <w:jc w:val="left"/>
        <w:rPr>
          <w:rFonts w:ascii="Calibri Light" w:hAnsi="Calibri Light" w:cs="Calibri Light"/>
          <w:b/>
          <w:bCs/>
        </w:rPr>
      </w:pPr>
      <w:r>
        <w:rPr>
          <w:rFonts w:asciiTheme="minorHAnsi" w:hAnsiTheme="minorHAnsi" w:cstheme="minorHAnsi"/>
          <w:color w:val="382E7B"/>
        </w:rPr>
        <w:t>Honorary F</w:t>
      </w:r>
      <w:r w:rsidR="00774339" w:rsidRPr="00E86BD4">
        <w:rPr>
          <w:rFonts w:ascii="Calibri Light" w:hAnsi="Calibri Light" w:cs="Calibri Light"/>
          <w:b/>
          <w:bCs/>
          <w:color w:val="382E7B"/>
        </w:rPr>
        <w:t>ellowship</w:t>
      </w:r>
    </w:p>
    <w:p w14:paraId="1FEA7212" w14:textId="77777777" w:rsidR="00774339" w:rsidRPr="00774339" w:rsidRDefault="00774339" w:rsidP="00774339">
      <w:pPr>
        <w:pStyle w:val="BodyText"/>
        <w:spacing w:line="659" w:lineRule="exact"/>
        <w:ind w:left="4327"/>
        <w:rPr>
          <w:rFonts w:ascii="Calibri Light" w:hAnsi="Calibri Light" w:cs="Calibri Light"/>
          <w:b w:val="0"/>
          <w:bCs w:val="0"/>
        </w:rPr>
      </w:pPr>
      <w:r w:rsidRPr="00774339">
        <w:rPr>
          <w:rFonts w:ascii="Calibri Light" w:hAnsi="Calibri Light" w:cs="Calibri Light"/>
          <w:b w:val="0"/>
          <w:bCs w:val="0"/>
          <w:color w:val="382E7B"/>
        </w:rPr>
        <w:t>Nomination Pack</w:t>
      </w:r>
      <w:bookmarkEnd w:id="1"/>
    </w:p>
    <w:p w14:paraId="123A9CED" w14:textId="77777777" w:rsidR="00774339" w:rsidRDefault="00774339" w:rsidP="00774339">
      <w:pPr>
        <w:pStyle w:val="BodyText"/>
        <w:rPr>
          <w:rFonts w:ascii="Times New Roman"/>
          <w:b w:val="0"/>
          <w:sz w:val="20"/>
        </w:rPr>
      </w:pPr>
    </w:p>
    <w:p w14:paraId="1F17F806" w14:textId="77777777" w:rsidR="00774339" w:rsidRDefault="00774339" w:rsidP="00774339">
      <w:pPr>
        <w:pStyle w:val="BodyText"/>
        <w:rPr>
          <w:rFonts w:ascii="Times New Roman"/>
          <w:b w:val="0"/>
          <w:sz w:val="20"/>
        </w:rPr>
      </w:pPr>
    </w:p>
    <w:p w14:paraId="17C1CB30" w14:textId="77777777" w:rsidR="00774339" w:rsidRDefault="00774339" w:rsidP="00774339">
      <w:pPr>
        <w:pStyle w:val="BodyText"/>
        <w:rPr>
          <w:rFonts w:ascii="Times New Roman"/>
          <w:b w:val="0"/>
          <w:sz w:val="20"/>
        </w:rPr>
      </w:pPr>
    </w:p>
    <w:p w14:paraId="1784F470" w14:textId="77777777" w:rsidR="00774339" w:rsidRDefault="00774339" w:rsidP="00774339">
      <w:pPr>
        <w:pStyle w:val="BodyText"/>
        <w:rPr>
          <w:rFonts w:ascii="Times New Roman"/>
          <w:b w:val="0"/>
          <w:sz w:val="20"/>
        </w:rPr>
      </w:pPr>
    </w:p>
    <w:p w14:paraId="01038513" w14:textId="77777777" w:rsidR="00774339" w:rsidRDefault="00774339" w:rsidP="00774339">
      <w:pPr>
        <w:pStyle w:val="BodyText"/>
        <w:rPr>
          <w:rFonts w:ascii="Times New Roman"/>
          <w:b w:val="0"/>
          <w:sz w:val="20"/>
        </w:rPr>
      </w:pPr>
    </w:p>
    <w:p w14:paraId="5C0DDFF9" w14:textId="77777777" w:rsidR="00774339" w:rsidRDefault="00774339" w:rsidP="00774339">
      <w:pPr>
        <w:pStyle w:val="BodyText"/>
        <w:rPr>
          <w:rFonts w:ascii="Times New Roman"/>
          <w:b w:val="0"/>
          <w:sz w:val="20"/>
        </w:rPr>
      </w:pPr>
    </w:p>
    <w:p w14:paraId="5D9F2FDE" w14:textId="38C9C0D7" w:rsidR="00774339" w:rsidRDefault="00D3756A" w:rsidP="00774339">
      <w:pPr>
        <w:pStyle w:val="BodyText"/>
        <w:rPr>
          <w:rFonts w:ascii="Times New Roman"/>
          <w:b w:val="0"/>
          <w:sz w:val="20"/>
        </w:rPr>
      </w:pPr>
      <w:r w:rsidRPr="00466C58">
        <w:rPr>
          <w:smallCaps/>
          <w:noProof/>
          <w:lang w:eastAsia="en-GB"/>
        </w:rPr>
        <w:lastRenderedPageBreak/>
        <w:drawing>
          <wp:anchor distT="0" distB="0" distL="114300" distR="114300" simplePos="0" relativeHeight="251658752" behindDoc="0" locked="0" layoutInCell="1" allowOverlap="1" wp14:anchorId="64023F00" wp14:editId="74C2DAAD">
            <wp:simplePos x="0" y="0"/>
            <wp:positionH relativeFrom="margin">
              <wp:align>left</wp:align>
            </wp:positionH>
            <wp:positionV relativeFrom="paragraph">
              <wp:posOffset>0</wp:posOffset>
            </wp:positionV>
            <wp:extent cx="1838960" cy="1099820"/>
            <wp:effectExtent l="0" t="0" r="8890" b="508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13"/>
                    <a:srcRect l="46" r="46"/>
                    <a:stretch>
                      <a:fillRect/>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FC31DD" w14:textId="6F3B65F8" w:rsidR="00774339" w:rsidRDefault="00774339" w:rsidP="00774339">
      <w:pPr>
        <w:pStyle w:val="BodyText"/>
        <w:rPr>
          <w:rFonts w:ascii="Times New Roman"/>
          <w:b w:val="0"/>
          <w:sz w:val="20"/>
        </w:rPr>
      </w:pPr>
    </w:p>
    <w:p w14:paraId="6C11B96F" w14:textId="7E261402" w:rsidR="00774339" w:rsidRDefault="00774339" w:rsidP="00774339">
      <w:pPr>
        <w:pStyle w:val="BodyText"/>
        <w:rPr>
          <w:rFonts w:ascii="Times New Roman"/>
          <w:b w:val="0"/>
          <w:sz w:val="20"/>
        </w:rPr>
      </w:pPr>
    </w:p>
    <w:p w14:paraId="39AE4338" w14:textId="5B45BE9E" w:rsidR="00157D97" w:rsidRDefault="00157D97" w:rsidP="00157D97">
      <w:pPr>
        <w:rPr>
          <w:i w:val="0"/>
        </w:rPr>
      </w:pPr>
    </w:p>
    <w:p w14:paraId="6D5593C2" w14:textId="77777777" w:rsidR="00157D97" w:rsidRDefault="00157D97" w:rsidP="00157D97">
      <w:pPr>
        <w:rPr>
          <w:i w:val="0"/>
        </w:rPr>
      </w:pPr>
    </w:p>
    <w:p w14:paraId="07126035" w14:textId="77777777" w:rsidR="00157D97" w:rsidRDefault="00157D97" w:rsidP="00157D97">
      <w:pPr>
        <w:rPr>
          <w:i w:val="0"/>
        </w:rPr>
      </w:pPr>
    </w:p>
    <w:p w14:paraId="4BFB80A9" w14:textId="77777777" w:rsidR="00A85F9F" w:rsidRDefault="00A85F9F" w:rsidP="00D3756A">
      <w:pPr>
        <w:ind w:left="0"/>
        <w:rPr>
          <w:rFonts w:asciiTheme="majorHAnsi" w:hAnsiTheme="majorHAnsi" w:cstheme="majorHAnsi"/>
          <w:i w:val="0"/>
        </w:rPr>
      </w:pPr>
    </w:p>
    <w:p w14:paraId="580C51AC" w14:textId="13AD2391" w:rsidR="00A85F9F" w:rsidRPr="00D3756A" w:rsidRDefault="00A85F9F" w:rsidP="00D3756A">
      <w:pPr>
        <w:jc w:val="right"/>
        <w:rPr>
          <w:rFonts w:asciiTheme="majorHAnsi" w:hAnsiTheme="majorHAnsi" w:cstheme="majorHAnsi"/>
          <w:i w:val="0"/>
        </w:rPr>
      </w:pPr>
      <w:r w:rsidRPr="000242EF">
        <w:rPr>
          <w:rFonts w:asciiTheme="majorHAnsi" w:hAnsiTheme="majorHAnsi" w:cstheme="majorHAnsi"/>
          <w:i w:val="0"/>
        </w:rPr>
        <w:fldChar w:fldCharType="begin"/>
      </w:r>
      <w:r w:rsidRPr="000242EF">
        <w:rPr>
          <w:rFonts w:asciiTheme="majorHAnsi" w:hAnsiTheme="majorHAnsi" w:cstheme="majorHAnsi"/>
        </w:rPr>
        <w:instrText xml:space="preserve"> DATE \@ "dd MMMM yyyy" </w:instrText>
      </w:r>
      <w:r w:rsidRPr="000242EF">
        <w:rPr>
          <w:rFonts w:asciiTheme="majorHAnsi" w:hAnsiTheme="majorHAnsi" w:cstheme="majorHAnsi"/>
          <w:i w:val="0"/>
        </w:rPr>
        <w:fldChar w:fldCharType="separate"/>
      </w:r>
      <w:r w:rsidR="006050A0">
        <w:rPr>
          <w:rFonts w:asciiTheme="majorHAnsi" w:hAnsiTheme="majorHAnsi" w:cstheme="majorHAnsi"/>
          <w:noProof/>
        </w:rPr>
        <w:t>20 January 2022</w:t>
      </w:r>
      <w:r w:rsidRPr="000242EF">
        <w:rPr>
          <w:rFonts w:asciiTheme="majorHAnsi" w:hAnsiTheme="majorHAnsi" w:cstheme="majorHAnsi"/>
          <w:i w:val="0"/>
        </w:rPr>
        <w:fldChar w:fldCharType="end"/>
      </w:r>
    </w:p>
    <w:p w14:paraId="49ECE52C" w14:textId="5CDE9462" w:rsidR="004A1A85" w:rsidRPr="00387FEB" w:rsidRDefault="004A1A85" w:rsidP="004A1A85">
      <w:pPr>
        <w:ind w:left="0"/>
        <w:rPr>
          <w:rFonts w:asciiTheme="majorHAnsi" w:hAnsiTheme="majorHAnsi" w:cstheme="majorHAnsi"/>
          <w:i w:val="0"/>
          <w:iCs/>
        </w:rPr>
      </w:pPr>
      <w:r w:rsidRPr="00387FEB">
        <w:rPr>
          <w:rFonts w:asciiTheme="majorHAnsi" w:hAnsiTheme="majorHAnsi" w:cstheme="majorHAnsi"/>
          <w:i w:val="0"/>
          <w:iCs/>
        </w:rPr>
        <w:t>Dear CSP member,</w:t>
      </w:r>
      <w:r w:rsidR="00FB00F9">
        <w:rPr>
          <w:rFonts w:asciiTheme="majorHAnsi" w:hAnsiTheme="majorHAnsi" w:cstheme="majorHAnsi"/>
          <w:i w:val="0"/>
          <w:iCs/>
        </w:rPr>
        <w:t xml:space="preserve"> </w:t>
      </w:r>
    </w:p>
    <w:p w14:paraId="202092DE" w14:textId="34B7FF80" w:rsidR="004A1A85" w:rsidRPr="007F5B72" w:rsidRDefault="004A1A85" w:rsidP="004A1A85">
      <w:pPr>
        <w:ind w:left="0"/>
        <w:rPr>
          <w:rFonts w:asciiTheme="majorHAnsi" w:hAnsiTheme="majorHAnsi" w:cstheme="majorHAnsi"/>
          <w:i w:val="0"/>
          <w:iCs/>
        </w:rPr>
      </w:pPr>
      <w:r w:rsidRPr="007F5B72">
        <w:rPr>
          <w:rFonts w:asciiTheme="majorHAnsi" w:hAnsiTheme="majorHAnsi" w:cstheme="majorHAnsi"/>
          <w:i w:val="0"/>
          <w:iCs/>
        </w:rPr>
        <w:t xml:space="preserve">Thank you for downloading a copy of the Society’s newly updated </w:t>
      </w:r>
      <w:r w:rsidR="000F3C33">
        <w:rPr>
          <w:rFonts w:asciiTheme="majorHAnsi" w:hAnsiTheme="majorHAnsi" w:cstheme="majorHAnsi"/>
          <w:b/>
          <w:bCs/>
          <w:i w:val="0"/>
          <w:iCs/>
          <w:color w:val="382E7B"/>
          <w:sz w:val="32"/>
          <w:szCs w:val="32"/>
        </w:rPr>
        <w:t>Honorary Fellowship</w:t>
      </w:r>
      <w:r w:rsidRPr="007F5B72">
        <w:rPr>
          <w:rFonts w:asciiTheme="majorHAnsi" w:hAnsiTheme="majorHAnsi" w:cstheme="majorHAnsi"/>
          <w:i w:val="0"/>
          <w:iCs/>
        </w:rPr>
        <w:t xml:space="preserve"> </w:t>
      </w:r>
      <w:r>
        <w:rPr>
          <w:rFonts w:asciiTheme="majorHAnsi" w:hAnsiTheme="majorHAnsi" w:cstheme="majorHAnsi"/>
          <w:i w:val="0"/>
          <w:iCs/>
        </w:rPr>
        <w:t xml:space="preserve">Nomination </w:t>
      </w:r>
      <w:r w:rsidRPr="007F5B72">
        <w:rPr>
          <w:rFonts w:asciiTheme="majorHAnsi" w:hAnsiTheme="majorHAnsi" w:cstheme="majorHAnsi"/>
          <w:i w:val="0"/>
          <w:iCs/>
        </w:rPr>
        <w:t xml:space="preserve">Pack. </w:t>
      </w:r>
    </w:p>
    <w:p w14:paraId="1CAF1CE0" w14:textId="77777777" w:rsidR="004A1A85" w:rsidRDefault="004A1A85" w:rsidP="004A1A85">
      <w:pPr>
        <w:ind w:left="0"/>
        <w:rPr>
          <w:rFonts w:asciiTheme="majorHAnsi" w:hAnsiTheme="majorHAnsi" w:cstheme="majorHAnsi"/>
          <w:i w:val="0"/>
          <w:iCs/>
        </w:rPr>
      </w:pPr>
      <w:r w:rsidRPr="009D6F03">
        <w:rPr>
          <w:rFonts w:asciiTheme="majorHAnsi" w:hAnsiTheme="majorHAnsi" w:cstheme="majorHAnsi"/>
          <w:i w:val="0"/>
          <w:iCs/>
        </w:rPr>
        <w:t xml:space="preserve">We are delighted that you wish to honour a colleague for making an exceptional contribution to the advancement of the profession of physiotherapy. </w:t>
      </w:r>
    </w:p>
    <w:p w14:paraId="34845DC6" w14:textId="4A4DD4D5" w:rsidR="00D3756A" w:rsidRPr="00E421E1" w:rsidRDefault="004A1A85" w:rsidP="00D3756A">
      <w:pPr>
        <w:ind w:left="0"/>
        <w:rPr>
          <w:rFonts w:asciiTheme="majorHAnsi" w:hAnsiTheme="majorHAnsi" w:cstheme="majorHAnsi"/>
          <w:i w:val="0"/>
          <w:iCs/>
        </w:rPr>
      </w:pPr>
      <w:r>
        <w:rPr>
          <w:rFonts w:asciiTheme="majorHAnsi" w:hAnsiTheme="majorHAnsi" w:cstheme="majorHAnsi"/>
          <w:i w:val="0"/>
          <w:iCs/>
        </w:rPr>
        <w:t xml:space="preserve">Before you start your nomination, we ask that you </w:t>
      </w:r>
      <w:r w:rsidRPr="003B6E1D">
        <w:rPr>
          <w:rFonts w:asciiTheme="majorHAnsi" w:hAnsiTheme="majorHAnsi" w:cstheme="majorHAnsi"/>
          <w:b/>
          <w:bCs/>
          <w:i w:val="0"/>
          <w:iCs/>
        </w:rPr>
        <w:t>please read the following</w:t>
      </w:r>
      <w:r>
        <w:rPr>
          <w:rFonts w:asciiTheme="majorHAnsi" w:hAnsiTheme="majorHAnsi" w:cstheme="majorHAnsi"/>
          <w:i w:val="0"/>
          <w:iCs/>
        </w:rPr>
        <w:t>, which will hopefully be informative:</w:t>
      </w:r>
    </w:p>
    <w:p w14:paraId="790D1E9C" w14:textId="31EF2E11" w:rsidR="004A1A85" w:rsidRPr="003B6E1D" w:rsidRDefault="004A1A85" w:rsidP="004A1A85">
      <w:pPr>
        <w:ind w:left="0" w:right="-96"/>
        <w:rPr>
          <w:rFonts w:asciiTheme="majorHAnsi" w:hAnsiTheme="majorHAnsi" w:cstheme="majorHAnsi"/>
          <w:b/>
          <w:bCs/>
          <w:i w:val="0"/>
          <w:iCs/>
          <w:color w:val="auto"/>
          <w:sz w:val="28"/>
          <w:szCs w:val="28"/>
        </w:rPr>
      </w:pPr>
      <w:r w:rsidRPr="003B6E1D">
        <w:rPr>
          <w:rFonts w:asciiTheme="majorHAnsi" w:hAnsiTheme="majorHAnsi" w:cstheme="majorHAnsi"/>
          <w:b/>
          <w:bCs/>
          <w:i w:val="0"/>
          <w:iCs/>
          <w:color w:val="auto"/>
          <w:sz w:val="28"/>
          <w:szCs w:val="28"/>
        </w:rPr>
        <w:t xml:space="preserve">Practical information on the changes to the </w:t>
      </w:r>
      <w:r>
        <w:rPr>
          <w:rFonts w:asciiTheme="majorHAnsi" w:hAnsiTheme="majorHAnsi" w:cstheme="majorHAnsi"/>
          <w:b/>
          <w:bCs/>
          <w:i w:val="0"/>
          <w:iCs/>
          <w:color w:val="auto"/>
          <w:sz w:val="28"/>
          <w:szCs w:val="28"/>
        </w:rPr>
        <w:t>n</w:t>
      </w:r>
      <w:r w:rsidRPr="003B6E1D">
        <w:rPr>
          <w:rFonts w:asciiTheme="majorHAnsi" w:hAnsiTheme="majorHAnsi" w:cstheme="majorHAnsi"/>
          <w:b/>
          <w:bCs/>
          <w:i w:val="0"/>
          <w:iCs/>
          <w:color w:val="auto"/>
          <w:sz w:val="28"/>
          <w:szCs w:val="28"/>
        </w:rPr>
        <w:t xml:space="preserve">ew </w:t>
      </w:r>
      <w:r w:rsidR="000F3C33">
        <w:rPr>
          <w:rFonts w:asciiTheme="majorHAnsi" w:hAnsiTheme="majorHAnsi" w:cstheme="majorHAnsi"/>
          <w:b/>
          <w:bCs/>
          <w:i w:val="0"/>
          <w:iCs/>
          <w:color w:val="382E7B"/>
          <w:sz w:val="28"/>
          <w:szCs w:val="28"/>
        </w:rPr>
        <w:t>Honorary Fellowship</w:t>
      </w:r>
      <w:r w:rsidRPr="003B6E1D">
        <w:rPr>
          <w:rFonts w:asciiTheme="majorHAnsi" w:hAnsiTheme="majorHAnsi" w:cstheme="majorHAnsi"/>
          <w:b/>
          <w:bCs/>
          <w:i w:val="0"/>
          <w:iCs/>
          <w:color w:val="auto"/>
          <w:sz w:val="28"/>
          <w:szCs w:val="28"/>
        </w:rPr>
        <w:t xml:space="preserve"> </w:t>
      </w:r>
      <w:r>
        <w:rPr>
          <w:rFonts w:asciiTheme="majorHAnsi" w:hAnsiTheme="majorHAnsi" w:cstheme="majorHAnsi"/>
          <w:b/>
          <w:bCs/>
          <w:i w:val="0"/>
          <w:iCs/>
          <w:color w:val="auto"/>
          <w:sz w:val="28"/>
          <w:szCs w:val="28"/>
        </w:rPr>
        <w:t>n</w:t>
      </w:r>
      <w:r w:rsidRPr="003B6E1D">
        <w:rPr>
          <w:rFonts w:asciiTheme="majorHAnsi" w:hAnsiTheme="majorHAnsi" w:cstheme="majorHAnsi"/>
          <w:b/>
          <w:bCs/>
          <w:i w:val="0"/>
          <w:iCs/>
          <w:color w:val="auto"/>
          <w:sz w:val="28"/>
          <w:szCs w:val="28"/>
        </w:rPr>
        <w:t xml:space="preserve">omination </w:t>
      </w:r>
      <w:r>
        <w:rPr>
          <w:rFonts w:asciiTheme="majorHAnsi" w:hAnsiTheme="majorHAnsi" w:cstheme="majorHAnsi"/>
          <w:b/>
          <w:bCs/>
          <w:i w:val="0"/>
          <w:iCs/>
          <w:color w:val="auto"/>
          <w:sz w:val="28"/>
          <w:szCs w:val="28"/>
        </w:rPr>
        <w:t>p</w:t>
      </w:r>
      <w:r w:rsidRPr="003B6E1D">
        <w:rPr>
          <w:rFonts w:asciiTheme="majorHAnsi" w:hAnsiTheme="majorHAnsi" w:cstheme="majorHAnsi"/>
          <w:b/>
          <w:bCs/>
          <w:i w:val="0"/>
          <w:iCs/>
          <w:color w:val="auto"/>
          <w:sz w:val="28"/>
          <w:szCs w:val="28"/>
        </w:rPr>
        <w:t>ack:</w:t>
      </w:r>
    </w:p>
    <w:p w14:paraId="075C418F" w14:textId="77777777" w:rsidR="004A1A85" w:rsidRPr="00C55042" w:rsidRDefault="004A1A85" w:rsidP="004A1A85">
      <w:pPr>
        <w:ind w:left="0"/>
        <w:rPr>
          <w:rFonts w:asciiTheme="majorHAnsi" w:hAnsiTheme="majorHAnsi" w:cstheme="majorHAnsi"/>
          <w:b/>
          <w:bCs/>
          <w:i w:val="0"/>
          <w:iCs/>
          <w:color w:val="auto"/>
        </w:rPr>
      </w:pPr>
      <w:r w:rsidRPr="005042F7">
        <w:rPr>
          <w:rFonts w:asciiTheme="majorHAnsi" w:hAnsiTheme="majorHAnsi" w:cstheme="majorHAnsi"/>
          <w:i w:val="0"/>
          <w:iCs/>
          <w:color w:val="auto"/>
        </w:rPr>
        <w:t>The nomination pack has been updated with the aim of making the nomination process more accessible</w:t>
      </w:r>
      <w:r>
        <w:rPr>
          <w:rFonts w:asciiTheme="majorHAnsi" w:hAnsiTheme="majorHAnsi" w:cstheme="majorHAnsi"/>
          <w:i w:val="0"/>
          <w:iCs/>
          <w:color w:val="auto"/>
        </w:rPr>
        <w:t>.</w:t>
      </w:r>
      <w:r w:rsidRPr="005042F7">
        <w:rPr>
          <w:rFonts w:asciiTheme="majorHAnsi" w:hAnsiTheme="majorHAnsi" w:cstheme="majorHAnsi"/>
          <w:i w:val="0"/>
          <w:iCs/>
          <w:color w:val="auto"/>
        </w:rPr>
        <w:t xml:space="preserve"> </w:t>
      </w:r>
      <w:r>
        <w:rPr>
          <w:rFonts w:asciiTheme="majorHAnsi" w:hAnsiTheme="majorHAnsi" w:cstheme="majorHAnsi"/>
          <w:i w:val="0"/>
          <w:iCs/>
          <w:color w:val="auto"/>
        </w:rPr>
        <w:t xml:space="preserve">We have divided the nomination pack so that </w:t>
      </w:r>
      <w:r>
        <w:rPr>
          <w:rFonts w:asciiTheme="majorHAnsi" w:hAnsiTheme="majorHAnsi" w:cstheme="majorHAnsi"/>
          <w:b/>
          <w:bCs/>
          <w:i w:val="0"/>
          <w:iCs/>
          <w:color w:val="auto"/>
        </w:rPr>
        <w:t xml:space="preserve">each type of fellowship nomination </w:t>
      </w:r>
      <w:r w:rsidRPr="005042F7">
        <w:rPr>
          <w:rFonts w:asciiTheme="majorHAnsi" w:hAnsiTheme="majorHAnsi" w:cstheme="majorHAnsi"/>
          <w:i w:val="0"/>
          <w:iCs/>
          <w:color w:val="auto"/>
        </w:rPr>
        <w:t>(</w:t>
      </w:r>
      <w:r w:rsidRPr="005042F7">
        <w:rPr>
          <w:rFonts w:asciiTheme="majorHAnsi" w:hAnsiTheme="majorHAnsi" w:cstheme="majorHAnsi"/>
          <w:i w:val="0"/>
          <w:iCs/>
        </w:rPr>
        <w:t>Fellowship, Honorary Fellowship and Fellowship by Self-nomination)</w:t>
      </w:r>
      <w:r>
        <w:rPr>
          <w:sz w:val="22"/>
        </w:rPr>
        <w:t xml:space="preserve"> </w:t>
      </w:r>
      <w:r>
        <w:rPr>
          <w:rFonts w:asciiTheme="majorHAnsi" w:hAnsiTheme="majorHAnsi" w:cstheme="majorHAnsi"/>
          <w:b/>
          <w:bCs/>
          <w:i w:val="0"/>
          <w:iCs/>
          <w:color w:val="auto"/>
        </w:rPr>
        <w:t>now has a designated nomination pack and associated guidance:</w:t>
      </w:r>
    </w:p>
    <w:p w14:paraId="794BBA3A" w14:textId="513A9D46" w:rsidR="004A1A85"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You should find within this nomination pack all the information you need to make a nomination for </w:t>
      </w:r>
      <w:r w:rsidR="000F3C33">
        <w:rPr>
          <w:rFonts w:asciiTheme="majorHAnsi" w:hAnsiTheme="majorHAnsi" w:cstheme="majorHAnsi"/>
          <w:b/>
          <w:bCs/>
          <w:i w:val="0"/>
          <w:iCs/>
          <w:color w:val="382E7B"/>
          <w:sz w:val="32"/>
          <w:szCs w:val="32"/>
        </w:rPr>
        <w:t>Honorary Fellowship</w:t>
      </w:r>
      <w:r w:rsidRPr="00321C82">
        <w:rPr>
          <w:rFonts w:asciiTheme="majorHAnsi" w:hAnsiTheme="majorHAnsi" w:cstheme="majorHAnsi"/>
          <w:i w:val="0"/>
          <w:iCs/>
          <w:color w:val="382E7B"/>
          <w:sz w:val="32"/>
          <w:szCs w:val="32"/>
        </w:rPr>
        <w:t>.</w:t>
      </w:r>
      <w:r w:rsidRPr="00321C82">
        <w:rPr>
          <w:rFonts w:asciiTheme="majorHAnsi" w:hAnsiTheme="majorHAnsi" w:cstheme="majorHAnsi"/>
          <w:i w:val="0"/>
          <w:iCs/>
          <w:color w:val="382E7B"/>
        </w:rPr>
        <w:t xml:space="preserve"> </w:t>
      </w:r>
    </w:p>
    <w:p w14:paraId="69343482" w14:textId="557A8CBB" w:rsidR="004A1A85" w:rsidRDefault="007D5582"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Please ensure that the colleague you wish to nominate is </w:t>
      </w:r>
      <w:r w:rsidRPr="007D5582">
        <w:rPr>
          <w:rFonts w:asciiTheme="majorHAnsi" w:hAnsiTheme="majorHAnsi" w:cstheme="majorHAnsi"/>
          <w:b/>
          <w:bCs/>
          <w:i w:val="0"/>
          <w:iCs/>
          <w:color w:val="auto"/>
        </w:rPr>
        <w:t>eligible for the nomination</w:t>
      </w:r>
      <w:r>
        <w:rPr>
          <w:rFonts w:asciiTheme="majorHAnsi" w:hAnsiTheme="majorHAnsi" w:cstheme="majorHAnsi"/>
          <w:i w:val="0"/>
          <w:iCs/>
          <w:color w:val="auto"/>
        </w:rPr>
        <w:t xml:space="preserve"> (please see p. </w:t>
      </w:r>
      <w:r w:rsidR="00B5073E">
        <w:rPr>
          <w:rFonts w:asciiTheme="majorHAnsi" w:hAnsiTheme="majorHAnsi" w:cstheme="majorHAnsi"/>
          <w:i w:val="0"/>
          <w:iCs/>
          <w:color w:val="auto"/>
        </w:rPr>
        <w:t>5</w:t>
      </w:r>
      <w:r>
        <w:rPr>
          <w:rFonts w:asciiTheme="majorHAnsi" w:hAnsiTheme="majorHAnsi" w:cstheme="majorHAnsi"/>
          <w:i w:val="0"/>
          <w:iCs/>
          <w:color w:val="auto"/>
        </w:rPr>
        <w:t>). Also, w</w:t>
      </w:r>
      <w:r w:rsidR="004A1A85">
        <w:rPr>
          <w:rFonts w:asciiTheme="majorHAnsi" w:hAnsiTheme="majorHAnsi" w:cstheme="majorHAnsi"/>
          <w:i w:val="0"/>
          <w:iCs/>
          <w:color w:val="auto"/>
        </w:rPr>
        <w:t xml:space="preserve">e highly recommend reading through sections </w:t>
      </w:r>
      <w:r w:rsidRPr="007D5582">
        <w:rPr>
          <w:rFonts w:asciiTheme="majorHAnsi" w:hAnsiTheme="majorHAnsi" w:cstheme="majorHAnsi"/>
          <w:b/>
          <w:bCs/>
          <w:i w:val="0"/>
          <w:iCs/>
          <w:color w:val="auto"/>
        </w:rPr>
        <w:t>2.</w:t>
      </w:r>
      <w:r>
        <w:rPr>
          <w:rFonts w:asciiTheme="majorHAnsi" w:hAnsiTheme="majorHAnsi" w:cstheme="majorHAnsi"/>
          <w:i w:val="0"/>
          <w:iCs/>
          <w:color w:val="auto"/>
        </w:rPr>
        <w:t xml:space="preserve"> </w:t>
      </w:r>
      <w:r w:rsidR="004A1A85">
        <w:rPr>
          <w:rFonts w:asciiTheme="majorHAnsi" w:hAnsiTheme="majorHAnsi" w:cstheme="majorHAnsi"/>
          <w:b/>
          <w:bCs/>
          <w:i w:val="0"/>
          <w:iCs/>
          <w:color w:val="auto"/>
        </w:rPr>
        <w:t xml:space="preserve">Criteria for </w:t>
      </w:r>
      <w:r w:rsidR="000F3C33">
        <w:rPr>
          <w:rFonts w:asciiTheme="majorHAnsi" w:hAnsiTheme="majorHAnsi" w:cstheme="majorHAnsi"/>
          <w:b/>
          <w:bCs/>
          <w:i w:val="0"/>
          <w:iCs/>
          <w:color w:val="auto"/>
        </w:rPr>
        <w:t>Honorary Fellowship</w:t>
      </w:r>
      <w:r w:rsidR="004A1A85">
        <w:rPr>
          <w:rFonts w:asciiTheme="majorHAnsi" w:hAnsiTheme="majorHAnsi" w:cstheme="majorHAnsi"/>
          <w:b/>
          <w:bCs/>
          <w:i w:val="0"/>
          <w:iCs/>
          <w:color w:val="auto"/>
        </w:rPr>
        <w:t xml:space="preserve"> award </w:t>
      </w:r>
      <w:r w:rsidR="004A1A85">
        <w:rPr>
          <w:rFonts w:asciiTheme="majorHAnsi" w:hAnsiTheme="majorHAnsi" w:cstheme="majorHAnsi"/>
          <w:i w:val="0"/>
          <w:iCs/>
          <w:color w:val="auto"/>
        </w:rPr>
        <w:t xml:space="preserve">(pp. </w:t>
      </w:r>
      <w:r w:rsidR="00B5073E">
        <w:rPr>
          <w:rFonts w:asciiTheme="majorHAnsi" w:hAnsiTheme="majorHAnsi" w:cstheme="majorHAnsi"/>
          <w:i w:val="0"/>
          <w:iCs/>
          <w:color w:val="auto"/>
        </w:rPr>
        <w:t>6</w:t>
      </w:r>
      <w:r w:rsidR="004A1A85">
        <w:rPr>
          <w:rFonts w:asciiTheme="majorHAnsi" w:hAnsiTheme="majorHAnsi" w:cstheme="majorHAnsi"/>
          <w:i w:val="0"/>
          <w:iCs/>
          <w:color w:val="auto"/>
        </w:rPr>
        <w:t>-</w:t>
      </w:r>
      <w:r w:rsidR="00B5073E">
        <w:rPr>
          <w:rFonts w:asciiTheme="majorHAnsi" w:hAnsiTheme="majorHAnsi" w:cstheme="majorHAnsi"/>
          <w:i w:val="0"/>
          <w:iCs/>
          <w:color w:val="auto"/>
        </w:rPr>
        <w:t>7</w:t>
      </w:r>
      <w:r w:rsidR="004A1A85">
        <w:rPr>
          <w:rFonts w:asciiTheme="majorHAnsi" w:hAnsiTheme="majorHAnsi" w:cstheme="majorHAnsi"/>
          <w:i w:val="0"/>
          <w:iCs/>
          <w:color w:val="auto"/>
        </w:rPr>
        <w:t xml:space="preserve">) and </w:t>
      </w:r>
      <w:r w:rsidRPr="007D5582">
        <w:rPr>
          <w:rFonts w:asciiTheme="majorHAnsi" w:hAnsiTheme="majorHAnsi" w:cstheme="majorHAnsi"/>
          <w:b/>
          <w:bCs/>
          <w:i w:val="0"/>
          <w:iCs/>
          <w:color w:val="auto"/>
        </w:rPr>
        <w:t xml:space="preserve">3. </w:t>
      </w:r>
      <w:r w:rsidR="004A1A85" w:rsidRPr="007D5582">
        <w:rPr>
          <w:rFonts w:asciiTheme="majorHAnsi" w:hAnsiTheme="majorHAnsi" w:cstheme="majorHAnsi"/>
          <w:b/>
          <w:bCs/>
          <w:i w:val="0"/>
          <w:iCs/>
          <w:color w:val="auto"/>
        </w:rPr>
        <w:t>Process</w:t>
      </w:r>
      <w:r w:rsidR="004A1A85">
        <w:rPr>
          <w:rFonts w:asciiTheme="majorHAnsi" w:hAnsiTheme="majorHAnsi" w:cstheme="majorHAnsi"/>
          <w:b/>
          <w:bCs/>
          <w:i w:val="0"/>
          <w:iCs/>
          <w:color w:val="auto"/>
        </w:rPr>
        <w:t xml:space="preserve"> for </w:t>
      </w:r>
      <w:r w:rsidR="000F3C33">
        <w:rPr>
          <w:rFonts w:asciiTheme="majorHAnsi" w:hAnsiTheme="majorHAnsi" w:cstheme="majorHAnsi"/>
          <w:b/>
          <w:bCs/>
          <w:i w:val="0"/>
          <w:iCs/>
          <w:color w:val="auto"/>
        </w:rPr>
        <w:t>Honorary Fellowship</w:t>
      </w:r>
      <w:r w:rsidR="004A1A85">
        <w:rPr>
          <w:rFonts w:asciiTheme="majorHAnsi" w:hAnsiTheme="majorHAnsi" w:cstheme="majorHAnsi"/>
          <w:b/>
          <w:bCs/>
          <w:i w:val="0"/>
          <w:iCs/>
          <w:color w:val="auto"/>
        </w:rPr>
        <w:t xml:space="preserve"> nomination</w:t>
      </w:r>
      <w:r w:rsidR="004A1A85">
        <w:rPr>
          <w:rFonts w:asciiTheme="majorHAnsi" w:hAnsiTheme="majorHAnsi" w:cstheme="majorHAnsi"/>
          <w:i w:val="0"/>
          <w:iCs/>
          <w:color w:val="auto"/>
        </w:rPr>
        <w:t xml:space="preserve"> (pp. </w:t>
      </w:r>
      <w:r w:rsidR="00D62B09">
        <w:rPr>
          <w:rFonts w:asciiTheme="majorHAnsi" w:hAnsiTheme="majorHAnsi" w:cstheme="majorHAnsi"/>
          <w:i w:val="0"/>
          <w:iCs/>
          <w:color w:val="auto"/>
        </w:rPr>
        <w:t>7</w:t>
      </w:r>
      <w:r w:rsidR="004A1A85">
        <w:rPr>
          <w:rFonts w:asciiTheme="majorHAnsi" w:hAnsiTheme="majorHAnsi" w:cstheme="majorHAnsi"/>
          <w:i w:val="0"/>
          <w:iCs/>
          <w:color w:val="auto"/>
        </w:rPr>
        <w:t>-</w:t>
      </w:r>
      <w:r w:rsidR="00D62B09">
        <w:rPr>
          <w:rFonts w:asciiTheme="majorHAnsi" w:hAnsiTheme="majorHAnsi" w:cstheme="majorHAnsi"/>
          <w:i w:val="0"/>
          <w:iCs/>
          <w:color w:val="auto"/>
        </w:rPr>
        <w:t>8</w:t>
      </w:r>
      <w:r w:rsidR="004A1A85">
        <w:rPr>
          <w:rFonts w:asciiTheme="majorHAnsi" w:hAnsiTheme="majorHAnsi" w:cstheme="majorHAnsi"/>
          <w:i w:val="0"/>
          <w:iCs/>
          <w:color w:val="auto"/>
        </w:rPr>
        <w:t xml:space="preserve">) before starting on the nomination form. We also hope you will find the </w:t>
      </w:r>
      <w:r w:rsidR="004A1A85">
        <w:rPr>
          <w:rFonts w:asciiTheme="majorHAnsi" w:hAnsiTheme="majorHAnsi" w:cstheme="majorHAnsi"/>
          <w:b/>
          <w:bCs/>
          <w:i w:val="0"/>
          <w:iCs/>
          <w:color w:val="auto"/>
        </w:rPr>
        <w:t xml:space="preserve">flow chart (p. </w:t>
      </w:r>
      <w:r w:rsidR="00C56F61">
        <w:rPr>
          <w:rFonts w:asciiTheme="majorHAnsi" w:hAnsiTheme="majorHAnsi" w:cstheme="majorHAnsi"/>
          <w:b/>
          <w:bCs/>
          <w:i w:val="0"/>
          <w:iCs/>
          <w:color w:val="auto"/>
        </w:rPr>
        <w:t>9</w:t>
      </w:r>
      <w:r w:rsidR="004A1A85">
        <w:rPr>
          <w:rFonts w:asciiTheme="majorHAnsi" w:hAnsiTheme="majorHAnsi" w:cstheme="majorHAnsi"/>
          <w:b/>
          <w:bCs/>
          <w:i w:val="0"/>
          <w:iCs/>
          <w:color w:val="auto"/>
        </w:rPr>
        <w:t>)</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showing the</w:t>
      </w:r>
      <w:r w:rsidR="004A1A85">
        <w:rPr>
          <w:rFonts w:asciiTheme="majorHAnsi" w:hAnsiTheme="majorHAnsi" w:cstheme="majorHAnsi"/>
          <w:i w:val="0"/>
          <w:iCs/>
          <w:color w:val="auto"/>
        </w:rPr>
        <w:t xml:space="preserve"> </w:t>
      </w:r>
      <w:r w:rsidR="004A1A85">
        <w:rPr>
          <w:rFonts w:asciiTheme="majorHAnsi" w:hAnsiTheme="majorHAnsi" w:cstheme="majorHAnsi"/>
          <w:b/>
          <w:bCs/>
          <w:i w:val="0"/>
          <w:iCs/>
          <w:color w:val="auto"/>
        </w:rPr>
        <w:t>nomination process</w:t>
      </w:r>
      <w:r w:rsidR="004A1A85">
        <w:rPr>
          <w:rFonts w:asciiTheme="majorHAnsi" w:hAnsiTheme="majorHAnsi" w:cstheme="majorHAnsi"/>
          <w:i w:val="0"/>
          <w:iCs/>
          <w:color w:val="auto"/>
        </w:rPr>
        <w:t xml:space="preserve"> helpful. </w:t>
      </w:r>
    </w:p>
    <w:p w14:paraId="0080FE01" w14:textId="3A2E7D3A" w:rsidR="00263D36" w:rsidRDefault="00263D36" w:rsidP="004A1A85">
      <w:pPr>
        <w:ind w:left="0"/>
        <w:rPr>
          <w:rFonts w:asciiTheme="majorHAnsi" w:hAnsiTheme="majorHAnsi" w:cstheme="majorHAnsi"/>
          <w:i w:val="0"/>
          <w:iCs/>
          <w:color w:val="auto"/>
        </w:rPr>
      </w:pPr>
      <w:r>
        <w:rPr>
          <w:rFonts w:asciiTheme="majorHAnsi" w:hAnsiTheme="majorHAnsi" w:cstheme="majorHAnsi"/>
          <w:i w:val="0"/>
          <w:iCs/>
          <w:color w:val="auto"/>
        </w:rPr>
        <w:t xml:space="preserve">Throughout the nomination form, we have added </w:t>
      </w:r>
      <w:r w:rsidRPr="00321C82">
        <w:rPr>
          <w:rFonts w:asciiTheme="majorHAnsi" w:hAnsiTheme="majorHAnsi" w:cstheme="majorHAnsi"/>
          <w:b/>
          <w:bCs/>
          <w:i w:val="0"/>
          <w:iCs/>
          <w:color w:val="auto"/>
        </w:rPr>
        <w:t>guidance text marked with</w:t>
      </w:r>
      <w:r>
        <w:rPr>
          <w:rFonts w:asciiTheme="majorHAnsi" w:hAnsiTheme="majorHAnsi" w:cstheme="majorHAnsi"/>
          <w:i w:val="0"/>
          <w:iCs/>
          <w:color w:val="auto"/>
        </w:rPr>
        <w:t xml:space="preserve"> </w:t>
      </w:r>
      <w:r w:rsidRPr="00321C82">
        <w:rPr>
          <w:rFonts w:asciiTheme="majorHAnsi" w:hAnsiTheme="majorHAnsi" w:cstheme="majorHAnsi"/>
          <w:b/>
          <w:bCs/>
          <w:i w:val="0"/>
          <w:iCs/>
          <w:color w:val="382E7B"/>
        </w:rPr>
        <w:t>dark blue</w:t>
      </w:r>
      <w:r>
        <w:rPr>
          <w:rFonts w:asciiTheme="majorHAnsi" w:hAnsiTheme="majorHAnsi" w:cstheme="majorHAnsi"/>
          <w:i w:val="0"/>
          <w:iCs/>
          <w:color w:val="auto"/>
        </w:rPr>
        <w:t>. Please ensure you read this before filling in the form (pp. 1</w:t>
      </w:r>
      <w:r w:rsidR="00D62B09">
        <w:rPr>
          <w:rFonts w:asciiTheme="majorHAnsi" w:hAnsiTheme="majorHAnsi" w:cstheme="majorHAnsi"/>
          <w:i w:val="0"/>
          <w:iCs/>
          <w:color w:val="auto"/>
        </w:rPr>
        <w:t>2</w:t>
      </w:r>
      <w:r>
        <w:rPr>
          <w:rFonts w:asciiTheme="majorHAnsi" w:hAnsiTheme="majorHAnsi" w:cstheme="majorHAnsi"/>
          <w:i w:val="0"/>
          <w:iCs/>
          <w:color w:val="auto"/>
        </w:rPr>
        <w:t xml:space="preserve"> – 1</w:t>
      </w:r>
      <w:r w:rsidR="00D62B09">
        <w:rPr>
          <w:rFonts w:asciiTheme="majorHAnsi" w:hAnsiTheme="majorHAnsi" w:cstheme="majorHAnsi"/>
          <w:i w:val="0"/>
          <w:iCs/>
          <w:color w:val="auto"/>
        </w:rPr>
        <w:t>8</w:t>
      </w:r>
      <w:r>
        <w:rPr>
          <w:rFonts w:asciiTheme="majorHAnsi" w:hAnsiTheme="majorHAnsi" w:cstheme="majorHAnsi"/>
          <w:i w:val="0"/>
          <w:iCs/>
          <w:color w:val="auto"/>
        </w:rPr>
        <w:t>)</w:t>
      </w:r>
      <w:r w:rsidR="00D62B09">
        <w:rPr>
          <w:rFonts w:asciiTheme="majorHAnsi" w:hAnsiTheme="majorHAnsi" w:cstheme="majorHAnsi"/>
          <w:i w:val="0"/>
          <w:iCs/>
          <w:color w:val="auto"/>
        </w:rPr>
        <w:t xml:space="preserve"> alongside </w:t>
      </w:r>
      <w:r w:rsidR="00D62B09" w:rsidRPr="00D62B09">
        <w:rPr>
          <w:rFonts w:asciiTheme="majorHAnsi" w:hAnsiTheme="majorHAnsi" w:cstheme="majorHAnsi"/>
          <w:b/>
          <w:bCs/>
          <w:i w:val="0"/>
          <w:iCs/>
          <w:color w:val="auto"/>
        </w:rPr>
        <w:t xml:space="preserve">the Guidance for filling in the nomination form </w:t>
      </w:r>
      <w:r w:rsidR="00D62B09">
        <w:rPr>
          <w:rFonts w:asciiTheme="majorHAnsi" w:hAnsiTheme="majorHAnsi" w:cstheme="majorHAnsi"/>
          <w:i w:val="0"/>
          <w:iCs/>
          <w:color w:val="auto"/>
        </w:rPr>
        <w:t>(p.11</w:t>
      </w:r>
      <w:r w:rsidR="00B5073E">
        <w:rPr>
          <w:rFonts w:asciiTheme="majorHAnsi" w:hAnsiTheme="majorHAnsi" w:cstheme="majorHAnsi"/>
          <w:i w:val="0"/>
          <w:iCs/>
          <w:color w:val="auto"/>
        </w:rPr>
        <w:t>-12</w:t>
      </w:r>
      <w:r w:rsidR="00D62B09">
        <w:rPr>
          <w:rFonts w:asciiTheme="majorHAnsi" w:hAnsiTheme="majorHAnsi" w:cstheme="majorHAnsi"/>
          <w:i w:val="0"/>
          <w:iCs/>
          <w:color w:val="auto"/>
        </w:rPr>
        <w:t>)</w:t>
      </w:r>
      <w:r>
        <w:rPr>
          <w:rFonts w:asciiTheme="majorHAnsi" w:hAnsiTheme="majorHAnsi" w:cstheme="majorHAnsi"/>
          <w:i w:val="0"/>
          <w:iCs/>
          <w:color w:val="auto"/>
        </w:rPr>
        <w:t xml:space="preserve">. </w:t>
      </w:r>
    </w:p>
    <w:p w14:paraId="464657CE" w14:textId="650F644B" w:rsidR="004A1A85" w:rsidRPr="00571E5E" w:rsidRDefault="004A1A85" w:rsidP="00571E5E">
      <w:pPr>
        <w:ind w:left="0"/>
        <w:rPr>
          <w:rFonts w:asciiTheme="majorHAnsi" w:hAnsiTheme="majorHAnsi" w:cstheme="majorHAnsi"/>
          <w:i w:val="0"/>
          <w:iCs/>
          <w:color w:val="auto"/>
        </w:rPr>
      </w:pPr>
      <w:r w:rsidRPr="00C55042">
        <w:rPr>
          <w:rFonts w:asciiTheme="majorHAnsi" w:hAnsiTheme="majorHAnsi" w:cstheme="majorHAnsi"/>
          <w:i w:val="0"/>
          <w:iCs/>
          <w:color w:val="auto"/>
        </w:rPr>
        <w:t xml:space="preserve">Should you wish to </w:t>
      </w:r>
      <w:r w:rsidRPr="002B12E4">
        <w:rPr>
          <w:rFonts w:asciiTheme="majorHAnsi" w:hAnsiTheme="majorHAnsi" w:cstheme="majorHAnsi"/>
          <w:b/>
          <w:bCs/>
          <w:i w:val="0"/>
          <w:iCs/>
          <w:color w:val="auto"/>
        </w:rPr>
        <w:t>make a nomination for</w:t>
      </w:r>
      <w:r w:rsidRPr="00C55042">
        <w:rPr>
          <w:rFonts w:asciiTheme="majorHAnsi" w:hAnsiTheme="majorHAnsi" w:cstheme="majorHAnsi"/>
          <w:i w:val="0"/>
          <w:iCs/>
          <w:color w:val="auto"/>
        </w:rPr>
        <w:t xml:space="preserve"> </w:t>
      </w:r>
      <w:r w:rsidRPr="002B12E4">
        <w:rPr>
          <w:rFonts w:asciiTheme="majorHAnsi" w:hAnsiTheme="majorHAnsi" w:cstheme="majorHAnsi"/>
          <w:b/>
          <w:bCs/>
          <w:i w:val="0"/>
          <w:iCs/>
          <w:color w:val="auto"/>
        </w:rPr>
        <w:t>Fellowship or nominate yourself for Fellowship, please do not use this form</w:t>
      </w:r>
      <w:r w:rsidRPr="00C55042">
        <w:rPr>
          <w:rFonts w:asciiTheme="majorHAnsi" w:hAnsiTheme="majorHAnsi" w:cstheme="majorHAnsi"/>
          <w:i w:val="0"/>
          <w:iCs/>
          <w:color w:val="auto"/>
        </w:rPr>
        <w:t xml:space="preserve">. The appropriate </w:t>
      </w:r>
      <w:r>
        <w:rPr>
          <w:rFonts w:asciiTheme="majorHAnsi" w:hAnsiTheme="majorHAnsi" w:cstheme="majorHAnsi"/>
          <w:i w:val="0"/>
          <w:iCs/>
          <w:color w:val="auto"/>
        </w:rPr>
        <w:t xml:space="preserve">nomination pack </w:t>
      </w:r>
      <w:r w:rsidRPr="00C55042">
        <w:rPr>
          <w:rFonts w:asciiTheme="majorHAnsi" w:hAnsiTheme="majorHAnsi" w:cstheme="majorHAnsi"/>
          <w:i w:val="0"/>
          <w:iCs/>
          <w:color w:val="auto"/>
        </w:rPr>
        <w:t xml:space="preserve">can be found and downloaded here: </w:t>
      </w:r>
      <w:hyperlink r:id="rId14" w:history="1">
        <w:r w:rsidRPr="0028115E">
          <w:rPr>
            <w:rStyle w:val="Hyperlink"/>
            <w:rFonts w:asciiTheme="majorHAnsi" w:hAnsiTheme="majorHAnsi" w:cstheme="majorHAnsi"/>
            <w:i w:val="0"/>
            <w:iCs/>
            <w:color w:val="2F5496" w:themeColor="accent5" w:themeShade="BF"/>
          </w:rPr>
          <w:t>https://www.csp.org.uk/about-csp/how-we-work/awards</w:t>
        </w:r>
      </w:hyperlink>
    </w:p>
    <w:p w14:paraId="13A34990" w14:textId="172B4B0A" w:rsidR="004A1A85" w:rsidRDefault="004A1A85" w:rsidP="004A1A85">
      <w:pPr>
        <w:spacing w:before="0"/>
        <w:ind w:left="0" w:right="-96"/>
        <w:rPr>
          <w:rFonts w:asciiTheme="majorHAnsi" w:hAnsiTheme="majorHAnsi" w:cstheme="majorHAnsi"/>
          <w:i w:val="0"/>
          <w:iCs/>
        </w:rPr>
      </w:pPr>
    </w:p>
    <w:p w14:paraId="72EA8164" w14:textId="77777777" w:rsidR="0071722B" w:rsidRDefault="0071722B" w:rsidP="004A1A85">
      <w:pPr>
        <w:spacing w:before="0"/>
        <w:ind w:left="0" w:right="-96"/>
        <w:rPr>
          <w:rFonts w:asciiTheme="majorHAnsi" w:hAnsiTheme="majorHAnsi" w:cstheme="majorHAnsi"/>
          <w:i w:val="0"/>
          <w:iCs/>
        </w:rPr>
      </w:pPr>
    </w:p>
    <w:p w14:paraId="7A49D6FA" w14:textId="77777777" w:rsidR="004A1A85" w:rsidRPr="003B6E1D" w:rsidRDefault="004A1A85" w:rsidP="004A1A85">
      <w:pPr>
        <w:spacing w:before="0"/>
        <w:ind w:left="0" w:right="-96"/>
        <w:rPr>
          <w:rFonts w:asciiTheme="majorHAnsi" w:hAnsiTheme="majorHAnsi" w:cstheme="majorHAnsi"/>
          <w:b/>
          <w:bCs/>
          <w:i w:val="0"/>
          <w:iCs/>
          <w:sz w:val="28"/>
          <w:szCs w:val="28"/>
        </w:rPr>
      </w:pPr>
      <w:r w:rsidRPr="003B6E1D">
        <w:rPr>
          <w:rFonts w:asciiTheme="majorHAnsi" w:hAnsiTheme="majorHAnsi" w:cstheme="majorHAnsi"/>
          <w:b/>
          <w:bCs/>
          <w:i w:val="0"/>
          <w:iCs/>
          <w:sz w:val="28"/>
          <w:szCs w:val="28"/>
        </w:rPr>
        <w:lastRenderedPageBreak/>
        <w:t>Guidance, advice &amp; support</w:t>
      </w:r>
    </w:p>
    <w:p w14:paraId="7DC92177"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 xml:space="preserve">The panel recognises that making a nomination is a great deal of work. The panel </w:t>
      </w:r>
      <w:r w:rsidRPr="009B51D0">
        <w:rPr>
          <w:rFonts w:asciiTheme="majorHAnsi" w:hAnsiTheme="majorHAnsi" w:cstheme="majorHAnsi"/>
          <w:b/>
          <w:bCs/>
          <w:i w:val="0"/>
          <w:iCs/>
        </w:rPr>
        <w:t>wish to improve and promote equal opportunities, inclusivity and diversity.</w:t>
      </w:r>
      <w:r>
        <w:rPr>
          <w:rFonts w:asciiTheme="majorHAnsi" w:hAnsiTheme="majorHAnsi" w:cstheme="majorHAnsi"/>
          <w:i w:val="0"/>
          <w:iCs/>
        </w:rPr>
        <w:t xml:space="preserve"> </w:t>
      </w:r>
    </w:p>
    <w:p w14:paraId="2815BAC2" w14:textId="77777777" w:rsidR="004A1A85" w:rsidRDefault="004A1A85" w:rsidP="004A1A85">
      <w:pPr>
        <w:ind w:left="0"/>
        <w:rPr>
          <w:rFonts w:asciiTheme="majorHAnsi" w:hAnsiTheme="majorHAnsi" w:cstheme="majorHAnsi"/>
          <w:i w:val="0"/>
          <w:iCs/>
        </w:rPr>
      </w:pPr>
      <w:r w:rsidRPr="00B75928">
        <w:rPr>
          <w:rFonts w:asciiTheme="majorHAnsi" w:hAnsiTheme="majorHAnsi" w:cstheme="majorHAnsi"/>
          <w:b/>
          <w:bCs/>
          <w:i w:val="0"/>
          <w:iCs/>
        </w:rPr>
        <w:t>If you experience or anticipate any barriers within the nomination process or require help to make a nomination or access information, please contact us by emailing:</w:t>
      </w:r>
      <w:r>
        <w:rPr>
          <w:rFonts w:asciiTheme="majorHAnsi" w:hAnsiTheme="majorHAnsi" w:cstheme="majorHAnsi"/>
          <w:i w:val="0"/>
          <w:iCs/>
        </w:rPr>
        <w:t xml:space="preserve"> </w:t>
      </w:r>
      <w:hyperlink r:id="rId15" w:history="1">
        <w:r w:rsidRPr="0075509E">
          <w:rPr>
            <w:rStyle w:val="Hyperlink"/>
            <w:rFonts w:asciiTheme="majorHAnsi" w:hAnsiTheme="majorHAnsi" w:cstheme="majorHAnsi"/>
            <w:i w:val="0"/>
            <w:iCs/>
          </w:rPr>
          <w:t>professionalawards@csp.org.uk</w:t>
        </w:r>
      </w:hyperlink>
      <w:r>
        <w:rPr>
          <w:rFonts w:asciiTheme="majorHAnsi" w:hAnsiTheme="majorHAnsi" w:cstheme="majorHAnsi"/>
          <w:i w:val="0"/>
          <w:iCs/>
        </w:rPr>
        <w:t>.</w:t>
      </w:r>
    </w:p>
    <w:p w14:paraId="1E8F999D" w14:textId="77777777" w:rsidR="006360B4" w:rsidRDefault="004A1A85" w:rsidP="004A1A85">
      <w:pPr>
        <w:ind w:left="0"/>
        <w:rPr>
          <w:rFonts w:asciiTheme="majorHAnsi" w:hAnsiTheme="majorHAnsi" w:cstheme="majorHAnsi"/>
          <w:i w:val="0"/>
          <w:iCs/>
        </w:rPr>
      </w:pPr>
      <w:r>
        <w:rPr>
          <w:rFonts w:asciiTheme="majorHAnsi" w:hAnsiTheme="majorHAnsi" w:cstheme="majorHAnsi"/>
          <w:i w:val="0"/>
          <w:iCs/>
        </w:rPr>
        <w:t xml:space="preserve">Requesting advice, guidance and/or support </w:t>
      </w:r>
      <w:r w:rsidRPr="005244D0">
        <w:rPr>
          <w:rFonts w:asciiTheme="majorHAnsi" w:hAnsiTheme="majorHAnsi" w:cstheme="majorHAnsi"/>
          <w:b/>
          <w:bCs/>
          <w:i w:val="0"/>
          <w:iCs/>
        </w:rPr>
        <w:t xml:space="preserve">will not affect the </w:t>
      </w:r>
      <w:r>
        <w:rPr>
          <w:rFonts w:asciiTheme="majorHAnsi" w:hAnsiTheme="majorHAnsi" w:cstheme="majorHAnsi"/>
          <w:b/>
          <w:bCs/>
          <w:i w:val="0"/>
          <w:iCs/>
        </w:rPr>
        <w:t>assessment</w:t>
      </w:r>
      <w:r w:rsidRPr="005244D0">
        <w:rPr>
          <w:rFonts w:asciiTheme="majorHAnsi" w:hAnsiTheme="majorHAnsi" w:cstheme="majorHAnsi"/>
          <w:b/>
          <w:bCs/>
          <w:i w:val="0"/>
          <w:iCs/>
        </w:rPr>
        <w:t xml:space="preserve"> of your nomination</w:t>
      </w:r>
      <w:r>
        <w:rPr>
          <w:rFonts w:asciiTheme="majorHAnsi" w:hAnsiTheme="majorHAnsi" w:cstheme="majorHAnsi"/>
          <w:i w:val="0"/>
          <w:iCs/>
        </w:rPr>
        <w:t xml:space="preserve">. </w:t>
      </w:r>
    </w:p>
    <w:p w14:paraId="64AA66F0" w14:textId="705222ED" w:rsidR="004A1A85" w:rsidRDefault="004A1A85" w:rsidP="004A1A85">
      <w:pPr>
        <w:ind w:left="0"/>
        <w:rPr>
          <w:rFonts w:asciiTheme="majorHAnsi" w:hAnsiTheme="majorHAnsi" w:cstheme="majorHAnsi"/>
          <w:i w:val="0"/>
          <w:iCs/>
        </w:rPr>
      </w:pPr>
      <w:r w:rsidRPr="003652D1">
        <w:rPr>
          <w:rFonts w:asciiTheme="majorHAnsi" w:hAnsiTheme="majorHAnsi" w:cstheme="majorHAnsi"/>
          <w:b/>
          <w:bCs/>
          <w:i w:val="0"/>
          <w:iCs/>
        </w:rPr>
        <w:t>All nominations are reviewed by the panel in redacted form</w:t>
      </w:r>
      <w:r>
        <w:rPr>
          <w:rFonts w:asciiTheme="majorHAnsi" w:hAnsiTheme="majorHAnsi" w:cstheme="majorHAnsi"/>
          <w:i w:val="0"/>
          <w:iCs/>
        </w:rPr>
        <w:t xml:space="preserve">. For more details on the redaction process, </w:t>
      </w:r>
      <w:r w:rsidRPr="003652D1">
        <w:rPr>
          <w:rFonts w:asciiTheme="majorHAnsi" w:hAnsiTheme="majorHAnsi" w:cstheme="majorHAnsi"/>
          <w:i w:val="0"/>
          <w:iCs/>
        </w:rPr>
        <w:t xml:space="preserve">please see </w:t>
      </w:r>
      <w:r w:rsidR="003652D1" w:rsidRPr="003652D1">
        <w:rPr>
          <w:rFonts w:asciiTheme="majorHAnsi" w:hAnsiTheme="majorHAnsi" w:cstheme="majorHAnsi"/>
          <w:i w:val="0"/>
          <w:iCs/>
          <w:color w:val="auto"/>
        </w:rPr>
        <w:t xml:space="preserve">Blind </w:t>
      </w:r>
      <w:r w:rsidR="006D4D1B" w:rsidRPr="003652D1">
        <w:rPr>
          <w:rFonts w:asciiTheme="majorHAnsi" w:hAnsiTheme="majorHAnsi" w:cstheme="majorHAnsi"/>
          <w:i w:val="0"/>
          <w:iCs/>
          <w:color w:val="auto"/>
        </w:rPr>
        <w:t xml:space="preserve">Submission and redaction of identifying data </w:t>
      </w:r>
      <w:r w:rsidR="00457280">
        <w:rPr>
          <w:rFonts w:asciiTheme="majorHAnsi" w:hAnsiTheme="majorHAnsi" w:cstheme="majorHAnsi"/>
          <w:i w:val="0"/>
          <w:iCs/>
          <w:color w:val="auto"/>
        </w:rPr>
        <w:t>(</w:t>
      </w:r>
      <w:r w:rsidRPr="003652D1">
        <w:rPr>
          <w:rFonts w:asciiTheme="majorHAnsi" w:hAnsiTheme="majorHAnsi" w:cstheme="majorHAnsi"/>
          <w:i w:val="0"/>
          <w:iCs/>
          <w:color w:val="auto"/>
        </w:rPr>
        <w:t xml:space="preserve">p. </w:t>
      </w:r>
      <w:r w:rsidR="006D4D1B" w:rsidRPr="003652D1">
        <w:rPr>
          <w:rFonts w:asciiTheme="majorHAnsi" w:hAnsiTheme="majorHAnsi" w:cstheme="majorHAnsi"/>
          <w:i w:val="0"/>
          <w:iCs/>
          <w:color w:val="auto"/>
        </w:rPr>
        <w:t>11</w:t>
      </w:r>
      <w:r w:rsidR="00457280">
        <w:rPr>
          <w:rFonts w:asciiTheme="majorHAnsi" w:hAnsiTheme="majorHAnsi" w:cstheme="majorHAnsi"/>
          <w:i w:val="0"/>
          <w:iCs/>
          <w:color w:val="auto"/>
        </w:rPr>
        <w:t>)</w:t>
      </w:r>
      <w:r w:rsidRPr="003652D1">
        <w:rPr>
          <w:rFonts w:asciiTheme="majorHAnsi" w:hAnsiTheme="majorHAnsi" w:cstheme="majorHAnsi"/>
          <w:i w:val="0"/>
          <w:iCs/>
          <w:color w:val="auto"/>
        </w:rPr>
        <w:t xml:space="preserve">. </w:t>
      </w:r>
    </w:p>
    <w:p w14:paraId="783BE372" w14:textId="77777777" w:rsidR="004A1A85" w:rsidRDefault="004A1A85" w:rsidP="004A1A85">
      <w:pPr>
        <w:ind w:left="0"/>
        <w:rPr>
          <w:rFonts w:asciiTheme="majorHAnsi" w:hAnsiTheme="majorHAnsi" w:cstheme="majorHAnsi"/>
          <w:i w:val="0"/>
          <w:iCs/>
        </w:rPr>
      </w:pPr>
      <w:r>
        <w:rPr>
          <w:rFonts w:asciiTheme="majorHAnsi" w:hAnsiTheme="majorHAnsi" w:cstheme="majorHAnsi"/>
          <w:i w:val="0"/>
          <w:iCs/>
        </w:rPr>
        <w:t>T</w:t>
      </w:r>
      <w:r w:rsidRPr="00ED663D">
        <w:rPr>
          <w:rFonts w:asciiTheme="majorHAnsi" w:hAnsiTheme="majorHAnsi" w:cstheme="majorHAnsi"/>
          <w:i w:val="0"/>
          <w:iCs/>
        </w:rPr>
        <w:t xml:space="preserve">he panel is in the process of </w:t>
      </w:r>
      <w:r w:rsidRPr="000D4A97">
        <w:rPr>
          <w:rFonts w:asciiTheme="majorHAnsi" w:hAnsiTheme="majorHAnsi" w:cstheme="majorHAnsi"/>
          <w:b/>
          <w:bCs/>
          <w:i w:val="0"/>
          <w:iCs/>
        </w:rPr>
        <w:t>reviewing the next steps to ensure equality, diversity and inclusivity</w:t>
      </w:r>
      <w:r>
        <w:rPr>
          <w:rFonts w:asciiTheme="majorHAnsi" w:hAnsiTheme="majorHAnsi" w:cstheme="majorHAnsi"/>
          <w:i w:val="0"/>
          <w:iCs/>
        </w:rPr>
        <w:t xml:space="preserve">. More information on this will be posted the on the CSP website in the near future: </w:t>
      </w:r>
      <w:hyperlink r:id="rId16" w:history="1">
        <w:r w:rsidRPr="00F84A51">
          <w:rPr>
            <w:rStyle w:val="Hyperlink"/>
            <w:rFonts w:asciiTheme="majorHAnsi" w:hAnsiTheme="majorHAnsi" w:cstheme="majorHAnsi"/>
            <w:i w:val="0"/>
            <w:iCs/>
          </w:rPr>
          <w:t>https://www.csp.org.uk/about-csp/how-we-work/awards</w:t>
        </w:r>
      </w:hyperlink>
    </w:p>
    <w:p w14:paraId="2C917996" w14:textId="1351E083" w:rsidR="004A1A85" w:rsidRPr="005244D0" w:rsidRDefault="004A1A85" w:rsidP="004A1A85">
      <w:pPr>
        <w:ind w:left="0"/>
        <w:rPr>
          <w:rFonts w:asciiTheme="majorHAnsi" w:hAnsiTheme="majorHAnsi" w:cstheme="majorHAnsi"/>
          <w:i w:val="0"/>
          <w:iCs/>
        </w:rPr>
      </w:pPr>
    </w:p>
    <w:p w14:paraId="63F23BFE" w14:textId="7C7BCA3D" w:rsidR="004A1A85" w:rsidRPr="005251C0" w:rsidRDefault="004A1A85" w:rsidP="004A1A85">
      <w:pPr>
        <w:ind w:left="0"/>
        <w:rPr>
          <w:rFonts w:asciiTheme="majorHAnsi" w:hAnsiTheme="majorHAnsi" w:cstheme="majorHAnsi"/>
          <w:b/>
          <w:bCs/>
          <w:i w:val="0"/>
          <w:iCs/>
          <w:color w:val="auto"/>
          <w:sz w:val="28"/>
          <w:szCs w:val="28"/>
        </w:rPr>
      </w:pPr>
      <w:r w:rsidRPr="005251C0">
        <w:rPr>
          <w:rFonts w:asciiTheme="majorHAnsi" w:hAnsiTheme="majorHAnsi" w:cstheme="majorHAnsi"/>
          <w:b/>
          <w:bCs/>
          <w:i w:val="0"/>
          <w:iCs/>
          <w:color w:val="auto"/>
          <w:sz w:val="28"/>
          <w:szCs w:val="28"/>
        </w:rPr>
        <w:t>Submission deadlines of 202</w:t>
      </w:r>
      <w:r w:rsidR="006050A0">
        <w:rPr>
          <w:rFonts w:asciiTheme="majorHAnsi" w:hAnsiTheme="majorHAnsi" w:cstheme="majorHAnsi"/>
          <w:b/>
          <w:bCs/>
          <w:i w:val="0"/>
          <w:iCs/>
          <w:color w:val="auto"/>
          <w:sz w:val="28"/>
          <w:szCs w:val="28"/>
        </w:rPr>
        <w:t>2</w:t>
      </w:r>
      <w:r w:rsidRPr="005251C0">
        <w:rPr>
          <w:rFonts w:asciiTheme="majorHAnsi" w:hAnsiTheme="majorHAnsi" w:cstheme="majorHAnsi"/>
          <w:b/>
          <w:bCs/>
          <w:i w:val="0"/>
          <w:iCs/>
          <w:color w:val="auto"/>
          <w:sz w:val="28"/>
          <w:szCs w:val="28"/>
        </w:rPr>
        <w:t xml:space="preserve"> &amp; submission format</w:t>
      </w:r>
    </w:p>
    <w:p w14:paraId="5EF46A92" w14:textId="1D69B9C9" w:rsidR="004A1A85" w:rsidRPr="00D5677D"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Nominating a colleague for a professional award is a </w:t>
      </w:r>
      <w:r w:rsidRPr="009F15DE">
        <w:rPr>
          <w:rStyle w:val="Hyperlink"/>
          <w:rFonts w:asciiTheme="majorHAnsi" w:hAnsiTheme="majorHAnsi" w:cstheme="majorHAnsi"/>
          <w:b/>
          <w:bCs/>
          <w:i w:val="0"/>
          <w:iCs/>
          <w:color w:val="auto"/>
          <w:u w:val="none"/>
        </w:rPr>
        <w:t>rolling opportunity</w:t>
      </w:r>
      <w:r>
        <w:rPr>
          <w:rStyle w:val="Hyperlink"/>
          <w:rFonts w:asciiTheme="majorHAnsi" w:hAnsiTheme="majorHAnsi" w:cstheme="majorHAnsi"/>
          <w:i w:val="0"/>
          <w:iCs/>
          <w:color w:val="auto"/>
          <w:u w:val="none"/>
        </w:rPr>
        <w:t xml:space="preserve"> and openings happen </w:t>
      </w:r>
      <w:r w:rsidR="006050A0">
        <w:rPr>
          <w:rStyle w:val="Hyperlink"/>
          <w:rFonts w:asciiTheme="majorHAnsi" w:hAnsiTheme="majorHAnsi" w:cstheme="majorHAnsi"/>
          <w:i w:val="0"/>
          <w:iCs/>
          <w:color w:val="auto"/>
          <w:u w:val="none"/>
        </w:rPr>
        <w:t xml:space="preserve">a </w:t>
      </w:r>
      <w:r>
        <w:rPr>
          <w:rStyle w:val="Hyperlink"/>
          <w:rFonts w:asciiTheme="majorHAnsi" w:hAnsiTheme="majorHAnsi" w:cstheme="majorHAnsi"/>
          <w:i w:val="0"/>
          <w:iCs/>
          <w:color w:val="auto"/>
          <w:u w:val="none"/>
        </w:rPr>
        <w:t xml:space="preserve">minimum </w:t>
      </w:r>
      <w:r w:rsidR="006050A0">
        <w:rPr>
          <w:rStyle w:val="Hyperlink"/>
          <w:rFonts w:asciiTheme="majorHAnsi" w:hAnsiTheme="majorHAnsi" w:cstheme="majorHAnsi"/>
          <w:i w:val="0"/>
          <w:iCs/>
          <w:color w:val="auto"/>
          <w:u w:val="none"/>
        </w:rPr>
        <w:t xml:space="preserve">of </w:t>
      </w:r>
      <w:r>
        <w:rPr>
          <w:rStyle w:val="Hyperlink"/>
          <w:rFonts w:asciiTheme="majorHAnsi" w:hAnsiTheme="majorHAnsi" w:cstheme="majorHAnsi"/>
          <w:i w:val="0"/>
          <w:iCs/>
          <w:color w:val="auto"/>
          <w:u w:val="none"/>
        </w:rPr>
        <w:t xml:space="preserve">twice yearly, so if it is not the right time for you just now, </w:t>
      </w:r>
      <w:r w:rsidRPr="009F15DE">
        <w:rPr>
          <w:rStyle w:val="Hyperlink"/>
          <w:rFonts w:asciiTheme="majorHAnsi" w:hAnsiTheme="majorHAnsi" w:cstheme="majorHAnsi"/>
          <w:b/>
          <w:bCs/>
          <w:i w:val="0"/>
          <w:iCs/>
          <w:color w:val="auto"/>
          <w:u w:val="none"/>
        </w:rPr>
        <w:t xml:space="preserve">there will be chances to nominate again in the future. </w:t>
      </w:r>
      <w:r w:rsidR="00D5677D">
        <w:rPr>
          <w:rStyle w:val="Hyperlink"/>
          <w:rFonts w:asciiTheme="majorHAnsi" w:hAnsiTheme="majorHAnsi" w:cstheme="majorHAnsi"/>
          <w:i w:val="0"/>
          <w:iCs/>
          <w:color w:val="auto"/>
          <w:u w:val="none"/>
        </w:rPr>
        <w:t xml:space="preserve">All nominations submitted in 2021, should they be successful, will be awarded in 2021. </w:t>
      </w:r>
    </w:p>
    <w:p w14:paraId="61A94113" w14:textId="761D1A70" w:rsidR="004A1A85" w:rsidRDefault="004A1A85" w:rsidP="004A1A85">
      <w:pPr>
        <w:ind w:left="0"/>
        <w:rPr>
          <w:rStyle w:val="Hyperlink"/>
          <w:rFonts w:asciiTheme="majorHAnsi" w:hAnsiTheme="majorHAnsi" w:cstheme="majorHAnsi"/>
          <w:i w:val="0"/>
          <w:iCs/>
          <w:color w:val="auto"/>
          <w:u w:val="none"/>
        </w:rPr>
      </w:pPr>
      <w:r>
        <w:rPr>
          <w:rStyle w:val="Hyperlink"/>
          <w:rFonts w:asciiTheme="majorHAnsi" w:hAnsiTheme="majorHAnsi" w:cstheme="majorHAnsi"/>
          <w:i w:val="0"/>
          <w:iCs/>
          <w:color w:val="auto"/>
          <w:u w:val="none"/>
        </w:rPr>
        <w:t xml:space="preserve">Please be aware that should you submit a nomination </w:t>
      </w:r>
      <w:r w:rsidR="006050A0">
        <w:rPr>
          <w:rStyle w:val="Hyperlink"/>
          <w:rFonts w:asciiTheme="majorHAnsi" w:hAnsiTheme="majorHAnsi" w:cstheme="majorHAnsi"/>
          <w:i w:val="0"/>
          <w:iCs/>
          <w:color w:val="auto"/>
          <w:u w:val="none"/>
        </w:rPr>
        <w:t>that</w:t>
      </w:r>
      <w:r>
        <w:rPr>
          <w:rStyle w:val="Hyperlink"/>
          <w:rFonts w:asciiTheme="majorHAnsi" w:hAnsiTheme="majorHAnsi" w:cstheme="majorHAnsi"/>
          <w:i w:val="0"/>
          <w:iCs/>
          <w:color w:val="auto"/>
          <w:u w:val="none"/>
        </w:rPr>
        <w:t xml:space="preserve"> is </w:t>
      </w:r>
      <w:r w:rsidRPr="009F15DE">
        <w:rPr>
          <w:rStyle w:val="Hyperlink"/>
          <w:rFonts w:asciiTheme="majorHAnsi" w:hAnsiTheme="majorHAnsi" w:cstheme="majorHAnsi"/>
          <w:i w:val="0"/>
          <w:iCs/>
          <w:color w:val="auto"/>
          <w:u w:val="none"/>
        </w:rPr>
        <w:t>not successful</w:t>
      </w:r>
      <w:r>
        <w:rPr>
          <w:rStyle w:val="Hyperlink"/>
          <w:rFonts w:asciiTheme="majorHAnsi" w:hAnsiTheme="majorHAnsi" w:cstheme="majorHAnsi"/>
          <w:i w:val="0"/>
          <w:iCs/>
          <w:color w:val="auto"/>
          <w:u w:val="none"/>
        </w:rPr>
        <w:t xml:space="preserve"> you will be able to </w:t>
      </w:r>
      <w:r w:rsidRPr="009F15DE">
        <w:rPr>
          <w:rStyle w:val="Hyperlink"/>
          <w:rFonts w:asciiTheme="majorHAnsi" w:hAnsiTheme="majorHAnsi" w:cstheme="majorHAnsi"/>
          <w:b/>
          <w:bCs/>
          <w:i w:val="0"/>
          <w:iCs/>
          <w:color w:val="auto"/>
          <w:u w:val="none"/>
        </w:rPr>
        <w:t xml:space="preserve">resubmit a nomination for the same colleague after </w:t>
      </w:r>
      <w:r w:rsidR="006050A0">
        <w:rPr>
          <w:rStyle w:val="Hyperlink"/>
          <w:rFonts w:asciiTheme="majorHAnsi" w:hAnsiTheme="majorHAnsi" w:cstheme="majorHAnsi"/>
          <w:b/>
          <w:bCs/>
          <w:i w:val="0"/>
          <w:iCs/>
          <w:color w:val="auto"/>
          <w:u w:val="none"/>
        </w:rPr>
        <w:t>two years</w:t>
      </w:r>
      <w:r>
        <w:rPr>
          <w:rStyle w:val="Hyperlink"/>
          <w:rFonts w:asciiTheme="majorHAnsi" w:hAnsiTheme="majorHAnsi" w:cstheme="majorHAnsi"/>
          <w:i w:val="0"/>
          <w:iCs/>
          <w:color w:val="auto"/>
          <w:u w:val="none"/>
        </w:rPr>
        <w:t xml:space="preserve">. </w:t>
      </w:r>
    </w:p>
    <w:p w14:paraId="35324E2B" w14:textId="11744D8D" w:rsidR="004A1A85" w:rsidRPr="00C55042" w:rsidRDefault="004A1A85" w:rsidP="004A1A85">
      <w:pPr>
        <w:ind w:left="0"/>
        <w:rPr>
          <w:rFonts w:asciiTheme="majorHAnsi" w:hAnsiTheme="majorHAnsi" w:cstheme="majorHAnsi"/>
          <w:i w:val="0"/>
          <w:iCs/>
          <w:color w:val="auto"/>
          <w:u w:val="single"/>
        </w:rPr>
      </w:pPr>
      <w:r w:rsidRPr="00C55042">
        <w:rPr>
          <w:rStyle w:val="Hyperlink"/>
          <w:rFonts w:asciiTheme="majorHAnsi" w:hAnsiTheme="majorHAnsi" w:cstheme="majorHAnsi"/>
          <w:i w:val="0"/>
          <w:iCs/>
          <w:color w:val="auto"/>
          <w:u w:val="none"/>
        </w:rPr>
        <w:t xml:space="preserve">There are two opportunities to </w:t>
      </w:r>
      <w:r w:rsidRPr="00911828">
        <w:rPr>
          <w:rStyle w:val="Hyperlink"/>
          <w:rFonts w:asciiTheme="majorHAnsi" w:hAnsiTheme="majorHAnsi" w:cstheme="majorHAnsi"/>
          <w:b/>
          <w:bCs/>
          <w:i w:val="0"/>
          <w:iCs/>
          <w:color w:val="auto"/>
          <w:u w:val="none"/>
        </w:rPr>
        <w:t>nominate your colleague in 202</w:t>
      </w:r>
      <w:r w:rsidR="006050A0">
        <w:rPr>
          <w:rStyle w:val="Hyperlink"/>
          <w:rFonts w:asciiTheme="majorHAnsi" w:hAnsiTheme="majorHAnsi" w:cstheme="majorHAnsi"/>
          <w:b/>
          <w:bCs/>
          <w:i w:val="0"/>
          <w:iCs/>
          <w:color w:val="auto"/>
          <w:u w:val="none"/>
        </w:rPr>
        <w:t>2</w:t>
      </w:r>
      <w:r w:rsidRPr="00911828">
        <w:rPr>
          <w:rStyle w:val="Hyperlink"/>
          <w:rFonts w:asciiTheme="majorHAnsi" w:hAnsiTheme="majorHAnsi" w:cstheme="majorHAnsi"/>
          <w:b/>
          <w:bCs/>
          <w:i w:val="0"/>
          <w:iCs/>
          <w:color w:val="auto"/>
          <w:u w:val="none"/>
        </w:rPr>
        <w:t>.</w:t>
      </w:r>
      <w:r w:rsidRPr="00C55042">
        <w:rPr>
          <w:rStyle w:val="Hyperlink"/>
          <w:rFonts w:asciiTheme="majorHAnsi" w:hAnsiTheme="majorHAnsi" w:cstheme="majorHAnsi"/>
          <w:i w:val="0"/>
          <w:iCs/>
          <w:color w:val="auto"/>
          <w:u w:val="none"/>
        </w:rPr>
        <w:t xml:space="preserve"> The submission deadlines are:</w:t>
      </w:r>
    </w:p>
    <w:p w14:paraId="65EDA069" w14:textId="72A35FB2" w:rsidR="004A1A85" w:rsidRPr="006340C7" w:rsidRDefault="006050A0" w:rsidP="006340C7">
      <w:pPr>
        <w:pStyle w:val="ListParagraph"/>
        <w:numPr>
          <w:ilvl w:val="0"/>
          <w:numId w:val="31"/>
        </w:numPr>
        <w:rPr>
          <w:rFonts w:asciiTheme="majorHAnsi" w:hAnsiTheme="majorHAnsi" w:cstheme="majorHAnsi"/>
          <w:b/>
          <w:bCs/>
          <w:i w:val="0"/>
          <w:iCs/>
          <w:color w:val="auto"/>
          <w:sz w:val="28"/>
          <w:szCs w:val="28"/>
        </w:rPr>
      </w:pPr>
      <w:r>
        <w:rPr>
          <w:rFonts w:asciiTheme="majorHAnsi" w:hAnsiTheme="majorHAnsi" w:cstheme="majorHAnsi"/>
          <w:b/>
          <w:bCs/>
          <w:i w:val="0"/>
          <w:iCs/>
          <w:color w:val="auto"/>
          <w:sz w:val="28"/>
          <w:szCs w:val="28"/>
        </w:rPr>
        <w:t>Tuesday 1 February 2022</w:t>
      </w:r>
    </w:p>
    <w:p w14:paraId="682FBF59" w14:textId="5868FF78" w:rsidR="004A1A85" w:rsidRPr="006340C7" w:rsidRDefault="004A1A85" w:rsidP="006340C7">
      <w:pPr>
        <w:pStyle w:val="ListParagraph"/>
        <w:numPr>
          <w:ilvl w:val="0"/>
          <w:numId w:val="31"/>
        </w:numPr>
        <w:rPr>
          <w:rFonts w:asciiTheme="majorHAnsi" w:hAnsiTheme="majorHAnsi" w:cstheme="majorHAnsi"/>
          <w:b/>
          <w:bCs/>
          <w:i w:val="0"/>
          <w:iCs/>
          <w:color w:val="auto"/>
          <w:sz w:val="28"/>
          <w:szCs w:val="28"/>
        </w:rPr>
      </w:pPr>
      <w:r w:rsidRPr="006340C7">
        <w:rPr>
          <w:rFonts w:asciiTheme="majorHAnsi" w:hAnsiTheme="majorHAnsi" w:cstheme="majorHAnsi"/>
          <w:b/>
          <w:bCs/>
          <w:i w:val="0"/>
          <w:iCs/>
          <w:color w:val="auto"/>
          <w:sz w:val="28"/>
          <w:szCs w:val="28"/>
        </w:rPr>
        <w:t xml:space="preserve">Friday </w:t>
      </w:r>
      <w:r w:rsidR="006050A0">
        <w:rPr>
          <w:rFonts w:asciiTheme="majorHAnsi" w:hAnsiTheme="majorHAnsi" w:cstheme="majorHAnsi"/>
          <w:b/>
          <w:bCs/>
          <w:i w:val="0"/>
          <w:iCs/>
          <w:color w:val="auto"/>
          <w:sz w:val="28"/>
          <w:szCs w:val="28"/>
        </w:rPr>
        <w:t>1</w:t>
      </w:r>
      <w:r w:rsidR="00D32D39">
        <w:rPr>
          <w:rFonts w:asciiTheme="majorHAnsi" w:hAnsiTheme="majorHAnsi" w:cstheme="majorHAnsi"/>
          <w:b/>
          <w:bCs/>
          <w:i w:val="0"/>
          <w:iCs/>
          <w:color w:val="auto"/>
          <w:sz w:val="28"/>
          <w:szCs w:val="28"/>
        </w:rPr>
        <w:t xml:space="preserve"> July</w:t>
      </w:r>
      <w:r w:rsidR="0081564F">
        <w:rPr>
          <w:rFonts w:asciiTheme="majorHAnsi" w:hAnsiTheme="majorHAnsi" w:cstheme="majorHAnsi"/>
          <w:b/>
          <w:bCs/>
          <w:i w:val="0"/>
          <w:iCs/>
          <w:color w:val="auto"/>
          <w:sz w:val="28"/>
          <w:szCs w:val="28"/>
        </w:rPr>
        <w:t xml:space="preserve"> 202</w:t>
      </w:r>
      <w:r w:rsidR="006050A0">
        <w:rPr>
          <w:rFonts w:asciiTheme="majorHAnsi" w:hAnsiTheme="majorHAnsi" w:cstheme="majorHAnsi"/>
          <w:b/>
          <w:bCs/>
          <w:i w:val="0"/>
          <w:iCs/>
          <w:color w:val="auto"/>
          <w:sz w:val="28"/>
          <w:szCs w:val="28"/>
        </w:rPr>
        <w:t>2</w:t>
      </w:r>
    </w:p>
    <w:p w14:paraId="0ACCA60E" w14:textId="77777777" w:rsidR="004A1A85" w:rsidRDefault="004A1A85" w:rsidP="004A1A85">
      <w:pPr>
        <w:pStyle w:val="ListParagraph"/>
        <w:ind w:left="0"/>
        <w:rPr>
          <w:rFonts w:asciiTheme="majorHAnsi" w:hAnsiTheme="majorHAnsi" w:cstheme="majorHAnsi"/>
          <w:b/>
          <w:bCs/>
          <w:i w:val="0"/>
          <w:iCs/>
          <w:color w:val="auto"/>
        </w:rPr>
      </w:pPr>
    </w:p>
    <w:p w14:paraId="7DD7555E" w14:textId="2C10A921" w:rsidR="00C63EB9" w:rsidRPr="00C63EB9" w:rsidRDefault="004A1A85" w:rsidP="004A1A85">
      <w:pPr>
        <w:ind w:left="0"/>
        <w:rPr>
          <w:rFonts w:asciiTheme="majorHAnsi" w:hAnsiTheme="majorHAnsi" w:cstheme="majorHAnsi"/>
          <w:i w:val="0"/>
          <w:iCs/>
          <w:color w:val="2F5496" w:themeColor="accent5" w:themeShade="BF"/>
        </w:rPr>
      </w:pPr>
      <w:r w:rsidRPr="00C55042">
        <w:rPr>
          <w:rFonts w:asciiTheme="majorHAnsi" w:hAnsiTheme="majorHAnsi" w:cstheme="majorHAnsi"/>
          <w:i w:val="0"/>
          <w:iCs/>
          <w:color w:val="auto"/>
        </w:rPr>
        <w:t xml:space="preserve">Completed nomination forms should be </w:t>
      </w:r>
      <w:r w:rsidRPr="004E4194">
        <w:rPr>
          <w:rFonts w:asciiTheme="majorHAnsi" w:hAnsiTheme="majorHAnsi" w:cstheme="majorHAnsi"/>
          <w:b/>
          <w:bCs/>
          <w:i w:val="0"/>
          <w:iCs/>
          <w:color w:val="auto"/>
        </w:rPr>
        <w:t>submitted in digital format</w:t>
      </w:r>
      <w:r w:rsidRPr="00C55042">
        <w:rPr>
          <w:rFonts w:asciiTheme="majorHAnsi" w:hAnsiTheme="majorHAnsi" w:cstheme="majorHAnsi"/>
          <w:i w:val="0"/>
          <w:iCs/>
          <w:color w:val="auto"/>
        </w:rPr>
        <w:t xml:space="preserve"> (word document</w:t>
      </w:r>
      <w:r>
        <w:rPr>
          <w:rFonts w:asciiTheme="majorHAnsi" w:hAnsiTheme="majorHAnsi" w:cstheme="majorHAnsi"/>
          <w:i w:val="0"/>
          <w:iCs/>
          <w:color w:val="auto"/>
        </w:rPr>
        <w:t xml:space="preserve"> or PDF</w:t>
      </w:r>
      <w:r w:rsidRPr="00C55042">
        <w:rPr>
          <w:rFonts w:asciiTheme="majorHAnsi" w:hAnsiTheme="majorHAnsi" w:cstheme="majorHAnsi"/>
          <w:i w:val="0"/>
          <w:iCs/>
          <w:color w:val="auto"/>
        </w:rPr>
        <w:t xml:space="preserve">), using digital signatures and emailed to: </w:t>
      </w:r>
      <w:hyperlink r:id="rId17" w:history="1">
        <w:r w:rsidRPr="003D3511">
          <w:rPr>
            <w:rStyle w:val="Hyperlink"/>
            <w:rFonts w:asciiTheme="majorHAnsi" w:hAnsiTheme="majorHAnsi" w:cstheme="majorHAnsi"/>
            <w:i w:val="0"/>
            <w:iCs/>
            <w:color w:val="2F5496" w:themeColor="accent5" w:themeShade="BF"/>
          </w:rPr>
          <w:t>professionalawards@csp.org.uk</w:t>
        </w:r>
      </w:hyperlink>
      <w:r w:rsidRPr="003D3511">
        <w:rPr>
          <w:rStyle w:val="Hyperlink"/>
          <w:rFonts w:asciiTheme="majorHAnsi" w:hAnsiTheme="majorHAnsi" w:cstheme="majorHAnsi"/>
          <w:i w:val="0"/>
          <w:iCs/>
          <w:color w:val="2F5496" w:themeColor="accent5" w:themeShade="BF"/>
        </w:rPr>
        <w:t xml:space="preserve">. </w:t>
      </w:r>
      <w:r w:rsidRPr="003D3511">
        <w:rPr>
          <w:rStyle w:val="Hyperlink"/>
          <w:rFonts w:asciiTheme="majorHAnsi" w:hAnsiTheme="majorHAnsi" w:cstheme="majorHAnsi"/>
          <w:i w:val="0"/>
          <w:iCs/>
          <w:color w:val="2F5496" w:themeColor="accent5" w:themeShade="BF"/>
          <w:u w:val="none"/>
        </w:rPr>
        <w:t xml:space="preserve"> </w:t>
      </w:r>
    </w:p>
    <w:p w14:paraId="103FD2DF" w14:textId="77777777" w:rsidR="004A1A85" w:rsidRPr="00C55042"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We look forward to receiving the completed nomination in due course.</w:t>
      </w:r>
    </w:p>
    <w:p w14:paraId="62632A9B" w14:textId="15B69EED" w:rsidR="004A1A85" w:rsidRPr="00D3756A" w:rsidRDefault="004A1A85" w:rsidP="004A1A85">
      <w:pPr>
        <w:ind w:left="0"/>
        <w:rPr>
          <w:rFonts w:asciiTheme="majorHAnsi" w:hAnsiTheme="majorHAnsi" w:cstheme="majorHAnsi"/>
          <w:i w:val="0"/>
          <w:iCs/>
          <w:color w:val="auto"/>
        </w:rPr>
      </w:pPr>
      <w:r w:rsidRPr="00C55042">
        <w:rPr>
          <w:rFonts w:asciiTheme="majorHAnsi" w:hAnsiTheme="majorHAnsi" w:cstheme="majorHAnsi"/>
          <w:i w:val="0"/>
          <w:iCs/>
          <w:color w:val="auto"/>
        </w:rPr>
        <w:t>If you have any queries, please do not hesitate to contact us,</w:t>
      </w:r>
    </w:p>
    <w:p w14:paraId="51F431E4" w14:textId="77777777" w:rsidR="00D3756A" w:rsidRDefault="00D3756A" w:rsidP="004A1A85">
      <w:pPr>
        <w:ind w:left="0"/>
        <w:rPr>
          <w:rFonts w:asciiTheme="majorHAnsi" w:hAnsiTheme="majorHAnsi" w:cstheme="majorHAnsi"/>
          <w:color w:val="auto"/>
        </w:rPr>
      </w:pPr>
    </w:p>
    <w:p w14:paraId="1166613D" w14:textId="5B6522C8" w:rsidR="004A1A85" w:rsidRDefault="004A1A85" w:rsidP="004A1A85">
      <w:pPr>
        <w:ind w:left="0"/>
        <w:rPr>
          <w:rFonts w:asciiTheme="majorHAnsi" w:hAnsiTheme="majorHAnsi" w:cstheme="majorHAnsi"/>
          <w:color w:val="auto"/>
        </w:rPr>
      </w:pPr>
      <w:r>
        <w:rPr>
          <w:rFonts w:asciiTheme="majorHAnsi" w:hAnsiTheme="majorHAnsi" w:cstheme="majorHAnsi"/>
          <w:color w:val="auto"/>
        </w:rPr>
        <w:t xml:space="preserve">Best wishes,  </w:t>
      </w:r>
    </w:p>
    <w:p w14:paraId="1FAD2E57" w14:textId="77777777" w:rsidR="004A1A85" w:rsidRDefault="004A1A85" w:rsidP="004A1A85">
      <w:pPr>
        <w:ind w:left="0"/>
        <w:rPr>
          <w:rFonts w:asciiTheme="majorHAnsi" w:hAnsiTheme="majorHAnsi" w:cstheme="majorHAnsi"/>
          <w:b/>
          <w:i w:val="0"/>
          <w:iCs/>
          <w:color w:val="auto"/>
          <w:sz w:val="28"/>
          <w:szCs w:val="28"/>
        </w:rPr>
      </w:pPr>
      <w:r>
        <w:rPr>
          <w:rFonts w:asciiTheme="majorHAnsi" w:hAnsiTheme="majorHAnsi" w:cstheme="majorHAnsi"/>
          <w:b/>
          <w:i w:val="0"/>
          <w:iCs/>
          <w:color w:val="auto"/>
          <w:sz w:val="28"/>
          <w:szCs w:val="28"/>
        </w:rPr>
        <w:t>The Professional Awards Panel,</w:t>
      </w:r>
    </w:p>
    <w:p w14:paraId="29B3A260" w14:textId="2972D377" w:rsidR="00D3756A" w:rsidRPr="00571E5E" w:rsidRDefault="004A1A85" w:rsidP="002D4D8E">
      <w:pPr>
        <w:ind w:left="0"/>
        <w:rPr>
          <w:rFonts w:asciiTheme="majorHAnsi" w:hAnsiTheme="majorHAnsi" w:cstheme="majorHAnsi"/>
          <w:b/>
          <w:i w:val="0"/>
          <w:iCs/>
          <w:color w:val="auto"/>
        </w:rPr>
      </w:pPr>
      <w:r>
        <w:rPr>
          <w:rFonts w:asciiTheme="majorHAnsi" w:hAnsiTheme="majorHAnsi" w:cstheme="majorHAnsi"/>
          <w:b/>
          <w:i w:val="0"/>
          <w:iCs/>
          <w:color w:val="auto"/>
        </w:rPr>
        <w:t>The Chartered Society of Physiotherapy</w:t>
      </w:r>
    </w:p>
    <w:p w14:paraId="5BBAA03F" w14:textId="1EC6DD52" w:rsidR="001E08E7" w:rsidRDefault="00A85F9F" w:rsidP="000242EF">
      <w:pPr>
        <w:rPr>
          <w:rFonts w:asciiTheme="majorHAnsi" w:hAnsiTheme="majorHAnsi" w:cstheme="majorHAnsi"/>
          <w:b/>
          <w:i w:val="0"/>
          <w:sz w:val="32"/>
          <w:szCs w:val="32"/>
        </w:rPr>
      </w:pPr>
      <w:r>
        <w:rPr>
          <w:rFonts w:asciiTheme="majorHAnsi" w:hAnsiTheme="majorHAnsi" w:cstheme="majorHAnsi"/>
          <w:b/>
          <w:sz w:val="32"/>
          <w:szCs w:val="32"/>
        </w:rPr>
        <w:lastRenderedPageBreak/>
        <w:t xml:space="preserve">CSP </w:t>
      </w:r>
      <w:r w:rsidR="000F3C33">
        <w:rPr>
          <w:rFonts w:asciiTheme="majorHAnsi" w:hAnsiTheme="majorHAnsi" w:cstheme="majorHAnsi"/>
          <w:b/>
          <w:sz w:val="32"/>
          <w:szCs w:val="32"/>
        </w:rPr>
        <w:t>Honorary Fellowship</w:t>
      </w:r>
      <w:r w:rsidR="000242EF" w:rsidRPr="000242EF">
        <w:rPr>
          <w:rFonts w:asciiTheme="majorHAnsi" w:hAnsiTheme="majorHAnsi" w:cstheme="majorHAnsi"/>
          <w:b/>
          <w:sz w:val="32"/>
          <w:szCs w:val="32"/>
        </w:rPr>
        <w:t xml:space="preserve"> </w:t>
      </w:r>
      <w:r w:rsidR="0071722B">
        <w:rPr>
          <w:rFonts w:asciiTheme="majorHAnsi" w:hAnsiTheme="majorHAnsi" w:cstheme="majorHAnsi"/>
          <w:b/>
          <w:sz w:val="32"/>
          <w:szCs w:val="32"/>
        </w:rPr>
        <w:t>n</w:t>
      </w:r>
      <w:r w:rsidR="000242EF" w:rsidRPr="000242EF">
        <w:rPr>
          <w:rFonts w:asciiTheme="majorHAnsi" w:hAnsiTheme="majorHAnsi" w:cstheme="majorHAnsi"/>
          <w:b/>
          <w:sz w:val="32"/>
          <w:szCs w:val="32"/>
        </w:rPr>
        <w:t>omination pack 202</w:t>
      </w:r>
      <w:r w:rsidR="006050A0">
        <w:rPr>
          <w:rFonts w:asciiTheme="majorHAnsi" w:hAnsiTheme="majorHAnsi" w:cstheme="majorHAnsi"/>
          <w:b/>
          <w:sz w:val="32"/>
          <w:szCs w:val="32"/>
        </w:rPr>
        <w:t>2</w:t>
      </w:r>
    </w:p>
    <w:p w14:paraId="043E26EA" w14:textId="5CA7EBB2" w:rsidR="000242EF" w:rsidRPr="000242EF" w:rsidRDefault="00A0432C" w:rsidP="00A0432C">
      <w:pPr>
        <w:tabs>
          <w:tab w:val="left" w:pos="5860"/>
        </w:tabs>
        <w:rPr>
          <w:rFonts w:asciiTheme="majorHAnsi" w:hAnsiTheme="majorHAnsi" w:cstheme="majorHAnsi"/>
          <w:b/>
          <w:i w:val="0"/>
          <w:sz w:val="32"/>
          <w:szCs w:val="32"/>
        </w:rPr>
      </w:pPr>
      <w:r>
        <w:rPr>
          <w:rFonts w:asciiTheme="majorHAnsi" w:hAnsiTheme="majorHAnsi" w:cstheme="majorHAnsi"/>
          <w:b/>
          <w:i w:val="0"/>
          <w:sz w:val="32"/>
          <w:szCs w:val="32"/>
        </w:rPr>
        <w:tab/>
      </w:r>
    </w:p>
    <w:p w14:paraId="24A4C2A0" w14:textId="22705C73" w:rsidR="000242EF" w:rsidRPr="000242EF" w:rsidRDefault="001E08E7" w:rsidP="000242EF">
      <w:pPr>
        <w:rPr>
          <w:rFonts w:asciiTheme="majorHAnsi" w:hAnsiTheme="majorHAnsi" w:cstheme="majorHAnsi"/>
          <w:b/>
          <w:i w:val="0"/>
          <w:sz w:val="28"/>
          <w:szCs w:val="28"/>
        </w:rPr>
      </w:pPr>
      <w:r w:rsidRPr="000242EF">
        <w:rPr>
          <w:rFonts w:asciiTheme="majorHAnsi" w:hAnsiTheme="majorHAnsi" w:cstheme="majorHAnsi"/>
          <w:b/>
          <w:sz w:val="28"/>
          <w:szCs w:val="28"/>
        </w:rPr>
        <w:t>C</w:t>
      </w:r>
      <w:r w:rsidR="000242EF" w:rsidRPr="000242EF">
        <w:rPr>
          <w:rFonts w:asciiTheme="majorHAnsi" w:hAnsiTheme="majorHAnsi" w:cstheme="majorHAnsi"/>
          <w:b/>
          <w:sz w:val="28"/>
          <w:szCs w:val="28"/>
        </w:rPr>
        <w:t>ontents</w:t>
      </w:r>
    </w:p>
    <w:sdt>
      <w:sdtPr>
        <w:rPr>
          <w:rFonts w:ascii="Calibri Light" w:eastAsia="Arial" w:hAnsi="Calibri Light" w:cstheme="majorHAnsi"/>
          <w:i/>
          <w:color w:val="000000"/>
          <w:sz w:val="24"/>
          <w:szCs w:val="24"/>
          <w:lang w:val="en-GB" w:eastAsia="en-GB"/>
        </w:rPr>
        <w:id w:val="1188102982"/>
        <w:docPartObj>
          <w:docPartGallery w:val="Table of Contents"/>
          <w:docPartUnique/>
        </w:docPartObj>
      </w:sdtPr>
      <w:sdtEndPr>
        <w:rPr>
          <w:b/>
          <w:bCs/>
          <w:noProof/>
        </w:rPr>
      </w:sdtEndPr>
      <w:sdtContent>
        <w:p w14:paraId="3ADAA7BE" w14:textId="4B976AEA" w:rsidR="00713D48" w:rsidRPr="00952AC2" w:rsidRDefault="00713D48">
          <w:pPr>
            <w:pStyle w:val="TOCHeading"/>
            <w:rPr>
              <w:rFonts w:ascii="Calibri Light" w:hAnsi="Calibri Light" w:cstheme="majorHAnsi"/>
            </w:rPr>
          </w:pPr>
        </w:p>
        <w:p w14:paraId="1417CC20" w14:textId="56851953" w:rsidR="008562AE" w:rsidRPr="00963388" w:rsidRDefault="00713D48">
          <w:pPr>
            <w:pStyle w:val="TOC1"/>
            <w:rPr>
              <w:rFonts w:asciiTheme="minorHAnsi" w:eastAsiaTheme="minorEastAsia" w:hAnsiTheme="minorHAnsi" w:cstheme="minorBidi"/>
              <w:b/>
              <w:bCs/>
              <w:i w:val="0"/>
              <w:color w:val="auto"/>
              <w:sz w:val="22"/>
              <w:szCs w:val="22"/>
            </w:rPr>
          </w:pPr>
          <w:r w:rsidRPr="00952AC2">
            <w:rPr>
              <w:rFonts w:ascii="Calibri Light" w:hAnsi="Calibri Light"/>
            </w:rPr>
            <w:fldChar w:fldCharType="begin"/>
          </w:r>
          <w:r w:rsidRPr="00952AC2">
            <w:rPr>
              <w:rFonts w:ascii="Calibri Light" w:hAnsi="Calibri Light"/>
            </w:rPr>
            <w:instrText xml:space="preserve"> TOC \o "1-3" \h \z \u </w:instrText>
          </w:r>
          <w:r w:rsidRPr="00952AC2">
            <w:rPr>
              <w:rFonts w:ascii="Calibri Light" w:hAnsi="Calibri Light"/>
            </w:rPr>
            <w:fldChar w:fldCharType="separate"/>
          </w:r>
          <w:hyperlink w:anchor="_Toc66881556" w:history="1">
            <w:r w:rsidR="008562AE" w:rsidRPr="00963388">
              <w:rPr>
                <w:rStyle w:val="Hyperlink"/>
                <w:b/>
                <w:bCs/>
              </w:rPr>
              <w:t>1.</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Eligibility for Honorary Fellowship nominations and nominators</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56 \h </w:instrText>
            </w:r>
            <w:r w:rsidR="008562AE" w:rsidRPr="00963388">
              <w:rPr>
                <w:b/>
                <w:bCs/>
                <w:webHidden/>
              </w:rPr>
            </w:r>
            <w:r w:rsidR="008562AE" w:rsidRPr="00963388">
              <w:rPr>
                <w:b/>
                <w:bCs/>
                <w:webHidden/>
              </w:rPr>
              <w:fldChar w:fldCharType="separate"/>
            </w:r>
            <w:r w:rsidR="008562AE" w:rsidRPr="00963388">
              <w:rPr>
                <w:b/>
                <w:bCs/>
                <w:webHidden/>
              </w:rPr>
              <w:t>5</w:t>
            </w:r>
            <w:r w:rsidR="008562AE" w:rsidRPr="00963388">
              <w:rPr>
                <w:b/>
                <w:bCs/>
                <w:webHidden/>
              </w:rPr>
              <w:fldChar w:fldCharType="end"/>
            </w:r>
          </w:hyperlink>
        </w:p>
        <w:p w14:paraId="6FFEB493" w14:textId="3B7848BA" w:rsidR="008562AE" w:rsidRDefault="006050A0" w:rsidP="00963388">
          <w:pPr>
            <w:pStyle w:val="TOC1"/>
            <w:ind w:left="440"/>
            <w:rPr>
              <w:rFonts w:asciiTheme="minorHAnsi" w:eastAsiaTheme="minorEastAsia" w:hAnsiTheme="minorHAnsi" w:cstheme="minorBidi"/>
              <w:i w:val="0"/>
              <w:color w:val="auto"/>
              <w:sz w:val="22"/>
              <w:szCs w:val="22"/>
            </w:rPr>
          </w:pPr>
          <w:hyperlink w:anchor="_Toc66881557" w:history="1">
            <w:r w:rsidR="008562AE" w:rsidRPr="00C2600D">
              <w:rPr>
                <w:rStyle w:val="Hyperlink"/>
                <w:iCs/>
              </w:rPr>
              <w:t>Honorary Fellowship regulations, rights and privileges</w:t>
            </w:r>
            <w:r w:rsidR="008562AE">
              <w:rPr>
                <w:webHidden/>
              </w:rPr>
              <w:tab/>
            </w:r>
            <w:r w:rsidR="008562AE">
              <w:rPr>
                <w:webHidden/>
              </w:rPr>
              <w:fldChar w:fldCharType="begin"/>
            </w:r>
            <w:r w:rsidR="008562AE">
              <w:rPr>
                <w:webHidden/>
              </w:rPr>
              <w:instrText xml:space="preserve"> PAGEREF _Toc66881557 \h </w:instrText>
            </w:r>
            <w:r w:rsidR="008562AE">
              <w:rPr>
                <w:webHidden/>
              </w:rPr>
            </w:r>
            <w:r w:rsidR="008562AE">
              <w:rPr>
                <w:webHidden/>
              </w:rPr>
              <w:fldChar w:fldCharType="separate"/>
            </w:r>
            <w:r w:rsidR="008562AE">
              <w:rPr>
                <w:webHidden/>
              </w:rPr>
              <w:t>5</w:t>
            </w:r>
            <w:r w:rsidR="008562AE">
              <w:rPr>
                <w:webHidden/>
              </w:rPr>
              <w:fldChar w:fldCharType="end"/>
            </w:r>
          </w:hyperlink>
        </w:p>
        <w:p w14:paraId="19625A26" w14:textId="25052069" w:rsidR="008562AE" w:rsidRPr="00963388" w:rsidRDefault="006050A0">
          <w:pPr>
            <w:pStyle w:val="TOC1"/>
            <w:rPr>
              <w:rFonts w:asciiTheme="minorHAnsi" w:eastAsiaTheme="minorEastAsia" w:hAnsiTheme="minorHAnsi" w:cstheme="minorBidi"/>
              <w:b/>
              <w:bCs/>
              <w:i w:val="0"/>
              <w:color w:val="auto"/>
              <w:sz w:val="22"/>
              <w:szCs w:val="22"/>
            </w:rPr>
          </w:pPr>
          <w:hyperlink w:anchor="_Toc66881558" w:history="1">
            <w:r w:rsidR="008562AE" w:rsidRPr="00963388">
              <w:rPr>
                <w:rStyle w:val="Hyperlink"/>
                <w:b/>
                <w:bCs/>
              </w:rPr>
              <w:t>2.</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Criteria for Honorary Fellowship award</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58 \h </w:instrText>
            </w:r>
            <w:r w:rsidR="008562AE" w:rsidRPr="00963388">
              <w:rPr>
                <w:b/>
                <w:bCs/>
                <w:webHidden/>
              </w:rPr>
            </w:r>
            <w:r w:rsidR="008562AE" w:rsidRPr="00963388">
              <w:rPr>
                <w:b/>
                <w:bCs/>
                <w:webHidden/>
              </w:rPr>
              <w:fldChar w:fldCharType="separate"/>
            </w:r>
            <w:r w:rsidR="008562AE" w:rsidRPr="00963388">
              <w:rPr>
                <w:b/>
                <w:bCs/>
                <w:webHidden/>
              </w:rPr>
              <w:t>6</w:t>
            </w:r>
            <w:r w:rsidR="008562AE" w:rsidRPr="00963388">
              <w:rPr>
                <w:b/>
                <w:bCs/>
                <w:webHidden/>
              </w:rPr>
              <w:fldChar w:fldCharType="end"/>
            </w:r>
          </w:hyperlink>
        </w:p>
        <w:p w14:paraId="6D292943" w14:textId="325C7978" w:rsidR="008562AE" w:rsidRDefault="006050A0" w:rsidP="00963388">
          <w:pPr>
            <w:pStyle w:val="TOC1"/>
            <w:ind w:left="440"/>
            <w:rPr>
              <w:rFonts w:asciiTheme="minorHAnsi" w:eastAsiaTheme="minorEastAsia" w:hAnsiTheme="minorHAnsi" w:cstheme="minorBidi"/>
              <w:i w:val="0"/>
              <w:color w:val="auto"/>
              <w:sz w:val="22"/>
              <w:szCs w:val="22"/>
            </w:rPr>
          </w:pPr>
          <w:hyperlink w:anchor="_Toc66881559" w:history="1">
            <w:r w:rsidR="008562AE" w:rsidRPr="00C2600D">
              <w:rPr>
                <w:rStyle w:val="Hyperlink"/>
                <w:iCs/>
              </w:rPr>
              <w:t>Honorary Fellowship criteria</w:t>
            </w:r>
            <w:r w:rsidR="008562AE">
              <w:rPr>
                <w:webHidden/>
              </w:rPr>
              <w:tab/>
            </w:r>
            <w:r w:rsidR="008562AE">
              <w:rPr>
                <w:webHidden/>
              </w:rPr>
              <w:fldChar w:fldCharType="begin"/>
            </w:r>
            <w:r w:rsidR="008562AE">
              <w:rPr>
                <w:webHidden/>
              </w:rPr>
              <w:instrText xml:space="preserve"> PAGEREF _Toc66881559 \h </w:instrText>
            </w:r>
            <w:r w:rsidR="008562AE">
              <w:rPr>
                <w:webHidden/>
              </w:rPr>
            </w:r>
            <w:r w:rsidR="008562AE">
              <w:rPr>
                <w:webHidden/>
              </w:rPr>
              <w:fldChar w:fldCharType="separate"/>
            </w:r>
            <w:r w:rsidR="008562AE">
              <w:rPr>
                <w:webHidden/>
              </w:rPr>
              <w:t>6</w:t>
            </w:r>
            <w:r w:rsidR="008562AE">
              <w:rPr>
                <w:webHidden/>
              </w:rPr>
              <w:fldChar w:fldCharType="end"/>
            </w:r>
          </w:hyperlink>
        </w:p>
        <w:p w14:paraId="5F20D7CA" w14:textId="163F3719"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0" w:history="1">
            <w:r w:rsidR="008562AE" w:rsidRPr="00C2600D">
              <w:rPr>
                <w:rStyle w:val="Hyperlink"/>
                <w:iCs/>
              </w:rPr>
              <w:t>Definition for Honorary Fellowship criteria</w:t>
            </w:r>
            <w:r w:rsidR="008562AE">
              <w:rPr>
                <w:webHidden/>
              </w:rPr>
              <w:tab/>
            </w:r>
            <w:r w:rsidR="008562AE">
              <w:rPr>
                <w:webHidden/>
              </w:rPr>
              <w:fldChar w:fldCharType="begin"/>
            </w:r>
            <w:r w:rsidR="008562AE">
              <w:rPr>
                <w:webHidden/>
              </w:rPr>
              <w:instrText xml:space="preserve"> PAGEREF _Toc66881560 \h </w:instrText>
            </w:r>
            <w:r w:rsidR="008562AE">
              <w:rPr>
                <w:webHidden/>
              </w:rPr>
            </w:r>
            <w:r w:rsidR="008562AE">
              <w:rPr>
                <w:webHidden/>
              </w:rPr>
              <w:fldChar w:fldCharType="separate"/>
            </w:r>
            <w:r w:rsidR="008562AE">
              <w:rPr>
                <w:webHidden/>
              </w:rPr>
              <w:t>6</w:t>
            </w:r>
            <w:r w:rsidR="008562AE">
              <w:rPr>
                <w:webHidden/>
              </w:rPr>
              <w:fldChar w:fldCharType="end"/>
            </w:r>
          </w:hyperlink>
        </w:p>
        <w:p w14:paraId="0A034251" w14:textId="018FA828" w:rsidR="008562AE" w:rsidRPr="00963388" w:rsidRDefault="006050A0">
          <w:pPr>
            <w:pStyle w:val="TOC1"/>
            <w:rPr>
              <w:rFonts w:asciiTheme="minorHAnsi" w:eastAsiaTheme="minorEastAsia" w:hAnsiTheme="minorHAnsi" w:cstheme="minorBidi"/>
              <w:b/>
              <w:bCs/>
              <w:i w:val="0"/>
              <w:color w:val="auto"/>
              <w:sz w:val="22"/>
              <w:szCs w:val="22"/>
            </w:rPr>
          </w:pPr>
          <w:hyperlink w:anchor="_Toc66881561" w:history="1">
            <w:r w:rsidR="008562AE" w:rsidRPr="00963388">
              <w:rPr>
                <w:rStyle w:val="Hyperlink"/>
                <w:b/>
                <w:bCs/>
              </w:rPr>
              <w:t>3.</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Process for Honorary Fellowship nomination</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61 \h </w:instrText>
            </w:r>
            <w:r w:rsidR="008562AE" w:rsidRPr="00963388">
              <w:rPr>
                <w:b/>
                <w:bCs/>
                <w:webHidden/>
              </w:rPr>
            </w:r>
            <w:r w:rsidR="008562AE" w:rsidRPr="00963388">
              <w:rPr>
                <w:b/>
                <w:bCs/>
                <w:webHidden/>
              </w:rPr>
              <w:fldChar w:fldCharType="separate"/>
            </w:r>
            <w:r w:rsidR="008562AE" w:rsidRPr="00963388">
              <w:rPr>
                <w:b/>
                <w:bCs/>
                <w:webHidden/>
              </w:rPr>
              <w:t>7</w:t>
            </w:r>
            <w:r w:rsidR="008562AE" w:rsidRPr="00963388">
              <w:rPr>
                <w:b/>
                <w:bCs/>
                <w:webHidden/>
              </w:rPr>
              <w:fldChar w:fldCharType="end"/>
            </w:r>
          </w:hyperlink>
        </w:p>
        <w:p w14:paraId="3A13E06A" w14:textId="3333E90F"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2" w:history="1">
            <w:r w:rsidR="008562AE" w:rsidRPr="00C2600D">
              <w:rPr>
                <w:rStyle w:val="Hyperlink"/>
                <w:iCs/>
              </w:rPr>
              <w:t>The Role of the Professional Awards Panel</w:t>
            </w:r>
            <w:r w:rsidR="008562AE">
              <w:rPr>
                <w:webHidden/>
              </w:rPr>
              <w:tab/>
            </w:r>
            <w:r w:rsidR="008562AE">
              <w:rPr>
                <w:webHidden/>
              </w:rPr>
              <w:fldChar w:fldCharType="begin"/>
            </w:r>
            <w:r w:rsidR="008562AE">
              <w:rPr>
                <w:webHidden/>
              </w:rPr>
              <w:instrText xml:space="preserve"> PAGEREF _Toc66881562 \h </w:instrText>
            </w:r>
            <w:r w:rsidR="008562AE">
              <w:rPr>
                <w:webHidden/>
              </w:rPr>
            </w:r>
            <w:r w:rsidR="008562AE">
              <w:rPr>
                <w:webHidden/>
              </w:rPr>
              <w:fldChar w:fldCharType="separate"/>
            </w:r>
            <w:r w:rsidR="008562AE">
              <w:rPr>
                <w:webHidden/>
              </w:rPr>
              <w:t>8</w:t>
            </w:r>
            <w:r w:rsidR="008562AE">
              <w:rPr>
                <w:webHidden/>
              </w:rPr>
              <w:fldChar w:fldCharType="end"/>
            </w:r>
          </w:hyperlink>
        </w:p>
        <w:p w14:paraId="279504D2" w14:textId="5B48F7F9"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3" w:history="1">
            <w:r w:rsidR="008562AE" w:rsidRPr="00C2600D">
              <w:rPr>
                <w:rStyle w:val="Hyperlink"/>
                <w:iCs/>
              </w:rPr>
              <w:t>Deadlines &amp; Timescales</w:t>
            </w:r>
            <w:r w:rsidR="008562AE">
              <w:rPr>
                <w:webHidden/>
              </w:rPr>
              <w:tab/>
            </w:r>
            <w:r w:rsidR="008562AE">
              <w:rPr>
                <w:webHidden/>
              </w:rPr>
              <w:fldChar w:fldCharType="begin"/>
            </w:r>
            <w:r w:rsidR="008562AE">
              <w:rPr>
                <w:webHidden/>
              </w:rPr>
              <w:instrText xml:space="preserve"> PAGEREF _Toc66881563 \h </w:instrText>
            </w:r>
            <w:r w:rsidR="008562AE">
              <w:rPr>
                <w:webHidden/>
              </w:rPr>
            </w:r>
            <w:r w:rsidR="008562AE">
              <w:rPr>
                <w:webHidden/>
              </w:rPr>
              <w:fldChar w:fldCharType="separate"/>
            </w:r>
            <w:r w:rsidR="008562AE">
              <w:rPr>
                <w:webHidden/>
              </w:rPr>
              <w:t>8</w:t>
            </w:r>
            <w:r w:rsidR="008562AE">
              <w:rPr>
                <w:webHidden/>
              </w:rPr>
              <w:fldChar w:fldCharType="end"/>
            </w:r>
          </w:hyperlink>
        </w:p>
        <w:p w14:paraId="1AE6BC9D" w14:textId="2473CD73"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4" w:history="1">
            <w:r w:rsidR="008562AE" w:rsidRPr="00C2600D">
              <w:rPr>
                <w:rStyle w:val="Hyperlink"/>
              </w:rPr>
              <w:t>Flowchart – Process for Honorary Fellowship nomination</w:t>
            </w:r>
            <w:r w:rsidR="008562AE">
              <w:rPr>
                <w:webHidden/>
              </w:rPr>
              <w:tab/>
            </w:r>
            <w:r w:rsidR="008562AE">
              <w:rPr>
                <w:webHidden/>
              </w:rPr>
              <w:fldChar w:fldCharType="begin"/>
            </w:r>
            <w:r w:rsidR="008562AE">
              <w:rPr>
                <w:webHidden/>
              </w:rPr>
              <w:instrText xml:space="preserve"> PAGEREF _Toc66881564 \h </w:instrText>
            </w:r>
            <w:r w:rsidR="008562AE">
              <w:rPr>
                <w:webHidden/>
              </w:rPr>
            </w:r>
            <w:r w:rsidR="008562AE">
              <w:rPr>
                <w:webHidden/>
              </w:rPr>
              <w:fldChar w:fldCharType="separate"/>
            </w:r>
            <w:r w:rsidR="008562AE">
              <w:rPr>
                <w:webHidden/>
              </w:rPr>
              <w:t>9</w:t>
            </w:r>
            <w:r w:rsidR="008562AE">
              <w:rPr>
                <w:webHidden/>
              </w:rPr>
              <w:fldChar w:fldCharType="end"/>
            </w:r>
          </w:hyperlink>
        </w:p>
        <w:p w14:paraId="20DEA216" w14:textId="51D4F179" w:rsidR="008562AE" w:rsidRPr="00963388" w:rsidRDefault="006050A0">
          <w:pPr>
            <w:pStyle w:val="TOC1"/>
            <w:rPr>
              <w:rFonts w:asciiTheme="minorHAnsi" w:eastAsiaTheme="minorEastAsia" w:hAnsiTheme="minorHAnsi" w:cstheme="minorBidi"/>
              <w:b/>
              <w:bCs/>
              <w:i w:val="0"/>
              <w:color w:val="auto"/>
              <w:sz w:val="22"/>
              <w:szCs w:val="22"/>
            </w:rPr>
          </w:pPr>
          <w:hyperlink w:anchor="_Toc66881565" w:history="1">
            <w:r w:rsidR="008562AE" w:rsidRPr="00963388">
              <w:rPr>
                <w:rStyle w:val="Hyperlink"/>
                <w:b/>
                <w:bCs/>
              </w:rPr>
              <w:t>4.</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General guidance for Nominators of Honorary Fellowship</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65 \h </w:instrText>
            </w:r>
            <w:r w:rsidR="008562AE" w:rsidRPr="00963388">
              <w:rPr>
                <w:b/>
                <w:bCs/>
                <w:webHidden/>
              </w:rPr>
            </w:r>
            <w:r w:rsidR="008562AE" w:rsidRPr="00963388">
              <w:rPr>
                <w:b/>
                <w:bCs/>
                <w:webHidden/>
              </w:rPr>
              <w:fldChar w:fldCharType="separate"/>
            </w:r>
            <w:r w:rsidR="008562AE" w:rsidRPr="00963388">
              <w:rPr>
                <w:b/>
                <w:bCs/>
                <w:webHidden/>
              </w:rPr>
              <w:t>10</w:t>
            </w:r>
            <w:r w:rsidR="008562AE" w:rsidRPr="00963388">
              <w:rPr>
                <w:b/>
                <w:bCs/>
                <w:webHidden/>
              </w:rPr>
              <w:fldChar w:fldCharType="end"/>
            </w:r>
          </w:hyperlink>
        </w:p>
        <w:p w14:paraId="17FCF1AC" w14:textId="294FA012"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6" w:history="1">
            <w:r w:rsidR="008562AE" w:rsidRPr="00C2600D">
              <w:rPr>
                <w:rStyle w:val="Hyperlink"/>
                <w:iCs/>
              </w:rPr>
              <w:t>Nominators</w:t>
            </w:r>
            <w:r w:rsidR="008562AE">
              <w:rPr>
                <w:webHidden/>
              </w:rPr>
              <w:tab/>
            </w:r>
            <w:r w:rsidR="008562AE">
              <w:rPr>
                <w:webHidden/>
              </w:rPr>
              <w:fldChar w:fldCharType="begin"/>
            </w:r>
            <w:r w:rsidR="008562AE">
              <w:rPr>
                <w:webHidden/>
              </w:rPr>
              <w:instrText xml:space="preserve"> PAGEREF _Toc66881566 \h </w:instrText>
            </w:r>
            <w:r w:rsidR="008562AE">
              <w:rPr>
                <w:webHidden/>
              </w:rPr>
            </w:r>
            <w:r w:rsidR="008562AE">
              <w:rPr>
                <w:webHidden/>
              </w:rPr>
              <w:fldChar w:fldCharType="separate"/>
            </w:r>
            <w:r w:rsidR="008562AE">
              <w:rPr>
                <w:webHidden/>
              </w:rPr>
              <w:t>10</w:t>
            </w:r>
            <w:r w:rsidR="008562AE">
              <w:rPr>
                <w:webHidden/>
              </w:rPr>
              <w:fldChar w:fldCharType="end"/>
            </w:r>
          </w:hyperlink>
        </w:p>
        <w:p w14:paraId="5DD0187E" w14:textId="321DAB64" w:rsidR="008562AE" w:rsidRDefault="006050A0" w:rsidP="00963388">
          <w:pPr>
            <w:pStyle w:val="TOC1"/>
            <w:ind w:left="440"/>
            <w:rPr>
              <w:rFonts w:asciiTheme="minorHAnsi" w:eastAsiaTheme="minorEastAsia" w:hAnsiTheme="minorHAnsi" w:cstheme="minorBidi"/>
              <w:i w:val="0"/>
              <w:color w:val="auto"/>
              <w:sz w:val="22"/>
              <w:szCs w:val="22"/>
            </w:rPr>
          </w:pPr>
          <w:hyperlink w:anchor="_Toc66881567" w:history="1">
            <w:r w:rsidR="008562AE" w:rsidRPr="00C2600D">
              <w:rPr>
                <w:rStyle w:val="Hyperlink"/>
                <w:iCs/>
              </w:rPr>
              <w:t>Criteria guidance</w:t>
            </w:r>
            <w:r w:rsidR="008562AE">
              <w:rPr>
                <w:webHidden/>
              </w:rPr>
              <w:tab/>
            </w:r>
            <w:r w:rsidR="008562AE">
              <w:rPr>
                <w:webHidden/>
              </w:rPr>
              <w:fldChar w:fldCharType="begin"/>
            </w:r>
            <w:r w:rsidR="008562AE">
              <w:rPr>
                <w:webHidden/>
              </w:rPr>
              <w:instrText xml:space="preserve"> PAGEREF _Toc66881567 \h </w:instrText>
            </w:r>
            <w:r w:rsidR="008562AE">
              <w:rPr>
                <w:webHidden/>
              </w:rPr>
            </w:r>
            <w:r w:rsidR="008562AE">
              <w:rPr>
                <w:webHidden/>
              </w:rPr>
              <w:fldChar w:fldCharType="separate"/>
            </w:r>
            <w:r w:rsidR="008562AE">
              <w:rPr>
                <w:webHidden/>
              </w:rPr>
              <w:t>10</w:t>
            </w:r>
            <w:r w:rsidR="008562AE">
              <w:rPr>
                <w:webHidden/>
              </w:rPr>
              <w:fldChar w:fldCharType="end"/>
            </w:r>
          </w:hyperlink>
        </w:p>
        <w:p w14:paraId="13487EC8" w14:textId="59EFE139" w:rsidR="008562AE" w:rsidRPr="00963388" w:rsidRDefault="006050A0">
          <w:pPr>
            <w:pStyle w:val="TOC1"/>
            <w:rPr>
              <w:rFonts w:asciiTheme="minorHAnsi" w:eastAsiaTheme="minorEastAsia" w:hAnsiTheme="minorHAnsi" w:cstheme="minorBidi"/>
              <w:b/>
              <w:bCs/>
              <w:i w:val="0"/>
              <w:color w:val="auto"/>
              <w:sz w:val="22"/>
              <w:szCs w:val="22"/>
            </w:rPr>
          </w:pPr>
          <w:hyperlink w:anchor="_Toc66881568" w:history="1">
            <w:r w:rsidR="004A510B">
              <w:rPr>
                <w:rStyle w:val="Hyperlink"/>
                <w:b/>
                <w:bCs/>
              </w:rPr>
              <w:t>5</w:t>
            </w:r>
            <w:r w:rsidR="008562AE" w:rsidRPr="00963388">
              <w:rPr>
                <w:rStyle w:val="Hyperlink"/>
                <w:b/>
                <w:bCs/>
              </w:rPr>
              <w:t>.</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Guidance for filling in the Nomination form</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68 \h </w:instrText>
            </w:r>
            <w:r w:rsidR="008562AE" w:rsidRPr="00963388">
              <w:rPr>
                <w:b/>
                <w:bCs/>
                <w:webHidden/>
              </w:rPr>
            </w:r>
            <w:r w:rsidR="008562AE" w:rsidRPr="00963388">
              <w:rPr>
                <w:b/>
                <w:bCs/>
                <w:webHidden/>
              </w:rPr>
              <w:fldChar w:fldCharType="separate"/>
            </w:r>
            <w:r w:rsidR="008562AE" w:rsidRPr="00963388">
              <w:rPr>
                <w:b/>
                <w:bCs/>
                <w:webHidden/>
              </w:rPr>
              <w:t>11</w:t>
            </w:r>
            <w:r w:rsidR="008562AE" w:rsidRPr="00963388">
              <w:rPr>
                <w:b/>
                <w:bCs/>
                <w:webHidden/>
              </w:rPr>
              <w:fldChar w:fldCharType="end"/>
            </w:r>
          </w:hyperlink>
        </w:p>
        <w:p w14:paraId="5F346C70" w14:textId="3356737E" w:rsidR="008562AE" w:rsidRPr="00963388" w:rsidRDefault="006050A0">
          <w:pPr>
            <w:pStyle w:val="TOC1"/>
            <w:rPr>
              <w:rFonts w:asciiTheme="minorHAnsi" w:eastAsiaTheme="minorEastAsia" w:hAnsiTheme="minorHAnsi" w:cstheme="minorBidi"/>
              <w:b/>
              <w:bCs/>
              <w:i w:val="0"/>
              <w:color w:val="auto"/>
              <w:sz w:val="22"/>
              <w:szCs w:val="22"/>
            </w:rPr>
          </w:pPr>
          <w:hyperlink w:anchor="_Toc66881569" w:history="1">
            <w:r w:rsidR="004A510B">
              <w:rPr>
                <w:rStyle w:val="Hyperlink"/>
                <w:b/>
                <w:bCs/>
              </w:rPr>
              <w:t>6</w:t>
            </w:r>
            <w:r w:rsidR="008562AE" w:rsidRPr="00963388">
              <w:rPr>
                <w:rStyle w:val="Hyperlink"/>
                <w:b/>
                <w:bCs/>
              </w:rPr>
              <w:t>.</w:t>
            </w:r>
            <w:r w:rsidR="008562AE" w:rsidRPr="00963388">
              <w:rPr>
                <w:rFonts w:asciiTheme="minorHAnsi" w:eastAsiaTheme="minorEastAsia" w:hAnsiTheme="minorHAnsi" w:cstheme="minorBidi"/>
                <w:b/>
                <w:bCs/>
                <w:i w:val="0"/>
                <w:color w:val="auto"/>
                <w:sz w:val="22"/>
                <w:szCs w:val="22"/>
              </w:rPr>
              <w:tab/>
            </w:r>
            <w:r w:rsidR="008562AE" w:rsidRPr="00963388">
              <w:rPr>
                <w:rStyle w:val="Hyperlink"/>
                <w:b/>
                <w:bCs/>
              </w:rPr>
              <w:t>Nomination form for Honorary Fellowship of the CSP</w:t>
            </w:r>
            <w:r w:rsidR="008562AE" w:rsidRPr="00963388">
              <w:rPr>
                <w:b/>
                <w:bCs/>
                <w:webHidden/>
              </w:rPr>
              <w:tab/>
            </w:r>
            <w:r w:rsidR="008562AE" w:rsidRPr="00963388">
              <w:rPr>
                <w:b/>
                <w:bCs/>
                <w:webHidden/>
              </w:rPr>
              <w:fldChar w:fldCharType="begin"/>
            </w:r>
            <w:r w:rsidR="008562AE" w:rsidRPr="00963388">
              <w:rPr>
                <w:b/>
                <w:bCs/>
                <w:webHidden/>
              </w:rPr>
              <w:instrText xml:space="preserve"> PAGEREF _Toc66881569 \h </w:instrText>
            </w:r>
            <w:r w:rsidR="008562AE" w:rsidRPr="00963388">
              <w:rPr>
                <w:b/>
                <w:bCs/>
                <w:webHidden/>
              </w:rPr>
            </w:r>
            <w:r w:rsidR="008562AE" w:rsidRPr="00963388">
              <w:rPr>
                <w:b/>
                <w:bCs/>
                <w:webHidden/>
              </w:rPr>
              <w:fldChar w:fldCharType="separate"/>
            </w:r>
            <w:r w:rsidR="008562AE" w:rsidRPr="00963388">
              <w:rPr>
                <w:b/>
                <w:bCs/>
                <w:webHidden/>
              </w:rPr>
              <w:t>12</w:t>
            </w:r>
            <w:r w:rsidR="008562AE" w:rsidRPr="00963388">
              <w:rPr>
                <w:b/>
                <w:bCs/>
                <w:webHidden/>
              </w:rPr>
              <w:fldChar w:fldCharType="end"/>
            </w:r>
          </w:hyperlink>
        </w:p>
        <w:p w14:paraId="7930DDD9" w14:textId="71035D36" w:rsidR="008562AE" w:rsidRDefault="006050A0" w:rsidP="00963388">
          <w:pPr>
            <w:pStyle w:val="TOC1"/>
            <w:ind w:left="440"/>
            <w:rPr>
              <w:rFonts w:asciiTheme="minorHAnsi" w:eastAsiaTheme="minorEastAsia" w:hAnsiTheme="minorHAnsi" w:cstheme="minorBidi"/>
              <w:i w:val="0"/>
              <w:color w:val="auto"/>
              <w:sz w:val="22"/>
              <w:szCs w:val="22"/>
            </w:rPr>
          </w:pPr>
          <w:hyperlink w:anchor="_Toc66881570" w:history="1">
            <w:r w:rsidR="008562AE" w:rsidRPr="00C2600D">
              <w:rPr>
                <w:rStyle w:val="Hyperlink"/>
                <w:iCs/>
              </w:rPr>
              <w:t>Part 1 - Basic information &amp; contact details</w:t>
            </w:r>
            <w:r w:rsidR="008562AE">
              <w:rPr>
                <w:webHidden/>
              </w:rPr>
              <w:tab/>
            </w:r>
            <w:r w:rsidR="008562AE">
              <w:rPr>
                <w:webHidden/>
              </w:rPr>
              <w:fldChar w:fldCharType="begin"/>
            </w:r>
            <w:r w:rsidR="008562AE">
              <w:rPr>
                <w:webHidden/>
              </w:rPr>
              <w:instrText xml:space="preserve"> PAGEREF _Toc66881570 \h </w:instrText>
            </w:r>
            <w:r w:rsidR="008562AE">
              <w:rPr>
                <w:webHidden/>
              </w:rPr>
            </w:r>
            <w:r w:rsidR="008562AE">
              <w:rPr>
                <w:webHidden/>
              </w:rPr>
              <w:fldChar w:fldCharType="separate"/>
            </w:r>
            <w:r w:rsidR="008562AE">
              <w:rPr>
                <w:webHidden/>
              </w:rPr>
              <w:t>12</w:t>
            </w:r>
            <w:r w:rsidR="008562AE">
              <w:rPr>
                <w:webHidden/>
              </w:rPr>
              <w:fldChar w:fldCharType="end"/>
            </w:r>
          </w:hyperlink>
        </w:p>
        <w:p w14:paraId="62BBD3E1" w14:textId="6E128C2C" w:rsidR="008562AE" w:rsidRDefault="006050A0" w:rsidP="00963388">
          <w:pPr>
            <w:pStyle w:val="TOC1"/>
            <w:ind w:left="440"/>
            <w:rPr>
              <w:rFonts w:asciiTheme="minorHAnsi" w:eastAsiaTheme="minorEastAsia" w:hAnsiTheme="minorHAnsi" w:cstheme="minorBidi"/>
              <w:i w:val="0"/>
              <w:color w:val="auto"/>
              <w:sz w:val="22"/>
              <w:szCs w:val="22"/>
            </w:rPr>
          </w:pPr>
          <w:hyperlink w:anchor="_Toc66881571" w:history="1">
            <w:r w:rsidR="008562AE" w:rsidRPr="00C2600D">
              <w:rPr>
                <w:rStyle w:val="Hyperlink"/>
                <w:iCs/>
              </w:rPr>
              <w:t>Part 2 - Evidence of the nominee’s contribution and impact</w:t>
            </w:r>
            <w:r w:rsidR="008562AE">
              <w:rPr>
                <w:webHidden/>
              </w:rPr>
              <w:tab/>
            </w:r>
            <w:r w:rsidR="008562AE">
              <w:rPr>
                <w:webHidden/>
              </w:rPr>
              <w:fldChar w:fldCharType="begin"/>
            </w:r>
            <w:r w:rsidR="008562AE">
              <w:rPr>
                <w:webHidden/>
              </w:rPr>
              <w:instrText xml:space="preserve"> PAGEREF _Toc66881571 \h </w:instrText>
            </w:r>
            <w:r w:rsidR="008562AE">
              <w:rPr>
                <w:webHidden/>
              </w:rPr>
            </w:r>
            <w:r w:rsidR="008562AE">
              <w:rPr>
                <w:webHidden/>
              </w:rPr>
              <w:fldChar w:fldCharType="separate"/>
            </w:r>
            <w:r w:rsidR="008562AE">
              <w:rPr>
                <w:webHidden/>
              </w:rPr>
              <w:t>14</w:t>
            </w:r>
            <w:r w:rsidR="008562AE">
              <w:rPr>
                <w:webHidden/>
              </w:rPr>
              <w:fldChar w:fldCharType="end"/>
            </w:r>
          </w:hyperlink>
        </w:p>
        <w:p w14:paraId="5ABC36ED" w14:textId="4080EA7F" w:rsidR="008562AE" w:rsidRDefault="006050A0">
          <w:pPr>
            <w:pStyle w:val="TOC1"/>
            <w:rPr>
              <w:rFonts w:asciiTheme="minorHAnsi" w:eastAsiaTheme="minorEastAsia" w:hAnsiTheme="minorHAnsi" w:cstheme="minorBidi"/>
              <w:i w:val="0"/>
              <w:color w:val="auto"/>
              <w:sz w:val="22"/>
              <w:szCs w:val="22"/>
            </w:rPr>
          </w:pPr>
          <w:hyperlink w:anchor="_Toc66881572" w:history="1">
            <w:r w:rsidR="008562AE" w:rsidRPr="00C2600D">
              <w:rPr>
                <w:rStyle w:val="Hyperlink"/>
              </w:rPr>
              <w:t xml:space="preserve">Appendix - </w:t>
            </w:r>
            <w:r w:rsidR="008562AE" w:rsidRPr="00C2600D">
              <w:rPr>
                <w:rStyle w:val="Hyperlink"/>
                <w:iCs/>
              </w:rPr>
              <w:t>Sample score sheet</w:t>
            </w:r>
            <w:r w:rsidR="008562AE" w:rsidRPr="00C2600D">
              <w:rPr>
                <w:rStyle w:val="Hyperlink"/>
              </w:rPr>
              <w:t xml:space="preserve"> – Assessment of Honorary Fellowship submissions</w:t>
            </w:r>
            <w:r w:rsidR="008562AE">
              <w:rPr>
                <w:webHidden/>
              </w:rPr>
              <w:tab/>
            </w:r>
            <w:r w:rsidR="008562AE">
              <w:rPr>
                <w:webHidden/>
              </w:rPr>
              <w:fldChar w:fldCharType="begin"/>
            </w:r>
            <w:r w:rsidR="008562AE">
              <w:rPr>
                <w:webHidden/>
              </w:rPr>
              <w:instrText xml:space="preserve"> PAGEREF _Toc66881572 \h </w:instrText>
            </w:r>
            <w:r w:rsidR="008562AE">
              <w:rPr>
                <w:webHidden/>
              </w:rPr>
            </w:r>
            <w:r w:rsidR="008562AE">
              <w:rPr>
                <w:webHidden/>
              </w:rPr>
              <w:fldChar w:fldCharType="separate"/>
            </w:r>
            <w:r w:rsidR="008562AE">
              <w:rPr>
                <w:webHidden/>
              </w:rPr>
              <w:t>19</w:t>
            </w:r>
            <w:r w:rsidR="008562AE">
              <w:rPr>
                <w:webHidden/>
              </w:rPr>
              <w:fldChar w:fldCharType="end"/>
            </w:r>
          </w:hyperlink>
        </w:p>
        <w:p w14:paraId="7161EBBA" w14:textId="01941A49" w:rsidR="00713D48" w:rsidRPr="00713D48" w:rsidRDefault="00713D48">
          <w:pPr>
            <w:rPr>
              <w:i w:val="0"/>
            </w:rPr>
          </w:pPr>
          <w:r w:rsidRPr="00952AC2">
            <w:rPr>
              <w:rFonts w:ascii="Calibri Light" w:hAnsi="Calibri Light" w:cstheme="majorHAnsi"/>
              <w:b/>
              <w:bCs/>
              <w:i w:val="0"/>
              <w:noProof/>
            </w:rPr>
            <w:fldChar w:fldCharType="end"/>
          </w:r>
        </w:p>
      </w:sdtContent>
    </w:sdt>
    <w:p w14:paraId="3D0FD2DA" w14:textId="6F2BBE73" w:rsidR="008666A7" w:rsidRDefault="00613EA3" w:rsidP="00613EA3">
      <w:pPr>
        <w:tabs>
          <w:tab w:val="left" w:pos="5547"/>
        </w:tabs>
        <w:rPr>
          <w:i w:val="0"/>
        </w:rPr>
      </w:pPr>
      <w:r>
        <w:rPr>
          <w:i w:val="0"/>
        </w:rPr>
        <w:tab/>
      </w:r>
    </w:p>
    <w:p w14:paraId="03AD4666" w14:textId="6B77F785" w:rsidR="00455876" w:rsidRPr="00AC529D" w:rsidRDefault="002021A9" w:rsidP="00C74548">
      <w:pPr>
        <w:ind w:left="0"/>
        <w:rPr>
          <w:rFonts w:asciiTheme="majorHAnsi" w:hAnsiTheme="majorHAnsi" w:cstheme="majorHAnsi"/>
          <w:color w:val="382E7B"/>
        </w:rPr>
      </w:pPr>
      <w:r w:rsidRPr="00AC529D">
        <w:rPr>
          <w:rFonts w:asciiTheme="majorHAnsi" w:hAnsiTheme="majorHAnsi" w:cstheme="majorHAnsi"/>
          <w:color w:val="382E7B"/>
        </w:rPr>
        <w:t>By pressing the ‘Ctrl’ key and clicking on a table of content headline simultaneously</w:t>
      </w:r>
      <w:r w:rsidR="008365DE" w:rsidRPr="00AC529D">
        <w:rPr>
          <w:rFonts w:asciiTheme="majorHAnsi" w:hAnsiTheme="majorHAnsi" w:cstheme="majorHAnsi"/>
          <w:color w:val="382E7B"/>
        </w:rPr>
        <w:t>,</w:t>
      </w:r>
      <w:r w:rsidRPr="00AC529D">
        <w:rPr>
          <w:rFonts w:asciiTheme="majorHAnsi" w:hAnsiTheme="majorHAnsi" w:cstheme="majorHAnsi"/>
          <w:color w:val="382E7B"/>
        </w:rPr>
        <w:t xml:space="preserve"> you can prompt yourself directly to the relevant information</w:t>
      </w:r>
      <w:bookmarkStart w:id="2" w:name="h.gjdgxs" w:colFirst="0" w:colLast="0"/>
      <w:bookmarkEnd w:id="2"/>
      <w:r w:rsidR="008365DE" w:rsidRPr="00AC529D">
        <w:rPr>
          <w:rFonts w:asciiTheme="majorHAnsi" w:hAnsiTheme="majorHAnsi" w:cstheme="majorHAnsi"/>
          <w:color w:val="382E7B"/>
        </w:rPr>
        <w:t xml:space="preserve"> needed</w:t>
      </w:r>
      <w:r w:rsidR="00E10BDF" w:rsidRPr="00AC529D">
        <w:rPr>
          <w:rFonts w:asciiTheme="majorHAnsi" w:hAnsiTheme="majorHAnsi" w:cstheme="majorHAnsi"/>
          <w:color w:val="382E7B"/>
        </w:rPr>
        <w:t xml:space="preserve">. </w:t>
      </w:r>
    </w:p>
    <w:p w14:paraId="31013759" w14:textId="16B50F13" w:rsidR="00C74548" w:rsidRPr="00E27760" w:rsidRDefault="00C74548" w:rsidP="00C74548">
      <w:pPr>
        <w:ind w:left="0"/>
        <w:rPr>
          <w:rFonts w:asciiTheme="majorHAnsi" w:hAnsiTheme="majorHAnsi" w:cstheme="majorHAnsi"/>
          <w:b/>
          <w:bCs/>
        </w:rPr>
      </w:pPr>
    </w:p>
    <w:p w14:paraId="5EBC497B" w14:textId="610B9C83" w:rsidR="00C74548" w:rsidRPr="00A00618" w:rsidRDefault="00E01F3B" w:rsidP="00A00618">
      <w:pPr>
        <w:tabs>
          <w:tab w:val="left" w:pos="1808"/>
        </w:tabs>
        <w:ind w:left="0"/>
        <w:rPr>
          <w:rFonts w:asciiTheme="majorHAnsi" w:hAnsiTheme="majorHAnsi" w:cstheme="majorHAnsi"/>
        </w:rPr>
      </w:pPr>
      <w:r>
        <w:rPr>
          <w:rFonts w:asciiTheme="majorHAnsi" w:hAnsiTheme="majorHAnsi" w:cstheme="majorHAnsi"/>
        </w:rPr>
        <w:tab/>
      </w:r>
    </w:p>
    <w:p w14:paraId="20C1D1EE" w14:textId="53DCC262" w:rsidR="00D95E2A" w:rsidRDefault="00C74548" w:rsidP="007F39C2">
      <w:pPr>
        <w:pStyle w:val="Heading1"/>
        <w:rPr>
          <w:rFonts w:cstheme="majorHAnsi"/>
          <w:szCs w:val="32"/>
        </w:rPr>
      </w:pPr>
      <w:bookmarkStart w:id="3" w:name="h.3znysh7" w:colFirst="0" w:colLast="0"/>
      <w:bookmarkStart w:id="4" w:name="_1._Criteria_for"/>
      <w:bookmarkStart w:id="5" w:name="_Toc66881556"/>
      <w:bookmarkEnd w:id="3"/>
      <w:bookmarkEnd w:id="4"/>
      <w:r>
        <w:lastRenderedPageBreak/>
        <w:t>1</w:t>
      </w:r>
      <w:r w:rsidR="001E08E7" w:rsidRPr="001E08E7">
        <w:t>.</w:t>
      </w:r>
      <w:r w:rsidR="001E08E7" w:rsidRPr="001E08E7">
        <w:tab/>
      </w:r>
      <w:r w:rsidR="00D95E2A">
        <w:rPr>
          <w:rFonts w:cstheme="majorHAnsi"/>
          <w:szCs w:val="32"/>
        </w:rPr>
        <w:t xml:space="preserve">Eligibility for </w:t>
      </w:r>
      <w:r w:rsidR="000F3C33">
        <w:rPr>
          <w:rFonts w:cstheme="majorHAnsi"/>
          <w:szCs w:val="32"/>
        </w:rPr>
        <w:t>Honorary Fellowship</w:t>
      </w:r>
      <w:r w:rsidR="00D95E2A">
        <w:rPr>
          <w:rFonts w:cstheme="majorHAnsi"/>
          <w:szCs w:val="32"/>
        </w:rPr>
        <w:t xml:space="preserve"> nominations and nominators</w:t>
      </w:r>
      <w:bookmarkEnd w:id="5"/>
    </w:p>
    <w:p w14:paraId="5ADE1B77" w14:textId="38BF3793" w:rsidR="00AD72BF" w:rsidRDefault="00AD72BF" w:rsidP="00AD72BF">
      <w:pPr>
        <w:rPr>
          <w:lang w:val="en-US" w:eastAsia="en-US"/>
        </w:rPr>
      </w:pPr>
    </w:p>
    <w:p w14:paraId="5E047D2D" w14:textId="33D8673A" w:rsidR="005C541F" w:rsidRDefault="005C541F" w:rsidP="00231964">
      <w:pPr>
        <w:ind w:left="0"/>
        <w:rPr>
          <w:rFonts w:asciiTheme="majorHAnsi" w:hAnsiTheme="majorHAnsi" w:cstheme="majorHAnsi"/>
          <w:b/>
          <w:bCs/>
          <w:iCs/>
          <w:color w:val="auto"/>
          <w:sz w:val="28"/>
          <w:szCs w:val="28"/>
        </w:rPr>
      </w:pPr>
    </w:p>
    <w:p w14:paraId="345F0CD7" w14:textId="63AA3D75" w:rsidR="00AD72BF" w:rsidRDefault="00AD72BF" w:rsidP="00231964">
      <w:pPr>
        <w:ind w:left="0"/>
        <w:rPr>
          <w:rFonts w:asciiTheme="majorHAnsi" w:hAnsiTheme="majorHAnsi" w:cstheme="majorHAnsi"/>
          <w:b/>
          <w:bCs/>
          <w:iCs/>
          <w:color w:val="auto"/>
          <w:sz w:val="28"/>
          <w:szCs w:val="28"/>
        </w:rPr>
      </w:pPr>
    </w:p>
    <w:p w14:paraId="41A21CCE" w14:textId="1504ABA4" w:rsidR="005C541F" w:rsidRDefault="00253EAE" w:rsidP="002E35DA">
      <w:pPr>
        <w:ind w:left="0"/>
        <w:jc w:val="center"/>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0176" behindDoc="0" locked="0" layoutInCell="1" allowOverlap="1" wp14:anchorId="42D0317C" wp14:editId="5B0230C3">
                <wp:simplePos x="0" y="0"/>
                <wp:positionH relativeFrom="margin">
                  <wp:posOffset>939165</wp:posOffset>
                </wp:positionH>
                <wp:positionV relativeFrom="paragraph">
                  <wp:posOffset>34290</wp:posOffset>
                </wp:positionV>
                <wp:extent cx="3891280" cy="1620000"/>
                <wp:effectExtent l="0" t="0" r="0" b="0"/>
                <wp:wrapNone/>
                <wp:docPr id="6" name="Rectangle: Rounded Corners 6"/>
                <wp:cNvGraphicFramePr/>
                <a:graphic xmlns:a="http://schemas.openxmlformats.org/drawingml/2006/main">
                  <a:graphicData uri="http://schemas.microsoft.com/office/word/2010/wordprocessingShape">
                    <wps:wsp>
                      <wps:cNvSpPr/>
                      <wps:spPr>
                        <a:xfrm>
                          <a:off x="0" y="0"/>
                          <a:ext cx="3891280" cy="1620000"/>
                        </a:xfrm>
                        <a:prstGeom prst="round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107FCC" w14:textId="77777777" w:rsidR="00E27BAA" w:rsidRPr="00193373" w:rsidRDefault="00E27BAA" w:rsidP="002E35DA">
                            <w:pPr>
                              <w:rPr>
                                <w:rFonts w:asciiTheme="majorHAnsi" w:hAnsiTheme="majorHAnsi" w:cstheme="majorHAnsi"/>
                                <w:b/>
                                <w:bCs/>
                                <w:iCs/>
                                <w:color w:val="382E7B"/>
                                <w:sz w:val="32"/>
                                <w:szCs w:val="32"/>
                              </w:rPr>
                            </w:pPr>
                            <w:r w:rsidRPr="00193373">
                              <w:rPr>
                                <w:rFonts w:asciiTheme="majorHAnsi" w:hAnsiTheme="majorHAnsi" w:cstheme="majorHAnsi"/>
                                <w:b/>
                                <w:bCs/>
                                <w:iCs/>
                                <w:color w:val="382E7B"/>
                                <w:sz w:val="40"/>
                                <w:szCs w:val="40"/>
                              </w:rPr>
                              <w:t>Nominators</w:t>
                            </w:r>
                          </w:p>
                          <w:p w14:paraId="5AC89504" w14:textId="6361C2AB" w:rsidR="00E27BAA" w:rsidRPr="00193373" w:rsidRDefault="00E27BAA"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w:t>
                            </w:r>
                            <w:r>
                              <w:rPr>
                                <w:rFonts w:asciiTheme="majorHAnsi" w:hAnsiTheme="majorHAnsi" w:cstheme="majorHAnsi"/>
                                <w:b/>
                                <w:bCs/>
                                <w:iCs/>
                                <w:color w:val="382E7B"/>
                                <w:sz w:val="32"/>
                                <w:szCs w:val="32"/>
                              </w:rPr>
                              <w:t xml:space="preserve">Fellows or </w:t>
                            </w:r>
                            <w:r w:rsidRPr="00193373">
                              <w:rPr>
                                <w:rFonts w:asciiTheme="majorHAnsi" w:hAnsiTheme="majorHAnsi" w:cstheme="majorHAnsi"/>
                                <w:b/>
                                <w:bCs/>
                                <w:iCs/>
                                <w:color w:val="382E7B"/>
                                <w:sz w:val="32"/>
                                <w:szCs w:val="32"/>
                              </w:rPr>
                              <w:t xml:space="preserve">full members of the CSP </w:t>
                            </w:r>
                          </w:p>
                          <w:p w14:paraId="4A9BA874" w14:textId="77777777" w:rsidR="00E27BAA" w:rsidRDefault="00E27BAA" w:rsidP="002E35DA">
                            <w:pPr>
                              <w:ind w:left="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D0317C" id="Rectangle: Rounded Corners 6" o:spid="_x0000_s1026" style="position:absolute;left:0;text-align:left;margin-left:73.95pt;margin-top:2.7pt;width:306.4pt;height:127.55pt;z-index:25157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" stroked="f" strokeweight="1pt">
                <v:fill r:id="rId19" o:title="" recolor="t" rotate="t" type="frame"/>
                <v:stroke joinstyle="miter"/>
                <v:textbox>
                  <w:txbxContent>
                    <w:p w14:paraId="3D107FCC" w14:textId="77777777" w:rsidR="00E27BAA" w:rsidRPr="00193373" w:rsidRDefault="00E27BAA" w:rsidP="002E35DA">
                      <w:pPr>
                        <w:rPr>
                          <w:rFonts w:asciiTheme="majorHAnsi" w:hAnsiTheme="majorHAnsi" w:cstheme="majorHAnsi"/>
                          <w:b/>
                          <w:bCs/>
                          <w:iCs/>
                          <w:color w:val="382E7B"/>
                          <w:sz w:val="32"/>
                          <w:szCs w:val="32"/>
                        </w:rPr>
                      </w:pPr>
                      <w:r w:rsidRPr="00193373">
                        <w:rPr>
                          <w:rFonts w:asciiTheme="majorHAnsi" w:hAnsiTheme="majorHAnsi" w:cstheme="majorHAnsi"/>
                          <w:b/>
                          <w:bCs/>
                          <w:iCs/>
                          <w:color w:val="382E7B"/>
                          <w:sz w:val="40"/>
                          <w:szCs w:val="40"/>
                        </w:rPr>
                        <w:t>Nominators</w:t>
                      </w:r>
                    </w:p>
                    <w:p w14:paraId="5AC89504" w14:textId="6361C2AB" w:rsidR="00E27BAA" w:rsidRPr="00193373" w:rsidRDefault="00E27BAA" w:rsidP="00AA3863">
                      <w:pPr>
                        <w:ind w:left="720"/>
                        <w:rPr>
                          <w:rFonts w:asciiTheme="majorHAnsi" w:hAnsiTheme="majorHAnsi" w:cstheme="majorHAnsi"/>
                          <w:b/>
                          <w:bCs/>
                          <w:iCs/>
                          <w:color w:val="382E7B"/>
                          <w:sz w:val="32"/>
                          <w:szCs w:val="32"/>
                        </w:rPr>
                      </w:pPr>
                      <w:r w:rsidRPr="00193373">
                        <w:rPr>
                          <w:rFonts w:asciiTheme="majorHAnsi" w:hAnsiTheme="majorHAnsi" w:cstheme="majorHAnsi"/>
                          <w:b/>
                          <w:bCs/>
                          <w:iCs/>
                          <w:color w:val="382E7B"/>
                          <w:sz w:val="32"/>
                          <w:szCs w:val="32"/>
                        </w:rPr>
                        <w:t xml:space="preserve">must be </w:t>
                      </w:r>
                      <w:r>
                        <w:rPr>
                          <w:rFonts w:asciiTheme="majorHAnsi" w:hAnsiTheme="majorHAnsi" w:cstheme="majorHAnsi"/>
                          <w:b/>
                          <w:bCs/>
                          <w:iCs/>
                          <w:color w:val="382E7B"/>
                          <w:sz w:val="32"/>
                          <w:szCs w:val="32"/>
                        </w:rPr>
                        <w:t xml:space="preserve">Fellows or </w:t>
                      </w:r>
                      <w:r w:rsidRPr="00193373">
                        <w:rPr>
                          <w:rFonts w:asciiTheme="majorHAnsi" w:hAnsiTheme="majorHAnsi" w:cstheme="majorHAnsi"/>
                          <w:b/>
                          <w:bCs/>
                          <w:iCs/>
                          <w:color w:val="382E7B"/>
                          <w:sz w:val="32"/>
                          <w:szCs w:val="32"/>
                        </w:rPr>
                        <w:t xml:space="preserve">full members of the CSP </w:t>
                      </w:r>
                    </w:p>
                    <w:p w14:paraId="4A9BA874" w14:textId="77777777" w:rsidR="00E27BAA" w:rsidRDefault="00E27BAA" w:rsidP="002E35DA">
                      <w:pPr>
                        <w:ind w:left="0"/>
                      </w:pPr>
                    </w:p>
                  </w:txbxContent>
                </v:textbox>
                <w10:wrap anchorx="margin"/>
              </v:roundrect>
            </w:pict>
          </mc:Fallback>
        </mc:AlternateContent>
      </w:r>
    </w:p>
    <w:p w14:paraId="105E28C4" w14:textId="575B6FFB" w:rsidR="005C541F" w:rsidRDefault="005C541F" w:rsidP="00231964">
      <w:pPr>
        <w:ind w:left="0"/>
        <w:rPr>
          <w:rFonts w:asciiTheme="majorHAnsi" w:hAnsiTheme="majorHAnsi" w:cstheme="majorHAnsi"/>
          <w:b/>
          <w:bCs/>
          <w:iCs/>
          <w:color w:val="auto"/>
          <w:sz w:val="28"/>
          <w:szCs w:val="28"/>
        </w:rPr>
      </w:pPr>
    </w:p>
    <w:p w14:paraId="703D0F1B" w14:textId="04097729" w:rsidR="005C541F" w:rsidRDefault="005C541F" w:rsidP="00231964">
      <w:pPr>
        <w:ind w:left="0"/>
        <w:rPr>
          <w:rFonts w:asciiTheme="majorHAnsi" w:hAnsiTheme="majorHAnsi" w:cstheme="majorHAnsi"/>
          <w:b/>
          <w:bCs/>
          <w:iCs/>
          <w:color w:val="auto"/>
          <w:sz w:val="28"/>
          <w:szCs w:val="28"/>
        </w:rPr>
      </w:pPr>
    </w:p>
    <w:p w14:paraId="585BBDD7" w14:textId="7D188FED" w:rsidR="005C541F" w:rsidRDefault="005D17DD" w:rsidP="005D17DD">
      <w:pPr>
        <w:tabs>
          <w:tab w:val="left" w:pos="2250"/>
        </w:tabs>
        <w:ind w:left="0"/>
        <w:rPr>
          <w:rFonts w:asciiTheme="majorHAnsi" w:hAnsiTheme="majorHAnsi" w:cstheme="majorHAnsi"/>
          <w:b/>
          <w:bCs/>
          <w:iCs/>
          <w:color w:val="auto"/>
          <w:sz w:val="28"/>
          <w:szCs w:val="28"/>
        </w:rPr>
      </w:pPr>
      <w:r>
        <w:rPr>
          <w:rFonts w:asciiTheme="majorHAnsi" w:hAnsiTheme="majorHAnsi" w:cstheme="majorHAnsi"/>
          <w:b/>
          <w:bCs/>
          <w:iCs/>
          <w:color w:val="auto"/>
          <w:sz w:val="28"/>
          <w:szCs w:val="28"/>
        </w:rPr>
        <w:tab/>
      </w:r>
    </w:p>
    <w:p w14:paraId="2F455B48" w14:textId="3ED7E5DC" w:rsidR="00231964" w:rsidRDefault="00231964" w:rsidP="00231964">
      <w:pPr>
        <w:ind w:left="0"/>
        <w:rPr>
          <w:rFonts w:asciiTheme="majorHAnsi" w:hAnsiTheme="majorHAnsi" w:cstheme="majorHAnsi"/>
          <w:b/>
          <w:bCs/>
          <w:iCs/>
          <w:color w:val="auto"/>
          <w:sz w:val="28"/>
          <w:szCs w:val="28"/>
        </w:rPr>
      </w:pPr>
    </w:p>
    <w:p w14:paraId="12CBB013" w14:textId="4BFBF98D" w:rsidR="00231964" w:rsidRDefault="00231964" w:rsidP="00231964">
      <w:pPr>
        <w:ind w:left="0"/>
        <w:rPr>
          <w:rFonts w:asciiTheme="majorHAnsi" w:hAnsiTheme="majorHAnsi" w:cstheme="majorHAnsi"/>
          <w:b/>
          <w:bCs/>
          <w:iCs/>
          <w:color w:val="auto"/>
          <w:sz w:val="28"/>
          <w:szCs w:val="28"/>
        </w:rPr>
      </w:pPr>
    </w:p>
    <w:p w14:paraId="2B2E975B" w14:textId="1CA181BF" w:rsidR="00231964" w:rsidRDefault="00253EAE" w:rsidP="00231964">
      <w:pPr>
        <w:ind w:left="0"/>
        <w:rPr>
          <w:rFonts w:asciiTheme="majorHAnsi" w:hAnsiTheme="majorHAnsi" w:cstheme="majorHAnsi"/>
          <w:b/>
          <w:bCs/>
          <w:iCs/>
          <w:color w:val="auto"/>
          <w:sz w:val="28"/>
          <w:szCs w:val="28"/>
        </w:rPr>
      </w:pPr>
      <w:r>
        <w:rPr>
          <w:rFonts w:asciiTheme="majorHAnsi" w:hAnsiTheme="majorHAnsi" w:cstheme="majorHAnsi"/>
          <w:b/>
          <w:bCs/>
          <w:i w:val="0"/>
          <w:iCs/>
          <w:noProof/>
          <w:color w:val="222222"/>
        </w:rPr>
        <mc:AlternateContent>
          <mc:Choice Requires="wps">
            <w:drawing>
              <wp:anchor distT="0" distB="0" distL="114300" distR="114300" simplePos="0" relativeHeight="251572224" behindDoc="0" locked="0" layoutInCell="1" allowOverlap="1" wp14:anchorId="59129F51" wp14:editId="49A3FC89">
                <wp:simplePos x="0" y="0"/>
                <wp:positionH relativeFrom="margin">
                  <wp:posOffset>942975</wp:posOffset>
                </wp:positionH>
                <wp:positionV relativeFrom="paragraph">
                  <wp:posOffset>222250</wp:posOffset>
                </wp:positionV>
                <wp:extent cx="3891280" cy="2181225"/>
                <wp:effectExtent l="0" t="0" r="0" b="9525"/>
                <wp:wrapNone/>
                <wp:docPr id="3" name="Rectangle: Rounded Corners 3"/>
                <wp:cNvGraphicFramePr/>
                <a:graphic xmlns:a="http://schemas.openxmlformats.org/drawingml/2006/main">
                  <a:graphicData uri="http://schemas.microsoft.com/office/word/2010/wordprocessingShape">
                    <wps:wsp>
                      <wps:cNvSpPr/>
                      <wps:spPr>
                        <a:xfrm>
                          <a:off x="0" y="0"/>
                          <a:ext cx="3891280" cy="2181225"/>
                        </a:xfrm>
                        <a:prstGeom prst="roundRect">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75B11" w14:textId="3ECF2424" w:rsidR="00E27BAA" w:rsidRPr="00095685" w:rsidRDefault="00E27BAA" w:rsidP="00231964">
                            <w:pPr>
                              <w:ind w:left="360"/>
                              <w:rPr>
                                <w:rFonts w:asciiTheme="majorHAnsi" w:hAnsiTheme="majorHAnsi" w:cstheme="majorHAnsi"/>
                                <w:b/>
                                <w:bCs/>
                                <w:iCs/>
                                <w:color w:val="FEEFD2"/>
                                <w:sz w:val="32"/>
                                <w:szCs w:val="32"/>
                              </w:rPr>
                            </w:pPr>
                            <w:r>
                              <w:rPr>
                                <w:rFonts w:asciiTheme="majorHAnsi" w:hAnsiTheme="majorHAnsi" w:cstheme="majorHAnsi"/>
                                <w:b/>
                                <w:bCs/>
                                <w:iCs/>
                                <w:color w:val="FEEFD2"/>
                                <w:sz w:val="40"/>
                                <w:szCs w:val="40"/>
                              </w:rPr>
                              <w:t>Honorary Fellowship</w:t>
                            </w:r>
                            <w:r w:rsidRPr="00095685">
                              <w:rPr>
                                <w:rFonts w:asciiTheme="majorHAnsi" w:hAnsiTheme="majorHAnsi" w:cstheme="majorHAnsi"/>
                                <w:b/>
                                <w:bCs/>
                                <w:iCs/>
                                <w:color w:val="FEEFD2"/>
                                <w:sz w:val="40"/>
                                <w:szCs w:val="40"/>
                              </w:rPr>
                              <w:t xml:space="preserve"> Nominees</w:t>
                            </w:r>
                            <w:r w:rsidRPr="00095685">
                              <w:rPr>
                                <w:rFonts w:asciiTheme="majorHAnsi" w:hAnsiTheme="majorHAnsi" w:cstheme="majorHAnsi"/>
                                <w:b/>
                                <w:bCs/>
                                <w:iCs/>
                                <w:color w:val="FEEFD2"/>
                                <w:sz w:val="32"/>
                                <w:szCs w:val="32"/>
                              </w:rPr>
                              <w:t xml:space="preserve"> </w:t>
                            </w:r>
                          </w:p>
                          <w:p w14:paraId="749CE8D1" w14:textId="77777777" w:rsidR="00E27BAA" w:rsidRDefault="00E27BAA" w:rsidP="001A51E5">
                            <w:pPr>
                              <w:ind w:left="720"/>
                              <w:rPr>
                                <w:rFonts w:asciiTheme="majorHAnsi" w:hAnsiTheme="majorHAnsi" w:cstheme="majorHAnsi"/>
                                <w:b/>
                                <w:bCs/>
                                <w:iCs/>
                                <w:color w:val="FEEFD2"/>
                                <w:sz w:val="32"/>
                                <w:szCs w:val="32"/>
                              </w:rPr>
                            </w:pPr>
                            <w:r>
                              <w:rPr>
                                <w:rFonts w:asciiTheme="majorHAnsi" w:hAnsiTheme="majorHAnsi" w:cstheme="majorHAnsi"/>
                                <w:b/>
                                <w:bCs/>
                                <w:iCs/>
                                <w:color w:val="FEEFD2"/>
                                <w:sz w:val="32"/>
                                <w:szCs w:val="32"/>
                              </w:rPr>
                              <w:t>Does not have to be a CSP member.</w:t>
                            </w:r>
                          </w:p>
                          <w:p w14:paraId="260790EC" w14:textId="4A6F2069" w:rsidR="00E27BAA" w:rsidRPr="00F74864" w:rsidRDefault="00E27BAA" w:rsidP="001A51E5">
                            <w:pPr>
                              <w:ind w:left="720"/>
                              <w:rPr>
                                <w:rFonts w:asciiTheme="majorHAnsi" w:hAnsiTheme="majorHAnsi" w:cstheme="majorHAnsi"/>
                                <w:b/>
                                <w:bCs/>
                                <w:iCs/>
                                <w:color w:val="FEEFD2"/>
                              </w:rPr>
                            </w:pPr>
                            <w:r>
                              <w:rPr>
                                <w:rFonts w:asciiTheme="majorHAnsi" w:hAnsiTheme="majorHAnsi" w:cstheme="majorHAnsi"/>
                                <w:iCs/>
                                <w:color w:val="FEEFD2"/>
                              </w:rPr>
                              <w:t>(</w:t>
                            </w:r>
                            <w:r w:rsidRPr="00F74864">
                              <w:rPr>
                                <w:rFonts w:asciiTheme="majorHAnsi" w:hAnsiTheme="majorHAnsi" w:cstheme="majorHAnsi"/>
                                <w:iCs/>
                                <w:color w:val="FEEFD2"/>
                              </w:rPr>
                              <w:t>Evidence of</w:t>
                            </w:r>
                            <w:r w:rsidRPr="00F74864">
                              <w:rPr>
                                <w:rFonts w:asciiTheme="majorHAnsi" w:hAnsiTheme="majorHAnsi" w:cstheme="majorHAnsi"/>
                                <w:b/>
                                <w:bCs/>
                                <w:iCs/>
                                <w:color w:val="FEEFD2"/>
                              </w:rPr>
                              <w:t xml:space="preserve"> </w:t>
                            </w:r>
                            <w:r w:rsidRPr="00F74864">
                              <w:rPr>
                                <w:rFonts w:asciiTheme="majorHAnsi" w:hAnsiTheme="majorHAnsi" w:cstheme="majorHAnsi"/>
                                <w:color w:val="FEEFD2"/>
                              </w:rPr>
                              <w:t>10 years activity &amp; achievement</w:t>
                            </w:r>
                            <w:r>
                              <w:rPr>
                                <w:rFonts w:asciiTheme="majorHAnsi" w:hAnsiTheme="majorHAnsi" w:cstheme="majorHAnsi"/>
                                <w:color w:val="FEEFD2"/>
                              </w:rPr>
                              <w:t>s</w:t>
                            </w:r>
                            <w:r w:rsidRPr="00F74864">
                              <w:rPr>
                                <w:rFonts w:asciiTheme="majorHAnsi" w:hAnsiTheme="majorHAnsi" w:cstheme="majorHAnsi"/>
                                <w:color w:val="FEEFD2"/>
                              </w:rPr>
                              <w:t xml:space="preserve"> should still be provided</w:t>
                            </w:r>
                            <w:r>
                              <w:rPr>
                                <w:rFonts w:asciiTheme="majorHAnsi" w:hAnsiTheme="majorHAnsi" w:cstheme="majorHAnsi"/>
                                <w:color w:val="FEEFD2"/>
                              </w:rPr>
                              <w:t>)</w:t>
                            </w:r>
                            <w:r w:rsidRPr="00F74864">
                              <w:rPr>
                                <w:rFonts w:asciiTheme="majorHAnsi" w:hAnsiTheme="majorHAnsi" w:cstheme="majorHAnsi"/>
                                <w:b/>
                                <w:bCs/>
                                <w:iCs/>
                                <w:color w:val="FEEFD2"/>
                              </w:rPr>
                              <w:t xml:space="preserve">  </w:t>
                            </w:r>
                          </w:p>
                          <w:p w14:paraId="1D4A4640" w14:textId="77777777" w:rsidR="00E27BAA" w:rsidRPr="00F74864" w:rsidRDefault="00E27BAA" w:rsidP="00253EAE">
                            <w:pPr>
                              <w:ind w:left="0"/>
                              <w:rPr>
                                <w:rFonts w:asciiTheme="majorHAnsi" w:hAnsiTheme="majorHAnsi" w:cstheme="majorHAnsi"/>
                                <w:b/>
                                <w:bCs/>
                                <w:iCs/>
                                <w:color w:val="auto"/>
                              </w:rPr>
                            </w:pPr>
                          </w:p>
                          <w:p w14:paraId="5E3B826D" w14:textId="77777777" w:rsidR="00E27BAA" w:rsidRDefault="00E27BAA" w:rsidP="00231964">
                            <w:pPr>
                              <w:ind w:left="0"/>
                              <w:jc w:val="center"/>
                            </w:pPr>
                          </w:p>
                        </w:txbxContent>
                      </wps:txbx>
                      <wps:bodyPr rot="0" spcFirstLastPara="0" vertOverflow="overflow" horzOverflow="overflow" vert="horz" wrap="square" lIns="91440" tIns="21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129F51" id="Rectangle: Rounded Corners 3" o:spid="_x0000_s1027" style="position:absolute;margin-left:74.25pt;margin-top:17.5pt;width:306.4pt;height:171.75pt;z-index:251572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A6wAAAABSZ2h0bG9u&#10;ZwAABuw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COEJJ&#10;TQQMAAAAAAOyAAAAAQAAAJ4AAAAVAAAB3AAAJwwAAAOWABgAAf/Y/+0ADEFkb2JlX0NNAAH/7gAO&#10;QWRvYmUAZIAAAAAB/9sAhAAMCAgICQgMCQkMEQsKCxEVDwwMDxUYExMVExMYEQwMDAwMDBEMDAwM&#10;DAwMDAwMDAwMDAwMDAwMDAwMDAwMDAwMAQ0LCw0ODRAODhAUDg4OFBQODg4OFBEMDAwMDBERDAwM&#10;DAwMEQwMDAwMDAwMDAwMDAwMDAwMDAwMDAwMDAwMDAz/wAARCAAVAJ4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KPD94cGFj&#10;a2V0IGVuZD0idyI/Pv/iDFhJQ0NfUFJPRklMRQABAQAADEhMaW5vAhAAAG1udHJSR0IgWFlaIAfO&#10;AAIACQAGADEAAGFjc3BNU0ZUAAAAAElFQyBzUkdCAAAAAAAAAAAAAAAB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" stroked="f" strokeweight="1pt">
                <v:fill r:id="rId21" o:title="" recolor="t" rotate="t" type="frame"/>
                <v:stroke joinstyle="miter"/>
                <v:textbox inset=",6mm">
                  <w:txbxContent>
                    <w:p w14:paraId="47575B11" w14:textId="3ECF2424" w:rsidR="00E27BAA" w:rsidRPr="00095685" w:rsidRDefault="00E27BAA" w:rsidP="00231964">
                      <w:pPr>
                        <w:ind w:left="360"/>
                        <w:rPr>
                          <w:rFonts w:asciiTheme="majorHAnsi" w:hAnsiTheme="majorHAnsi" w:cstheme="majorHAnsi"/>
                          <w:b/>
                          <w:bCs/>
                          <w:iCs/>
                          <w:color w:val="FEEFD2"/>
                          <w:sz w:val="32"/>
                          <w:szCs w:val="32"/>
                        </w:rPr>
                      </w:pPr>
                      <w:r>
                        <w:rPr>
                          <w:rFonts w:asciiTheme="majorHAnsi" w:hAnsiTheme="majorHAnsi" w:cstheme="majorHAnsi"/>
                          <w:b/>
                          <w:bCs/>
                          <w:iCs/>
                          <w:color w:val="FEEFD2"/>
                          <w:sz w:val="40"/>
                          <w:szCs w:val="40"/>
                        </w:rPr>
                        <w:t>Honorary Fellowship</w:t>
                      </w:r>
                      <w:r w:rsidRPr="00095685">
                        <w:rPr>
                          <w:rFonts w:asciiTheme="majorHAnsi" w:hAnsiTheme="majorHAnsi" w:cstheme="majorHAnsi"/>
                          <w:b/>
                          <w:bCs/>
                          <w:iCs/>
                          <w:color w:val="FEEFD2"/>
                          <w:sz w:val="40"/>
                          <w:szCs w:val="40"/>
                        </w:rPr>
                        <w:t xml:space="preserve"> Nominees</w:t>
                      </w:r>
                      <w:r w:rsidRPr="00095685">
                        <w:rPr>
                          <w:rFonts w:asciiTheme="majorHAnsi" w:hAnsiTheme="majorHAnsi" w:cstheme="majorHAnsi"/>
                          <w:b/>
                          <w:bCs/>
                          <w:iCs/>
                          <w:color w:val="FEEFD2"/>
                          <w:sz w:val="32"/>
                          <w:szCs w:val="32"/>
                        </w:rPr>
                        <w:t xml:space="preserve"> </w:t>
                      </w:r>
                    </w:p>
                    <w:p w14:paraId="749CE8D1" w14:textId="77777777" w:rsidR="00E27BAA" w:rsidRDefault="00E27BAA" w:rsidP="001A51E5">
                      <w:pPr>
                        <w:ind w:left="720"/>
                        <w:rPr>
                          <w:rFonts w:asciiTheme="majorHAnsi" w:hAnsiTheme="majorHAnsi" w:cstheme="majorHAnsi"/>
                          <w:b/>
                          <w:bCs/>
                          <w:iCs/>
                          <w:color w:val="FEEFD2"/>
                          <w:sz w:val="32"/>
                          <w:szCs w:val="32"/>
                        </w:rPr>
                      </w:pPr>
                      <w:r>
                        <w:rPr>
                          <w:rFonts w:asciiTheme="majorHAnsi" w:hAnsiTheme="majorHAnsi" w:cstheme="majorHAnsi"/>
                          <w:b/>
                          <w:bCs/>
                          <w:iCs/>
                          <w:color w:val="FEEFD2"/>
                          <w:sz w:val="32"/>
                          <w:szCs w:val="32"/>
                        </w:rPr>
                        <w:t>Does not have to be a CSP member.</w:t>
                      </w:r>
                    </w:p>
                    <w:p w14:paraId="260790EC" w14:textId="4A6F2069" w:rsidR="00E27BAA" w:rsidRPr="00F74864" w:rsidRDefault="00E27BAA" w:rsidP="001A51E5">
                      <w:pPr>
                        <w:ind w:left="720"/>
                        <w:rPr>
                          <w:rFonts w:asciiTheme="majorHAnsi" w:hAnsiTheme="majorHAnsi" w:cstheme="majorHAnsi"/>
                          <w:b/>
                          <w:bCs/>
                          <w:iCs/>
                          <w:color w:val="FEEFD2"/>
                        </w:rPr>
                      </w:pPr>
                      <w:r>
                        <w:rPr>
                          <w:rFonts w:asciiTheme="majorHAnsi" w:hAnsiTheme="majorHAnsi" w:cstheme="majorHAnsi"/>
                          <w:iCs/>
                          <w:color w:val="FEEFD2"/>
                        </w:rPr>
                        <w:t>(</w:t>
                      </w:r>
                      <w:r w:rsidRPr="00F74864">
                        <w:rPr>
                          <w:rFonts w:asciiTheme="majorHAnsi" w:hAnsiTheme="majorHAnsi" w:cstheme="majorHAnsi"/>
                          <w:iCs/>
                          <w:color w:val="FEEFD2"/>
                        </w:rPr>
                        <w:t>Evidence of</w:t>
                      </w:r>
                      <w:r w:rsidRPr="00F74864">
                        <w:rPr>
                          <w:rFonts w:asciiTheme="majorHAnsi" w:hAnsiTheme="majorHAnsi" w:cstheme="majorHAnsi"/>
                          <w:b/>
                          <w:bCs/>
                          <w:iCs/>
                          <w:color w:val="FEEFD2"/>
                        </w:rPr>
                        <w:t xml:space="preserve"> </w:t>
                      </w:r>
                      <w:r w:rsidRPr="00F74864">
                        <w:rPr>
                          <w:rFonts w:asciiTheme="majorHAnsi" w:hAnsiTheme="majorHAnsi" w:cstheme="majorHAnsi"/>
                          <w:color w:val="FEEFD2"/>
                        </w:rPr>
                        <w:t>10 years activity &amp; achievement</w:t>
                      </w:r>
                      <w:r>
                        <w:rPr>
                          <w:rFonts w:asciiTheme="majorHAnsi" w:hAnsiTheme="majorHAnsi" w:cstheme="majorHAnsi"/>
                          <w:color w:val="FEEFD2"/>
                        </w:rPr>
                        <w:t>s</w:t>
                      </w:r>
                      <w:r w:rsidRPr="00F74864">
                        <w:rPr>
                          <w:rFonts w:asciiTheme="majorHAnsi" w:hAnsiTheme="majorHAnsi" w:cstheme="majorHAnsi"/>
                          <w:color w:val="FEEFD2"/>
                        </w:rPr>
                        <w:t xml:space="preserve"> should still be provided</w:t>
                      </w:r>
                      <w:r>
                        <w:rPr>
                          <w:rFonts w:asciiTheme="majorHAnsi" w:hAnsiTheme="majorHAnsi" w:cstheme="majorHAnsi"/>
                          <w:color w:val="FEEFD2"/>
                        </w:rPr>
                        <w:t>)</w:t>
                      </w:r>
                      <w:r w:rsidRPr="00F74864">
                        <w:rPr>
                          <w:rFonts w:asciiTheme="majorHAnsi" w:hAnsiTheme="majorHAnsi" w:cstheme="majorHAnsi"/>
                          <w:b/>
                          <w:bCs/>
                          <w:iCs/>
                          <w:color w:val="FEEFD2"/>
                        </w:rPr>
                        <w:t xml:space="preserve">  </w:t>
                      </w:r>
                    </w:p>
                    <w:p w14:paraId="1D4A4640" w14:textId="77777777" w:rsidR="00E27BAA" w:rsidRPr="00F74864" w:rsidRDefault="00E27BAA" w:rsidP="00253EAE">
                      <w:pPr>
                        <w:ind w:left="0"/>
                        <w:rPr>
                          <w:rFonts w:asciiTheme="majorHAnsi" w:hAnsiTheme="majorHAnsi" w:cstheme="majorHAnsi"/>
                          <w:b/>
                          <w:bCs/>
                          <w:iCs/>
                          <w:color w:val="auto"/>
                        </w:rPr>
                      </w:pPr>
                    </w:p>
                    <w:p w14:paraId="5E3B826D" w14:textId="77777777" w:rsidR="00E27BAA" w:rsidRDefault="00E27BAA" w:rsidP="00231964">
                      <w:pPr>
                        <w:ind w:left="0"/>
                        <w:jc w:val="center"/>
                      </w:pPr>
                    </w:p>
                  </w:txbxContent>
                </v:textbox>
                <w10:wrap anchorx="margin"/>
              </v:roundrect>
            </w:pict>
          </mc:Fallback>
        </mc:AlternateContent>
      </w:r>
    </w:p>
    <w:p w14:paraId="3571385B" w14:textId="6370739A" w:rsidR="00231964" w:rsidRDefault="00231964" w:rsidP="00231964">
      <w:pPr>
        <w:ind w:left="0"/>
        <w:rPr>
          <w:rFonts w:asciiTheme="majorHAnsi" w:hAnsiTheme="majorHAnsi" w:cstheme="majorHAnsi"/>
          <w:b/>
          <w:bCs/>
          <w:iCs/>
          <w:color w:val="auto"/>
          <w:sz w:val="28"/>
          <w:szCs w:val="28"/>
        </w:rPr>
      </w:pPr>
    </w:p>
    <w:p w14:paraId="538BBAAC" w14:textId="07A55A20" w:rsidR="00231964" w:rsidRDefault="00231964" w:rsidP="00231964">
      <w:pPr>
        <w:ind w:left="0"/>
        <w:rPr>
          <w:rFonts w:asciiTheme="majorHAnsi" w:hAnsiTheme="majorHAnsi" w:cstheme="majorHAnsi"/>
          <w:b/>
          <w:bCs/>
          <w:iCs/>
          <w:color w:val="auto"/>
          <w:sz w:val="28"/>
          <w:szCs w:val="28"/>
        </w:rPr>
      </w:pPr>
    </w:p>
    <w:p w14:paraId="34D92F65" w14:textId="04F140FD" w:rsidR="00AD72BF" w:rsidRDefault="00AD72BF" w:rsidP="00231964">
      <w:pPr>
        <w:ind w:left="0"/>
        <w:rPr>
          <w:rFonts w:asciiTheme="majorHAnsi" w:hAnsiTheme="majorHAnsi" w:cstheme="majorHAnsi"/>
          <w:iCs/>
          <w:color w:val="222222"/>
        </w:rPr>
      </w:pPr>
    </w:p>
    <w:p w14:paraId="137B5001" w14:textId="0BBADEE8" w:rsidR="00AD72BF" w:rsidRPr="00752314" w:rsidRDefault="001A51E5" w:rsidP="001A51E5">
      <w:pPr>
        <w:tabs>
          <w:tab w:val="left" w:pos="5222"/>
        </w:tabs>
        <w:ind w:left="0"/>
        <w:rPr>
          <w:rFonts w:asciiTheme="majorHAnsi" w:hAnsiTheme="majorHAnsi" w:cstheme="majorHAnsi"/>
          <w:iCs/>
          <w:color w:val="222222"/>
        </w:rPr>
      </w:pPr>
      <w:r w:rsidRPr="00752314">
        <w:rPr>
          <w:rFonts w:asciiTheme="majorHAnsi" w:hAnsiTheme="majorHAnsi" w:cstheme="majorHAnsi"/>
          <w:iCs/>
          <w:color w:val="222222"/>
        </w:rPr>
        <w:tab/>
        <w:t xml:space="preserve"> </w:t>
      </w:r>
    </w:p>
    <w:p w14:paraId="0C387CA3" w14:textId="1B66F55E" w:rsidR="003F31DE" w:rsidRPr="00752314" w:rsidRDefault="003F31DE" w:rsidP="00231964">
      <w:pPr>
        <w:ind w:left="0"/>
        <w:rPr>
          <w:rFonts w:asciiTheme="majorHAnsi" w:hAnsiTheme="majorHAnsi" w:cstheme="majorHAnsi"/>
          <w:iCs/>
          <w:color w:val="222222"/>
        </w:rPr>
      </w:pPr>
    </w:p>
    <w:p w14:paraId="0828BBE6" w14:textId="4BCEE02C" w:rsidR="001A51E5" w:rsidRPr="00752314" w:rsidRDefault="001A51E5" w:rsidP="00231964">
      <w:pPr>
        <w:ind w:left="0"/>
        <w:rPr>
          <w:rFonts w:asciiTheme="majorHAnsi" w:hAnsiTheme="majorHAnsi" w:cstheme="majorHAnsi"/>
          <w:iCs/>
          <w:color w:val="222222"/>
        </w:rPr>
      </w:pPr>
    </w:p>
    <w:p w14:paraId="5CC36D35" w14:textId="77777777" w:rsidR="001A51E5" w:rsidRPr="001E5323" w:rsidRDefault="001A51E5" w:rsidP="00231964">
      <w:pPr>
        <w:ind w:left="0"/>
        <w:rPr>
          <w:rFonts w:asciiTheme="majorHAnsi" w:hAnsiTheme="majorHAnsi" w:cstheme="majorHAnsi"/>
          <w:iCs/>
          <w:color w:val="222222"/>
        </w:rPr>
      </w:pPr>
    </w:p>
    <w:p w14:paraId="6B5A96A6" w14:textId="72A5F6B5" w:rsidR="00231964" w:rsidRPr="00231964" w:rsidRDefault="000F3C33" w:rsidP="00231964">
      <w:pPr>
        <w:pStyle w:val="Heading1"/>
        <w:spacing w:after="240"/>
        <w:ind w:left="720"/>
        <w:rPr>
          <w:rFonts w:cstheme="majorHAnsi"/>
          <w:i/>
          <w:iCs/>
          <w:sz w:val="28"/>
        </w:rPr>
      </w:pPr>
      <w:bookmarkStart w:id="6" w:name="_Toc66881557"/>
      <w:r>
        <w:rPr>
          <w:rFonts w:cstheme="majorHAnsi"/>
          <w:i/>
          <w:iCs/>
          <w:sz w:val="28"/>
        </w:rPr>
        <w:t>Honorary Fellowship</w:t>
      </w:r>
      <w:r w:rsidR="00231964">
        <w:rPr>
          <w:rFonts w:cstheme="majorHAnsi"/>
          <w:i/>
          <w:iCs/>
          <w:sz w:val="28"/>
        </w:rPr>
        <w:t xml:space="preserve"> regulations</w:t>
      </w:r>
      <w:r w:rsidR="0067675F">
        <w:rPr>
          <w:rFonts w:cstheme="majorHAnsi"/>
          <w:i/>
          <w:iCs/>
          <w:sz w:val="28"/>
        </w:rPr>
        <w:t>, rights and privileges</w:t>
      </w:r>
      <w:bookmarkEnd w:id="6"/>
    </w:p>
    <w:p w14:paraId="1C81FA0C" w14:textId="3806BC63" w:rsidR="007F39C2" w:rsidRPr="00AD72BF" w:rsidRDefault="000F3C33" w:rsidP="00AD72BF">
      <w:pPr>
        <w:pStyle w:val="NormalWeb"/>
        <w:numPr>
          <w:ilvl w:val="1"/>
          <w:numId w:val="28"/>
        </w:numPr>
        <w:spacing w:before="0" w:beforeAutospacing="0" w:after="240" w:afterAutospacing="0" w:line="276" w:lineRule="auto"/>
        <w:rPr>
          <w:rFonts w:asciiTheme="majorHAnsi" w:hAnsiTheme="majorHAnsi" w:cstheme="majorHAnsi"/>
          <w:i/>
          <w:iCs/>
          <w:color w:val="222222"/>
        </w:rPr>
      </w:pPr>
      <w:r>
        <w:rPr>
          <w:rFonts w:asciiTheme="majorHAnsi" w:hAnsiTheme="majorHAnsi" w:cstheme="majorHAnsi"/>
          <w:i/>
          <w:iCs/>
          <w:color w:val="222222"/>
        </w:rPr>
        <w:t>Honorary Fellowship</w:t>
      </w:r>
      <w:r w:rsidR="00231964" w:rsidRPr="00874649">
        <w:rPr>
          <w:rFonts w:asciiTheme="majorHAnsi" w:hAnsiTheme="majorHAnsi" w:cstheme="majorHAnsi"/>
          <w:i/>
          <w:iCs/>
          <w:color w:val="222222"/>
        </w:rPr>
        <w:t xml:space="preserve">s are awarded by </w:t>
      </w:r>
      <w:r w:rsidR="006050A0">
        <w:rPr>
          <w:rFonts w:asciiTheme="majorHAnsi" w:hAnsiTheme="majorHAnsi" w:cstheme="majorHAnsi"/>
          <w:i/>
          <w:iCs/>
          <w:color w:val="222222"/>
        </w:rPr>
        <w:t xml:space="preserve">the </w:t>
      </w:r>
      <w:r w:rsidR="00231964" w:rsidRPr="00874649">
        <w:rPr>
          <w:rFonts w:asciiTheme="majorHAnsi" w:hAnsiTheme="majorHAnsi" w:cstheme="majorHAnsi"/>
          <w:i/>
          <w:iCs/>
          <w:color w:val="222222"/>
        </w:rPr>
        <w:t xml:space="preserve">CSP Council on the recommendations of the Professional Awards Panel, in accordance with the Royal Charter, </w:t>
      </w:r>
      <w:r w:rsidR="00386356" w:rsidRPr="00874649">
        <w:rPr>
          <w:rFonts w:asciiTheme="majorHAnsi" w:hAnsiTheme="majorHAnsi" w:cstheme="majorHAnsi"/>
          <w:i/>
          <w:iCs/>
          <w:color w:val="222222"/>
        </w:rPr>
        <w:t>by</w:t>
      </w:r>
      <w:r w:rsidR="00386356">
        <w:rPr>
          <w:rFonts w:asciiTheme="majorHAnsi" w:hAnsiTheme="majorHAnsi" w:cstheme="majorHAnsi"/>
          <w:i/>
          <w:iCs/>
          <w:color w:val="222222"/>
        </w:rPr>
        <w:t>e-laws</w:t>
      </w:r>
      <w:r w:rsidR="00231964" w:rsidRPr="00874649">
        <w:rPr>
          <w:rFonts w:asciiTheme="majorHAnsi" w:hAnsiTheme="majorHAnsi" w:cstheme="majorHAnsi"/>
          <w:i/>
          <w:iCs/>
          <w:color w:val="222222"/>
        </w:rPr>
        <w:t xml:space="preserve"> and regulations. </w:t>
      </w:r>
    </w:p>
    <w:p w14:paraId="687E6DBF" w14:textId="6756FEFC" w:rsidR="003F31DE" w:rsidRDefault="009A61DF" w:rsidP="001A51E5">
      <w:pPr>
        <w:spacing w:before="0"/>
        <w:ind w:left="720"/>
        <w:rPr>
          <w:rStyle w:val="Hyperlink"/>
          <w:rFonts w:asciiTheme="majorHAnsi" w:hAnsiTheme="majorHAnsi" w:cstheme="majorHAnsi"/>
          <w:iCs/>
          <w:color w:val="1F3864" w:themeColor="accent5" w:themeShade="80"/>
        </w:rPr>
      </w:pPr>
      <w:r>
        <w:rPr>
          <w:rFonts w:asciiTheme="majorHAnsi" w:hAnsiTheme="majorHAnsi" w:cstheme="majorHAnsi"/>
          <w:iCs/>
        </w:rPr>
        <w:t xml:space="preserve">Should you </w:t>
      </w:r>
      <w:r w:rsidRPr="009A61DF">
        <w:rPr>
          <w:rFonts w:asciiTheme="majorHAnsi" w:hAnsiTheme="majorHAnsi" w:cstheme="majorHAnsi"/>
          <w:b/>
          <w:bCs/>
          <w:iCs/>
        </w:rPr>
        <w:t xml:space="preserve">wish to </w:t>
      </w:r>
      <w:r w:rsidR="00A46E95">
        <w:rPr>
          <w:rFonts w:asciiTheme="majorHAnsi" w:hAnsiTheme="majorHAnsi" w:cstheme="majorHAnsi"/>
          <w:b/>
          <w:bCs/>
          <w:iCs/>
        </w:rPr>
        <w:t>know more</w:t>
      </w:r>
      <w:r w:rsidRPr="009A61DF">
        <w:rPr>
          <w:rFonts w:asciiTheme="majorHAnsi" w:hAnsiTheme="majorHAnsi" w:cstheme="majorHAnsi"/>
          <w:b/>
          <w:bCs/>
          <w:iCs/>
        </w:rPr>
        <w:t xml:space="preserve"> about the</w:t>
      </w:r>
      <w:r>
        <w:rPr>
          <w:rFonts w:asciiTheme="majorHAnsi" w:hAnsiTheme="majorHAnsi" w:cstheme="majorHAnsi"/>
          <w:iCs/>
        </w:rPr>
        <w:t xml:space="preserve"> </w:t>
      </w:r>
      <w:r w:rsidR="00AD72BF" w:rsidRPr="00AD72BF">
        <w:rPr>
          <w:rFonts w:asciiTheme="majorHAnsi" w:hAnsiTheme="majorHAnsi" w:cstheme="majorHAnsi"/>
          <w:b/>
          <w:bCs/>
          <w:iCs/>
        </w:rPr>
        <w:t>rights and privileges</w:t>
      </w:r>
      <w:r w:rsidR="00AD72BF" w:rsidRPr="00AD72BF">
        <w:rPr>
          <w:rFonts w:asciiTheme="majorHAnsi" w:hAnsiTheme="majorHAnsi" w:cstheme="majorHAnsi"/>
          <w:iCs/>
        </w:rPr>
        <w:t xml:space="preserve"> </w:t>
      </w:r>
      <w:r w:rsidR="00AD72BF" w:rsidRPr="00AD72BF">
        <w:rPr>
          <w:rFonts w:asciiTheme="majorHAnsi" w:hAnsiTheme="majorHAnsi" w:cstheme="majorHAnsi"/>
          <w:b/>
          <w:bCs/>
          <w:iCs/>
        </w:rPr>
        <w:t>of Fellows</w:t>
      </w:r>
      <w:r>
        <w:rPr>
          <w:rFonts w:asciiTheme="majorHAnsi" w:hAnsiTheme="majorHAnsi" w:cstheme="majorHAnsi"/>
          <w:b/>
          <w:bCs/>
          <w:iCs/>
        </w:rPr>
        <w:t xml:space="preserve">, </w:t>
      </w:r>
      <w:r>
        <w:rPr>
          <w:rFonts w:asciiTheme="majorHAnsi" w:hAnsiTheme="majorHAnsi" w:cstheme="majorHAnsi"/>
          <w:iCs/>
        </w:rPr>
        <w:t>p</w:t>
      </w:r>
      <w:r w:rsidRPr="00AD72BF">
        <w:rPr>
          <w:rFonts w:asciiTheme="majorHAnsi" w:hAnsiTheme="majorHAnsi" w:cstheme="majorHAnsi"/>
          <w:iCs/>
        </w:rPr>
        <w:t xml:space="preserve">lease visit the CSP website to read </w:t>
      </w:r>
      <w:r w:rsidR="00A46E95">
        <w:rPr>
          <w:rFonts w:asciiTheme="majorHAnsi" w:hAnsiTheme="majorHAnsi" w:cstheme="majorHAnsi"/>
          <w:iCs/>
        </w:rPr>
        <w:t xml:space="preserve">about this in </w:t>
      </w:r>
      <w:r w:rsidR="007F39C2" w:rsidRPr="00AD72BF">
        <w:rPr>
          <w:rFonts w:asciiTheme="majorHAnsi" w:hAnsiTheme="majorHAnsi" w:cstheme="majorHAnsi"/>
          <w:b/>
          <w:bCs/>
          <w:iCs/>
        </w:rPr>
        <w:t xml:space="preserve">the </w:t>
      </w:r>
      <w:r w:rsidR="00386356">
        <w:rPr>
          <w:rFonts w:asciiTheme="majorHAnsi" w:hAnsiTheme="majorHAnsi" w:cstheme="majorHAnsi"/>
          <w:b/>
          <w:bCs/>
          <w:iCs/>
        </w:rPr>
        <w:t>b</w:t>
      </w:r>
      <w:r w:rsidR="00386356" w:rsidRPr="00AD72BF">
        <w:rPr>
          <w:rFonts w:asciiTheme="majorHAnsi" w:hAnsiTheme="majorHAnsi" w:cstheme="majorHAnsi"/>
          <w:b/>
          <w:bCs/>
          <w:iCs/>
        </w:rPr>
        <w:t>ye</w:t>
      </w:r>
      <w:r w:rsidR="00386356">
        <w:rPr>
          <w:rFonts w:asciiTheme="majorHAnsi" w:hAnsiTheme="majorHAnsi" w:cstheme="majorHAnsi"/>
          <w:b/>
          <w:bCs/>
          <w:iCs/>
        </w:rPr>
        <w:t>-laws</w:t>
      </w:r>
      <w:r w:rsidR="007F39C2" w:rsidRPr="00AD72BF">
        <w:rPr>
          <w:rFonts w:asciiTheme="majorHAnsi" w:hAnsiTheme="majorHAnsi" w:cstheme="majorHAnsi"/>
          <w:iCs/>
        </w:rPr>
        <w:t xml:space="preserve"> of the Chartered Society of Physiotherapy: </w:t>
      </w:r>
      <w:hyperlink r:id="rId22" w:history="1">
        <w:r w:rsidR="007F39C2" w:rsidRPr="00AD72BF">
          <w:rPr>
            <w:rStyle w:val="Hyperlink"/>
            <w:rFonts w:asciiTheme="majorHAnsi" w:hAnsiTheme="majorHAnsi" w:cstheme="majorHAnsi"/>
            <w:iCs/>
            <w:color w:val="1F3864" w:themeColor="accent5" w:themeShade="80"/>
          </w:rPr>
          <w:t>https://www.csp.org.uk/documents/royal-charter-and-bye-laws</w:t>
        </w:r>
      </w:hyperlink>
    </w:p>
    <w:p w14:paraId="0F80F73F" w14:textId="7C02FA08" w:rsidR="00253EAE" w:rsidRDefault="00253EAE" w:rsidP="001A51E5">
      <w:pPr>
        <w:spacing w:before="0"/>
        <w:ind w:left="720"/>
        <w:rPr>
          <w:rFonts w:asciiTheme="majorHAnsi" w:hAnsiTheme="majorHAnsi" w:cstheme="majorHAnsi"/>
          <w:iCs/>
        </w:rPr>
      </w:pPr>
    </w:p>
    <w:p w14:paraId="193EED95" w14:textId="7BCB2DFE" w:rsidR="00253EAE" w:rsidRDefault="00253EAE" w:rsidP="001A51E5">
      <w:pPr>
        <w:spacing w:before="0"/>
        <w:ind w:left="720"/>
        <w:rPr>
          <w:rFonts w:asciiTheme="majorHAnsi" w:hAnsiTheme="majorHAnsi" w:cstheme="majorHAnsi"/>
          <w:iCs/>
        </w:rPr>
      </w:pPr>
    </w:p>
    <w:p w14:paraId="3CB0576B" w14:textId="77777777" w:rsidR="00253EAE" w:rsidRPr="001A51E5" w:rsidRDefault="00253EAE" w:rsidP="001A51E5">
      <w:pPr>
        <w:spacing w:before="0"/>
        <w:ind w:left="720"/>
        <w:rPr>
          <w:rFonts w:asciiTheme="majorHAnsi" w:hAnsiTheme="majorHAnsi" w:cstheme="majorHAnsi"/>
          <w:iCs/>
        </w:rPr>
      </w:pPr>
    </w:p>
    <w:p w14:paraId="3E4A5186" w14:textId="3C1DABB9" w:rsidR="00700B34" w:rsidRDefault="00231964" w:rsidP="00B3426C">
      <w:pPr>
        <w:pStyle w:val="Heading1"/>
        <w:spacing w:before="0"/>
      </w:pPr>
      <w:bookmarkStart w:id="7" w:name="_Toc66881558"/>
      <w:r>
        <w:lastRenderedPageBreak/>
        <w:t>2</w:t>
      </w:r>
      <w:r w:rsidRPr="001E08E7">
        <w:t>.</w:t>
      </w:r>
      <w:r w:rsidRPr="001E08E7">
        <w:tab/>
        <w:t xml:space="preserve">Criteria for </w:t>
      </w:r>
      <w:r w:rsidR="000F3C33">
        <w:t>Honorary Fellowship</w:t>
      </w:r>
      <w:r>
        <w:t xml:space="preserve"> </w:t>
      </w:r>
      <w:r w:rsidRPr="001E08E7">
        <w:t>award</w:t>
      </w:r>
      <w:bookmarkEnd w:id="7"/>
    </w:p>
    <w:p w14:paraId="7C767C71" w14:textId="77777777" w:rsidR="00B3426C" w:rsidRPr="00B3426C" w:rsidRDefault="00B3426C" w:rsidP="00B3426C">
      <w:pPr>
        <w:rPr>
          <w:lang w:val="en-US" w:eastAsia="en-US"/>
        </w:rPr>
      </w:pPr>
    </w:p>
    <w:p w14:paraId="587EA8EB" w14:textId="2DB82D14" w:rsidR="005B11E8" w:rsidRPr="00EF09DF" w:rsidRDefault="005B11E8" w:rsidP="00700B34">
      <w:pPr>
        <w:pStyle w:val="Heading1"/>
        <w:spacing w:before="0"/>
        <w:rPr>
          <w:rFonts w:cstheme="majorHAnsi"/>
          <w:i/>
          <w:iCs/>
          <w:sz w:val="28"/>
        </w:rPr>
      </w:pPr>
      <w:r>
        <w:rPr>
          <w:sz w:val="28"/>
        </w:rPr>
        <w:t xml:space="preserve">   </w:t>
      </w:r>
      <w:r w:rsidRPr="00E01F3B">
        <w:rPr>
          <w:sz w:val="28"/>
        </w:rPr>
        <w:tab/>
        <w:t xml:space="preserve"> </w:t>
      </w:r>
      <w:bookmarkStart w:id="8" w:name="_Toc66881559"/>
      <w:r w:rsidR="000F3C33">
        <w:rPr>
          <w:rFonts w:cstheme="majorHAnsi"/>
          <w:i/>
          <w:iCs/>
          <w:sz w:val="28"/>
        </w:rPr>
        <w:t>Honorary Fellowship</w:t>
      </w:r>
      <w:r>
        <w:rPr>
          <w:rFonts w:cstheme="majorHAnsi"/>
          <w:i/>
          <w:iCs/>
          <w:sz w:val="28"/>
        </w:rPr>
        <w:t xml:space="preserve"> criteria</w:t>
      </w:r>
      <w:bookmarkEnd w:id="8"/>
    </w:p>
    <w:p w14:paraId="5B7D6123" w14:textId="7013C492" w:rsidR="00A53D5A" w:rsidRDefault="00C44ABC" w:rsidP="00B3426C">
      <w:pPr>
        <w:spacing w:line="276" w:lineRule="auto"/>
        <w:rPr>
          <w:rFonts w:asciiTheme="majorHAnsi" w:hAnsiTheme="majorHAnsi" w:cstheme="majorHAnsi"/>
          <w:i w:val="0"/>
        </w:rPr>
      </w:pPr>
      <w:r w:rsidRPr="00961D98">
        <w:rPr>
          <w:rFonts w:asciiTheme="majorHAnsi" w:hAnsiTheme="majorHAnsi" w:cstheme="majorHAnsi"/>
          <w:b/>
          <w:bCs/>
          <w:i w:val="0"/>
          <w:iCs/>
        </w:rPr>
        <w:t>2</w:t>
      </w:r>
      <w:r w:rsidR="001E08E7" w:rsidRPr="00961D98">
        <w:rPr>
          <w:rFonts w:asciiTheme="majorHAnsi" w:hAnsiTheme="majorHAnsi" w:cstheme="majorHAnsi"/>
          <w:b/>
          <w:bCs/>
          <w:i w:val="0"/>
          <w:iCs/>
        </w:rPr>
        <w:t>.1</w:t>
      </w:r>
      <w:r w:rsidR="001E08E7" w:rsidRPr="0071691F">
        <w:rPr>
          <w:rFonts w:asciiTheme="majorHAnsi" w:hAnsiTheme="majorHAnsi" w:cstheme="majorHAnsi"/>
        </w:rPr>
        <w:tab/>
      </w:r>
      <w:r w:rsidR="00253EAE" w:rsidRPr="0071691F">
        <w:rPr>
          <w:rFonts w:asciiTheme="majorHAnsi" w:hAnsiTheme="majorHAnsi" w:cstheme="majorHAnsi"/>
        </w:rPr>
        <w:t>A nominee for</w:t>
      </w:r>
      <w:r w:rsidR="006050A0">
        <w:rPr>
          <w:rFonts w:asciiTheme="majorHAnsi" w:hAnsiTheme="majorHAnsi" w:cstheme="majorHAnsi"/>
        </w:rPr>
        <w:t xml:space="preserve"> an </w:t>
      </w:r>
      <w:r w:rsidR="00253EAE" w:rsidRPr="0071691F">
        <w:rPr>
          <w:rFonts w:asciiTheme="majorHAnsi" w:hAnsiTheme="majorHAnsi" w:cstheme="majorHAnsi"/>
        </w:rPr>
        <w:t xml:space="preserve">award of </w:t>
      </w:r>
      <w:r w:rsidR="00253EAE" w:rsidRPr="004F3E76">
        <w:rPr>
          <w:rFonts w:asciiTheme="majorHAnsi" w:hAnsiTheme="majorHAnsi" w:cstheme="majorHAnsi"/>
        </w:rPr>
        <w:t>Honorary Fellowship</w:t>
      </w:r>
      <w:r w:rsidR="00253EAE" w:rsidRPr="0071691F">
        <w:rPr>
          <w:rFonts w:asciiTheme="majorHAnsi" w:hAnsiTheme="majorHAnsi" w:cstheme="majorHAnsi"/>
        </w:rPr>
        <w:t xml:space="preserve"> would be </w:t>
      </w:r>
      <w:r w:rsidR="00253EAE" w:rsidRPr="00975EB8">
        <w:rPr>
          <w:rFonts w:asciiTheme="majorHAnsi" w:hAnsiTheme="majorHAnsi" w:cstheme="majorHAnsi"/>
          <w:b/>
          <w:bCs/>
        </w:rPr>
        <w:t>an eminent person not eligible for a Fellowship</w:t>
      </w:r>
      <w:r w:rsidR="00253EAE" w:rsidRPr="0071691F">
        <w:rPr>
          <w:rFonts w:asciiTheme="majorHAnsi" w:hAnsiTheme="majorHAnsi" w:cstheme="majorHAnsi"/>
        </w:rPr>
        <w:t xml:space="preserve">, who has made an </w:t>
      </w:r>
      <w:r w:rsidR="00253EAE" w:rsidRPr="00CE2023">
        <w:rPr>
          <w:rFonts w:asciiTheme="majorHAnsi" w:hAnsiTheme="majorHAnsi" w:cstheme="majorHAnsi"/>
          <w:b/>
          <w:bCs/>
          <w:iCs/>
        </w:rPr>
        <w:t>exceptional</w:t>
      </w:r>
      <w:r w:rsidR="00253EAE" w:rsidRPr="00CE2023">
        <w:rPr>
          <w:rFonts w:asciiTheme="majorHAnsi" w:hAnsiTheme="majorHAnsi" w:cstheme="majorHAnsi"/>
          <w:b/>
          <w:bCs/>
        </w:rPr>
        <w:t xml:space="preserve"> </w:t>
      </w:r>
      <w:r w:rsidR="00253EAE" w:rsidRPr="00253EAE">
        <w:rPr>
          <w:rFonts w:asciiTheme="majorHAnsi" w:hAnsiTheme="majorHAnsi" w:cstheme="majorHAnsi"/>
          <w:b/>
          <w:bCs/>
        </w:rPr>
        <w:t>contribution</w:t>
      </w:r>
      <w:r w:rsidR="00253EAE" w:rsidRPr="0071691F">
        <w:rPr>
          <w:rFonts w:asciiTheme="majorHAnsi" w:hAnsiTheme="majorHAnsi" w:cstheme="majorHAnsi"/>
        </w:rPr>
        <w:t xml:space="preserve"> to the advancement of physiotherapy</w:t>
      </w:r>
      <w:r w:rsidR="00253EAE">
        <w:rPr>
          <w:rFonts w:asciiTheme="majorHAnsi" w:hAnsiTheme="majorHAnsi" w:cstheme="majorHAnsi"/>
        </w:rPr>
        <w:t xml:space="preserve"> or</w:t>
      </w:r>
      <w:r w:rsidR="00253EAE" w:rsidRPr="0071691F">
        <w:rPr>
          <w:rFonts w:asciiTheme="majorHAnsi" w:hAnsiTheme="majorHAnsi" w:cstheme="majorHAnsi"/>
        </w:rPr>
        <w:t xml:space="preserve"> rendered distinguished service to the profession</w:t>
      </w:r>
      <w:r w:rsidR="00253EAE">
        <w:rPr>
          <w:rFonts w:asciiTheme="majorHAnsi" w:hAnsiTheme="majorHAnsi" w:cstheme="majorHAnsi"/>
        </w:rPr>
        <w:t xml:space="preserve">. </w:t>
      </w:r>
    </w:p>
    <w:p w14:paraId="64C18208" w14:textId="77777777" w:rsidR="00B3426C" w:rsidRPr="0071691F" w:rsidRDefault="00B3426C" w:rsidP="00B3426C">
      <w:pPr>
        <w:spacing w:before="0"/>
        <w:ind w:left="425" w:right="-96"/>
        <w:rPr>
          <w:rFonts w:asciiTheme="majorHAnsi" w:hAnsiTheme="majorHAnsi" w:cstheme="majorHAnsi"/>
          <w:i w:val="0"/>
        </w:rPr>
      </w:pPr>
    </w:p>
    <w:p w14:paraId="19FF95B0" w14:textId="4812FFF0" w:rsidR="00BB7905" w:rsidRPr="00C74548" w:rsidRDefault="00B3426C" w:rsidP="00B3426C">
      <w:pPr>
        <w:spacing w:line="276" w:lineRule="auto"/>
        <w:ind w:left="0"/>
        <w:jc w:val="center"/>
        <w:rPr>
          <w:rFonts w:asciiTheme="majorHAnsi" w:hAnsiTheme="majorHAnsi" w:cstheme="majorHAnsi"/>
          <w:i w:val="0"/>
        </w:rPr>
      </w:pPr>
      <w:r>
        <w:rPr>
          <w:i w:val="0"/>
          <w:iCs/>
          <w:noProof/>
        </w:rPr>
        <mc:AlternateContent>
          <mc:Choice Requires="wpg">
            <w:drawing>
              <wp:inline distT="0" distB="0" distL="0" distR="0" wp14:anchorId="7D7EE2D9" wp14:editId="2A2C2E51">
                <wp:extent cx="4975200" cy="3456000"/>
                <wp:effectExtent l="0" t="0" r="0" b="0"/>
                <wp:docPr id="51" name="Group 51"/>
                <wp:cNvGraphicFramePr/>
                <a:graphic xmlns:a="http://schemas.openxmlformats.org/drawingml/2006/main">
                  <a:graphicData uri="http://schemas.microsoft.com/office/word/2010/wordprocessingGroup">
                    <wpg:wgp>
                      <wpg:cNvGrpSpPr/>
                      <wpg:grpSpPr>
                        <a:xfrm>
                          <a:off x="0" y="0"/>
                          <a:ext cx="4975200" cy="3456000"/>
                          <a:chOff x="0" y="0"/>
                          <a:chExt cx="4976037" cy="3455581"/>
                        </a:xfrm>
                      </wpg:grpSpPr>
                      <wps:wsp>
                        <wps:cNvPr id="46" name="Rectangle 46"/>
                        <wps:cNvSpPr/>
                        <wps:spPr>
                          <a:xfrm>
                            <a:off x="0" y="0"/>
                            <a:ext cx="4976037" cy="1605516"/>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E1A310" w14:textId="77777777" w:rsidR="00E27BAA" w:rsidRPr="00095685" w:rsidRDefault="00E27BAA"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E27BAA" w:rsidRPr="00095685" w:rsidRDefault="00E27BAA"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wps:txbx>
                        <wps:bodyPr rot="0" spcFirstLastPara="0" vertOverflow="overflow" horzOverflow="overflow" vert="horz" wrap="square" lIns="360000" tIns="144000" rIns="108000" bIns="0" numCol="1" spcCol="0" rtlCol="0" fromWordArt="0" anchor="ctr" anchorCtr="0" forceAA="0" compatLnSpc="1">
                          <a:prstTxWarp prst="textNoShape">
                            <a:avLst/>
                          </a:prstTxWarp>
                          <a:noAutofit/>
                        </wps:bodyPr>
                      </wps:wsp>
                      <wps:wsp>
                        <wps:cNvPr id="49" name="Rectangle 49"/>
                        <wps:cNvSpPr/>
                        <wps:spPr>
                          <a:xfrm>
                            <a:off x="0" y="1850065"/>
                            <a:ext cx="4976037" cy="1605516"/>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4CDAC3" w14:textId="77777777" w:rsidR="00E27BAA" w:rsidRPr="00193373" w:rsidRDefault="00E27BAA"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A51E5">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E27BAA" w:rsidRPr="00193373" w:rsidRDefault="00E27BAA"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E27BAA" w:rsidRPr="00193373" w:rsidRDefault="00E27BAA"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wps:txbx>
                        <wps:bodyPr rot="0" spcFirstLastPara="0" vertOverflow="overflow" horzOverflow="overflow" vert="horz" wrap="square" lIns="108000" tIns="0" rIns="360000" bIns="0" numCol="1" spcCol="0" rtlCol="0" fromWordArt="0" anchor="ctr" anchorCtr="0" forceAA="0" compatLnSpc="1">
                          <a:prstTxWarp prst="textNoShape">
                            <a:avLst/>
                          </a:prstTxWarp>
                          <a:noAutofit/>
                        </wps:bodyPr>
                      </wps:wsp>
                    </wpg:wgp>
                  </a:graphicData>
                </a:graphic>
              </wp:inline>
            </w:drawing>
          </mc:Choice>
          <mc:Fallback>
            <w:pict>
              <v:group w14:anchorId="7D7EE2D9" id="Group 51" o:spid="_x0000_s1028" style="width:391.75pt;height:272.15pt;mso-position-horizontal-relative:char;mso-position-vertical-relative:line" coordsize="49760,3455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Cjw/eHBhY2tldCBlbmQ9InciPz7/4gxYSUNDX1BST0ZJTEUA&#10;AQEAAAxITGlubwIQAABtbnRyUkdCIFhZWiAHzgACAAkABgAxAABhY3NwTVNGVAAAAABJRUMgc1JH&#10;QgAAAAAAAAAAAAAAAQ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">
                <v:rect id="Rectangle 46" o:spid="_x0000_s1029" style="position:absolute;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" stroked="f" strokeweight="1pt">
                  <v:fill r:id="rId21" o:title="" recolor="t" rotate="t" type="frame"/>
                  <v:textbox inset="10mm,4mm,3mm,0">
                    <w:txbxContent>
                      <w:p w14:paraId="12E1A310" w14:textId="77777777" w:rsidR="00E27BAA" w:rsidRPr="00095685" w:rsidRDefault="00E27BAA" w:rsidP="00B3426C">
                        <w:pPr>
                          <w:spacing w:before="100" w:beforeAutospacing="1" w:after="100" w:afterAutospacing="1" w:line="168" w:lineRule="auto"/>
                          <w:ind w:left="0" w:right="-96"/>
                          <w:rPr>
                            <w:rFonts w:ascii="Calibri Light" w:hAnsi="Calibri Light" w:cs="Calibri Light"/>
                            <w:i w:val="0"/>
                            <w:iCs/>
                            <w:color w:val="FEEFD2"/>
                            <w:sz w:val="40"/>
                            <w:szCs w:val="40"/>
                          </w:rPr>
                        </w:pPr>
                        <w:r w:rsidRPr="00095685">
                          <w:rPr>
                            <w:rFonts w:ascii="Calibri Light" w:hAnsi="Calibri Light" w:cs="Calibri Light"/>
                            <w:i w:val="0"/>
                            <w:iCs/>
                            <w:color w:val="FEEFD2"/>
                            <w:sz w:val="40"/>
                            <w:szCs w:val="40"/>
                          </w:rPr>
                          <w:t xml:space="preserve">Our </w:t>
                        </w:r>
                        <w:r w:rsidRPr="00095685">
                          <w:rPr>
                            <w:rFonts w:ascii="Calibri Light" w:hAnsi="Calibri Light" w:cs="Calibri Light"/>
                            <w:b/>
                            <w:bCs/>
                            <w:i w:val="0"/>
                            <w:iCs/>
                            <w:color w:val="FEEFD2"/>
                            <w:sz w:val="56"/>
                            <w:szCs w:val="56"/>
                          </w:rPr>
                          <w:t>mission</w:t>
                        </w:r>
                        <w:r w:rsidRPr="00095685">
                          <w:rPr>
                            <w:rFonts w:ascii="Calibri Light" w:hAnsi="Calibri Light" w:cs="Calibri Light"/>
                            <w:i w:val="0"/>
                            <w:iCs/>
                            <w:color w:val="FEEFD2"/>
                            <w:sz w:val="40"/>
                            <w:szCs w:val="40"/>
                          </w:rPr>
                          <w:t xml:space="preserve"> for the CSP</w:t>
                        </w:r>
                      </w:p>
                      <w:p w14:paraId="34764549" w14:textId="4D1F8248" w:rsidR="00E27BAA" w:rsidRPr="00095685" w:rsidRDefault="00E27BAA" w:rsidP="00B3426C">
                        <w:pPr>
                          <w:spacing w:before="100" w:beforeAutospacing="1" w:after="100" w:afterAutospacing="1"/>
                          <w:ind w:left="0" w:right="-96"/>
                          <w:rPr>
                            <w:rFonts w:asciiTheme="majorHAnsi" w:hAnsiTheme="majorHAnsi" w:cs="Calibri Light"/>
                            <w:b/>
                            <w:bCs/>
                            <w:color w:val="FEEFD2"/>
                            <w:sz w:val="28"/>
                            <w:szCs w:val="28"/>
                          </w:rPr>
                        </w:pPr>
                        <w:r w:rsidRPr="00095685">
                          <w:rPr>
                            <w:rFonts w:asciiTheme="majorHAnsi" w:hAnsiTheme="majorHAnsi" w:cs="Calibri Light"/>
                            <w:b/>
                            <w:bCs/>
                            <w:color w:val="FEEFD2"/>
                            <w:sz w:val="32"/>
                            <w:szCs w:val="32"/>
                          </w:rPr>
                          <w:t>To transform the health and wellbeing of individuals and communities by empowering our members and exerting our influence</w:t>
                        </w:r>
                        <w:r w:rsidRPr="00095685">
                          <w:rPr>
                            <w:rFonts w:asciiTheme="majorHAnsi" w:hAnsiTheme="majorHAnsi" w:cs="Calibri Light"/>
                            <w:b/>
                            <w:bCs/>
                            <w:color w:val="FEEFD2"/>
                            <w:sz w:val="28"/>
                            <w:szCs w:val="28"/>
                          </w:rPr>
                          <w:t>.</w:t>
                        </w:r>
                      </w:p>
                    </w:txbxContent>
                  </v:textbox>
                </v:rect>
                <v:rect id="Rectangle 49" o:spid="_x0000_s1030" style="position:absolute;top:18500;width:49760;height:16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" stroked="f" strokeweight="1pt">
                  <v:fill r:id="rId19" o:title="" recolor="t" rotate="t" type="frame"/>
                  <v:textbox inset="3mm,0,10mm,0">
                    <w:txbxContent>
                      <w:p w14:paraId="384CDAC3" w14:textId="77777777" w:rsidR="00E27BAA" w:rsidRPr="00193373" w:rsidRDefault="00E27BAA" w:rsidP="00B3426C">
                        <w:pPr>
                          <w:spacing w:before="100" w:beforeAutospacing="1" w:after="100" w:afterAutospacing="1" w:line="168" w:lineRule="auto"/>
                          <w:ind w:left="0" w:right="-96"/>
                          <w:jc w:val="right"/>
                          <w:rPr>
                            <w:rFonts w:ascii="Calibri Light" w:hAnsi="Calibri Light" w:cs="Calibri Light"/>
                            <w:i w:val="0"/>
                            <w:iCs/>
                            <w:color w:val="382E7B"/>
                            <w:sz w:val="40"/>
                            <w:szCs w:val="40"/>
                          </w:rPr>
                        </w:pPr>
                        <w:r w:rsidRPr="00193373">
                          <w:rPr>
                            <w:rFonts w:ascii="Calibri Light" w:hAnsi="Calibri Light" w:cs="Calibri Light"/>
                            <w:i w:val="0"/>
                            <w:iCs/>
                            <w:color w:val="382E7B"/>
                            <w:sz w:val="40"/>
                            <w:szCs w:val="40"/>
                          </w:rPr>
                          <w:t xml:space="preserve">Our </w:t>
                        </w:r>
                        <w:r w:rsidRPr="001A51E5">
                          <w:rPr>
                            <w:rFonts w:ascii="Calibri Light" w:hAnsi="Calibri Light" w:cs="Calibri Light"/>
                            <w:b/>
                            <w:bCs/>
                            <w:i w:val="0"/>
                            <w:iCs/>
                            <w:color w:val="382E7B"/>
                            <w:sz w:val="56"/>
                            <w:szCs w:val="56"/>
                          </w:rPr>
                          <w:t>vision</w:t>
                        </w:r>
                        <w:r w:rsidRPr="00193373">
                          <w:rPr>
                            <w:rFonts w:ascii="Calibri Light" w:hAnsi="Calibri Light" w:cs="Calibri Light"/>
                            <w:i w:val="0"/>
                            <w:iCs/>
                            <w:color w:val="382E7B"/>
                            <w:sz w:val="40"/>
                            <w:szCs w:val="40"/>
                          </w:rPr>
                          <w:t xml:space="preserve"> for physiotherapy</w:t>
                        </w:r>
                      </w:p>
                      <w:p w14:paraId="27171B9D" w14:textId="77777777" w:rsidR="00E27BAA" w:rsidRPr="00193373" w:rsidRDefault="00E27BAA"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 xml:space="preserve">To transform lives, maximise independence and </w:t>
                        </w:r>
                      </w:p>
                      <w:p w14:paraId="77712B20" w14:textId="4B340E58" w:rsidR="00E27BAA" w:rsidRPr="00193373" w:rsidRDefault="00E27BAA" w:rsidP="00784516">
                        <w:pPr>
                          <w:spacing w:before="100" w:beforeAutospacing="1" w:after="100" w:afterAutospacing="1"/>
                          <w:ind w:left="0" w:right="-96"/>
                          <w:contextualSpacing/>
                          <w:jc w:val="right"/>
                          <w:rPr>
                            <w:rFonts w:ascii="Calibri Light" w:hAnsi="Calibri Light" w:cs="Calibri Light"/>
                            <w:b/>
                            <w:bCs/>
                            <w:color w:val="382E7B"/>
                            <w:sz w:val="32"/>
                            <w:szCs w:val="32"/>
                          </w:rPr>
                        </w:pPr>
                        <w:r w:rsidRPr="00193373">
                          <w:rPr>
                            <w:rFonts w:ascii="Calibri Light" w:hAnsi="Calibri Light" w:cs="Calibri Light"/>
                            <w:b/>
                            <w:bCs/>
                            <w:color w:val="382E7B"/>
                            <w:sz w:val="32"/>
                            <w:szCs w:val="32"/>
                          </w:rPr>
                          <w:t>empower populations</w:t>
                        </w:r>
                        <w:r w:rsidRPr="00193373">
                          <w:rPr>
                            <w:rFonts w:ascii="Calibri Light" w:hAnsi="Calibri Light" w:cs="Calibri Light"/>
                            <w:b/>
                            <w:bCs/>
                            <w:i w:val="0"/>
                            <w:iCs/>
                            <w:color w:val="382E7B"/>
                            <w:sz w:val="32"/>
                            <w:szCs w:val="32"/>
                          </w:rPr>
                          <w:t>.</w:t>
                        </w:r>
                      </w:p>
                    </w:txbxContent>
                  </v:textbox>
                </v:rect>
                <w10:anchorlock/>
              </v:group>
            </w:pict>
          </mc:Fallback>
        </mc:AlternateContent>
      </w:r>
    </w:p>
    <w:p w14:paraId="6DFAF77E" w14:textId="155268C4" w:rsidR="00B02D5A" w:rsidRPr="00EF09DF" w:rsidRDefault="00EF09DF" w:rsidP="00EF09DF">
      <w:pPr>
        <w:pStyle w:val="Heading1"/>
        <w:rPr>
          <w:rFonts w:cstheme="majorHAnsi"/>
          <w:i/>
          <w:iCs/>
          <w:sz w:val="28"/>
        </w:rPr>
      </w:pPr>
      <w:r>
        <w:rPr>
          <w:sz w:val="28"/>
        </w:rPr>
        <w:t xml:space="preserve">   </w:t>
      </w:r>
      <w:r w:rsidRPr="00E01F3B">
        <w:rPr>
          <w:sz w:val="28"/>
        </w:rPr>
        <w:tab/>
        <w:t xml:space="preserve"> </w:t>
      </w:r>
      <w:bookmarkStart w:id="9" w:name="_Toc66881560"/>
      <w:r>
        <w:rPr>
          <w:rFonts w:cstheme="majorHAnsi"/>
          <w:i/>
          <w:iCs/>
          <w:sz w:val="28"/>
        </w:rPr>
        <w:t xml:space="preserve">Definition for </w:t>
      </w:r>
      <w:r w:rsidR="000F3C33">
        <w:rPr>
          <w:rFonts w:cstheme="majorHAnsi"/>
          <w:i/>
          <w:iCs/>
          <w:sz w:val="28"/>
        </w:rPr>
        <w:t>Honorary Fellowship</w:t>
      </w:r>
      <w:r>
        <w:rPr>
          <w:rFonts w:cstheme="majorHAnsi"/>
          <w:i/>
          <w:iCs/>
          <w:sz w:val="28"/>
        </w:rPr>
        <w:t xml:space="preserve"> criteria</w:t>
      </w:r>
      <w:bookmarkEnd w:id="9"/>
    </w:p>
    <w:p w14:paraId="12BC2DCF" w14:textId="5AD29477" w:rsidR="00B02D5A" w:rsidRPr="004F3E76" w:rsidRDefault="00C44ABC" w:rsidP="00C44ABC">
      <w:pPr>
        <w:pStyle w:val="ListParagraph"/>
        <w:numPr>
          <w:ilvl w:val="1"/>
          <w:numId w:val="27"/>
        </w:numPr>
        <w:rPr>
          <w:rFonts w:asciiTheme="majorHAnsi" w:hAnsiTheme="majorHAnsi" w:cstheme="majorHAnsi"/>
          <w:bCs/>
          <w:i w:val="0"/>
        </w:rPr>
      </w:pPr>
      <w:r>
        <w:rPr>
          <w:rFonts w:asciiTheme="majorHAnsi" w:hAnsiTheme="majorHAnsi" w:cstheme="majorHAnsi"/>
        </w:rPr>
        <w:t xml:space="preserve">       </w:t>
      </w:r>
      <w:r w:rsidR="00B02D5A" w:rsidRPr="004F3E76">
        <w:rPr>
          <w:rFonts w:asciiTheme="majorHAnsi" w:hAnsiTheme="majorHAnsi" w:cstheme="majorHAnsi"/>
        </w:rPr>
        <w:t>There are two main criteria that nominations will be assessed against:</w:t>
      </w:r>
    </w:p>
    <w:p w14:paraId="0CA1EAC8" w14:textId="0E127AE1" w:rsidR="00B02D5A" w:rsidRPr="0071691F" w:rsidRDefault="00B02D5A" w:rsidP="00B02D5A">
      <w:pPr>
        <w:pStyle w:val="ListParagraph"/>
        <w:rPr>
          <w:rFonts w:asciiTheme="majorHAnsi" w:hAnsiTheme="majorHAnsi" w:cstheme="majorHAnsi"/>
          <w:bCs/>
          <w:i w:val="0"/>
        </w:rPr>
      </w:pPr>
    </w:p>
    <w:p w14:paraId="66D02206" w14:textId="1CEE03B5" w:rsidR="00CA0B25" w:rsidRPr="00B3426C" w:rsidRDefault="00B02D5A" w:rsidP="00B3426C">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t xml:space="preserve">Contribution to the advancement of the profession in their area of expertise furthering the aims of the CSP. </w:t>
      </w:r>
    </w:p>
    <w:p w14:paraId="7C1037F7" w14:textId="59731EF2" w:rsidR="009A18AB" w:rsidRPr="0071691F" w:rsidRDefault="00B02D5A" w:rsidP="009A18AB">
      <w:pPr>
        <w:rPr>
          <w:rFonts w:asciiTheme="majorHAnsi" w:hAnsiTheme="majorHAnsi" w:cstheme="majorHAnsi"/>
          <w:i w:val="0"/>
        </w:rPr>
      </w:pPr>
      <w:r w:rsidRPr="0071691F">
        <w:rPr>
          <w:rFonts w:asciiTheme="majorHAnsi" w:hAnsiTheme="majorHAnsi" w:cstheme="majorHAnsi"/>
        </w:rPr>
        <w:t>This relates to how their work has influenced both thinking and practice within or about the profession and the extent that new concepts/practices have been introduced. There are three areas in this criterion:</w:t>
      </w:r>
    </w:p>
    <w:p w14:paraId="03DD44F3" w14:textId="0FC10CAE"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Furthering the aims of the CSP and/or the profession</w:t>
      </w:r>
    </w:p>
    <w:p w14:paraId="5AAAE010" w14:textId="77777777"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Innovation</w:t>
      </w:r>
    </w:p>
    <w:p w14:paraId="6862B215" w14:textId="50418206" w:rsidR="00B02D5A" w:rsidRPr="00E368B7" w:rsidRDefault="00B02D5A" w:rsidP="00CD19DC">
      <w:pPr>
        <w:pStyle w:val="ListParagraph"/>
        <w:numPr>
          <w:ilvl w:val="0"/>
          <w:numId w:val="9"/>
        </w:numPr>
        <w:rPr>
          <w:rFonts w:asciiTheme="majorHAnsi" w:hAnsiTheme="majorHAnsi" w:cstheme="majorHAnsi"/>
          <w:b/>
          <w:bCs/>
          <w:iCs/>
        </w:rPr>
      </w:pPr>
      <w:r w:rsidRPr="00E368B7">
        <w:rPr>
          <w:rFonts w:asciiTheme="majorHAnsi" w:hAnsiTheme="majorHAnsi" w:cstheme="majorHAnsi"/>
          <w:b/>
          <w:bCs/>
          <w:iCs/>
        </w:rPr>
        <w:t>The type and scale of the outputs/activities</w:t>
      </w:r>
    </w:p>
    <w:p w14:paraId="7C25EEB4" w14:textId="77777777" w:rsidR="005552AA" w:rsidRPr="0071691F" w:rsidRDefault="005552AA" w:rsidP="005552AA">
      <w:pPr>
        <w:pStyle w:val="ListParagraph"/>
        <w:ind w:left="1080"/>
        <w:rPr>
          <w:rFonts w:asciiTheme="majorHAnsi" w:hAnsiTheme="majorHAnsi" w:cstheme="majorHAnsi"/>
          <w:i w:val="0"/>
        </w:rPr>
      </w:pPr>
    </w:p>
    <w:p w14:paraId="4E5ACE1C" w14:textId="050518D1" w:rsidR="00B02D5A" w:rsidRPr="0071691F" w:rsidRDefault="00B02D5A" w:rsidP="00B02D5A">
      <w:pPr>
        <w:pStyle w:val="ListParagraph"/>
        <w:ind w:left="1446"/>
        <w:rPr>
          <w:rFonts w:asciiTheme="majorHAnsi" w:hAnsiTheme="majorHAnsi" w:cstheme="majorHAnsi"/>
          <w:bCs/>
          <w:i w:val="0"/>
        </w:rPr>
      </w:pPr>
    </w:p>
    <w:p w14:paraId="1F929E74" w14:textId="6ABB4D21" w:rsidR="005552AA" w:rsidRDefault="005552AA" w:rsidP="005552AA">
      <w:pPr>
        <w:pStyle w:val="ListParagraph"/>
        <w:numPr>
          <w:ilvl w:val="0"/>
          <w:numId w:val="8"/>
        </w:numPr>
        <w:rPr>
          <w:rFonts w:asciiTheme="majorHAnsi" w:hAnsiTheme="majorHAnsi" w:cstheme="majorHAnsi"/>
          <w:b/>
          <w:iCs/>
          <w:sz w:val="28"/>
          <w:szCs w:val="28"/>
        </w:rPr>
      </w:pPr>
      <w:r w:rsidRPr="00BD1AB1">
        <w:rPr>
          <w:rFonts w:asciiTheme="majorHAnsi" w:hAnsiTheme="majorHAnsi" w:cstheme="majorHAnsi"/>
          <w:b/>
          <w:iCs/>
          <w:sz w:val="28"/>
          <w:szCs w:val="28"/>
        </w:rPr>
        <w:lastRenderedPageBreak/>
        <w:t xml:space="preserve"> Breadth of impact</w:t>
      </w:r>
    </w:p>
    <w:p w14:paraId="2E8AE666" w14:textId="77777777" w:rsidR="00BD1AB1" w:rsidRPr="00BD1AB1" w:rsidRDefault="00BD1AB1" w:rsidP="00BD1AB1">
      <w:pPr>
        <w:pStyle w:val="ListParagraph"/>
        <w:ind w:left="1080"/>
        <w:rPr>
          <w:rFonts w:asciiTheme="majorHAnsi" w:hAnsiTheme="majorHAnsi" w:cstheme="majorHAnsi"/>
          <w:b/>
          <w:iCs/>
          <w:sz w:val="28"/>
          <w:szCs w:val="28"/>
        </w:rPr>
      </w:pPr>
    </w:p>
    <w:p w14:paraId="38678A65" w14:textId="5A971587" w:rsidR="005552AA" w:rsidRPr="00E3776A" w:rsidRDefault="005552AA" w:rsidP="00E3776A">
      <w:pPr>
        <w:rPr>
          <w:rFonts w:asciiTheme="majorHAnsi" w:hAnsiTheme="majorHAnsi" w:cstheme="majorHAnsi"/>
          <w:i w:val="0"/>
        </w:rPr>
      </w:pPr>
      <w:r w:rsidRPr="0071691F">
        <w:rPr>
          <w:rFonts w:asciiTheme="majorHAnsi" w:hAnsiTheme="majorHAnsi" w:cstheme="majorHAnsi"/>
        </w:rPr>
        <w:t xml:space="preserve">This criterion is the </w:t>
      </w:r>
      <w:r w:rsidRPr="00E3776A">
        <w:rPr>
          <w:rFonts w:asciiTheme="majorHAnsi" w:hAnsiTheme="majorHAnsi" w:cstheme="majorHAnsi"/>
          <w:b/>
          <w:bCs/>
        </w:rPr>
        <w:t>most important element of the submission</w:t>
      </w:r>
      <w:r w:rsidRPr="0071691F">
        <w:rPr>
          <w:rFonts w:asciiTheme="majorHAnsi" w:hAnsiTheme="majorHAnsi" w:cstheme="majorHAnsi"/>
        </w:rPr>
        <w:t xml:space="preserve"> and relates to evidence of the breadth (the scale) of the impact the nominee’s work has resulted in and particularly beyond their local sphere of influence. There are two areas in this criterion: </w:t>
      </w:r>
    </w:p>
    <w:p w14:paraId="50AB9676" w14:textId="77777777" w:rsidR="005552AA" w:rsidRPr="00E368B7" w:rsidRDefault="005552AA" w:rsidP="005552AA">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mpact</w:t>
      </w:r>
    </w:p>
    <w:p w14:paraId="2F95C425" w14:textId="1D6BBCA2" w:rsidR="005552AA" w:rsidRDefault="005552AA" w:rsidP="000D60E7">
      <w:pPr>
        <w:pStyle w:val="ListParagraph"/>
        <w:numPr>
          <w:ilvl w:val="0"/>
          <w:numId w:val="11"/>
        </w:numPr>
        <w:rPr>
          <w:rFonts w:asciiTheme="majorHAnsi" w:hAnsiTheme="majorHAnsi" w:cstheme="majorHAnsi"/>
          <w:b/>
          <w:bCs/>
          <w:iCs/>
        </w:rPr>
      </w:pPr>
      <w:r w:rsidRPr="00E368B7">
        <w:rPr>
          <w:rFonts w:asciiTheme="majorHAnsi" w:hAnsiTheme="majorHAnsi" w:cstheme="majorHAnsi"/>
          <w:b/>
          <w:bCs/>
          <w:iCs/>
        </w:rPr>
        <w:t>Influencing the thinking, strategy and practice of others</w:t>
      </w:r>
    </w:p>
    <w:p w14:paraId="493061D3" w14:textId="77777777" w:rsidR="000D60E7" w:rsidRPr="000D60E7" w:rsidRDefault="000D60E7" w:rsidP="000D60E7">
      <w:pPr>
        <w:pStyle w:val="ListParagraph"/>
        <w:ind w:left="1146"/>
        <w:rPr>
          <w:rFonts w:asciiTheme="majorHAnsi" w:hAnsiTheme="majorHAnsi" w:cstheme="majorHAnsi"/>
          <w:b/>
          <w:bCs/>
          <w:iCs/>
        </w:rPr>
      </w:pPr>
    </w:p>
    <w:p w14:paraId="5BB87A5C" w14:textId="77777777" w:rsidR="00B02D5A" w:rsidRPr="00B02D5A" w:rsidRDefault="00B02D5A" w:rsidP="00B02D5A">
      <w:pPr>
        <w:pStyle w:val="ListParagraph"/>
        <w:rPr>
          <w:bCs/>
          <w:i w:val="0"/>
        </w:rPr>
      </w:pPr>
    </w:p>
    <w:p w14:paraId="115A9951" w14:textId="09173D22" w:rsidR="00B02D5A" w:rsidRDefault="00E368B7" w:rsidP="00E368B7">
      <w:pPr>
        <w:pStyle w:val="ListParagraph"/>
        <w:ind w:left="426"/>
        <w:rPr>
          <w:rFonts w:asciiTheme="majorHAnsi" w:hAnsiTheme="majorHAnsi" w:cstheme="majorHAnsi"/>
          <w:bCs/>
          <w:i w:val="0"/>
        </w:rPr>
      </w:pPr>
      <w:r w:rsidRPr="00E368B7">
        <w:rPr>
          <w:rFonts w:asciiTheme="majorHAnsi" w:hAnsiTheme="majorHAnsi" w:cstheme="majorHAnsi"/>
          <w:bCs/>
        </w:rPr>
        <w:t>It is important to note that both of these criteria and their associated</w:t>
      </w:r>
      <w:r>
        <w:rPr>
          <w:rFonts w:asciiTheme="majorHAnsi" w:hAnsiTheme="majorHAnsi" w:cstheme="majorHAnsi"/>
          <w:bCs/>
        </w:rPr>
        <w:t xml:space="preserve"> sub</w:t>
      </w:r>
      <w:r w:rsidR="006050A0">
        <w:rPr>
          <w:rFonts w:asciiTheme="majorHAnsi" w:hAnsiTheme="majorHAnsi" w:cstheme="majorHAnsi"/>
          <w:bCs/>
        </w:rPr>
        <w:t>-</w:t>
      </w:r>
      <w:r>
        <w:rPr>
          <w:rFonts w:asciiTheme="majorHAnsi" w:hAnsiTheme="majorHAnsi" w:cstheme="majorHAnsi"/>
          <w:bCs/>
        </w:rPr>
        <w:t xml:space="preserve">sections will be assessed and scored in terms of their </w:t>
      </w:r>
      <w:r w:rsidRPr="005C0C8F">
        <w:rPr>
          <w:rFonts w:asciiTheme="majorHAnsi" w:hAnsiTheme="majorHAnsi" w:cstheme="majorHAnsi"/>
          <w:b/>
          <w:iCs/>
        </w:rPr>
        <w:t>validity</w:t>
      </w:r>
      <w:r w:rsidRPr="005C0C8F">
        <w:rPr>
          <w:rFonts w:asciiTheme="majorHAnsi" w:hAnsiTheme="majorHAnsi" w:cstheme="majorHAnsi"/>
          <w:b/>
        </w:rPr>
        <w:t xml:space="preserve"> </w:t>
      </w:r>
      <w:r>
        <w:rPr>
          <w:rFonts w:asciiTheme="majorHAnsi" w:hAnsiTheme="majorHAnsi" w:cstheme="majorHAnsi"/>
          <w:bCs/>
        </w:rPr>
        <w:t xml:space="preserve">i.e. to what extent and how the evidence has been validated and by whom. </w:t>
      </w:r>
    </w:p>
    <w:p w14:paraId="08162EF9" w14:textId="5614C2EC" w:rsidR="00E368B7" w:rsidRDefault="00E368B7" w:rsidP="00E368B7">
      <w:pPr>
        <w:pStyle w:val="ListParagraph"/>
        <w:ind w:left="426"/>
        <w:rPr>
          <w:rFonts w:asciiTheme="majorHAnsi" w:hAnsiTheme="majorHAnsi" w:cstheme="majorHAnsi"/>
          <w:bCs/>
          <w:i w:val="0"/>
        </w:rPr>
      </w:pPr>
    </w:p>
    <w:p w14:paraId="73A0FB47" w14:textId="2892B231" w:rsidR="0048553D" w:rsidRPr="004026AA" w:rsidRDefault="00E368B7" w:rsidP="004026AA">
      <w:pPr>
        <w:pStyle w:val="ListParagraph"/>
        <w:ind w:left="426"/>
        <w:rPr>
          <w:rFonts w:asciiTheme="majorHAnsi" w:hAnsiTheme="majorHAnsi" w:cstheme="majorHAnsi"/>
          <w:bCs/>
          <w:i w:val="0"/>
        </w:rPr>
      </w:pPr>
      <w:r>
        <w:rPr>
          <w:rFonts w:asciiTheme="majorHAnsi" w:hAnsiTheme="majorHAnsi" w:cstheme="majorHAnsi"/>
          <w:bCs/>
        </w:rPr>
        <w:t xml:space="preserve">Members of the Professional Awards Panel use </w:t>
      </w:r>
      <w:r w:rsidR="0048553D">
        <w:rPr>
          <w:rFonts w:asciiTheme="majorHAnsi" w:hAnsiTheme="majorHAnsi" w:cstheme="majorHAnsi"/>
          <w:bCs/>
        </w:rPr>
        <w:t>a</w:t>
      </w:r>
      <w:r>
        <w:rPr>
          <w:rFonts w:asciiTheme="majorHAnsi" w:hAnsiTheme="majorHAnsi" w:cstheme="majorHAnsi"/>
          <w:bCs/>
        </w:rPr>
        <w:t xml:space="preserve"> score sheet </w:t>
      </w:r>
      <w:r w:rsidR="0048553D" w:rsidRPr="0048553D">
        <w:rPr>
          <w:rFonts w:asciiTheme="majorHAnsi" w:hAnsiTheme="majorHAnsi" w:cstheme="majorHAnsi"/>
          <w:b/>
        </w:rPr>
        <w:t>(</w:t>
      </w:r>
      <w:r w:rsidR="0048553D">
        <w:rPr>
          <w:rFonts w:asciiTheme="majorHAnsi" w:hAnsiTheme="majorHAnsi" w:cstheme="majorHAnsi"/>
          <w:b/>
        </w:rPr>
        <w:t>A</w:t>
      </w:r>
      <w:r w:rsidRPr="0048553D">
        <w:rPr>
          <w:rFonts w:asciiTheme="majorHAnsi" w:hAnsiTheme="majorHAnsi" w:cstheme="majorHAnsi"/>
          <w:b/>
        </w:rPr>
        <w:t xml:space="preserve">ppendix </w:t>
      </w:r>
      <w:r w:rsidR="0048553D">
        <w:rPr>
          <w:rFonts w:asciiTheme="majorHAnsi" w:hAnsiTheme="majorHAnsi" w:cstheme="majorHAnsi"/>
          <w:b/>
        </w:rPr>
        <w:t xml:space="preserve">– Sample score sheet – Assessment of </w:t>
      </w:r>
      <w:r w:rsidR="000F3C33">
        <w:rPr>
          <w:rFonts w:asciiTheme="majorHAnsi" w:hAnsiTheme="majorHAnsi" w:cstheme="majorHAnsi"/>
          <w:b/>
        </w:rPr>
        <w:t>Honorary Fellowship</w:t>
      </w:r>
      <w:r w:rsidR="0048553D">
        <w:rPr>
          <w:rFonts w:asciiTheme="majorHAnsi" w:hAnsiTheme="majorHAnsi" w:cstheme="majorHAnsi"/>
          <w:b/>
        </w:rPr>
        <w:t xml:space="preserve"> submissions, pp. 1</w:t>
      </w:r>
      <w:r w:rsidR="00B86CC2">
        <w:rPr>
          <w:rFonts w:asciiTheme="majorHAnsi" w:hAnsiTheme="majorHAnsi" w:cstheme="majorHAnsi"/>
          <w:b/>
        </w:rPr>
        <w:t>9</w:t>
      </w:r>
      <w:r w:rsidR="0048553D">
        <w:rPr>
          <w:rFonts w:asciiTheme="majorHAnsi" w:hAnsiTheme="majorHAnsi" w:cstheme="majorHAnsi"/>
          <w:b/>
        </w:rPr>
        <w:t xml:space="preserve"> – 2</w:t>
      </w:r>
      <w:r w:rsidR="00B86CC2">
        <w:rPr>
          <w:rFonts w:asciiTheme="majorHAnsi" w:hAnsiTheme="majorHAnsi" w:cstheme="majorHAnsi"/>
          <w:b/>
        </w:rPr>
        <w:t>1</w:t>
      </w:r>
      <w:r w:rsidR="0048553D">
        <w:rPr>
          <w:rFonts w:asciiTheme="majorHAnsi" w:hAnsiTheme="majorHAnsi" w:cstheme="majorHAnsi"/>
          <w:b/>
        </w:rPr>
        <w:t>)</w:t>
      </w:r>
      <w:r>
        <w:rPr>
          <w:rFonts w:asciiTheme="majorHAnsi" w:hAnsiTheme="majorHAnsi" w:cstheme="majorHAnsi"/>
          <w:bCs/>
        </w:rPr>
        <w:t xml:space="preserve"> when assessing submissions for a</w:t>
      </w:r>
      <w:r w:rsidR="00EC4F94">
        <w:rPr>
          <w:rFonts w:asciiTheme="majorHAnsi" w:hAnsiTheme="majorHAnsi" w:cstheme="majorHAnsi"/>
          <w:bCs/>
        </w:rPr>
        <w:t>n</w:t>
      </w:r>
      <w:r>
        <w:rPr>
          <w:rFonts w:asciiTheme="majorHAnsi" w:hAnsiTheme="majorHAnsi" w:cstheme="majorHAnsi"/>
          <w:bCs/>
        </w:rPr>
        <w:t xml:space="preserve"> </w:t>
      </w:r>
      <w:r w:rsidR="000F3C33">
        <w:rPr>
          <w:rFonts w:asciiTheme="majorHAnsi" w:hAnsiTheme="majorHAnsi" w:cstheme="majorHAnsi"/>
          <w:bCs/>
        </w:rPr>
        <w:t>Honorary Fellowship</w:t>
      </w:r>
      <w:r w:rsidR="004026AA">
        <w:rPr>
          <w:rFonts w:asciiTheme="majorHAnsi" w:hAnsiTheme="majorHAnsi" w:cstheme="majorHAnsi"/>
          <w:bCs/>
        </w:rPr>
        <w:t>;</w:t>
      </w:r>
    </w:p>
    <w:p w14:paraId="5B950A8F" w14:textId="77777777" w:rsidR="0048553D" w:rsidRDefault="0048553D" w:rsidP="00E368B7">
      <w:pPr>
        <w:pStyle w:val="ListParagraph"/>
        <w:ind w:left="426"/>
        <w:rPr>
          <w:rFonts w:asciiTheme="majorHAnsi" w:hAnsiTheme="majorHAnsi" w:cstheme="majorHAnsi"/>
          <w:bCs/>
          <w:i w:val="0"/>
        </w:rPr>
      </w:pPr>
    </w:p>
    <w:p w14:paraId="7586C7F9" w14:textId="09487C56" w:rsidR="00E368B7" w:rsidRDefault="00E368B7" w:rsidP="00E368B7">
      <w:pPr>
        <w:pStyle w:val="ListParagraph"/>
        <w:ind w:left="426"/>
        <w:rPr>
          <w:rFonts w:asciiTheme="majorHAnsi" w:hAnsiTheme="majorHAnsi" w:cstheme="majorHAnsi"/>
          <w:bCs/>
          <w:i w:val="0"/>
        </w:rPr>
      </w:pPr>
      <w:r w:rsidRPr="00CE2023">
        <w:rPr>
          <w:rFonts w:asciiTheme="majorHAnsi" w:hAnsiTheme="majorHAnsi" w:cstheme="majorHAnsi"/>
          <w:b/>
        </w:rPr>
        <w:t>Criterion a)</w:t>
      </w:r>
      <w:r>
        <w:rPr>
          <w:rFonts w:asciiTheme="majorHAnsi" w:hAnsiTheme="majorHAnsi" w:cstheme="majorHAnsi"/>
          <w:bCs/>
        </w:rPr>
        <w:t xml:space="preserve"> can be allocated a score between 0</w:t>
      </w:r>
      <w:r w:rsidR="005C0C8F">
        <w:rPr>
          <w:rFonts w:asciiTheme="majorHAnsi" w:hAnsiTheme="majorHAnsi" w:cstheme="majorHAnsi"/>
          <w:bCs/>
        </w:rPr>
        <w:t>-</w:t>
      </w:r>
      <w:r>
        <w:rPr>
          <w:rFonts w:asciiTheme="majorHAnsi" w:hAnsiTheme="majorHAnsi" w:cstheme="majorHAnsi"/>
          <w:bCs/>
        </w:rPr>
        <w:t>10</w:t>
      </w:r>
      <w:r w:rsidR="005C0C8F">
        <w:rPr>
          <w:rFonts w:asciiTheme="majorHAnsi" w:hAnsiTheme="majorHAnsi" w:cstheme="majorHAnsi"/>
          <w:bCs/>
        </w:rPr>
        <w:t xml:space="preserve"> and </w:t>
      </w:r>
      <w:r w:rsidR="005C0C8F" w:rsidRPr="00CE2023">
        <w:rPr>
          <w:rFonts w:asciiTheme="majorHAnsi" w:hAnsiTheme="majorHAnsi" w:cstheme="majorHAnsi"/>
          <w:b/>
        </w:rPr>
        <w:t>criterion b)</w:t>
      </w:r>
      <w:r w:rsidR="005C0C8F">
        <w:rPr>
          <w:rFonts w:asciiTheme="majorHAnsi" w:hAnsiTheme="majorHAnsi" w:cstheme="majorHAnsi"/>
          <w:bCs/>
        </w:rPr>
        <w:t xml:space="preserve"> between 0-14. </w:t>
      </w:r>
      <w:r>
        <w:rPr>
          <w:rFonts w:asciiTheme="majorHAnsi" w:hAnsiTheme="majorHAnsi" w:cstheme="majorHAnsi"/>
          <w:bCs/>
        </w:rPr>
        <w:t xml:space="preserve"> </w:t>
      </w:r>
    </w:p>
    <w:p w14:paraId="3CD697C7" w14:textId="0F899167" w:rsidR="005C0C8F" w:rsidRDefault="005C0C8F" w:rsidP="00E368B7">
      <w:pPr>
        <w:pStyle w:val="ListParagraph"/>
        <w:ind w:left="426"/>
        <w:rPr>
          <w:rFonts w:asciiTheme="majorHAnsi" w:hAnsiTheme="majorHAnsi" w:cstheme="majorHAnsi"/>
          <w:bCs/>
          <w:i w:val="0"/>
        </w:rPr>
      </w:pPr>
    </w:p>
    <w:p w14:paraId="0DC02318" w14:textId="13BD44D9" w:rsidR="008019A9" w:rsidRDefault="00B51EDE" w:rsidP="004D4916">
      <w:pPr>
        <w:pStyle w:val="ListParagraph"/>
        <w:ind w:left="426"/>
        <w:rPr>
          <w:rFonts w:asciiTheme="majorHAnsi" w:hAnsiTheme="majorHAnsi" w:cstheme="majorHAnsi"/>
          <w:bCs/>
        </w:rPr>
      </w:pPr>
      <w:r>
        <w:rPr>
          <w:rFonts w:asciiTheme="majorHAnsi" w:hAnsiTheme="majorHAnsi" w:cstheme="majorHAnsi"/>
          <w:bCs/>
        </w:rPr>
        <w:t>The</w:t>
      </w:r>
      <w:r w:rsidR="00BE0F4D">
        <w:rPr>
          <w:rFonts w:asciiTheme="majorHAnsi" w:hAnsiTheme="majorHAnsi" w:cstheme="majorHAnsi"/>
          <w:bCs/>
        </w:rPr>
        <w:t xml:space="preserve"> </w:t>
      </w:r>
      <w:r w:rsidR="00BE0F4D">
        <w:rPr>
          <w:rFonts w:asciiTheme="majorHAnsi" w:hAnsiTheme="majorHAnsi" w:cstheme="majorHAnsi"/>
          <w:b/>
        </w:rPr>
        <w:t>nomination</w:t>
      </w:r>
      <w:r w:rsidR="005C0C8F" w:rsidRPr="00047F2F">
        <w:rPr>
          <w:rFonts w:asciiTheme="majorHAnsi" w:hAnsiTheme="majorHAnsi" w:cstheme="majorHAnsi"/>
          <w:b/>
        </w:rPr>
        <w:t xml:space="preserve"> form with embedded guidance</w:t>
      </w:r>
      <w:r w:rsidR="005C0C8F">
        <w:rPr>
          <w:rFonts w:asciiTheme="majorHAnsi" w:hAnsiTheme="majorHAnsi" w:cstheme="majorHAnsi"/>
          <w:bCs/>
        </w:rPr>
        <w:t xml:space="preserve"> </w:t>
      </w:r>
      <w:r w:rsidR="00BE0F4D">
        <w:rPr>
          <w:rFonts w:asciiTheme="majorHAnsi" w:hAnsiTheme="majorHAnsi" w:cstheme="majorHAnsi"/>
          <w:bCs/>
        </w:rPr>
        <w:t>is</w:t>
      </w:r>
      <w:r w:rsidR="005C0C8F">
        <w:rPr>
          <w:rFonts w:asciiTheme="majorHAnsi" w:hAnsiTheme="majorHAnsi" w:cstheme="majorHAnsi"/>
          <w:bCs/>
        </w:rPr>
        <w:t xml:space="preserve"> included in this pack to assist nominators in ensuring that, as far as possible, all relevant information is included and can be assessed by the Panel. </w:t>
      </w:r>
    </w:p>
    <w:p w14:paraId="5B19C51E" w14:textId="77777777" w:rsidR="004D4916" w:rsidRPr="004D4916" w:rsidRDefault="004D4916" w:rsidP="004D4916">
      <w:pPr>
        <w:pStyle w:val="ListParagraph"/>
        <w:ind w:left="426"/>
        <w:rPr>
          <w:rFonts w:asciiTheme="majorHAnsi" w:hAnsiTheme="majorHAnsi" w:cstheme="majorHAnsi"/>
          <w:bCs/>
          <w:i w:val="0"/>
        </w:rPr>
      </w:pPr>
    </w:p>
    <w:p w14:paraId="1790724A" w14:textId="77777777" w:rsidR="008019A9" w:rsidRPr="00B02D5A" w:rsidRDefault="008019A9" w:rsidP="00B02D5A">
      <w:pPr>
        <w:pStyle w:val="ListParagraph"/>
        <w:ind w:left="1446"/>
        <w:rPr>
          <w:bCs/>
          <w:i w:val="0"/>
        </w:rPr>
      </w:pPr>
    </w:p>
    <w:p w14:paraId="00E46976" w14:textId="4BF68FB6" w:rsidR="001E08E7" w:rsidRPr="00C871CA" w:rsidRDefault="001E08E7" w:rsidP="008666A7">
      <w:pPr>
        <w:pStyle w:val="Heading1"/>
        <w:rPr>
          <w:rFonts w:cstheme="majorHAnsi"/>
          <w:i/>
        </w:rPr>
      </w:pPr>
      <w:bookmarkStart w:id="10" w:name="h.2et92p0" w:colFirst="0" w:colLast="0"/>
      <w:bookmarkStart w:id="11" w:name="_Toc66881561"/>
      <w:bookmarkEnd w:id="10"/>
      <w:r w:rsidRPr="001E08E7">
        <w:t>3.</w:t>
      </w:r>
      <w:r w:rsidRPr="001E08E7">
        <w:tab/>
      </w:r>
      <w:r w:rsidRPr="00C871CA">
        <w:rPr>
          <w:rFonts w:cstheme="majorHAnsi"/>
        </w:rPr>
        <w:t>Proce</w:t>
      </w:r>
      <w:r w:rsidR="0045492E">
        <w:rPr>
          <w:rFonts w:cstheme="majorHAnsi"/>
        </w:rPr>
        <w:t>ss</w:t>
      </w:r>
      <w:r w:rsidRPr="00C871CA">
        <w:rPr>
          <w:rFonts w:cstheme="majorHAnsi"/>
        </w:rPr>
        <w:t xml:space="preserve"> for </w:t>
      </w:r>
      <w:r w:rsidR="000F3C33">
        <w:rPr>
          <w:rFonts w:cstheme="majorHAnsi"/>
        </w:rPr>
        <w:t>Honorary Fellowship</w:t>
      </w:r>
      <w:r w:rsidR="00572B55">
        <w:rPr>
          <w:rFonts w:cstheme="majorHAnsi"/>
        </w:rPr>
        <w:t xml:space="preserve"> </w:t>
      </w:r>
      <w:r w:rsidRPr="00C871CA">
        <w:rPr>
          <w:rFonts w:cstheme="majorHAnsi"/>
        </w:rPr>
        <w:t>nomination</w:t>
      </w:r>
      <w:bookmarkEnd w:id="11"/>
    </w:p>
    <w:p w14:paraId="2D6DE674" w14:textId="148C2136" w:rsidR="00C871CA" w:rsidRPr="007E45D9" w:rsidRDefault="001E08E7" w:rsidP="007E45D9">
      <w:pPr>
        <w:rPr>
          <w:rFonts w:asciiTheme="majorHAnsi" w:hAnsiTheme="majorHAnsi" w:cstheme="majorHAnsi"/>
        </w:rPr>
      </w:pPr>
      <w:r w:rsidRPr="00C871CA">
        <w:rPr>
          <w:rFonts w:asciiTheme="majorHAnsi" w:hAnsiTheme="majorHAnsi" w:cstheme="majorHAnsi"/>
          <w:b/>
          <w:bCs/>
        </w:rPr>
        <w:t>3.1</w:t>
      </w:r>
      <w:r w:rsidRPr="00C871CA">
        <w:rPr>
          <w:rFonts w:asciiTheme="majorHAnsi" w:hAnsiTheme="majorHAnsi" w:cstheme="majorHAnsi"/>
        </w:rPr>
        <w:tab/>
        <w:t xml:space="preserve">Nomination of a </w:t>
      </w:r>
      <w:r w:rsidR="00EC4F94">
        <w:rPr>
          <w:rFonts w:asciiTheme="majorHAnsi" w:hAnsiTheme="majorHAnsi" w:cstheme="majorHAnsi"/>
        </w:rPr>
        <w:t>person</w:t>
      </w:r>
      <w:r w:rsidRPr="00C871CA">
        <w:rPr>
          <w:rFonts w:asciiTheme="majorHAnsi" w:hAnsiTheme="majorHAnsi" w:cstheme="majorHAnsi"/>
        </w:rPr>
        <w:t xml:space="preserve"> for a</w:t>
      </w:r>
      <w:r w:rsidR="00EC4F94">
        <w:rPr>
          <w:rFonts w:asciiTheme="majorHAnsi" w:hAnsiTheme="majorHAnsi" w:cstheme="majorHAnsi"/>
        </w:rPr>
        <w:t>n</w:t>
      </w:r>
      <w:r w:rsidRPr="00C871CA">
        <w:rPr>
          <w:rFonts w:asciiTheme="majorHAnsi" w:hAnsiTheme="majorHAnsi" w:cstheme="majorHAnsi"/>
        </w:rPr>
        <w:t xml:space="preserve"> </w:t>
      </w:r>
      <w:r w:rsidR="000F3C33">
        <w:rPr>
          <w:rFonts w:asciiTheme="majorHAnsi" w:hAnsiTheme="majorHAnsi" w:cstheme="majorHAnsi"/>
        </w:rPr>
        <w:t>Honorary Fellowship</w:t>
      </w:r>
      <w:r w:rsidRPr="00C871CA">
        <w:rPr>
          <w:rFonts w:asciiTheme="majorHAnsi" w:hAnsiTheme="majorHAnsi" w:cstheme="majorHAnsi"/>
        </w:rPr>
        <w:t xml:space="preserve"> should be made by three</w:t>
      </w:r>
      <w:r w:rsidR="007760DE" w:rsidRPr="00C871CA">
        <w:rPr>
          <w:rFonts w:asciiTheme="majorHAnsi" w:hAnsiTheme="majorHAnsi" w:cstheme="majorHAnsi"/>
        </w:rPr>
        <w:t xml:space="preserve"> </w:t>
      </w:r>
      <w:r w:rsidRPr="00C871CA">
        <w:rPr>
          <w:rFonts w:asciiTheme="majorHAnsi" w:hAnsiTheme="majorHAnsi" w:cstheme="majorHAnsi"/>
        </w:rPr>
        <w:t xml:space="preserve">members of the CSP. The </w:t>
      </w:r>
      <w:r w:rsidR="005F5BF6">
        <w:rPr>
          <w:rFonts w:asciiTheme="majorHAnsi" w:hAnsiTheme="majorHAnsi" w:cstheme="majorHAnsi"/>
        </w:rPr>
        <w:t>nomination</w:t>
      </w:r>
      <w:r w:rsidRPr="00C871CA">
        <w:rPr>
          <w:rFonts w:asciiTheme="majorHAnsi" w:hAnsiTheme="majorHAnsi" w:cstheme="majorHAnsi"/>
        </w:rPr>
        <w:t xml:space="preserve"> should provide evidence that addresses the </w:t>
      </w:r>
      <w:r w:rsidRPr="00767AD5">
        <w:rPr>
          <w:rFonts w:asciiTheme="majorHAnsi" w:hAnsiTheme="majorHAnsi" w:cstheme="majorHAnsi"/>
          <w:b/>
          <w:bCs/>
        </w:rPr>
        <w:t>criteria in</w:t>
      </w:r>
      <w:r w:rsidR="00A47698" w:rsidRPr="00767AD5">
        <w:rPr>
          <w:rFonts w:asciiTheme="majorHAnsi" w:hAnsiTheme="majorHAnsi" w:cstheme="majorHAnsi"/>
          <w:b/>
          <w:bCs/>
        </w:rPr>
        <w:t xml:space="preserve"> </w:t>
      </w:r>
      <w:r w:rsidR="00A63B42">
        <w:rPr>
          <w:rFonts w:asciiTheme="majorHAnsi" w:hAnsiTheme="majorHAnsi" w:cstheme="majorHAnsi"/>
          <w:b/>
          <w:bCs/>
        </w:rPr>
        <w:t>2</w:t>
      </w:r>
      <w:r w:rsidR="00A63B42" w:rsidRPr="00767AD5">
        <w:rPr>
          <w:rFonts w:asciiTheme="majorHAnsi" w:hAnsiTheme="majorHAnsi" w:cstheme="majorHAnsi"/>
          <w:b/>
          <w:bCs/>
        </w:rPr>
        <w:t>.</w:t>
      </w:r>
      <w:r w:rsidR="00A63B42">
        <w:rPr>
          <w:rFonts w:asciiTheme="majorHAnsi" w:hAnsiTheme="majorHAnsi" w:cstheme="majorHAnsi"/>
          <w:b/>
          <w:bCs/>
        </w:rPr>
        <w:t xml:space="preserve"> </w:t>
      </w:r>
      <w:r w:rsidR="00A63B42" w:rsidRPr="00183613">
        <w:rPr>
          <w:rFonts w:asciiTheme="majorHAnsi" w:hAnsiTheme="majorHAnsi" w:cstheme="majorHAnsi"/>
          <w:b/>
          <w:bCs/>
        </w:rPr>
        <w:t xml:space="preserve">Criteria for </w:t>
      </w:r>
      <w:r w:rsidR="00A63B42">
        <w:rPr>
          <w:rFonts w:asciiTheme="majorHAnsi" w:hAnsiTheme="majorHAnsi" w:cstheme="majorHAnsi"/>
          <w:b/>
          <w:bCs/>
        </w:rPr>
        <w:t xml:space="preserve">Honorary </w:t>
      </w:r>
      <w:r w:rsidR="00A63B42" w:rsidRPr="00183613">
        <w:rPr>
          <w:rFonts w:asciiTheme="majorHAnsi" w:hAnsiTheme="majorHAnsi" w:cstheme="majorHAnsi"/>
          <w:b/>
          <w:bCs/>
        </w:rPr>
        <w:t>Fellowship award</w:t>
      </w:r>
      <w:r w:rsidR="00A63B42">
        <w:rPr>
          <w:rFonts w:asciiTheme="majorHAnsi" w:hAnsiTheme="majorHAnsi" w:cstheme="majorHAnsi"/>
        </w:rPr>
        <w:t xml:space="preserve">. </w:t>
      </w:r>
      <w:r w:rsidR="00C871CA" w:rsidRPr="00C871CA">
        <w:rPr>
          <w:rFonts w:asciiTheme="majorHAnsi" w:hAnsiTheme="majorHAnsi" w:cstheme="majorHAnsi"/>
        </w:rPr>
        <w:t>The process for a</w:t>
      </w:r>
      <w:r w:rsidR="005F5BF6">
        <w:rPr>
          <w:rFonts w:asciiTheme="majorHAnsi" w:hAnsiTheme="majorHAnsi" w:cstheme="majorHAnsi"/>
        </w:rPr>
        <w:t>n</w:t>
      </w:r>
      <w:r w:rsidR="00C871CA" w:rsidRPr="00C871CA">
        <w:rPr>
          <w:rFonts w:asciiTheme="majorHAnsi" w:hAnsiTheme="majorHAnsi" w:cstheme="majorHAnsi"/>
        </w:rPr>
        <w:t xml:space="preserve"> </w:t>
      </w:r>
      <w:r w:rsidR="000F3C33">
        <w:rPr>
          <w:rFonts w:asciiTheme="majorHAnsi" w:hAnsiTheme="majorHAnsi" w:cstheme="majorHAnsi"/>
          <w:b/>
          <w:bCs/>
        </w:rPr>
        <w:t>Honorary Fellowship</w:t>
      </w:r>
      <w:r w:rsidR="00C871CA" w:rsidRPr="009A220C">
        <w:rPr>
          <w:rFonts w:asciiTheme="majorHAnsi" w:hAnsiTheme="majorHAnsi" w:cstheme="majorHAnsi"/>
          <w:b/>
          <w:bCs/>
        </w:rPr>
        <w:t xml:space="preserve"> </w:t>
      </w:r>
      <w:r w:rsidR="00C871CA" w:rsidRPr="00C871CA">
        <w:rPr>
          <w:rFonts w:asciiTheme="majorHAnsi" w:hAnsiTheme="majorHAnsi" w:cstheme="majorHAnsi"/>
        </w:rPr>
        <w:t xml:space="preserve">nomination is outlined as a </w:t>
      </w:r>
      <w:r w:rsidR="00C871CA" w:rsidRPr="00C44ABC">
        <w:rPr>
          <w:rFonts w:asciiTheme="majorHAnsi" w:hAnsiTheme="majorHAnsi" w:cstheme="majorHAnsi"/>
          <w:b/>
          <w:bCs/>
        </w:rPr>
        <w:t>flowchart</w:t>
      </w:r>
      <w:bookmarkStart w:id="12" w:name="h.tyjcwt" w:colFirst="0" w:colLast="0"/>
      <w:bookmarkEnd w:id="12"/>
      <w:r w:rsidR="00065638" w:rsidRPr="00065638">
        <w:rPr>
          <w:rFonts w:asciiTheme="majorHAnsi" w:hAnsiTheme="majorHAnsi" w:cstheme="majorHAnsi"/>
          <w:b/>
          <w:bCs/>
        </w:rPr>
        <w:t xml:space="preserve"> </w:t>
      </w:r>
      <w:r w:rsidR="009E66F3">
        <w:rPr>
          <w:rFonts w:asciiTheme="majorHAnsi" w:hAnsiTheme="majorHAnsi" w:cstheme="majorHAnsi"/>
          <w:b/>
          <w:bCs/>
        </w:rPr>
        <w:t>(</w:t>
      </w:r>
      <w:r w:rsidR="00065638" w:rsidRPr="00065638">
        <w:rPr>
          <w:rFonts w:asciiTheme="majorHAnsi" w:hAnsiTheme="majorHAnsi" w:cstheme="majorHAnsi"/>
          <w:b/>
          <w:bCs/>
        </w:rPr>
        <w:t>p.</w:t>
      </w:r>
      <w:r w:rsidR="009E66F3">
        <w:rPr>
          <w:rFonts w:asciiTheme="majorHAnsi" w:hAnsiTheme="majorHAnsi" w:cstheme="majorHAnsi"/>
          <w:b/>
          <w:bCs/>
        </w:rPr>
        <w:t>9)</w:t>
      </w:r>
      <w:r w:rsidR="00065638" w:rsidRPr="00065638">
        <w:rPr>
          <w:rFonts w:asciiTheme="majorHAnsi" w:hAnsiTheme="majorHAnsi" w:cstheme="majorHAnsi"/>
          <w:b/>
          <w:bCs/>
        </w:rPr>
        <w:t>.</w:t>
      </w:r>
    </w:p>
    <w:p w14:paraId="3AC3BF4F" w14:textId="7B12D051" w:rsidR="009A220C" w:rsidRDefault="009A220C" w:rsidP="00C871CA">
      <w:pPr>
        <w:rPr>
          <w:rFonts w:asciiTheme="majorHAnsi" w:hAnsiTheme="majorHAnsi" w:cstheme="majorHAnsi"/>
          <w:i w:val="0"/>
        </w:rPr>
      </w:pPr>
      <w:r w:rsidRPr="009A220C">
        <w:rPr>
          <w:rFonts w:asciiTheme="majorHAnsi" w:hAnsiTheme="majorHAnsi" w:cstheme="majorHAnsi"/>
          <w:b/>
          <w:bCs/>
        </w:rPr>
        <w:t>3.</w:t>
      </w:r>
      <w:r w:rsidR="007E45D9">
        <w:rPr>
          <w:rFonts w:asciiTheme="majorHAnsi" w:hAnsiTheme="majorHAnsi" w:cstheme="majorHAnsi"/>
          <w:b/>
          <w:bCs/>
        </w:rPr>
        <w:t>2</w:t>
      </w:r>
      <w:r w:rsidRPr="009A220C">
        <w:rPr>
          <w:rFonts w:asciiTheme="majorHAnsi" w:hAnsiTheme="majorHAnsi" w:cstheme="majorHAnsi"/>
        </w:rPr>
        <w:tab/>
        <w:t xml:space="preserve">The proposed nominee may be told that a nomination is being put forward and sometimes this is unavoidable if they hold </w:t>
      </w:r>
      <w:r w:rsidR="006050A0">
        <w:rPr>
          <w:rFonts w:asciiTheme="majorHAnsi" w:hAnsiTheme="majorHAnsi" w:cstheme="majorHAnsi"/>
        </w:rPr>
        <w:t xml:space="preserve">the </w:t>
      </w:r>
      <w:r w:rsidRPr="009A220C">
        <w:rPr>
          <w:rFonts w:asciiTheme="majorHAnsi" w:hAnsiTheme="majorHAnsi" w:cstheme="majorHAnsi"/>
        </w:rPr>
        <w:t xml:space="preserve">information required to support the nomination. Equally, the nomination can be kept confidential to avoid raising hopes which might not be fulfilled. </w:t>
      </w:r>
    </w:p>
    <w:p w14:paraId="356476AD" w14:textId="5EC6B63F" w:rsidR="00341C64" w:rsidRDefault="0085531C" w:rsidP="007C79B0">
      <w:pPr>
        <w:rPr>
          <w:rFonts w:asciiTheme="majorHAnsi" w:hAnsiTheme="majorHAnsi" w:cstheme="majorHAnsi"/>
          <w:i w:val="0"/>
        </w:rPr>
      </w:pPr>
      <w:r w:rsidRPr="0085531C">
        <w:rPr>
          <w:rFonts w:asciiTheme="majorHAnsi" w:hAnsiTheme="majorHAnsi" w:cstheme="majorHAnsi"/>
          <w:b/>
          <w:bCs/>
        </w:rPr>
        <w:t>3.</w:t>
      </w:r>
      <w:r w:rsidR="007E45D9">
        <w:rPr>
          <w:rFonts w:asciiTheme="majorHAnsi" w:hAnsiTheme="majorHAnsi" w:cstheme="majorHAnsi"/>
          <w:b/>
          <w:bCs/>
        </w:rPr>
        <w:t>3</w:t>
      </w:r>
      <w:r w:rsidRPr="0085531C">
        <w:rPr>
          <w:rFonts w:asciiTheme="majorHAnsi" w:hAnsiTheme="majorHAnsi" w:cstheme="majorHAnsi"/>
        </w:rPr>
        <w:t xml:space="preserve"> </w:t>
      </w:r>
      <w:r w:rsidRPr="0085531C">
        <w:rPr>
          <w:rFonts w:asciiTheme="majorHAnsi" w:hAnsiTheme="majorHAnsi" w:cstheme="majorHAnsi"/>
        </w:rPr>
        <w:tab/>
      </w:r>
      <w:r w:rsidRPr="002C4601">
        <w:rPr>
          <w:rFonts w:asciiTheme="majorHAnsi" w:hAnsiTheme="majorHAnsi" w:cstheme="majorHAnsi"/>
        </w:rPr>
        <w:t>If you intend to put forward a colleague for a</w:t>
      </w:r>
      <w:r w:rsidR="005F5BF6">
        <w:rPr>
          <w:rFonts w:asciiTheme="majorHAnsi" w:hAnsiTheme="majorHAnsi" w:cstheme="majorHAnsi"/>
        </w:rPr>
        <w:t>n</w:t>
      </w:r>
      <w:r w:rsidRPr="002C4601">
        <w:rPr>
          <w:rFonts w:asciiTheme="majorHAnsi" w:hAnsiTheme="majorHAnsi" w:cstheme="majorHAnsi"/>
        </w:rPr>
        <w:t xml:space="preserve"> </w:t>
      </w:r>
      <w:r w:rsidR="000F3C33">
        <w:rPr>
          <w:rFonts w:asciiTheme="majorHAnsi" w:hAnsiTheme="majorHAnsi" w:cstheme="majorHAnsi"/>
        </w:rPr>
        <w:t>Honorary Fellowship</w:t>
      </w:r>
      <w:r w:rsidRPr="002C4601">
        <w:rPr>
          <w:rFonts w:asciiTheme="majorHAnsi" w:hAnsiTheme="majorHAnsi" w:cstheme="majorHAnsi"/>
        </w:rPr>
        <w:t xml:space="preserve"> and you wish to discuss the nomination process or the form, </w:t>
      </w:r>
      <w:r w:rsidRPr="002C4601">
        <w:rPr>
          <w:rFonts w:asciiTheme="majorHAnsi" w:hAnsiTheme="majorHAnsi" w:cstheme="majorHAnsi"/>
          <w:b/>
          <w:bCs/>
        </w:rPr>
        <w:t>advice is available</w:t>
      </w:r>
      <w:r w:rsidRPr="002C4601">
        <w:rPr>
          <w:rFonts w:asciiTheme="majorHAnsi" w:hAnsiTheme="majorHAnsi" w:cstheme="majorHAnsi"/>
        </w:rPr>
        <w:t xml:space="preserve"> either from the Director of Practice and Development at the CSP or a member of the panel, whose names can be obtained by emailing: </w:t>
      </w:r>
      <w:hyperlink r:id="rId23" w:history="1">
        <w:r w:rsidR="004E79E8" w:rsidRPr="002C4601">
          <w:rPr>
            <w:rStyle w:val="Hyperlink"/>
            <w:rFonts w:asciiTheme="majorHAnsi" w:hAnsiTheme="majorHAnsi" w:cstheme="majorHAnsi"/>
          </w:rPr>
          <w:t>professionalawards@csp.org.uk</w:t>
        </w:r>
      </w:hyperlink>
      <w:r w:rsidR="004E79E8">
        <w:rPr>
          <w:rFonts w:asciiTheme="majorHAnsi" w:hAnsiTheme="majorHAnsi" w:cstheme="majorHAnsi"/>
        </w:rPr>
        <w:t xml:space="preserve"> </w:t>
      </w:r>
    </w:p>
    <w:p w14:paraId="084A771E" w14:textId="77777777" w:rsidR="007C79B0" w:rsidRDefault="007C79B0" w:rsidP="007C79B0">
      <w:pPr>
        <w:rPr>
          <w:rFonts w:asciiTheme="majorHAnsi" w:hAnsiTheme="majorHAnsi" w:cstheme="majorHAnsi"/>
          <w:i w:val="0"/>
        </w:rPr>
      </w:pPr>
    </w:p>
    <w:p w14:paraId="15A3E2AC" w14:textId="77777777" w:rsidR="00977D96" w:rsidRDefault="00977D96" w:rsidP="0085531C">
      <w:pPr>
        <w:rPr>
          <w:rFonts w:asciiTheme="majorHAnsi" w:hAnsiTheme="majorHAnsi" w:cstheme="majorHAnsi"/>
          <w:i w:val="0"/>
        </w:rPr>
      </w:pPr>
    </w:p>
    <w:p w14:paraId="49B3F2F0" w14:textId="4E4BDCA8" w:rsidR="002D4F2A" w:rsidRPr="007F39C2" w:rsidRDefault="00E01F3B" w:rsidP="007F39C2">
      <w:pPr>
        <w:pStyle w:val="Heading1"/>
        <w:rPr>
          <w:rFonts w:cstheme="majorHAnsi"/>
          <w:i/>
          <w:iCs/>
          <w:sz w:val="28"/>
        </w:rPr>
      </w:pPr>
      <w:r>
        <w:rPr>
          <w:sz w:val="28"/>
        </w:rPr>
        <w:lastRenderedPageBreak/>
        <w:t xml:space="preserve">   </w:t>
      </w:r>
      <w:r w:rsidRPr="00E01F3B">
        <w:rPr>
          <w:sz w:val="28"/>
        </w:rPr>
        <w:tab/>
        <w:t xml:space="preserve"> </w:t>
      </w:r>
      <w:bookmarkStart w:id="13" w:name="_Toc66881562"/>
      <w:r w:rsidR="002D4F2A" w:rsidRPr="00E01F3B">
        <w:rPr>
          <w:rFonts w:cstheme="majorHAnsi"/>
          <w:i/>
          <w:iCs/>
          <w:sz w:val="28"/>
        </w:rPr>
        <w:t>The Role of the Professional Awards Panel</w:t>
      </w:r>
      <w:bookmarkEnd w:id="13"/>
    </w:p>
    <w:p w14:paraId="5E3D8371" w14:textId="2C3740AC" w:rsidR="00341C64" w:rsidRDefault="00341C64" w:rsidP="00F66629">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4</w:t>
      </w:r>
      <w:r w:rsidRPr="00341C64">
        <w:rPr>
          <w:rFonts w:asciiTheme="majorHAnsi" w:hAnsiTheme="majorHAnsi" w:cstheme="majorHAnsi"/>
        </w:rPr>
        <w:tab/>
      </w:r>
      <w:r w:rsidR="002E0100" w:rsidRPr="00341C64">
        <w:rPr>
          <w:rFonts w:asciiTheme="majorHAnsi" w:hAnsiTheme="majorHAnsi" w:cstheme="majorHAnsi"/>
        </w:rPr>
        <w:t xml:space="preserve">Nominators should assume that the members of the Professional Awards Panel have no previous knowledge of the nominee. All the </w:t>
      </w:r>
      <w:r w:rsidR="002E0100" w:rsidRPr="00341C64">
        <w:rPr>
          <w:rFonts w:asciiTheme="majorHAnsi" w:hAnsiTheme="majorHAnsi" w:cstheme="majorHAnsi"/>
          <w:b/>
          <w:bCs/>
        </w:rPr>
        <w:t>relevant information and evidence</w:t>
      </w:r>
      <w:r w:rsidR="002E0100" w:rsidRPr="00341C64">
        <w:rPr>
          <w:rFonts w:asciiTheme="majorHAnsi" w:hAnsiTheme="majorHAnsi" w:cstheme="majorHAnsi"/>
        </w:rPr>
        <w:t xml:space="preserve"> to support the proposal must be </w:t>
      </w:r>
      <w:r w:rsidR="002E0100" w:rsidRPr="00341C64">
        <w:rPr>
          <w:rFonts w:asciiTheme="majorHAnsi" w:hAnsiTheme="majorHAnsi" w:cstheme="majorHAnsi"/>
          <w:b/>
          <w:bCs/>
        </w:rPr>
        <w:t>documented</w:t>
      </w:r>
      <w:r w:rsidR="002E0100" w:rsidRPr="00341C64">
        <w:rPr>
          <w:rFonts w:asciiTheme="majorHAnsi" w:hAnsiTheme="majorHAnsi" w:cstheme="majorHAnsi"/>
        </w:rPr>
        <w:t xml:space="preserve"> </w:t>
      </w:r>
      <w:r w:rsidR="002E0100" w:rsidRPr="00F66629">
        <w:rPr>
          <w:rFonts w:asciiTheme="majorHAnsi" w:hAnsiTheme="majorHAnsi" w:cstheme="majorHAnsi"/>
          <w:b/>
          <w:bCs/>
        </w:rPr>
        <w:t>on the nomination form</w:t>
      </w:r>
      <w:r w:rsidR="002E0100" w:rsidRPr="00341C64">
        <w:rPr>
          <w:rFonts w:asciiTheme="majorHAnsi" w:hAnsiTheme="majorHAnsi" w:cstheme="majorHAnsi"/>
        </w:rPr>
        <w:t xml:space="preserve">. In order to be </w:t>
      </w:r>
      <w:r w:rsidR="002E0100" w:rsidRPr="00341C64">
        <w:rPr>
          <w:rFonts w:asciiTheme="majorHAnsi" w:hAnsiTheme="majorHAnsi" w:cstheme="majorHAnsi"/>
          <w:b/>
          <w:bCs/>
        </w:rPr>
        <w:t>fair and objective</w:t>
      </w:r>
      <w:r w:rsidR="002E0100" w:rsidRPr="00341C64">
        <w:rPr>
          <w:rFonts w:asciiTheme="majorHAnsi" w:hAnsiTheme="majorHAnsi" w:cstheme="majorHAnsi"/>
        </w:rPr>
        <w:t xml:space="preserve">, </w:t>
      </w:r>
      <w:r w:rsidR="002E0100">
        <w:rPr>
          <w:rFonts w:asciiTheme="majorHAnsi" w:hAnsiTheme="majorHAnsi" w:cstheme="majorHAnsi"/>
        </w:rPr>
        <w:t>the panel assess nominations in redacted form and ask that nominators only use the nominee</w:t>
      </w:r>
      <w:r w:rsidR="006050A0">
        <w:rPr>
          <w:rFonts w:asciiTheme="majorHAnsi" w:hAnsiTheme="majorHAnsi" w:cstheme="majorHAnsi"/>
        </w:rPr>
        <w:t>'</w:t>
      </w:r>
      <w:r w:rsidR="002E0100">
        <w:rPr>
          <w:rFonts w:asciiTheme="majorHAnsi" w:hAnsiTheme="majorHAnsi" w:cstheme="majorHAnsi"/>
        </w:rPr>
        <w:t xml:space="preserve">s name where specifically </w:t>
      </w:r>
      <w:r w:rsidR="00D40820">
        <w:rPr>
          <w:rFonts w:asciiTheme="majorHAnsi" w:hAnsiTheme="majorHAnsi" w:cstheme="majorHAnsi"/>
        </w:rPr>
        <w:t>requested</w:t>
      </w:r>
      <w:r w:rsidR="002E0100" w:rsidRPr="00341C64">
        <w:rPr>
          <w:rFonts w:asciiTheme="majorHAnsi" w:hAnsiTheme="majorHAnsi" w:cstheme="majorHAnsi"/>
        </w:rPr>
        <w:t xml:space="preserve">. The Panel agenda always includes an item on </w:t>
      </w:r>
      <w:r w:rsidR="002E0100" w:rsidRPr="00341C64">
        <w:rPr>
          <w:rFonts w:asciiTheme="majorHAnsi" w:hAnsiTheme="majorHAnsi" w:cstheme="majorHAnsi"/>
          <w:b/>
          <w:bCs/>
        </w:rPr>
        <w:t>conflicts of interest</w:t>
      </w:r>
      <w:r w:rsidR="002E0100" w:rsidRPr="00341C64">
        <w:rPr>
          <w:rFonts w:asciiTheme="majorHAnsi" w:hAnsiTheme="majorHAnsi" w:cstheme="majorHAnsi"/>
        </w:rPr>
        <w:t>.</w:t>
      </w:r>
    </w:p>
    <w:p w14:paraId="6F681DFD" w14:textId="3924BB20" w:rsidR="00E01F3B" w:rsidRPr="00E01F3B" w:rsidRDefault="00E01F3B" w:rsidP="00E01F3B">
      <w:pPr>
        <w:pStyle w:val="Heading1"/>
        <w:rPr>
          <w:rFonts w:cstheme="majorHAnsi"/>
          <w:i/>
          <w:iCs/>
          <w:sz w:val="28"/>
        </w:rPr>
      </w:pPr>
      <w:r>
        <w:rPr>
          <w:sz w:val="28"/>
        </w:rPr>
        <w:t xml:space="preserve">   </w:t>
      </w:r>
      <w:r w:rsidRPr="00E01F3B">
        <w:rPr>
          <w:sz w:val="28"/>
        </w:rPr>
        <w:tab/>
        <w:t xml:space="preserve"> </w:t>
      </w:r>
      <w:bookmarkStart w:id="14" w:name="_Toc66881563"/>
      <w:r>
        <w:rPr>
          <w:rFonts w:cstheme="majorHAnsi"/>
          <w:i/>
          <w:iCs/>
          <w:sz w:val="28"/>
        </w:rPr>
        <w:t>Deadlines &amp; Timescales</w:t>
      </w:r>
      <w:bookmarkEnd w:id="14"/>
    </w:p>
    <w:p w14:paraId="7D06A3A2" w14:textId="01700B63" w:rsidR="00341C64" w:rsidRPr="00341C64" w:rsidRDefault="00341C64" w:rsidP="00E01F3B">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5</w:t>
      </w:r>
      <w:r w:rsidRPr="00341C64">
        <w:rPr>
          <w:rFonts w:asciiTheme="majorHAnsi" w:hAnsiTheme="majorHAnsi" w:cstheme="majorHAnsi"/>
        </w:rPr>
        <w:tab/>
        <w:t xml:space="preserve">The Panel meets at least twice a year. To be considered at a Panel meeting, a nomination must be received </w:t>
      </w:r>
      <w:r w:rsidRPr="00341C64">
        <w:rPr>
          <w:rFonts w:asciiTheme="majorHAnsi" w:hAnsiTheme="majorHAnsi" w:cstheme="majorHAnsi"/>
          <w:b/>
          <w:bCs/>
        </w:rPr>
        <w:t>at least</w:t>
      </w:r>
      <w:r w:rsidRPr="00341C64">
        <w:rPr>
          <w:rFonts w:asciiTheme="majorHAnsi" w:hAnsiTheme="majorHAnsi" w:cstheme="majorHAnsi"/>
        </w:rPr>
        <w:t xml:space="preserve"> </w:t>
      </w:r>
      <w:r w:rsidRPr="00341C64">
        <w:rPr>
          <w:rFonts w:asciiTheme="majorHAnsi" w:hAnsiTheme="majorHAnsi" w:cstheme="majorHAnsi"/>
          <w:b/>
        </w:rPr>
        <w:t>four weeks</w:t>
      </w:r>
      <w:r w:rsidRPr="00341C64">
        <w:rPr>
          <w:rFonts w:asciiTheme="majorHAnsi" w:hAnsiTheme="majorHAnsi" w:cstheme="majorHAnsi"/>
        </w:rPr>
        <w:t xml:space="preserve"> </w:t>
      </w:r>
      <w:r w:rsidRPr="00341C64">
        <w:rPr>
          <w:rFonts w:asciiTheme="majorHAnsi" w:hAnsiTheme="majorHAnsi" w:cstheme="majorHAnsi"/>
          <w:b/>
          <w:bCs/>
        </w:rPr>
        <w:t>prior</w:t>
      </w:r>
      <w:r w:rsidRPr="00341C64">
        <w:rPr>
          <w:rFonts w:asciiTheme="majorHAnsi" w:hAnsiTheme="majorHAnsi" w:cstheme="majorHAnsi"/>
        </w:rPr>
        <w:t xml:space="preserve"> to the meeting. This deadline is required to ensure that panel members have adequate time to consider all nominations prior to meetings.</w:t>
      </w:r>
    </w:p>
    <w:p w14:paraId="02C06FE6" w14:textId="22D0113F" w:rsidR="00341C64" w:rsidRPr="00341C64" w:rsidRDefault="00341C64" w:rsidP="00341C64">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6</w:t>
      </w:r>
      <w:r w:rsidRPr="00341C64">
        <w:rPr>
          <w:rFonts w:asciiTheme="majorHAnsi" w:hAnsiTheme="majorHAnsi" w:cstheme="majorHAnsi"/>
        </w:rPr>
        <w:tab/>
        <w:t xml:space="preserve">Nominations supported by the Professional Awards Panel are then </w:t>
      </w:r>
      <w:r w:rsidRPr="00341C64">
        <w:rPr>
          <w:rFonts w:asciiTheme="majorHAnsi" w:hAnsiTheme="majorHAnsi" w:cstheme="majorHAnsi"/>
          <w:b/>
          <w:bCs/>
        </w:rPr>
        <w:t>submitted to Council for approval</w:t>
      </w:r>
      <w:r w:rsidRPr="00341C64">
        <w:rPr>
          <w:rFonts w:asciiTheme="majorHAnsi" w:hAnsiTheme="majorHAnsi" w:cstheme="majorHAnsi"/>
        </w:rPr>
        <w:t xml:space="preserve">. A nominee whose award is approved by Council is eligible to receive their </w:t>
      </w:r>
      <w:r w:rsidR="000F3C33">
        <w:rPr>
          <w:rFonts w:asciiTheme="majorHAnsi" w:hAnsiTheme="majorHAnsi" w:cstheme="majorHAnsi"/>
        </w:rPr>
        <w:t>Honorary Fellowship</w:t>
      </w:r>
      <w:r w:rsidRPr="00341C64">
        <w:rPr>
          <w:rFonts w:asciiTheme="majorHAnsi" w:hAnsiTheme="majorHAnsi" w:cstheme="majorHAnsi"/>
        </w:rPr>
        <w:t xml:space="preserve"> at the next scheduled </w:t>
      </w:r>
      <w:r w:rsidRPr="00341C64">
        <w:rPr>
          <w:rFonts w:asciiTheme="majorHAnsi" w:hAnsiTheme="majorHAnsi" w:cstheme="majorHAnsi"/>
          <w:b/>
          <w:bCs/>
        </w:rPr>
        <w:t>CSP Awards Event</w:t>
      </w:r>
      <w:r w:rsidRPr="00341C64">
        <w:rPr>
          <w:rFonts w:asciiTheme="majorHAnsi" w:hAnsiTheme="majorHAnsi" w:cstheme="majorHAnsi"/>
        </w:rPr>
        <w:t>.</w:t>
      </w:r>
    </w:p>
    <w:p w14:paraId="2B91695A" w14:textId="7FDA119C" w:rsidR="00341C64" w:rsidRPr="00341C64" w:rsidRDefault="00341C64" w:rsidP="00341C64">
      <w:pPr>
        <w:rPr>
          <w:rFonts w:asciiTheme="majorHAnsi" w:hAnsiTheme="majorHAnsi" w:cstheme="majorHAnsi"/>
          <w:i w:val="0"/>
        </w:rPr>
      </w:pPr>
      <w:r w:rsidRPr="001711A4">
        <w:rPr>
          <w:rFonts w:asciiTheme="majorHAnsi" w:hAnsiTheme="majorHAnsi" w:cstheme="majorHAnsi"/>
          <w:b/>
          <w:bCs/>
        </w:rPr>
        <w:t>3.</w:t>
      </w:r>
      <w:r w:rsidR="007E45D9">
        <w:rPr>
          <w:rFonts w:asciiTheme="majorHAnsi" w:hAnsiTheme="majorHAnsi" w:cstheme="majorHAnsi"/>
          <w:b/>
          <w:bCs/>
        </w:rPr>
        <w:t>7</w:t>
      </w:r>
      <w:r w:rsidRPr="00341C64">
        <w:rPr>
          <w:rFonts w:asciiTheme="majorHAnsi" w:hAnsiTheme="majorHAnsi" w:cstheme="majorHAnsi"/>
        </w:rPr>
        <w:tab/>
      </w:r>
      <w:r w:rsidRPr="00341C64">
        <w:rPr>
          <w:rFonts w:asciiTheme="majorHAnsi" w:hAnsiTheme="majorHAnsi" w:cstheme="majorHAnsi"/>
          <w:b/>
          <w:bCs/>
        </w:rPr>
        <w:t>Feedback and advice</w:t>
      </w:r>
      <w:r w:rsidRPr="00341C64">
        <w:rPr>
          <w:rFonts w:asciiTheme="majorHAnsi" w:hAnsiTheme="majorHAnsi" w:cstheme="majorHAnsi"/>
        </w:rPr>
        <w:t xml:space="preserve"> from the Professional Awards Panel is offered for any </w:t>
      </w:r>
      <w:r w:rsidR="005F5BF6">
        <w:rPr>
          <w:rFonts w:asciiTheme="majorHAnsi" w:hAnsiTheme="majorHAnsi" w:cstheme="majorHAnsi"/>
        </w:rPr>
        <w:t>nomination</w:t>
      </w:r>
      <w:r w:rsidRPr="00341C64">
        <w:rPr>
          <w:rFonts w:asciiTheme="majorHAnsi" w:hAnsiTheme="majorHAnsi" w:cstheme="majorHAnsi"/>
        </w:rPr>
        <w:t xml:space="preserve">s that are </w:t>
      </w:r>
      <w:r w:rsidRPr="00341C64">
        <w:rPr>
          <w:rFonts w:asciiTheme="majorHAnsi" w:hAnsiTheme="majorHAnsi" w:cstheme="majorHAnsi"/>
          <w:b/>
          <w:bCs/>
        </w:rPr>
        <w:t>not successful</w:t>
      </w:r>
      <w:r w:rsidRPr="00341C64">
        <w:rPr>
          <w:rFonts w:asciiTheme="majorHAnsi" w:hAnsiTheme="majorHAnsi" w:cstheme="majorHAnsi"/>
        </w:rPr>
        <w:t>.</w:t>
      </w:r>
    </w:p>
    <w:bookmarkEnd w:id="0"/>
    <w:p w14:paraId="64792ADF" w14:textId="77777777" w:rsidR="004441BC" w:rsidRDefault="004441BC" w:rsidP="008A62EC">
      <w:pPr>
        <w:ind w:left="0"/>
        <w:rPr>
          <w:rFonts w:asciiTheme="majorHAnsi" w:hAnsiTheme="majorHAnsi" w:cstheme="majorHAnsi"/>
          <w:i w:val="0"/>
        </w:rPr>
        <w:sectPr w:rsidR="004441BC" w:rsidSect="001B170F">
          <w:headerReference w:type="default" r:id="rId24"/>
          <w:footerReference w:type="default" r:id="rId25"/>
          <w:footerReference w:type="first" r:id="rId26"/>
          <w:pgSz w:w="11906" w:h="16838"/>
          <w:pgMar w:top="1440" w:right="1440" w:bottom="1440" w:left="1440" w:header="708" w:footer="708" w:gutter="0"/>
          <w:cols w:space="708"/>
          <w:titlePg/>
          <w:docGrid w:linePitch="360"/>
        </w:sectPr>
      </w:pPr>
    </w:p>
    <w:p w14:paraId="2C6E5816" w14:textId="607B9F83" w:rsidR="00423ADC" w:rsidRPr="00116583" w:rsidRDefault="00423ADC" w:rsidP="00423ADC">
      <w:pPr>
        <w:pStyle w:val="Heading1"/>
        <w:rPr>
          <w:sz w:val="40"/>
          <w:szCs w:val="40"/>
        </w:rPr>
      </w:pPr>
      <w:bookmarkStart w:id="15" w:name="_Toc66881564"/>
      <w:bookmarkStart w:id="16" w:name="_Hlk66721355"/>
      <w:r w:rsidRPr="000D1876">
        <w:rPr>
          <w:color w:val="382E7B"/>
          <w:sz w:val="40"/>
          <w:szCs w:val="40"/>
        </w:rPr>
        <w:lastRenderedPageBreak/>
        <w:t>Flowchart</w:t>
      </w:r>
      <w:r w:rsidRPr="00116583">
        <w:rPr>
          <w:sz w:val="40"/>
          <w:szCs w:val="40"/>
        </w:rPr>
        <w:t xml:space="preserve"> – Process for </w:t>
      </w:r>
      <w:r w:rsidR="000F3C33">
        <w:rPr>
          <w:sz w:val="40"/>
          <w:szCs w:val="40"/>
        </w:rPr>
        <w:t>Honorary Fellowship</w:t>
      </w:r>
      <w:r w:rsidRPr="00116583">
        <w:rPr>
          <w:sz w:val="40"/>
          <w:szCs w:val="40"/>
        </w:rPr>
        <w:t xml:space="preserve"> nomination</w:t>
      </w:r>
      <w:bookmarkEnd w:id="15"/>
    </w:p>
    <w:p w14:paraId="486ED257" w14:textId="77777777" w:rsidR="006E77CB" w:rsidRPr="00251D1E" w:rsidRDefault="006E77CB" w:rsidP="000A66D5">
      <w:pPr>
        <w:ind w:left="0"/>
        <w:rPr>
          <w:i w:val="0"/>
        </w:rPr>
      </w:pPr>
    </w:p>
    <w:p w14:paraId="5E88390F" w14:textId="0ADB3D94" w:rsidR="006E77CB" w:rsidRDefault="0046492A" w:rsidP="006E77CB">
      <w:pPr>
        <w:rPr>
          <w:i w:val="0"/>
          <w:iCs/>
        </w:rPr>
      </w:pPr>
      <w:r>
        <w:rPr>
          <w:i w:val="0"/>
          <w:iCs/>
          <w:noProof/>
        </w:rPr>
        <mc:AlternateContent>
          <mc:Choice Requires="wps">
            <w:drawing>
              <wp:anchor distT="0" distB="0" distL="114300" distR="114300" simplePos="0" relativeHeight="251617280" behindDoc="1" locked="0" layoutInCell="1" allowOverlap="1" wp14:anchorId="534A4BE7" wp14:editId="241D82C4">
                <wp:simplePos x="0" y="0"/>
                <wp:positionH relativeFrom="column">
                  <wp:posOffset>11268075</wp:posOffset>
                </wp:positionH>
                <wp:positionV relativeFrom="paragraph">
                  <wp:posOffset>298450</wp:posOffset>
                </wp:positionV>
                <wp:extent cx="2159635" cy="1259840"/>
                <wp:effectExtent l="0" t="0" r="0" b="0"/>
                <wp:wrapNone/>
                <wp:docPr id="16" name="Flowchart: Terminator 16"/>
                <wp:cNvGraphicFramePr/>
                <a:graphic xmlns:a="http://schemas.openxmlformats.org/drawingml/2006/main">
                  <a:graphicData uri="http://schemas.microsoft.com/office/word/2010/wordprocessingShape">
                    <wps:wsp>
                      <wps:cNvSpPr/>
                      <wps:spPr>
                        <a:xfrm>
                          <a:off x="0" y="0"/>
                          <a:ext cx="2159635" cy="1259840"/>
                        </a:xfrm>
                        <a:prstGeom prst="flowChartTerminator">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443404" w14:textId="45176E20" w:rsidR="00E27BAA" w:rsidRPr="00F9719A" w:rsidRDefault="00E27BAA" w:rsidP="00F9719A">
                            <w:pPr>
                              <w:spacing w:before="0" w:after="0"/>
                              <w:ind w:left="0" w:right="0"/>
                              <w:jc w:val="center"/>
                              <w:textDirection w:val="btLr"/>
                              <w:rPr>
                                <w:rFonts w:asciiTheme="majorHAnsi" w:hAnsiTheme="majorHAnsi" w:cstheme="majorHAnsi"/>
                                <w:b/>
                                <w:bCs/>
                                <w:color w:val="FEEFD2"/>
                                <w:sz w:val="28"/>
                                <w:szCs w:val="28"/>
                              </w:rPr>
                            </w:pPr>
                            <w:r w:rsidRPr="00F9719A">
                              <w:rPr>
                                <w:rFonts w:asciiTheme="majorHAnsi" w:hAnsiTheme="majorHAnsi" w:cstheme="majorHAnsi"/>
                                <w:b/>
                                <w:bCs/>
                                <w:color w:val="FEEFD2"/>
                                <w:sz w:val="28"/>
                                <w:szCs w:val="28"/>
                              </w:rPr>
                              <w:t>Honorary Fellowship</w:t>
                            </w:r>
                          </w:p>
                          <w:p w14:paraId="19E5629E" w14:textId="125CCD7F" w:rsidR="00E27BAA" w:rsidRPr="00F9719A" w:rsidRDefault="00E27BAA" w:rsidP="00F9719A">
                            <w:pPr>
                              <w:spacing w:before="0" w:after="0"/>
                              <w:ind w:left="0" w:right="0"/>
                              <w:jc w:val="center"/>
                              <w:textDirection w:val="btLr"/>
                              <w:rPr>
                                <w:rFonts w:asciiTheme="majorHAnsi" w:hAnsiTheme="majorHAnsi" w:cstheme="majorHAnsi"/>
                                <w:b/>
                                <w:bCs/>
                                <w:i w:val="0"/>
                                <w:color w:val="FEEFD2"/>
                                <w:sz w:val="28"/>
                                <w:szCs w:val="28"/>
                              </w:rPr>
                            </w:pPr>
                            <w:r w:rsidRPr="00F9719A">
                              <w:rPr>
                                <w:rFonts w:asciiTheme="majorHAnsi" w:hAnsiTheme="majorHAnsi" w:cstheme="majorHAnsi"/>
                                <w:b/>
                                <w:bCs/>
                                <w:color w:val="FEEFD2"/>
                                <w:sz w:val="28"/>
                                <w:szCs w:val="28"/>
                              </w:rPr>
                              <w:t>awarded</w:t>
                            </w:r>
                          </w:p>
                          <w:p w14:paraId="1004F781" w14:textId="77777777" w:rsidR="00E27BAA" w:rsidRPr="00406459" w:rsidRDefault="00E27BAA"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E27BAA" w:rsidRDefault="00E27BAA" w:rsidP="006E77CB">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4A4BE7" id="_x0000_t116" coordsize="21600,21600" o:spt="116" path="m3475,qx,10800,3475,21600l18125,21600qx21600,10800,18125,xe">
                <v:stroke joinstyle="miter"/>
                <v:path gradientshapeok="t" o:connecttype="rect" textboxrect="1018,3163,20582,18437"/>
              </v:shapetype>
              <v:shape id="Flowchart: Terminator 16" o:spid="_x0000_s1031" type="#_x0000_t116" style="position:absolute;left:0;text-align:left;margin-left:887.25pt;margin-top:23.5pt;width:170.05pt;height:99.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Cjw/eHBhY2tldCBl&#10;bmQ9InciPz7/4gxYSUNDX1BST0ZJTEUAAQEAAAxITGlubwIQAABtbnRyUkdCIFhZWiAHzgACAAkA&#10;BgAxAABhY3NwTVNGVAAAAABJRUMgc1JHQgAAAAAAAAAAAAAAAQ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" stroked="f" strokeweight="1pt">
                <v:fill r:id="rId21" o:title="" recolor="t" rotate="t" type="frame"/>
                <v:textbox inset="0,0,0,0">
                  <w:txbxContent>
                    <w:p w14:paraId="0D443404" w14:textId="45176E20" w:rsidR="00E27BAA" w:rsidRPr="00F9719A" w:rsidRDefault="00E27BAA" w:rsidP="00F9719A">
                      <w:pPr>
                        <w:spacing w:before="0" w:after="0"/>
                        <w:ind w:left="0" w:right="0"/>
                        <w:jc w:val="center"/>
                        <w:textDirection w:val="btLr"/>
                        <w:rPr>
                          <w:rFonts w:asciiTheme="majorHAnsi" w:hAnsiTheme="majorHAnsi" w:cstheme="majorHAnsi"/>
                          <w:b/>
                          <w:bCs/>
                          <w:color w:val="FEEFD2"/>
                          <w:sz w:val="28"/>
                          <w:szCs w:val="28"/>
                        </w:rPr>
                      </w:pPr>
                      <w:r w:rsidRPr="00F9719A">
                        <w:rPr>
                          <w:rFonts w:asciiTheme="majorHAnsi" w:hAnsiTheme="majorHAnsi" w:cstheme="majorHAnsi"/>
                          <w:b/>
                          <w:bCs/>
                          <w:color w:val="FEEFD2"/>
                          <w:sz w:val="28"/>
                          <w:szCs w:val="28"/>
                        </w:rPr>
                        <w:t>Honorary Fellowship</w:t>
                      </w:r>
                    </w:p>
                    <w:p w14:paraId="19E5629E" w14:textId="125CCD7F" w:rsidR="00E27BAA" w:rsidRPr="00F9719A" w:rsidRDefault="00E27BAA" w:rsidP="00F9719A">
                      <w:pPr>
                        <w:spacing w:before="0" w:after="0"/>
                        <w:ind w:left="0" w:right="0"/>
                        <w:jc w:val="center"/>
                        <w:textDirection w:val="btLr"/>
                        <w:rPr>
                          <w:rFonts w:asciiTheme="majorHAnsi" w:hAnsiTheme="majorHAnsi" w:cstheme="majorHAnsi"/>
                          <w:b/>
                          <w:bCs/>
                          <w:i w:val="0"/>
                          <w:color w:val="FEEFD2"/>
                          <w:sz w:val="28"/>
                          <w:szCs w:val="28"/>
                        </w:rPr>
                      </w:pPr>
                      <w:r w:rsidRPr="00F9719A">
                        <w:rPr>
                          <w:rFonts w:asciiTheme="majorHAnsi" w:hAnsiTheme="majorHAnsi" w:cstheme="majorHAnsi"/>
                          <w:b/>
                          <w:bCs/>
                          <w:color w:val="FEEFD2"/>
                          <w:sz w:val="28"/>
                          <w:szCs w:val="28"/>
                        </w:rPr>
                        <w:t>awarded</w:t>
                      </w:r>
                    </w:p>
                    <w:p w14:paraId="1004F781" w14:textId="77777777" w:rsidR="00E27BAA" w:rsidRPr="00406459" w:rsidRDefault="00E27BAA" w:rsidP="006E77CB">
                      <w:pPr>
                        <w:spacing w:after="0"/>
                        <w:ind w:left="0" w:right="0"/>
                        <w:jc w:val="center"/>
                        <w:textDirection w:val="btLr"/>
                        <w:rPr>
                          <w:rFonts w:asciiTheme="majorHAnsi" w:hAnsiTheme="majorHAnsi" w:cstheme="majorHAnsi"/>
                          <w:color w:val="FEEFD2"/>
                          <w:sz w:val="23"/>
                          <w:szCs w:val="23"/>
                        </w:rPr>
                      </w:pPr>
                      <w:r w:rsidRPr="00406459">
                        <w:rPr>
                          <w:rFonts w:asciiTheme="majorHAnsi" w:hAnsiTheme="majorHAnsi" w:cstheme="majorHAnsi"/>
                          <w:color w:val="FEEFD2"/>
                          <w:sz w:val="23"/>
                          <w:szCs w:val="23"/>
                        </w:rPr>
                        <w:t>at CSP Awards Event</w:t>
                      </w:r>
                    </w:p>
                    <w:p w14:paraId="2997DADE" w14:textId="77777777" w:rsidR="00E27BAA" w:rsidRDefault="00E27BAA" w:rsidP="006E77CB">
                      <w:pPr>
                        <w:jc w:val="center"/>
                      </w:pPr>
                    </w:p>
                  </w:txbxContent>
                </v:textbox>
              </v:shape>
            </w:pict>
          </mc:Fallback>
        </mc:AlternateContent>
      </w:r>
      <w:r>
        <w:rPr>
          <w:i w:val="0"/>
          <w:iCs/>
          <w:noProof/>
        </w:rPr>
        <mc:AlternateContent>
          <mc:Choice Requires="wps">
            <w:drawing>
              <wp:anchor distT="0" distB="0" distL="114300" distR="114300" simplePos="0" relativeHeight="251639808" behindDoc="1" locked="0" layoutInCell="1" allowOverlap="1" wp14:anchorId="35B4031C" wp14:editId="3351010B">
                <wp:simplePos x="0" y="0"/>
                <wp:positionH relativeFrom="column">
                  <wp:posOffset>9647764</wp:posOffset>
                </wp:positionH>
                <wp:positionV relativeFrom="paragraph">
                  <wp:posOffset>297815</wp:posOffset>
                </wp:positionV>
                <wp:extent cx="1296035" cy="1295400"/>
                <wp:effectExtent l="0" t="0" r="18415" b="19050"/>
                <wp:wrapNone/>
                <wp:docPr id="8" name="Flowchart: Connector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6035" cy="1295400"/>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994E84" w14:textId="77777777" w:rsidR="00E27BAA" w:rsidRPr="00406459" w:rsidRDefault="00E27BAA" w:rsidP="006E77CB">
                            <w:pPr>
                              <w:spacing w:before="0" w:after="0"/>
                              <w:ind w:left="0"/>
                              <w:textDirection w:val="btLr"/>
                              <w:rPr>
                                <w:rFonts w:ascii="Calibri Light" w:hAnsi="Calibri Light" w:cs="Calibri Light"/>
                                <w:color w:val="FEEFD2"/>
                                <w:sz w:val="23"/>
                                <w:szCs w:val="23"/>
                              </w:rPr>
                            </w:pPr>
                            <w:r w:rsidRPr="00406459">
                              <w:rPr>
                                <w:rFonts w:ascii="Calibri Light" w:hAnsi="Calibri Light" w:cs="Calibri Light"/>
                                <w:color w:val="FEEFD2"/>
                                <w:sz w:val="23"/>
                                <w:szCs w:val="23"/>
                              </w:rPr>
                              <w:t xml:space="preserve">Nominator and nomine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E27BAA" w:rsidRDefault="00E27BAA" w:rsidP="006E77CB">
                            <w:pPr>
                              <w:jc w:val="center"/>
                            </w:pPr>
                          </w:p>
                        </w:txbxContent>
                      </wps:txbx>
                      <wps:bodyPr rot="0" spcFirstLastPara="0" vertOverflow="overflow" horzOverflow="overflow" vert="horz" wrap="square" lIns="108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B4031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8" o:spid="_x0000_s1032" type="#_x0000_t120" style="position:absolute;left:0;text-align:left;margin-left:759.65pt;margin-top:23.45pt;width:102.05pt;height:1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" fillcolor="#2a256b" strokecolor="#2a256b" strokeweight="1pt">
                <v:stroke joinstyle="miter"/>
                <v:path arrowok="t"/>
                <o:lock v:ext="edit" aspectratio="t"/>
                <v:textbox inset="3mm,3mm,0,0">
                  <w:txbxContent>
                    <w:p w14:paraId="5E994E84" w14:textId="77777777" w:rsidR="00E27BAA" w:rsidRPr="00406459" w:rsidRDefault="00E27BAA" w:rsidP="006E77CB">
                      <w:pPr>
                        <w:spacing w:before="0" w:after="0"/>
                        <w:ind w:left="0"/>
                        <w:textDirection w:val="btLr"/>
                        <w:rPr>
                          <w:rFonts w:ascii="Calibri Light" w:hAnsi="Calibri Light" w:cs="Calibri Light"/>
                          <w:color w:val="FEEFD2"/>
                          <w:sz w:val="23"/>
                          <w:szCs w:val="23"/>
                        </w:rPr>
                      </w:pPr>
                      <w:r w:rsidRPr="00406459">
                        <w:rPr>
                          <w:rFonts w:ascii="Calibri Light" w:hAnsi="Calibri Light" w:cs="Calibri Light"/>
                          <w:color w:val="FEEFD2"/>
                          <w:sz w:val="23"/>
                          <w:szCs w:val="23"/>
                        </w:rPr>
                        <w:t xml:space="preserve">Nominator and nominee </w:t>
                      </w:r>
                      <w:r w:rsidRPr="00406459">
                        <w:rPr>
                          <w:rFonts w:ascii="Calibri Light" w:hAnsi="Calibri Light" w:cs="Calibri Light"/>
                          <w:b/>
                          <w:bCs/>
                          <w:color w:val="FEEFD2"/>
                          <w:sz w:val="23"/>
                          <w:szCs w:val="23"/>
                        </w:rPr>
                        <w:t>notified.</w:t>
                      </w:r>
                      <w:r w:rsidRPr="00406459">
                        <w:rPr>
                          <w:rFonts w:ascii="Calibri Light" w:hAnsi="Calibri Light" w:cs="Calibri Light"/>
                          <w:color w:val="FEEFD2"/>
                          <w:sz w:val="23"/>
                          <w:szCs w:val="23"/>
                        </w:rPr>
                        <w:t xml:space="preserve"> </w:t>
                      </w:r>
                    </w:p>
                    <w:p w14:paraId="3A65F612" w14:textId="77777777" w:rsidR="00E27BAA" w:rsidRDefault="00E27BAA" w:rsidP="006E77CB">
                      <w:pPr>
                        <w:jc w:val="center"/>
                      </w:pPr>
                    </w:p>
                  </w:txbxContent>
                </v:textbox>
              </v:shape>
            </w:pict>
          </mc:Fallback>
        </mc:AlternateContent>
      </w:r>
    </w:p>
    <w:p w14:paraId="2B01CC0B" w14:textId="2DFA106D" w:rsidR="006E77CB" w:rsidRDefault="00E45705" w:rsidP="006E77CB">
      <w:pPr>
        <w:rPr>
          <w:i w:val="0"/>
          <w:iCs/>
        </w:rPr>
      </w:pPr>
      <w:r>
        <w:rPr>
          <w:i w:val="0"/>
          <w:iCs/>
          <w:noProof/>
        </w:rPr>
        <mc:AlternateContent>
          <mc:Choice Requires="wps">
            <w:drawing>
              <wp:anchor distT="0" distB="0" distL="114300" distR="114300" simplePos="0" relativeHeight="251633664" behindDoc="1" locked="0" layoutInCell="1" allowOverlap="1" wp14:anchorId="3C52B04D" wp14:editId="45A1CF59">
                <wp:simplePos x="0" y="0"/>
                <wp:positionH relativeFrom="column">
                  <wp:posOffset>6670040</wp:posOffset>
                </wp:positionH>
                <wp:positionV relativeFrom="paragraph">
                  <wp:posOffset>112395</wp:posOffset>
                </wp:positionV>
                <wp:extent cx="1395730" cy="899795"/>
                <wp:effectExtent l="0" t="0" r="13970" b="14605"/>
                <wp:wrapNone/>
                <wp:docPr id="17" name="Rectangle: Rounded Corners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395730"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B08DA" w14:textId="77777777" w:rsidR="00E27BAA" w:rsidRPr="00406459" w:rsidRDefault="00E27BAA"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Award recommended</w:t>
                            </w:r>
                            <w:r w:rsidRPr="00406459">
                              <w:rPr>
                                <w:rFonts w:ascii="Calibri Light" w:hAnsi="Calibri Light" w:cs="Calibri Light"/>
                                <w:color w:val="FEEFD2"/>
                              </w:rPr>
                              <w:t xml:space="preserve"> to Council</w:t>
                            </w:r>
                          </w:p>
                          <w:p w14:paraId="570F63F8" w14:textId="77777777" w:rsidR="00E27BAA" w:rsidRDefault="00E27BAA" w:rsidP="006E77CB">
                            <w:pPr>
                              <w:jc w:val="center"/>
                            </w:pPr>
                          </w:p>
                        </w:txbxContent>
                      </wps:txbx>
                      <wps:bodyPr rot="0" spcFirstLastPara="0" vertOverflow="overflow" horzOverflow="overflow" vert="horz" wrap="square" lIns="108000" tIns="72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52B04D" id="Rectangle: Rounded Corners 17" o:spid="_x0000_s1033" style="position:absolute;left:0;text-align:left;margin-left:525.2pt;margin-top:8.85pt;width:109.9pt;height:70.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" fillcolor="#6e6ba9" strokecolor="#6e6ba9" strokeweight="1pt">
                <v:stroke joinstyle="miter"/>
                <v:path arrowok="t"/>
                <o:lock v:ext="edit" aspectratio="t"/>
                <v:textbox inset="3mm,2mm,0,0">
                  <w:txbxContent>
                    <w:p w14:paraId="3C7B08DA" w14:textId="77777777" w:rsidR="00E27BAA" w:rsidRPr="00406459" w:rsidRDefault="00E27BAA" w:rsidP="006E77CB">
                      <w:pPr>
                        <w:spacing w:before="0" w:after="0"/>
                        <w:ind w:left="0"/>
                        <w:textDirection w:val="btLr"/>
                        <w:rPr>
                          <w:rFonts w:ascii="Calibri Light" w:hAnsi="Calibri Light" w:cs="Calibri Light"/>
                          <w:i w:val="0"/>
                          <w:color w:val="FEEFD2"/>
                        </w:rPr>
                      </w:pPr>
                      <w:r w:rsidRPr="00406459">
                        <w:rPr>
                          <w:rFonts w:ascii="Calibri Light" w:hAnsi="Calibri Light" w:cs="Calibri Light"/>
                          <w:b/>
                          <w:bCs/>
                          <w:color w:val="FEEFD2"/>
                        </w:rPr>
                        <w:t>Award recommended</w:t>
                      </w:r>
                      <w:r w:rsidRPr="00406459">
                        <w:rPr>
                          <w:rFonts w:ascii="Calibri Light" w:hAnsi="Calibri Light" w:cs="Calibri Light"/>
                          <w:color w:val="FEEFD2"/>
                        </w:rPr>
                        <w:t xml:space="preserve"> to Council</w:t>
                      </w:r>
                    </w:p>
                    <w:p w14:paraId="570F63F8" w14:textId="77777777" w:rsidR="00E27BAA" w:rsidRDefault="00E27BAA" w:rsidP="006E77CB">
                      <w:pPr>
                        <w:jc w:val="center"/>
                      </w:pPr>
                    </w:p>
                  </w:txbxContent>
                </v:textbox>
              </v:roundrect>
            </w:pict>
          </mc:Fallback>
        </mc:AlternateContent>
      </w:r>
      <w:r>
        <w:rPr>
          <w:i w:val="0"/>
          <w:iCs/>
          <w:noProof/>
        </w:rPr>
        <mc:AlternateContent>
          <mc:Choice Requires="wps">
            <w:drawing>
              <wp:anchor distT="0" distB="0" distL="114300" distR="114300" simplePos="0" relativeHeight="251609088" behindDoc="1" locked="0" layoutInCell="1" allowOverlap="1" wp14:anchorId="1A68A6A3" wp14:editId="6B9C66B1">
                <wp:simplePos x="0" y="0"/>
                <wp:positionH relativeFrom="column">
                  <wp:posOffset>8406765</wp:posOffset>
                </wp:positionH>
                <wp:positionV relativeFrom="paragraph">
                  <wp:posOffset>111011</wp:posOffset>
                </wp:positionV>
                <wp:extent cx="898525" cy="899795"/>
                <wp:effectExtent l="0" t="0" r="15875" b="14605"/>
                <wp:wrapNone/>
                <wp:docPr id="15" name="Rectangle: Rounded Corners 15"/>
                <wp:cNvGraphicFramePr/>
                <a:graphic xmlns:a="http://schemas.openxmlformats.org/drawingml/2006/main">
                  <a:graphicData uri="http://schemas.microsoft.com/office/word/2010/wordprocessingShape">
                    <wps:wsp>
                      <wps:cNvSpPr/>
                      <wps:spPr>
                        <a:xfrm>
                          <a:off x="0" y="0"/>
                          <a:ext cx="898525"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16C1FE" w14:textId="77777777" w:rsidR="00E27BAA" w:rsidRPr="00406459" w:rsidRDefault="00E27BAA"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E27BAA" w:rsidRPr="009F0DBE" w:rsidRDefault="00E27BAA" w:rsidP="006E77CB">
                            <w:pPr>
                              <w:jc w:val="center"/>
                              <w:rPr>
                                <w:i w:val="0"/>
                                <w:iCs/>
                              </w:rPr>
                            </w:pPr>
                          </w:p>
                        </w:txbxContent>
                      </wps:txbx>
                      <wps:bodyPr rot="0" spcFirstLastPara="0" vertOverflow="overflow" horzOverflow="overflow" vert="horz" wrap="square" lIns="108000" tIns="14400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68A6A3" id="Rectangle: Rounded Corners 15" o:spid="_x0000_s1034" style="position:absolute;left:0;text-align:left;margin-left:661.95pt;margin-top:8.75pt;width:70.75pt;height:70.8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" fillcolor="#6e6ba9" strokecolor="#6e6ba9" strokeweight="1pt">
                <v:stroke joinstyle="miter"/>
                <v:textbox inset="3mm,4mm,0">
                  <w:txbxContent>
                    <w:p w14:paraId="2816C1FE" w14:textId="77777777" w:rsidR="00E27BAA" w:rsidRPr="00406459" w:rsidRDefault="00E27BAA" w:rsidP="006E77CB">
                      <w:pPr>
                        <w:spacing w:before="0" w:after="0"/>
                        <w:ind w:left="0"/>
                        <w:textDirection w:val="btLr"/>
                        <w:rPr>
                          <w:rFonts w:asciiTheme="majorHAnsi" w:hAnsiTheme="majorHAnsi"/>
                          <w:color w:val="FEEFD2"/>
                          <w:sz w:val="23"/>
                          <w:szCs w:val="23"/>
                        </w:rPr>
                      </w:pPr>
                      <w:r w:rsidRPr="00406459">
                        <w:rPr>
                          <w:rFonts w:asciiTheme="majorHAnsi" w:hAnsiTheme="majorHAnsi"/>
                          <w:color w:val="FEEFD2"/>
                          <w:sz w:val="23"/>
                          <w:szCs w:val="23"/>
                        </w:rPr>
                        <w:t xml:space="preserve">Council </w:t>
                      </w:r>
                      <w:r w:rsidRPr="00406459">
                        <w:rPr>
                          <w:rFonts w:asciiTheme="majorHAnsi" w:hAnsiTheme="majorHAnsi"/>
                          <w:b/>
                          <w:bCs/>
                          <w:color w:val="FEEFD2"/>
                          <w:sz w:val="23"/>
                          <w:szCs w:val="23"/>
                        </w:rPr>
                        <w:t>approves</w:t>
                      </w:r>
                    </w:p>
                    <w:p w14:paraId="0C1CE7DF" w14:textId="77777777" w:rsidR="00E27BAA" w:rsidRPr="009F0DBE" w:rsidRDefault="00E27BAA" w:rsidP="006E77CB">
                      <w:pPr>
                        <w:jc w:val="center"/>
                        <w:rPr>
                          <w:i w:val="0"/>
                          <w:iCs/>
                        </w:rPr>
                      </w:pPr>
                    </w:p>
                  </w:txbxContent>
                </v:textbox>
              </v:roundrect>
            </w:pict>
          </mc:Fallback>
        </mc:AlternateContent>
      </w:r>
      <w:r w:rsidRPr="004B5940">
        <w:rPr>
          <w:noProof/>
        </w:rPr>
        <w:drawing>
          <wp:anchor distT="0" distB="0" distL="114300" distR="114300" simplePos="0" relativeHeight="251794432" behindDoc="1" locked="0" layoutInCell="1" allowOverlap="1" wp14:anchorId="6F3E3243" wp14:editId="6A1C7A93">
            <wp:simplePos x="0" y="0"/>
            <wp:positionH relativeFrom="column">
              <wp:posOffset>10942007</wp:posOffset>
            </wp:positionH>
            <wp:positionV relativeFrom="paragraph">
              <wp:posOffset>224155</wp:posOffset>
            </wp:positionV>
            <wp:extent cx="262255" cy="262255"/>
            <wp:effectExtent l="0" t="0" r="0" b="4445"/>
            <wp:wrapNone/>
            <wp:docPr id="27" name="Graphic 2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8288" behindDoc="1" locked="0" layoutInCell="1" allowOverlap="1" wp14:anchorId="6AD3373F" wp14:editId="6197575B">
            <wp:simplePos x="0" y="0"/>
            <wp:positionH relativeFrom="column">
              <wp:posOffset>9328785</wp:posOffset>
            </wp:positionH>
            <wp:positionV relativeFrom="paragraph">
              <wp:posOffset>204470</wp:posOffset>
            </wp:positionV>
            <wp:extent cx="262255" cy="262255"/>
            <wp:effectExtent l="0" t="0" r="0" b="4445"/>
            <wp:wrapNone/>
            <wp:docPr id="28" name="Graphic 2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82144" behindDoc="1" locked="0" layoutInCell="1" allowOverlap="1" wp14:anchorId="1CDC3DCC" wp14:editId="05FF24DD">
            <wp:simplePos x="0" y="0"/>
            <wp:positionH relativeFrom="column">
              <wp:posOffset>8092762</wp:posOffset>
            </wp:positionH>
            <wp:positionV relativeFrom="paragraph">
              <wp:posOffset>194945</wp:posOffset>
            </wp:positionV>
            <wp:extent cx="262255" cy="262255"/>
            <wp:effectExtent l="0" t="0" r="0" b="4445"/>
            <wp:wrapNone/>
            <wp:docPr id="29" name="Graphic 2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71904" behindDoc="1" locked="0" layoutInCell="1" allowOverlap="1" wp14:anchorId="41A5E168" wp14:editId="2835EDDB">
            <wp:simplePos x="0" y="0"/>
            <wp:positionH relativeFrom="column">
              <wp:posOffset>6390962</wp:posOffset>
            </wp:positionH>
            <wp:positionV relativeFrom="paragraph">
              <wp:posOffset>178435</wp:posOffset>
            </wp:positionV>
            <wp:extent cx="262255" cy="262255"/>
            <wp:effectExtent l="0" t="0" r="0" b="4445"/>
            <wp:wrapNone/>
            <wp:docPr id="25" name="Graphic 2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800576" behindDoc="1" locked="0" layoutInCell="1" allowOverlap="1" wp14:anchorId="43BC90F9" wp14:editId="37F2AD8C">
            <wp:simplePos x="0" y="0"/>
            <wp:positionH relativeFrom="column">
              <wp:posOffset>1648782</wp:posOffset>
            </wp:positionH>
            <wp:positionV relativeFrom="paragraph">
              <wp:posOffset>165100</wp:posOffset>
            </wp:positionV>
            <wp:extent cx="262255" cy="262255"/>
            <wp:effectExtent l="0" t="0" r="0" b="4445"/>
            <wp:wrapNone/>
            <wp:docPr id="24" name="Graphic 2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31">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4B5940">
        <w:rPr>
          <w:noProof/>
        </w:rPr>
        <w:drawing>
          <wp:anchor distT="0" distB="0" distL="114300" distR="114300" simplePos="0" relativeHeight="251765760" behindDoc="1" locked="0" layoutInCell="1" allowOverlap="1" wp14:anchorId="0C81B621" wp14:editId="73F8962B">
            <wp:simplePos x="0" y="0"/>
            <wp:positionH relativeFrom="column">
              <wp:posOffset>3854137</wp:posOffset>
            </wp:positionH>
            <wp:positionV relativeFrom="paragraph">
              <wp:posOffset>190500</wp:posOffset>
            </wp:positionV>
            <wp:extent cx="262255" cy="262255"/>
            <wp:effectExtent l="0" t="0" r="0" b="4445"/>
            <wp:wrapNone/>
            <wp:docPr id="26" name="Graphic 2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46492A">
        <w:rPr>
          <w:i w:val="0"/>
          <w:iCs/>
          <w:noProof/>
        </w:rPr>
        <mc:AlternateContent>
          <mc:Choice Requires="wps">
            <w:drawing>
              <wp:anchor distT="0" distB="0" distL="114300" distR="114300" simplePos="0" relativeHeight="251598848" behindDoc="1" locked="0" layoutInCell="1" allowOverlap="1" wp14:anchorId="0F8EF537" wp14:editId="22A5E64F">
                <wp:simplePos x="0" y="0"/>
                <wp:positionH relativeFrom="column">
                  <wp:posOffset>4143887</wp:posOffset>
                </wp:positionH>
                <wp:positionV relativeFrom="paragraph">
                  <wp:posOffset>114300</wp:posOffset>
                </wp:positionV>
                <wp:extent cx="2217600" cy="900000"/>
                <wp:effectExtent l="0" t="0" r="11430" b="14605"/>
                <wp:wrapNone/>
                <wp:docPr id="14" name="Rectangle: Rounded Corners 14"/>
                <wp:cNvGraphicFramePr/>
                <a:graphic xmlns:a="http://schemas.openxmlformats.org/drawingml/2006/main">
                  <a:graphicData uri="http://schemas.microsoft.com/office/word/2010/wordprocessingShape">
                    <wps:wsp>
                      <wps:cNvSpPr/>
                      <wps:spPr>
                        <a:xfrm>
                          <a:off x="0" y="0"/>
                          <a:ext cx="2217600" cy="90000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5C38E" w14:textId="77777777" w:rsidR="00E27BAA" w:rsidRPr="00406459" w:rsidRDefault="00E27BAA"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E27BAA" w:rsidRDefault="00E27BAA" w:rsidP="006E77CB">
                            <w:pPr>
                              <w:jc w:val="center"/>
                            </w:pPr>
                          </w:p>
                        </w:txbxContent>
                      </wps:txbx>
                      <wps:bodyPr rot="0" spcFirstLastPara="0" vertOverflow="overflow" horzOverflow="overflow" vert="horz" wrap="square" lIns="108000" tIns="180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8EF537" id="Rectangle: Rounded Corners 14" o:spid="_x0000_s1035" style="position:absolute;left:0;text-align:left;margin-left:326.3pt;margin-top:9pt;width:174.6pt;height:70.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" fillcolor="#6e6ba9" strokecolor="#6e6ba9" strokeweight="1pt">
                <v:stroke joinstyle="miter"/>
                <v:textbox inset="3mm,5mm">
                  <w:txbxContent>
                    <w:p w14:paraId="4C45C38E" w14:textId="77777777" w:rsidR="00E27BAA" w:rsidRPr="00406459" w:rsidRDefault="00E27BAA" w:rsidP="006E77CB">
                      <w:pPr>
                        <w:spacing w:before="0" w:after="0"/>
                        <w:ind w:left="0"/>
                        <w:textDirection w:val="btLr"/>
                        <w:rPr>
                          <w:rFonts w:ascii="Calibri Light" w:hAnsi="Calibri Light" w:cs="Calibri Light"/>
                          <w:i w:val="0"/>
                          <w:color w:val="FEEFD2"/>
                          <w:sz w:val="23"/>
                          <w:szCs w:val="23"/>
                        </w:rPr>
                      </w:pPr>
                      <w:r w:rsidRPr="00406459">
                        <w:rPr>
                          <w:rFonts w:ascii="Calibri Light" w:hAnsi="Calibri Light" w:cs="Calibri Light"/>
                          <w:b/>
                          <w:bCs/>
                          <w:color w:val="FEEFD2"/>
                          <w:sz w:val="23"/>
                          <w:szCs w:val="23"/>
                        </w:rPr>
                        <w:t>Nomination considered</w:t>
                      </w:r>
                      <w:r w:rsidRPr="00406459">
                        <w:rPr>
                          <w:rFonts w:ascii="Calibri Light" w:hAnsi="Calibri Light" w:cs="Calibri Light"/>
                          <w:color w:val="FEEFD2"/>
                          <w:sz w:val="23"/>
                          <w:szCs w:val="23"/>
                        </w:rPr>
                        <w:t xml:space="preserve"> by the Professional Awards Panel (PAP)</w:t>
                      </w:r>
                    </w:p>
                    <w:p w14:paraId="2B6BFC2C" w14:textId="77777777" w:rsidR="00E27BAA" w:rsidRDefault="00E27BAA" w:rsidP="006E77CB">
                      <w:pPr>
                        <w:jc w:val="center"/>
                      </w:pPr>
                    </w:p>
                  </w:txbxContent>
                </v:textbox>
              </v:roundrect>
            </w:pict>
          </mc:Fallback>
        </mc:AlternateContent>
      </w:r>
      <w:r w:rsidR="0046492A">
        <w:rPr>
          <w:i w:val="0"/>
          <w:iCs/>
          <w:noProof/>
        </w:rPr>
        <mc:AlternateContent>
          <mc:Choice Requires="wps">
            <w:drawing>
              <wp:anchor distT="0" distB="0" distL="114300" distR="114300" simplePos="0" relativeHeight="251582464" behindDoc="1" locked="0" layoutInCell="1" allowOverlap="1" wp14:anchorId="2AC66566" wp14:editId="518133BF">
                <wp:simplePos x="0" y="0"/>
                <wp:positionH relativeFrom="column">
                  <wp:posOffset>1958729</wp:posOffset>
                </wp:positionH>
                <wp:positionV relativeFrom="paragraph">
                  <wp:posOffset>114300</wp:posOffset>
                </wp:positionV>
                <wp:extent cx="1871980" cy="899795"/>
                <wp:effectExtent l="0" t="0" r="13970" b="14605"/>
                <wp:wrapNone/>
                <wp:docPr id="9" name="Rectangle: Rounded Corners 9"/>
                <wp:cNvGraphicFramePr/>
                <a:graphic xmlns:a="http://schemas.openxmlformats.org/drawingml/2006/main">
                  <a:graphicData uri="http://schemas.microsoft.com/office/word/2010/wordprocessingShape">
                    <wps:wsp>
                      <wps:cNvSpPr/>
                      <wps:spPr>
                        <a:xfrm>
                          <a:off x="0" y="0"/>
                          <a:ext cx="1871980" cy="899795"/>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676C6" w14:textId="007AADC8" w:rsidR="00E27BAA" w:rsidRPr="00406459" w:rsidRDefault="00E27BAA" w:rsidP="006E77CB">
                            <w:pPr>
                              <w:spacing w:before="0" w:after="0"/>
                              <w:ind w:left="0"/>
                              <w:textDirection w:val="btLr"/>
                              <w:rPr>
                                <w:rFonts w:asciiTheme="majorHAnsi" w:hAnsiTheme="majorHAnsi" w:cstheme="majorHAnsi"/>
                                <w:i w:val="0"/>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sidRPr="00406459">
                              <w:rPr>
                                <w:rFonts w:asciiTheme="majorHAnsi" w:hAnsiTheme="majorHAnsi" w:cstheme="majorHAnsi"/>
                                <w:color w:val="FEEFD2"/>
                                <w:sz w:val="23"/>
                                <w:szCs w:val="23"/>
                              </w:rPr>
                              <w:t xml:space="preserve"> and ensures </w:t>
                            </w:r>
                            <w:r w:rsidRPr="00406459">
                              <w:rPr>
                                <w:rFonts w:asciiTheme="majorHAnsi" w:hAnsiTheme="majorHAnsi" w:cstheme="majorHAnsi"/>
                                <w:b/>
                                <w:bCs/>
                                <w:color w:val="FEEFD2"/>
                                <w:sz w:val="23"/>
                                <w:szCs w:val="23"/>
                              </w:rPr>
                              <w:t>requirements are fulfilled</w:t>
                            </w:r>
                            <w:r w:rsidRPr="00406459">
                              <w:rPr>
                                <w:rFonts w:asciiTheme="majorHAnsi" w:hAnsiTheme="majorHAnsi" w:cstheme="majorHAnsi"/>
                                <w:color w:val="FEEFD2"/>
                                <w:sz w:val="23"/>
                                <w:szCs w:val="23"/>
                              </w:rPr>
                              <w:t xml:space="preserve">. </w:t>
                            </w:r>
                          </w:p>
                          <w:p w14:paraId="1837760E" w14:textId="77777777" w:rsidR="00E27BAA" w:rsidRDefault="00E27BAA" w:rsidP="006E77CB">
                            <w:pPr>
                              <w:jc w:val="center"/>
                            </w:pPr>
                          </w:p>
                        </w:txbxContent>
                      </wps:txbx>
                      <wps:bodyPr rot="0" spcFirstLastPara="0" vertOverflow="overflow" horzOverflow="overflow" vert="horz" wrap="square" lIns="108000" tIns="36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66566" id="Rectangle: Rounded Corners 9" o:spid="_x0000_s1036" style="position:absolute;left:0;text-align:left;margin-left:154.25pt;margin-top:9pt;width:147.4pt;height:70.8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" fillcolor="#6e6ba9" strokecolor="#6e6ba9" strokeweight="1pt">
                <v:stroke joinstyle="miter"/>
                <v:textbox inset="3mm,1mm">
                  <w:txbxContent>
                    <w:p w14:paraId="66F676C6" w14:textId="007AADC8" w:rsidR="00E27BAA" w:rsidRPr="00406459" w:rsidRDefault="00E27BAA" w:rsidP="006E77CB">
                      <w:pPr>
                        <w:spacing w:before="0" w:after="0"/>
                        <w:ind w:left="0"/>
                        <w:textDirection w:val="btLr"/>
                        <w:rPr>
                          <w:rFonts w:asciiTheme="majorHAnsi" w:hAnsiTheme="majorHAnsi" w:cstheme="majorHAnsi"/>
                          <w:i w:val="0"/>
                          <w:color w:val="FEEFD2"/>
                          <w:sz w:val="23"/>
                          <w:szCs w:val="23"/>
                        </w:rPr>
                      </w:pPr>
                      <w:r w:rsidRPr="00406459">
                        <w:rPr>
                          <w:rFonts w:asciiTheme="majorHAnsi" w:hAnsiTheme="majorHAnsi" w:cstheme="majorHAnsi"/>
                          <w:color w:val="FEEFD2"/>
                          <w:sz w:val="23"/>
                          <w:szCs w:val="23"/>
                        </w:rPr>
                        <w:t xml:space="preserve">The PAP admin officer acknowledges </w:t>
                      </w:r>
                      <w:r w:rsidRPr="00406459">
                        <w:rPr>
                          <w:rFonts w:asciiTheme="majorHAnsi" w:hAnsiTheme="majorHAnsi" w:cstheme="majorHAnsi"/>
                          <w:b/>
                          <w:bCs/>
                          <w:color w:val="FEEFD2"/>
                          <w:sz w:val="23"/>
                          <w:szCs w:val="23"/>
                        </w:rPr>
                        <w:t>receipt</w:t>
                      </w:r>
                      <w:r w:rsidRPr="00406459">
                        <w:rPr>
                          <w:rFonts w:asciiTheme="majorHAnsi" w:hAnsiTheme="majorHAnsi" w:cstheme="majorHAnsi"/>
                          <w:color w:val="FEEFD2"/>
                          <w:sz w:val="23"/>
                          <w:szCs w:val="23"/>
                        </w:rPr>
                        <w:t xml:space="preserve"> and ensures </w:t>
                      </w:r>
                      <w:r w:rsidRPr="00406459">
                        <w:rPr>
                          <w:rFonts w:asciiTheme="majorHAnsi" w:hAnsiTheme="majorHAnsi" w:cstheme="majorHAnsi"/>
                          <w:b/>
                          <w:bCs/>
                          <w:color w:val="FEEFD2"/>
                          <w:sz w:val="23"/>
                          <w:szCs w:val="23"/>
                        </w:rPr>
                        <w:t>requirements are fulfilled</w:t>
                      </w:r>
                      <w:r w:rsidRPr="00406459">
                        <w:rPr>
                          <w:rFonts w:asciiTheme="majorHAnsi" w:hAnsiTheme="majorHAnsi" w:cstheme="majorHAnsi"/>
                          <w:color w:val="FEEFD2"/>
                          <w:sz w:val="23"/>
                          <w:szCs w:val="23"/>
                        </w:rPr>
                        <w:t xml:space="preserve">. </w:t>
                      </w:r>
                    </w:p>
                    <w:p w14:paraId="1837760E" w14:textId="77777777" w:rsidR="00E27BAA" w:rsidRDefault="00E27BAA" w:rsidP="006E77CB">
                      <w:pPr>
                        <w:jc w:val="center"/>
                      </w:pPr>
                    </w:p>
                  </w:txbxContent>
                </v:textbox>
              </v:roundrect>
            </w:pict>
          </mc:Fallback>
        </mc:AlternateContent>
      </w:r>
      <w:r w:rsidR="006E77CB">
        <w:rPr>
          <w:i w:val="0"/>
          <w:iCs/>
          <w:noProof/>
        </w:rPr>
        <mc:AlternateContent>
          <mc:Choice Requires="wps">
            <w:drawing>
              <wp:anchor distT="0" distB="0" distL="114300" distR="114300" simplePos="0" relativeHeight="251592704" behindDoc="1" locked="0" layoutInCell="1" allowOverlap="1" wp14:anchorId="08E9BF77" wp14:editId="64AB186D">
                <wp:simplePos x="0" y="0"/>
                <wp:positionH relativeFrom="column">
                  <wp:posOffset>3175</wp:posOffset>
                </wp:positionH>
                <wp:positionV relativeFrom="paragraph">
                  <wp:posOffset>102870</wp:posOffset>
                </wp:positionV>
                <wp:extent cx="1648980" cy="900000"/>
                <wp:effectExtent l="0" t="0" r="8890" b="0"/>
                <wp:wrapNone/>
                <wp:docPr id="10" name="Flowchart: Terminator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8980" cy="900000"/>
                        </a:xfrm>
                        <a:prstGeom prst="flowChartTerminator">
                          <a:avLst/>
                        </a:prstGeom>
                        <a:blipFill dpi="0" rotWithShape="1">
                          <a:blip r:embed="rId33"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240E0" w14:textId="53D50C68" w:rsidR="00E27BAA" w:rsidRPr="00406459" w:rsidRDefault="00E27BAA"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Principle 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E27BAA" w:rsidRDefault="00E27BAA" w:rsidP="006E77CB">
                            <w:pPr>
                              <w:jc w:val="center"/>
                            </w:pPr>
                          </w:p>
                        </w:txbxContent>
                      </wps:txbx>
                      <wps:bodyPr rot="0" spcFirstLastPara="0" vertOverflow="overflow" horzOverflow="overflow" vert="horz" wrap="square" lIns="144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9BF77" id="Flowchart: Terminator 10" o:spid="_x0000_s1037" type="#_x0000_t116" style="position:absolute;left:0;text-align:left;margin-left:.25pt;margin-top:8.1pt;width:129.85pt;height:70.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" stroked="f" strokeweight="1pt">
                <v:fill r:id="rId34" o:title="" recolor="t" rotate="t" type="frame"/>
                <v:path arrowok="t"/>
                <o:lock v:ext="edit" aspectratio="t"/>
                <v:textbox inset="4mm,1mm,0,0">
                  <w:txbxContent>
                    <w:p w14:paraId="221240E0" w14:textId="53D50C68" w:rsidR="00E27BAA" w:rsidRPr="00406459" w:rsidRDefault="00E27BAA" w:rsidP="006E77CB">
                      <w:pPr>
                        <w:pStyle w:val="NoSpacing"/>
                        <w:ind w:left="0" w:right="170"/>
                        <w:rPr>
                          <w:rFonts w:asciiTheme="majorHAnsi" w:hAnsiTheme="majorHAnsi" w:cstheme="majorHAnsi"/>
                          <w:i w:val="0"/>
                          <w:iCs/>
                          <w:color w:val="FEEFD2"/>
                          <w:sz w:val="23"/>
                          <w:szCs w:val="23"/>
                        </w:rPr>
                      </w:pPr>
                      <w:r w:rsidRPr="00406459">
                        <w:rPr>
                          <w:rFonts w:asciiTheme="majorHAnsi" w:hAnsiTheme="majorHAnsi" w:cstheme="majorHAnsi"/>
                          <w:iCs/>
                          <w:color w:val="FEEFD2"/>
                          <w:sz w:val="23"/>
                          <w:szCs w:val="23"/>
                        </w:rPr>
                        <w:t xml:space="preserve">The Principle nominator </w:t>
                      </w:r>
                      <w:r w:rsidRPr="00406459">
                        <w:rPr>
                          <w:rFonts w:asciiTheme="majorHAnsi" w:hAnsiTheme="majorHAnsi" w:cstheme="majorHAnsi"/>
                          <w:b/>
                          <w:bCs/>
                          <w:iCs/>
                          <w:color w:val="FEEFD2"/>
                          <w:sz w:val="23"/>
                          <w:szCs w:val="23"/>
                        </w:rPr>
                        <w:t>submits the nomination</w:t>
                      </w:r>
                      <w:r w:rsidRPr="00406459">
                        <w:rPr>
                          <w:rFonts w:asciiTheme="majorHAnsi" w:hAnsiTheme="majorHAnsi" w:cstheme="majorHAnsi"/>
                          <w:iCs/>
                          <w:color w:val="FEEFD2"/>
                          <w:sz w:val="23"/>
                          <w:szCs w:val="23"/>
                        </w:rPr>
                        <w:t xml:space="preserve"> form</w:t>
                      </w:r>
                    </w:p>
                    <w:p w14:paraId="314F87ED" w14:textId="77777777" w:rsidR="00E27BAA" w:rsidRDefault="00E27BAA" w:rsidP="006E77CB">
                      <w:pPr>
                        <w:jc w:val="center"/>
                      </w:pPr>
                    </w:p>
                  </w:txbxContent>
                </v:textbox>
              </v:shape>
            </w:pict>
          </mc:Fallback>
        </mc:AlternateContent>
      </w:r>
    </w:p>
    <w:p w14:paraId="7EFD826E" w14:textId="23E9E9F6" w:rsidR="006E77CB" w:rsidRDefault="006E77CB" w:rsidP="006E77CB">
      <w:pPr>
        <w:rPr>
          <w:i w:val="0"/>
          <w:iCs/>
        </w:rPr>
      </w:pPr>
    </w:p>
    <w:p w14:paraId="5E81BE41" w14:textId="77777777" w:rsidR="006E77CB" w:rsidRPr="00B17739" w:rsidRDefault="006E77CB" w:rsidP="006E77CB"/>
    <w:p w14:paraId="326CAD0A" w14:textId="74007421" w:rsidR="006E77CB" w:rsidRPr="00B17739" w:rsidRDefault="00E45705" w:rsidP="006E77CB">
      <w:r w:rsidRPr="004B5940">
        <w:rPr>
          <w:noProof/>
        </w:rPr>
        <w:drawing>
          <wp:anchor distT="0" distB="0" distL="114300" distR="114300" simplePos="0" relativeHeight="251806720" behindDoc="1" locked="0" layoutInCell="1" allowOverlap="1" wp14:anchorId="4B87995F" wp14:editId="12D4F8F9">
            <wp:simplePos x="0" y="0"/>
            <wp:positionH relativeFrom="column">
              <wp:posOffset>4224493</wp:posOffset>
            </wp:positionH>
            <wp:positionV relativeFrom="paragraph">
              <wp:posOffset>131445</wp:posOffset>
            </wp:positionV>
            <wp:extent cx="262255" cy="262255"/>
            <wp:effectExtent l="0" t="0" r="4445" b="4445"/>
            <wp:wrapNone/>
            <wp:docPr id="30" name="Graphic 3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Pr="00323875">
        <w:rPr>
          <w:noProof/>
        </w:rPr>
        <w:drawing>
          <wp:anchor distT="0" distB="0" distL="114300" distR="114300" simplePos="0" relativeHeight="251656192" behindDoc="1" locked="0" layoutInCell="1" allowOverlap="1" wp14:anchorId="483E40B5" wp14:editId="0F60271A">
            <wp:simplePos x="0" y="0"/>
            <wp:positionH relativeFrom="column">
              <wp:posOffset>5979994</wp:posOffset>
            </wp:positionH>
            <wp:positionV relativeFrom="paragraph">
              <wp:posOffset>123190</wp:posOffset>
            </wp:positionV>
            <wp:extent cx="262255" cy="262255"/>
            <wp:effectExtent l="0" t="0" r="4445" b="4445"/>
            <wp:wrapNone/>
            <wp:docPr id="34" name="Graphic 34"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Pr="00323875">
        <w:rPr>
          <w:noProof/>
        </w:rPr>
        <w:drawing>
          <wp:anchor distT="0" distB="0" distL="114300" distR="114300" simplePos="0" relativeHeight="251666432" behindDoc="1" locked="0" layoutInCell="1" allowOverlap="1" wp14:anchorId="5762FB02" wp14:editId="76C8BE39">
            <wp:simplePos x="0" y="0"/>
            <wp:positionH relativeFrom="column">
              <wp:posOffset>6768465</wp:posOffset>
            </wp:positionH>
            <wp:positionV relativeFrom="paragraph">
              <wp:posOffset>119892</wp:posOffset>
            </wp:positionV>
            <wp:extent cx="262255" cy="262255"/>
            <wp:effectExtent l="0" t="0" r="4445" b="4445"/>
            <wp:wrapNone/>
            <wp:docPr id="36" name="Graphic 36"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anchor>
        </w:drawing>
      </w:r>
      <w:r w:rsidR="0046492A" w:rsidRPr="004B5940">
        <w:rPr>
          <w:noProof/>
        </w:rPr>
        <w:drawing>
          <wp:anchor distT="0" distB="0" distL="114300" distR="114300" simplePos="0" relativeHeight="251755520" behindDoc="1" locked="0" layoutInCell="1" allowOverlap="1" wp14:anchorId="5953D92C" wp14:editId="0E36903D">
            <wp:simplePos x="0" y="0"/>
            <wp:positionH relativeFrom="column">
              <wp:posOffset>1245557</wp:posOffset>
            </wp:positionH>
            <wp:positionV relativeFrom="paragraph">
              <wp:posOffset>231775</wp:posOffset>
            </wp:positionV>
            <wp:extent cx="262255" cy="262255"/>
            <wp:effectExtent l="0" t="0" r="0" b="61595"/>
            <wp:wrapNone/>
            <wp:docPr id="39" name="Graphic 39"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3827219">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6E77CB" w:rsidRPr="004B5940">
        <w:rPr>
          <w:noProof/>
        </w:rPr>
        <w:drawing>
          <wp:anchor distT="0" distB="0" distL="114300" distR="114300" simplePos="0" relativeHeight="251650048" behindDoc="1" locked="0" layoutInCell="1" allowOverlap="1" wp14:anchorId="096DAFB3" wp14:editId="5E482DA1">
            <wp:simplePos x="0" y="0"/>
            <wp:positionH relativeFrom="column">
              <wp:posOffset>3454400</wp:posOffset>
            </wp:positionH>
            <wp:positionV relativeFrom="paragraph">
              <wp:posOffset>133188</wp:posOffset>
            </wp:positionV>
            <wp:extent cx="262255" cy="262255"/>
            <wp:effectExtent l="0" t="0" r="4445" b="4445"/>
            <wp:wrapNone/>
            <wp:docPr id="32" name="Graphic 3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p>
    <w:p w14:paraId="0E3721EB" w14:textId="32AD51A7" w:rsidR="006E77CB" w:rsidRPr="00B17739" w:rsidRDefault="00D31F05" w:rsidP="006E77CB">
      <w:r w:rsidRPr="004B5940">
        <w:rPr>
          <w:noProof/>
        </w:rPr>
        <w:drawing>
          <wp:anchor distT="0" distB="0" distL="114300" distR="114300" simplePos="0" relativeHeight="251812864" behindDoc="1" locked="0" layoutInCell="1" allowOverlap="1" wp14:anchorId="04187A73" wp14:editId="2E6E19CA">
            <wp:simplePos x="0" y="0"/>
            <wp:positionH relativeFrom="column">
              <wp:posOffset>4222750</wp:posOffset>
            </wp:positionH>
            <wp:positionV relativeFrom="paragraph">
              <wp:posOffset>142875</wp:posOffset>
            </wp:positionV>
            <wp:extent cx="262255" cy="262255"/>
            <wp:effectExtent l="0" t="0" r="4445" b="4445"/>
            <wp:wrapNone/>
            <wp:docPr id="42" name="Graphic 42"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255" cy="262255"/>
                    </a:xfrm>
                    <a:prstGeom prst="rect">
                      <a:avLst/>
                    </a:prstGeom>
                  </pic:spPr>
                </pic:pic>
              </a:graphicData>
            </a:graphic>
            <wp14:sizeRelH relativeFrom="margin">
              <wp14:pctWidth>0</wp14:pctWidth>
            </wp14:sizeRelH>
            <wp14:sizeRelV relativeFrom="margin">
              <wp14:pctHeight>0</wp14:pctHeight>
            </wp14:sizeRelV>
          </wp:anchor>
        </w:drawing>
      </w:r>
      <w:r w:rsidR="00234629">
        <w:rPr>
          <w:noProof/>
        </w:rPr>
        <mc:AlternateContent>
          <mc:Choice Requires="wps">
            <w:drawing>
              <wp:anchor distT="0" distB="0" distL="114300" distR="114300" simplePos="0" relativeHeight="251673600" behindDoc="0" locked="0" layoutInCell="1" allowOverlap="1" wp14:anchorId="46600F10" wp14:editId="3E22505B">
                <wp:simplePos x="0" y="0"/>
                <wp:positionH relativeFrom="column">
                  <wp:posOffset>2867025</wp:posOffset>
                </wp:positionH>
                <wp:positionV relativeFrom="paragraph">
                  <wp:posOffset>106680</wp:posOffset>
                </wp:positionV>
                <wp:extent cx="1244600" cy="576580"/>
                <wp:effectExtent l="0" t="0" r="12700" b="13970"/>
                <wp:wrapNone/>
                <wp:docPr id="18" name="Rectangle: Rounded Corners 18"/>
                <wp:cNvGraphicFramePr/>
                <a:graphic xmlns:a="http://schemas.openxmlformats.org/drawingml/2006/main">
                  <a:graphicData uri="http://schemas.microsoft.com/office/word/2010/wordprocessingShape">
                    <wps:wsp>
                      <wps:cNvSpPr/>
                      <wps:spPr>
                        <a:xfrm>
                          <a:off x="0" y="0"/>
                          <a:ext cx="1244600" cy="57658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FC12B" w14:textId="48B7A4C4" w:rsidR="00E27BAA" w:rsidRPr="004A7CA5" w:rsidRDefault="00E27BAA"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E27BAA" w:rsidRDefault="00E27BAA" w:rsidP="006E77CB">
                            <w:pPr>
                              <w:jc w:val="center"/>
                            </w:pPr>
                          </w:p>
                        </w:txbxContent>
                      </wps:txbx>
                      <wps:bodyPr rot="0" spcFirstLastPara="0" vertOverflow="overflow" horzOverflow="overflow" vert="horz" wrap="square" lIns="91440" tIns="108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00F10" id="Rectangle: Rounded Corners 18" o:spid="_x0000_s1038" style="position:absolute;left:0;text-align:left;margin-left:225.75pt;margin-top:8.4pt;width:98pt;height: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" fillcolor="#fdb931" strokecolor="#fdb931" strokeweight="1pt">
                <v:stroke joinstyle="miter"/>
                <v:textbox inset=",3mm">
                  <w:txbxContent>
                    <w:p w14:paraId="7BDFC12B" w14:textId="48B7A4C4" w:rsidR="00E27BAA" w:rsidRPr="004A7CA5" w:rsidRDefault="00E27BAA" w:rsidP="008D3173">
                      <w:pPr>
                        <w:spacing w:before="100" w:beforeAutospacing="1" w:after="100" w:afterAutospacing="1" w:line="168" w:lineRule="auto"/>
                        <w:ind w:left="0" w:right="-96"/>
                        <w:textDirection w:val="btLr"/>
                        <w:rPr>
                          <w:rFonts w:ascii="Calibri Light" w:hAnsi="Calibri Light"/>
                          <w:color w:val="382E7B"/>
                        </w:rPr>
                      </w:pPr>
                      <w:r w:rsidRPr="004A7CA5">
                        <w:rPr>
                          <w:rFonts w:ascii="Calibri Light" w:hAnsi="Calibri Light"/>
                          <w:b/>
                          <w:bCs/>
                          <w:color w:val="382E7B"/>
                        </w:rPr>
                        <w:t xml:space="preserve">Invalid </w:t>
                      </w:r>
                      <w:r w:rsidRPr="004A7CA5">
                        <w:rPr>
                          <w:rFonts w:ascii="Calibri Light" w:hAnsi="Calibri Light"/>
                          <w:color w:val="382E7B"/>
                        </w:rPr>
                        <w:t>nomination</w:t>
                      </w:r>
                      <w:r w:rsidRPr="004A7CA5">
                        <w:rPr>
                          <w:rFonts w:ascii="Calibri Light" w:hAnsi="Calibri Light"/>
                          <w:color w:val="382E7B"/>
                          <w:sz w:val="44"/>
                          <w:szCs w:val="44"/>
                        </w:rPr>
                        <w:t>*</w:t>
                      </w:r>
                    </w:p>
                    <w:p w14:paraId="52027C3E" w14:textId="77777777" w:rsidR="00E27BAA" w:rsidRDefault="00E27BAA" w:rsidP="006E77CB">
                      <w:pPr>
                        <w:jc w:val="center"/>
                      </w:pPr>
                    </w:p>
                  </w:txbxContent>
                </v:textbox>
              </v:roundrect>
            </w:pict>
          </mc:Fallback>
        </mc:AlternateContent>
      </w:r>
      <w:r w:rsidR="007D0282">
        <w:rPr>
          <w:noProof/>
        </w:rPr>
        <w:drawing>
          <wp:anchor distT="0" distB="0" distL="114300" distR="114300" simplePos="0" relativeHeight="251819008" behindDoc="0" locked="0" layoutInCell="1" allowOverlap="1" wp14:anchorId="1254791D" wp14:editId="0CE7910B">
            <wp:simplePos x="0" y="0"/>
            <wp:positionH relativeFrom="column">
              <wp:posOffset>2586990</wp:posOffset>
            </wp:positionH>
            <wp:positionV relativeFrom="paragraph">
              <wp:posOffset>168748</wp:posOffset>
            </wp:positionV>
            <wp:extent cx="261620" cy="261620"/>
            <wp:effectExtent l="0" t="0" r="5080" b="5080"/>
            <wp:wrapNone/>
            <wp:docPr id="40" name="Graphic 4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sidR="00E45705">
        <w:rPr>
          <w:noProof/>
        </w:rPr>
        <mc:AlternateContent>
          <mc:Choice Requires="wps">
            <w:drawing>
              <wp:anchor distT="0" distB="0" distL="114300" distR="114300" simplePos="0" relativeHeight="251689984" behindDoc="0" locked="0" layoutInCell="1" allowOverlap="1" wp14:anchorId="37A2D64D" wp14:editId="41528D4B">
                <wp:simplePos x="0" y="0"/>
                <wp:positionH relativeFrom="column">
                  <wp:posOffset>5742409</wp:posOffset>
                </wp:positionH>
                <wp:positionV relativeFrom="paragraph">
                  <wp:posOffset>87630</wp:posOffset>
                </wp:positionV>
                <wp:extent cx="1572895" cy="539750"/>
                <wp:effectExtent l="0" t="0" r="27305" b="12700"/>
                <wp:wrapNone/>
                <wp:docPr id="19" name="Rectangle: Rounded Corners 19"/>
                <wp:cNvGraphicFramePr/>
                <a:graphic xmlns:a="http://schemas.openxmlformats.org/drawingml/2006/main">
                  <a:graphicData uri="http://schemas.microsoft.com/office/word/2010/wordprocessingShape">
                    <wps:wsp>
                      <wps:cNvSpPr/>
                      <wps:spPr>
                        <a:xfrm>
                          <a:off x="0" y="0"/>
                          <a:ext cx="1572895" cy="539750"/>
                        </a:xfrm>
                        <a:prstGeom prst="roundRect">
                          <a:avLst/>
                        </a:prstGeom>
                        <a:solidFill>
                          <a:srgbClr val="FDB931"/>
                        </a:solidFill>
                        <a:ln>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81C286" w14:textId="77777777" w:rsidR="00E27BAA" w:rsidRPr="004A7CA5" w:rsidRDefault="00E27BAA"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E27BAA" w:rsidRPr="00080D79" w:rsidRDefault="00E27BAA" w:rsidP="006E77CB">
                            <w:pPr>
                              <w:jc w:val="center"/>
                              <w:rPr>
                                <w:color w:val="000000" w:themeColor="text1"/>
                              </w:rPr>
                            </w:pPr>
                          </w:p>
                        </w:txbxContent>
                      </wps:txbx>
                      <wps:bodyPr rot="0" spcFirstLastPara="0" vertOverflow="overflow" horzOverflow="overflow" vert="horz" wrap="square" lIns="91440" tIns="108000" rIns="144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A2D64D" id="Rectangle: Rounded Corners 19" o:spid="_x0000_s1039" style="position:absolute;left:0;text-align:left;margin-left:452.15pt;margin-top:6.9pt;width:123.85pt;height: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" fillcolor="#fdb931" strokecolor="#fdb931" strokeweight="1pt">
                <v:stroke joinstyle="miter"/>
                <v:textbox inset=",3mm,4mm">
                  <w:txbxContent>
                    <w:p w14:paraId="7781C286" w14:textId="77777777" w:rsidR="00E27BAA" w:rsidRPr="004A7CA5" w:rsidRDefault="00E27BAA" w:rsidP="006E77CB">
                      <w:pPr>
                        <w:spacing w:before="0" w:after="0"/>
                        <w:ind w:left="0"/>
                        <w:jc w:val="center"/>
                        <w:textDirection w:val="btLr"/>
                        <w:rPr>
                          <w:rFonts w:asciiTheme="majorHAnsi" w:hAnsiTheme="majorHAnsi"/>
                          <w:color w:val="382E7B"/>
                        </w:rPr>
                      </w:pPr>
                      <w:r w:rsidRPr="004A7CA5">
                        <w:rPr>
                          <w:rFonts w:asciiTheme="majorHAnsi" w:hAnsiTheme="majorHAnsi"/>
                          <w:b/>
                          <w:bCs/>
                          <w:color w:val="382E7B"/>
                        </w:rPr>
                        <w:t>Nomination rejected</w:t>
                      </w:r>
                    </w:p>
                    <w:p w14:paraId="48109553" w14:textId="77777777" w:rsidR="00E27BAA" w:rsidRPr="00080D79" w:rsidRDefault="00E27BAA" w:rsidP="006E77CB">
                      <w:pPr>
                        <w:jc w:val="center"/>
                        <w:rPr>
                          <w:color w:val="000000" w:themeColor="text1"/>
                        </w:rPr>
                      </w:pPr>
                    </w:p>
                  </w:txbxContent>
                </v:textbox>
              </v:roundrect>
            </w:pict>
          </mc:Fallback>
        </mc:AlternateContent>
      </w:r>
      <w:r w:rsidR="0046492A">
        <w:rPr>
          <w:noProof/>
        </w:rPr>
        <mc:AlternateContent>
          <mc:Choice Requires="wps">
            <w:drawing>
              <wp:anchor distT="0" distB="0" distL="114300" distR="114300" simplePos="0" relativeHeight="251700224" behindDoc="0" locked="0" layoutInCell="1" allowOverlap="1" wp14:anchorId="20FF8C58" wp14:editId="1703436D">
                <wp:simplePos x="0" y="0"/>
                <wp:positionH relativeFrom="column">
                  <wp:posOffset>1259205</wp:posOffset>
                </wp:positionH>
                <wp:positionV relativeFrom="paragraph">
                  <wp:posOffset>39635</wp:posOffset>
                </wp:positionV>
                <wp:extent cx="1296035" cy="1295400"/>
                <wp:effectExtent l="0" t="0" r="18415" b="19050"/>
                <wp:wrapNone/>
                <wp:docPr id="20" name="Flowchart: Connector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6035" cy="1295400"/>
                        </a:xfrm>
                        <a:prstGeom prst="flowChartConnector">
                          <a:avLst/>
                        </a:prstGeom>
                        <a:solidFill>
                          <a:srgbClr val="2A256B"/>
                        </a:solidFill>
                        <a:ln>
                          <a:solidFill>
                            <a:srgbClr val="2A256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9A08CA" w14:textId="77777777" w:rsidR="00E27BAA" w:rsidRPr="00406459" w:rsidRDefault="00E27BAA" w:rsidP="006E77CB">
                            <w:pPr>
                              <w:spacing w:before="0" w:after="0"/>
                              <w:ind w:left="0"/>
                              <w:textDirection w:val="btLr"/>
                              <w:rPr>
                                <w:rFonts w:asciiTheme="majorHAnsi" w:hAnsiTheme="majorHAnsi" w:cstheme="majorHAnsi"/>
                                <w:b/>
                                <w:bCs/>
                                <w:color w:val="FEEFD2"/>
                                <w:sz w:val="23"/>
                                <w:szCs w:val="23"/>
                              </w:rPr>
                            </w:pPr>
                            <w:r w:rsidRPr="00406459">
                              <w:rPr>
                                <w:rFonts w:asciiTheme="majorHAnsi" w:hAnsiTheme="majorHAnsi" w:cstheme="majorHAnsi"/>
                                <w:color w:val="FEEFD2"/>
                                <w:sz w:val="23"/>
                                <w:szCs w:val="23"/>
                              </w:rPr>
                              <w:t xml:space="preserve">Nominator notified and asked to </w:t>
                            </w:r>
                            <w:r w:rsidRPr="00406459">
                              <w:rPr>
                                <w:rFonts w:asciiTheme="majorHAnsi" w:hAnsiTheme="majorHAnsi" w:cstheme="majorHAnsi"/>
                                <w:b/>
                                <w:bCs/>
                                <w:color w:val="FEEFD2"/>
                                <w:sz w:val="23"/>
                                <w:szCs w:val="23"/>
                              </w:rPr>
                              <w:t>resubmit the nomination</w:t>
                            </w:r>
                          </w:p>
                          <w:p w14:paraId="144FF159" w14:textId="77777777" w:rsidR="00E27BAA" w:rsidRDefault="00E27BAA" w:rsidP="006E77CB">
                            <w:pPr>
                              <w:jc w:val="center"/>
                            </w:pPr>
                          </w:p>
                        </w:txbxContent>
                      </wps:txbx>
                      <wps:bodyPr rot="0" spcFirstLastPara="0" vertOverflow="overflow" horzOverflow="overflow" vert="horz" wrap="square" lIns="10800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F8C58" id="Flowchart: Connector 20" o:spid="_x0000_s1040" type="#_x0000_t120" style="position:absolute;left:0;text-align:left;margin-left:99.15pt;margin-top:3.1pt;width:102.05pt;height:10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" fillcolor="#2a256b" strokecolor="#2a256b" strokeweight="1pt">
                <v:stroke joinstyle="miter"/>
                <v:path arrowok="t"/>
                <o:lock v:ext="edit" aspectratio="t"/>
                <v:textbox inset="3mm,0,0,0">
                  <w:txbxContent>
                    <w:p w14:paraId="349A08CA" w14:textId="77777777" w:rsidR="00E27BAA" w:rsidRPr="00406459" w:rsidRDefault="00E27BAA" w:rsidP="006E77CB">
                      <w:pPr>
                        <w:spacing w:before="0" w:after="0"/>
                        <w:ind w:left="0"/>
                        <w:textDirection w:val="btLr"/>
                        <w:rPr>
                          <w:rFonts w:asciiTheme="majorHAnsi" w:hAnsiTheme="majorHAnsi" w:cstheme="majorHAnsi"/>
                          <w:b/>
                          <w:bCs/>
                          <w:color w:val="FEEFD2"/>
                          <w:sz w:val="23"/>
                          <w:szCs w:val="23"/>
                        </w:rPr>
                      </w:pPr>
                      <w:r w:rsidRPr="00406459">
                        <w:rPr>
                          <w:rFonts w:asciiTheme="majorHAnsi" w:hAnsiTheme="majorHAnsi" w:cstheme="majorHAnsi"/>
                          <w:color w:val="FEEFD2"/>
                          <w:sz w:val="23"/>
                          <w:szCs w:val="23"/>
                        </w:rPr>
                        <w:t xml:space="preserve">Nominator notified and asked to </w:t>
                      </w:r>
                      <w:r w:rsidRPr="00406459">
                        <w:rPr>
                          <w:rFonts w:asciiTheme="majorHAnsi" w:hAnsiTheme="majorHAnsi" w:cstheme="majorHAnsi"/>
                          <w:b/>
                          <w:bCs/>
                          <w:color w:val="FEEFD2"/>
                          <w:sz w:val="23"/>
                          <w:szCs w:val="23"/>
                        </w:rPr>
                        <w:t>resubmit the nomination</w:t>
                      </w:r>
                    </w:p>
                    <w:p w14:paraId="144FF159" w14:textId="77777777" w:rsidR="00E27BAA" w:rsidRDefault="00E27BAA" w:rsidP="006E77CB">
                      <w:pPr>
                        <w:jc w:val="center"/>
                      </w:pPr>
                    </w:p>
                  </w:txbxContent>
                </v:textbox>
              </v:shape>
            </w:pict>
          </mc:Fallback>
        </mc:AlternateContent>
      </w:r>
    </w:p>
    <w:p w14:paraId="741CDA35" w14:textId="77777777" w:rsidR="006E77CB" w:rsidRPr="00B17739" w:rsidRDefault="006E77CB" w:rsidP="006E77CB">
      <w:r w:rsidRPr="004B5940">
        <w:rPr>
          <w:noProof/>
        </w:rPr>
        <w:drawing>
          <wp:anchor distT="0" distB="0" distL="114300" distR="114300" simplePos="0" relativeHeight="251749376" behindDoc="1" locked="0" layoutInCell="1" allowOverlap="1" wp14:anchorId="52664804" wp14:editId="0F68357D">
            <wp:simplePos x="0" y="0"/>
            <wp:positionH relativeFrom="column">
              <wp:posOffset>4224655</wp:posOffset>
            </wp:positionH>
            <wp:positionV relativeFrom="paragraph">
              <wp:posOffset>137795</wp:posOffset>
            </wp:positionV>
            <wp:extent cx="262393" cy="262393"/>
            <wp:effectExtent l="0" t="0" r="4445" b="4445"/>
            <wp:wrapNone/>
            <wp:docPr id="45" name="Graphic 45"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lay with solid fill"/>
                    <pic:cNvPicPr/>
                  </pic:nvPicPr>
                  <pic:blipFill>
                    <a:blip r:embed="rId2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rot="5400000">
                      <a:off x="0" y="0"/>
                      <a:ext cx="262393" cy="262393"/>
                    </a:xfrm>
                    <a:prstGeom prst="rect">
                      <a:avLst/>
                    </a:prstGeom>
                  </pic:spPr>
                </pic:pic>
              </a:graphicData>
            </a:graphic>
            <wp14:sizeRelH relativeFrom="margin">
              <wp14:pctWidth>0</wp14:pctWidth>
            </wp14:sizeRelH>
            <wp14:sizeRelV relativeFrom="margin">
              <wp14:pctHeight>0</wp14:pctHeight>
            </wp14:sizeRelV>
          </wp:anchor>
        </w:drawing>
      </w:r>
    </w:p>
    <w:p w14:paraId="11EC190B" w14:textId="60CD9966" w:rsidR="006E77CB" w:rsidRPr="00B17739" w:rsidRDefault="00234629" w:rsidP="006E77CB">
      <w:r>
        <w:rPr>
          <w:noProof/>
        </w:rPr>
        <mc:AlternateContent>
          <mc:Choice Requires="wps">
            <w:drawing>
              <wp:anchor distT="0" distB="0" distL="114300" distR="114300" simplePos="0" relativeHeight="251683840" behindDoc="0" locked="0" layoutInCell="1" allowOverlap="1" wp14:anchorId="5D100C12" wp14:editId="1B7F0DB3">
                <wp:simplePos x="0" y="0"/>
                <wp:positionH relativeFrom="column">
                  <wp:posOffset>2876550</wp:posOffset>
                </wp:positionH>
                <wp:positionV relativeFrom="paragraph">
                  <wp:posOffset>151765</wp:posOffset>
                </wp:positionV>
                <wp:extent cx="1597660" cy="539750"/>
                <wp:effectExtent l="0" t="0" r="21590" b="12700"/>
                <wp:wrapNone/>
                <wp:docPr id="21" name="Rectangle: Rounded Corners 21"/>
                <wp:cNvGraphicFramePr/>
                <a:graphic xmlns:a="http://schemas.openxmlformats.org/drawingml/2006/main">
                  <a:graphicData uri="http://schemas.microsoft.com/office/word/2010/wordprocessingShape">
                    <wps:wsp>
                      <wps:cNvSpPr/>
                      <wps:spPr>
                        <a:xfrm>
                          <a:off x="0" y="0"/>
                          <a:ext cx="1597660" cy="539750"/>
                        </a:xfrm>
                        <a:prstGeom prst="roundRect">
                          <a:avLst/>
                        </a:prstGeom>
                        <a:solidFill>
                          <a:srgbClr val="6E6BA9"/>
                        </a:solidFill>
                        <a:ln>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5858F" w14:textId="77777777" w:rsidR="00E27BAA" w:rsidRPr="00A46E95" w:rsidRDefault="00E27BAA"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E27BAA" w:rsidRDefault="00E27BAA" w:rsidP="006E77CB">
                            <w:pPr>
                              <w:jc w:val="center"/>
                            </w:pPr>
                          </w:p>
                        </w:txbxContent>
                      </wps:txbx>
                      <wps:bodyPr rot="0" spcFirstLastPara="0" vertOverflow="overflow" horzOverflow="overflow" vert="horz" wrap="square" lIns="90000" tIns="72000" rIns="90000" bIns="468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100C12" id="Rectangle: Rounded Corners 21" o:spid="_x0000_s1041" style="position:absolute;left:0;text-align:left;margin-left:226.5pt;margin-top:11.95pt;width:125.8pt;height:4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" fillcolor="#6e6ba9" strokecolor="#6e6ba9" strokeweight="1pt">
                <v:stroke joinstyle="miter"/>
                <v:textbox inset="2.5mm,2mm,2.5mm,1.3mm">
                  <w:txbxContent>
                    <w:p w14:paraId="1635858F" w14:textId="77777777" w:rsidR="00E27BAA" w:rsidRPr="00A46E95" w:rsidRDefault="00E27BAA" w:rsidP="008D3173">
                      <w:pPr>
                        <w:spacing w:before="0" w:after="0" w:line="168" w:lineRule="auto"/>
                        <w:ind w:left="0" w:right="-96"/>
                        <w:textDirection w:val="btLr"/>
                        <w:rPr>
                          <w:rFonts w:asciiTheme="majorHAnsi" w:hAnsiTheme="majorHAnsi"/>
                          <w:color w:val="FFFFFF" w:themeColor="background1"/>
                          <w:sz w:val="28"/>
                          <w:szCs w:val="28"/>
                        </w:rPr>
                      </w:pPr>
                      <w:r w:rsidRPr="00D86693">
                        <w:rPr>
                          <w:rFonts w:asciiTheme="majorHAnsi" w:hAnsiTheme="majorHAnsi"/>
                          <w:color w:val="FFFFFF" w:themeColor="background1"/>
                        </w:rPr>
                        <w:t xml:space="preserve">Additional </w:t>
                      </w:r>
                      <w:r w:rsidRPr="00D86693">
                        <w:rPr>
                          <w:rFonts w:asciiTheme="majorHAnsi" w:hAnsiTheme="majorHAnsi"/>
                          <w:b/>
                          <w:bCs/>
                          <w:color w:val="FFFFFF" w:themeColor="background1"/>
                        </w:rPr>
                        <w:t>evidence required</w:t>
                      </w:r>
                      <w:r>
                        <w:rPr>
                          <w:rFonts w:asciiTheme="majorHAnsi" w:hAnsiTheme="majorHAnsi"/>
                          <w:b/>
                          <w:bCs/>
                          <w:color w:val="FFFFFF" w:themeColor="background1"/>
                        </w:rPr>
                        <w:t xml:space="preserve"> </w:t>
                      </w:r>
                      <w:r w:rsidRPr="008D3173">
                        <w:rPr>
                          <w:rFonts w:asciiTheme="majorHAnsi" w:hAnsiTheme="majorHAnsi"/>
                          <w:color w:val="FFFFFF" w:themeColor="background1"/>
                          <w:sz w:val="44"/>
                          <w:szCs w:val="44"/>
                        </w:rPr>
                        <w:t>**</w:t>
                      </w:r>
                    </w:p>
                    <w:p w14:paraId="1E516C82" w14:textId="77777777" w:rsidR="00E27BAA" w:rsidRDefault="00E27BAA" w:rsidP="006E77CB">
                      <w:pPr>
                        <w:jc w:val="center"/>
                      </w:pPr>
                    </w:p>
                  </w:txbxContent>
                </v:textbox>
              </v:roundrect>
            </w:pict>
          </mc:Fallback>
        </mc:AlternateContent>
      </w:r>
      <w:r w:rsidR="007D0282">
        <w:rPr>
          <w:noProof/>
        </w:rPr>
        <w:drawing>
          <wp:anchor distT="0" distB="0" distL="114300" distR="114300" simplePos="0" relativeHeight="251716608" behindDoc="0" locked="0" layoutInCell="1" allowOverlap="1" wp14:anchorId="1DF0180D" wp14:editId="3B7CC4A0">
            <wp:simplePos x="0" y="0"/>
            <wp:positionH relativeFrom="column">
              <wp:posOffset>2611755</wp:posOffset>
            </wp:positionH>
            <wp:positionV relativeFrom="paragraph">
              <wp:posOffset>159223</wp:posOffset>
            </wp:positionV>
            <wp:extent cx="261620" cy="261620"/>
            <wp:effectExtent l="0" t="0" r="5080" b="5080"/>
            <wp:wrapNone/>
            <wp:docPr id="47" name="Graphic 4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Play with solid fill"/>
                    <pic:cNvPicPr>
                      <a:picLocks noChangeAspect="1"/>
                    </pic:cNvPicPr>
                  </pic:nvPicPr>
                  <pic:blipFill>
                    <a:blip r:embed="rId27">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rot="10800000">
                      <a:off x="0" y="0"/>
                      <a:ext cx="261620" cy="261620"/>
                    </a:xfrm>
                    <a:prstGeom prst="rect">
                      <a:avLst/>
                    </a:prstGeom>
                  </pic:spPr>
                </pic:pic>
              </a:graphicData>
            </a:graphic>
          </wp:anchor>
        </w:drawing>
      </w:r>
      <w:r w:rsidR="007D0282">
        <w:rPr>
          <w:noProof/>
        </w:rPr>
        <w:drawing>
          <wp:anchor distT="0" distB="0" distL="114300" distR="114300" simplePos="0" relativeHeight="251722752" behindDoc="0" locked="0" layoutInCell="1" allowOverlap="1" wp14:anchorId="4711DE87" wp14:editId="4A82D02C">
            <wp:simplePos x="0" y="0"/>
            <wp:positionH relativeFrom="column">
              <wp:posOffset>6404610</wp:posOffset>
            </wp:positionH>
            <wp:positionV relativeFrom="paragraph">
              <wp:posOffset>43977</wp:posOffset>
            </wp:positionV>
            <wp:extent cx="261620" cy="261620"/>
            <wp:effectExtent l="0" t="0" r="5080" b="5080"/>
            <wp:wrapNone/>
            <wp:docPr id="48" name="Graphic 48"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Play with solid fill"/>
                    <pic:cNvPicPr>
                      <a:picLocks noChangeAspect="1"/>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rot="5400000">
                      <a:off x="0" y="0"/>
                      <a:ext cx="261620" cy="261620"/>
                    </a:xfrm>
                    <a:prstGeom prst="rect">
                      <a:avLst/>
                    </a:prstGeom>
                  </pic:spPr>
                </pic:pic>
              </a:graphicData>
            </a:graphic>
          </wp:anchor>
        </w:drawing>
      </w:r>
    </w:p>
    <w:p w14:paraId="29898327" w14:textId="77777777" w:rsidR="006E77CB" w:rsidRPr="00B17739" w:rsidRDefault="006E77CB" w:rsidP="006E77CB">
      <w:pPr>
        <w:ind w:left="0"/>
      </w:pPr>
      <w:r>
        <w:rPr>
          <w:noProof/>
        </w:rPr>
        <mc:AlternateContent>
          <mc:Choice Requires="wps">
            <w:drawing>
              <wp:anchor distT="0" distB="0" distL="114300" distR="114300" simplePos="0" relativeHeight="251706368" behindDoc="0" locked="0" layoutInCell="1" allowOverlap="1" wp14:anchorId="7EA546F1" wp14:editId="53AF162F">
                <wp:simplePos x="0" y="0"/>
                <wp:positionH relativeFrom="column">
                  <wp:posOffset>5723255</wp:posOffset>
                </wp:positionH>
                <wp:positionV relativeFrom="paragraph">
                  <wp:posOffset>16672</wp:posOffset>
                </wp:positionV>
                <wp:extent cx="1649217" cy="900000"/>
                <wp:effectExtent l="0" t="0" r="8255" b="0"/>
                <wp:wrapNone/>
                <wp:docPr id="22" name="Flowchart: Terminator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217" cy="900000"/>
                        </a:xfrm>
                        <a:prstGeom prst="flowChartTerminator">
                          <a:avLst/>
                        </a:prstGeom>
                        <a:blipFill dpi="0" rotWithShape="1">
                          <a:blip r:embed="rId37"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DA3018" w14:textId="77777777" w:rsidR="00E27BAA" w:rsidRPr="004A7CA5" w:rsidRDefault="00E27BAA" w:rsidP="006E77CB">
                            <w:pPr>
                              <w:spacing w:before="0" w:after="0"/>
                              <w:ind w:left="0"/>
                              <w:textDirection w:val="btLr"/>
                              <w:rPr>
                                <w:rFonts w:ascii="Calibri Light" w:hAnsi="Calibri Light"/>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feedback to nominator</w:t>
                            </w:r>
                          </w:p>
                          <w:p w14:paraId="7673DFB5" w14:textId="77777777" w:rsidR="00E27BAA" w:rsidRDefault="00E27BAA" w:rsidP="006E77CB">
                            <w:pPr>
                              <w:jc w:val="center"/>
                            </w:pPr>
                          </w:p>
                        </w:txbxContent>
                      </wps:txbx>
                      <wps:bodyPr rot="0" spcFirstLastPara="0" vertOverflow="overflow" horzOverflow="overflow" vert="horz" wrap="square" lIns="252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546F1" id="Flowchart: Terminator 22" o:spid="_x0000_s1042" type="#_x0000_t116" style="position:absolute;margin-left:450.65pt;margin-top:1.3pt;width:129.85pt;height:70.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" stroked="f" strokeweight="1pt">
                <v:fill r:id="rId38" o:title="" recolor="t" rotate="t" type="frame"/>
                <v:path arrowok="t"/>
                <o:lock v:ext="edit" aspectratio="t"/>
                <v:textbox inset="7mm,3mm,0,0">
                  <w:txbxContent>
                    <w:p w14:paraId="3DDA3018" w14:textId="77777777" w:rsidR="00E27BAA" w:rsidRPr="004A7CA5" w:rsidRDefault="00E27BAA" w:rsidP="006E77CB">
                      <w:pPr>
                        <w:spacing w:before="0" w:after="0"/>
                        <w:ind w:left="0"/>
                        <w:textDirection w:val="btLr"/>
                        <w:rPr>
                          <w:rFonts w:ascii="Calibri Light" w:hAnsi="Calibri Light"/>
                          <w:color w:val="382E7B"/>
                          <w:sz w:val="23"/>
                          <w:szCs w:val="23"/>
                        </w:rPr>
                      </w:pPr>
                      <w:r w:rsidRPr="004A7CA5">
                        <w:rPr>
                          <w:rFonts w:ascii="Calibri Light" w:hAnsi="Calibri Light"/>
                          <w:color w:val="382E7B"/>
                          <w:sz w:val="23"/>
                          <w:szCs w:val="23"/>
                        </w:rPr>
                        <w:t xml:space="preserve">PAP </w:t>
                      </w:r>
                      <w:r w:rsidRPr="004A7CA5">
                        <w:rPr>
                          <w:rFonts w:ascii="Calibri Light" w:hAnsi="Calibri Light"/>
                          <w:b/>
                          <w:bCs/>
                          <w:color w:val="382E7B"/>
                          <w:sz w:val="23"/>
                          <w:szCs w:val="23"/>
                        </w:rPr>
                        <w:t>feedback to nominator</w:t>
                      </w:r>
                    </w:p>
                    <w:p w14:paraId="7673DFB5" w14:textId="77777777" w:rsidR="00E27BAA" w:rsidRDefault="00E27BAA" w:rsidP="006E77CB">
                      <w:pPr>
                        <w:jc w:val="center"/>
                      </w:pPr>
                    </w:p>
                  </w:txbxContent>
                </v:textbox>
              </v:shape>
            </w:pict>
          </mc:Fallback>
        </mc:AlternateContent>
      </w:r>
    </w:p>
    <w:p w14:paraId="1B7945F0" w14:textId="77777777" w:rsidR="006E77CB" w:rsidRPr="00B17739" w:rsidRDefault="006E77CB" w:rsidP="006E77CB"/>
    <w:p w14:paraId="167CC8B4" w14:textId="48A3DD3A" w:rsidR="006E77CB" w:rsidRPr="00B17739" w:rsidRDefault="006E77CB" w:rsidP="006E77CB"/>
    <w:p w14:paraId="4C2C63ED" w14:textId="29C02C3C" w:rsidR="006E77CB" w:rsidRPr="00B17739" w:rsidRDefault="007D0282" w:rsidP="006E77CB">
      <w:r>
        <w:rPr>
          <w:noProof/>
        </w:rPr>
        <mc:AlternateContent>
          <mc:Choice Requires="wps">
            <w:drawing>
              <wp:anchor distT="0" distB="0" distL="114300" distR="114300" simplePos="0" relativeHeight="251739136" behindDoc="0" locked="0" layoutInCell="1" allowOverlap="1" wp14:anchorId="4358E5DD" wp14:editId="7EF2E05D">
                <wp:simplePos x="0" y="0"/>
                <wp:positionH relativeFrom="column">
                  <wp:posOffset>5745480</wp:posOffset>
                </wp:positionH>
                <wp:positionV relativeFrom="paragraph">
                  <wp:posOffset>309880</wp:posOffset>
                </wp:positionV>
                <wp:extent cx="1649095" cy="899795"/>
                <wp:effectExtent l="0" t="0" r="27305" b="14605"/>
                <wp:wrapNone/>
                <wp:docPr id="23" name="Flowchart: Terminator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49095" cy="899795"/>
                        </a:xfrm>
                        <a:prstGeom prst="flowChartTerminator">
                          <a:avLst/>
                        </a:prstGeom>
                        <a:noFill/>
                        <a:ln>
                          <a:solidFill>
                            <a:srgbClr val="382E7B"/>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A524A4E" w14:textId="77777777" w:rsidR="00E27BAA" w:rsidRPr="00AD1C3D" w:rsidRDefault="00E27BAA"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color w:val="382E7B"/>
                                <w:sz w:val="23"/>
                                <w:szCs w:val="23"/>
                              </w:rPr>
                              <w:t xml:space="preserve">Nominator may </w:t>
                            </w:r>
                            <w:r w:rsidRPr="00AD1C3D">
                              <w:rPr>
                                <w:rFonts w:asciiTheme="majorHAnsi" w:hAnsiTheme="majorHAnsi"/>
                                <w:b/>
                                <w:bCs/>
                                <w:color w:val="382E7B"/>
                                <w:sz w:val="23"/>
                                <w:szCs w:val="23"/>
                              </w:rPr>
                              <w:t xml:space="preserve">resubmit after a </w:t>
                            </w:r>
                          </w:p>
                          <w:p w14:paraId="21F978B1" w14:textId="77777777" w:rsidR="00E27BAA" w:rsidRPr="00AD1C3D" w:rsidRDefault="00E27BAA"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b/>
                                <w:bCs/>
                                <w:color w:val="382E7B"/>
                                <w:sz w:val="23"/>
                                <w:szCs w:val="23"/>
                              </w:rPr>
                              <w:t>2-year</w:t>
                            </w:r>
                            <w:r w:rsidRPr="00AD1C3D">
                              <w:rPr>
                                <w:rFonts w:asciiTheme="majorHAnsi" w:hAnsiTheme="majorHAnsi"/>
                                <w:color w:val="382E7B"/>
                                <w:sz w:val="23"/>
                                <w:szCs w:val="23"/>
                              </w:rPr>
                              <w:t xml:space="preserve"> period</w:t>
                            </w:r>
                          </w:p>
                          <w:p w14:paraId="7A97D66B" w14:textId="77777777" w:rsidR="00E27BAA" w:rsidRDefault="00E27BAA" w:rsidP="006E77CB">
                            <w:pPr>
                              <w:jc w:val="center"/>
                            </w:pPr>
                          </w:p>
                        </w:txbxContent>
                      </wps:txbx>
                      <wps:bodyPr rot="0" spcFirstLastPara="0" vertOverflow="overflow" horzOverflow="overflow" vert="horz" wrap="square" lIns="252000" tIns="36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8E5DD" id="Flowchart: Terminator 23" o:spid="_x0000_s1043" type="#_x0000_t116" style="position:absolute;left:0;text-align:left;margin-left:452.4pt;margin-top:24.4pt;width:129.85pt;height:70.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" filled="f" strokecolor="#382e7b" strokeweight="1pt">
                <v:stroke dashstyle="1 1"/>
                <v:path arrowok="t"/>
                <o:lock v:ext="edit" aspectratio="t"/>
                <v:textbox inset="7mm,1mm,0,0">
                  <w:txbxContent>
                    <w:p w14:paraId="5A524A4E" w14:textId="77777777" w:rsidR="00E27BAA" w:rsidRPr="00AD1C3D" w:rsidRDefault="00E27BAA"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color w:val="382E7B"/>
                          <w:sz w:val="23"/>
                          <w:szCs w:val="23"/>
                        </w:rPr>
                        <w:t xml:space="preserve">Nominator may </w:t>
                      </w:r>
                      <w:r w:rsidRPr="00AD1C3D">
                        <w:rPr>
                          <w:rFonts w:asciiTheme="majorHAnsi" w:hAnsiTheme="majorHAnsi"/>
                          <w:b/>
                          <w:bCs/>
                          <w:color w:val="382E7B"/>
                          <w:sz w:val="23"/>
                          <w:szCs w:val="23"/>
                        </w:rPr>
                        <w:t xml:space="preserve">resubmit after a </w:t>
                      </w:r>
                    </w:p>
                    <w:p w14:paraId="21F978B1" w14:textId="77777777" w:rsidR="00E27BAA" w:rsidRPr="00AD1C3D" w:rsidRDefault="00E27BAA" w:rsidP="006E77CB">
                      <w:pPr>
                        <w:spacing w:before="0" w:after="0"/>
                        <w:ind w:left="0"/>
                        <w:textDirection w:val="btLr"/>
                        <w:rPr>
                          <w:rFonts w:asciiTheme="majorHAnsi" w:hAnsiTheme="majorHAnsi"/>
                          <w:b/>
                          <w:bCs/>
                          <w:i w:val="0"/>
                          <w:color w:val="382E7B"/>
                          <w:sz w:val="23"/>
                          <w:szCs w:val="23"/>
                        </w:rPr>
                      </w:pPr>
                      <w:r w:rsidRPr="00AD1C3D">
                        <w:rPr>
                          <w:rFonts w:asciiTheme="majorHAnsi" w:hAnsiTheme="majorHAnsi"/>
                          <w:b/>
                          <w:bCs/>
                          <w:color w:val="382E7B"/>
                          <w:sz w:val="23"/>
                          <w:szCs w:val="23"/>
                        </w:rPr>
                        <w:t>2-year</w:t>
                      </w:r>
                      <w:r w:rsidRPr="00AD1C3D">
                        <w:rPr>
                          <w:rFonts w:asciiTheme="majorHAnsi" w:hAnsiTheme="majorHAnsi"/>
                          <w:color w:val="382E7B"/>
                          <w:sz w:val="23"/>
                          <w:szCs w:val="23"/>
                        </w:rPr>
                        <w:t xml:space="preserve"> period</w:t>
                      </w:r>
                    </w:p>
                    <w:p w14:paraId="7A97D66B" w14:textId="77777777" w:rsidR="00E27BAA" w:rsidRDefault="00E27BAA" w:rsidP="006E77CB">
                      <w:pPr>
                        <w:jc w:val="center"/>
                      </w:pPr>
                    </w:p>
                  </w:txbxContent>
                </v:textbox>
              </v:shape>
            </w:pict>
          </mc:Fallback>
        </mc:AlternateContent>
      </w:r>
      <w:r w:rsidR="00E45705">
        <w:rPr>
          <w:noProof/>
        </w:rPr>
        <w:drawing>
          <wp:anchor distT="0" distB="0" distL="114300" distR="114300" simplePos="0" relativeHeight="251732992" behindDoc="0" locked="0" layoutInCell="1" allowOverlap="1" wp14:anchorId="7664E9FA" wp14:editId="46964114">
            <wp:simplePos x="0" y="0"/>
            <wp:positionH relativeFrom="column">
              <wp:posOffset>6428740</wp:posOffset>
            </wp:positionH>
            <wp:positionV relativeFrom="paragraph">
              <wp:posOffset>31277</wp:posOffset>
            </wp:positionV>
            <wp:extent cx="261620" cy="261620"/>
            <wp:effectExtent l="0" t="0" r="5080" b="5080"/>
            <wp:wrapNone/>
            <wp:docPr id="50" name="Graphic 50"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lay with solid fill"/>
                    <pic:cNvPicPr>
                      <a:picLocks noChangeAspect="1"/>
                    </pic:cNvPicPr>
                  </pic:nvPicPr>
                  <pic:blipFill>
                    <a:blip r:embed="rId39">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0"/>
                        </a:ext>
                      </a:extLst>
                    </a:blip>
                    <a:stretch>
                      <a:fillRect/>
                    </a:stretch>
                  </pic:blipFill>
                  <pic:spPr>
                    <a:xfrm rot="5400000">
                      <a:off x="0" y="0"/>
                      <a:ext cx="261620" cy="261620"/>
                    </a:xfrm>
                    <a:prstGeom prst="rect">
                      <a:avLst/>
                    </a:prstGeom>
                  </pic:spPr>
                </pic:pic>
              </a:graphicData>
            </a:graphic>
          </wp:anchor>
        </w:drawing>
      </w:r>
    </w:p>
    <w:p w14:paraId="5E026053" w14:textId="6A6A5C9B" w:rsidR="006E77CB" w:rsidRDefault="006E77CB" w:rsidP="006E77CB">
      <w:pPr>
        <w:ind w:left="0"/>
      </w:pPr>
    </w:p>
    <w:p w14:paraId="699F0636" w14:textId="61E5F8BB" w:rsidR="007A6D75" w:rsidRDefault="007A6D75" w:rsidP="003669DE">
      <w:pPr>
        <w:tabs>
          <w:tab w:val="left" w:pos="11587"/>
        </w:tabs>
        <w:ind w:left="0"/>
      </w:pPr>
    </w:p>
    <w:p w14:paraId="42217EA9" w14:textId="2C75EDD0" w:rsidR="003669DE" w:rsidRDefault="003669DE" w:rsidP="003669DE">
      <w:pPr>
        <w:tabs>
          <w:tab w:val="left" w:pos="11587"/>
        </w:tabs>
        <w:ind w:left="0"/>
        <w:rPr>
          <w:rFonts w:asciiTheme="majorHAnsi" w:hAnsiTheme="majorHAnsi" w:cstheme="majorHAnsi"/>
          <w:color w:val="382E7B"/>
        </w:rPr>
      </w:pPr>
    </w:p>
    <w:p w14:paraId="5F02C391" w14:textId="75DCA2D6" w:rsidR="007A6D75" w:rsidRDefault="007A6D75" w:rsidP="006814BB">
      <w:pPr>
        <w:tabs>
          <w:tab w:val="left" w:pos="11587"/>
        </w:tabs>
        <w:rPr>
          <w:rFonts w:asciiTheme="majorHAnsi" w:hAnsiTheme="majorHAnsi" w:cstheme="majorHAnsi"/>
          <w:color w:val="382E7B"/>
        </w:rPr>
      </w:pPr>
    </w:p>
    <w:p w14:paraId="2B93306A" w14:textId="088A22B5" w:rsidR="003669DE" w:rsidRDefault="003669DE" w:rsidP="006814BB">
      <w:pPr>
        <w:tabs>
          <w:tab w:val="left" w:pos="11587"/>
        </w:tabs>
        <w:rPr>
          <w:rFonts w:asciiTheme="majorHAnsi" w:hAnsiTheme="majorHAnsi" w:cstheme="majorHAnsi"/>
          <w:color w:val="382E7B"/>
        </w:rPr>
      </w:pPr>
    </w:p>
    <w:p w14:paraId="65F1319E" w14:textId="39B5BDA4" w:rsidR="003669DE" w:rsidRDefault="00E45705" w:rsidP="006814BB">
      <w:pPr>
        <w:tabs>
          <w:tab w:val="left" w:pos="11587"/>
        </w:tabs>
        <w:rPr>
          <w:rFonts w:asciiTheme="majorHAnsi" w:hAnsiTheme="majorHAnsi" w:cstheme="majorHAnsi"/>
          <w:color w:val="382E7B"/>
        </w:rPr>
      </w:pPr>
      <w:r>
        <w:rPr>
          <w:i w:val="0"/>
          <w:iCs/>
          <w:noProof/>
        </w:rPr>
        <mc:AlternateContent>
          <mc:Choice Requires="wps">
            <w:drawing>
              <wp:anchor distT="0" distB="0" distL="114300" distR="114300" simplePos="0" relativeHeight="251823104" behindDoc="1" locked="0" layoutInCell="1" allowOverlap="1" wp14:anchorId="2E8050B3" wp14:editId="0D4B6852">
                <wp:simplePos x="0" y="0"/>
                <wp:positionH relativeFrom="column">
                  <wp:posOffset>8761114</wp:posOffset>
                </wp:positionH>
                <wp:positionV relativeFrom="paragraph">
                  <wp:posOffset>306070</wp:posOffset>
                </wp:positionV>
                <wp:extent cx="3689350" cy="2410460"/>
                <wp:effectExtent l="0" t="0" r="25400" b="27940"/>
                <wp:wrapNone/>
                <wp:docPr id="11" name="Rectangle: Rounded Corners 11"/>
                <wp:cNvGraphicFramePr/>
                <a:graphic xmlns:a="http://schemas.openxmlformats.org/drawingml/2006/main">
                  <a:graphicData uri="http://schemas.microsoft.com/office/word/2010/wordprocessingShape">
                    <wps:wsp>
                      <wps:cNvSpPr/>
                      <wps:spPr>
                        <a:xfrm>
                          <a:off x="0" y="0"/>
                          <a:ext cx="3689350" cy="2410460"/>
                        </a:xfrm>
                        <a:prstGeom prst="roundRect">
                          <a:avLst/>
                        </a:prstGeom>
                        <a:noFill/>
                        <a:ln w="12700">
                          <a:solidFill>
                            <a:srgbClr val="6E6BA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8ECC7C" w14:textId="32720D94" w:rsidR="00E27BAA" w:rsidRPr="009566F5" w:rsidRDefault="00E27BAA"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1EE288A3" w:rsidR="00E27BAA" w:rsidRDefault="00E27BAA" w:rsidP="008330C4">
                            <w:pPr>
                              <w:tabs>
                                <w:tab w:val="left" w:pos="11587"/>
                              </w:tabs>
                              <w:ind w:left="0"/>
                              <w:rPr>
                                <w:rFonts w:asciiTheme="majorHAnsi" w:hAnsiTheme="majorHAnsi" w:cstheme="majorHAnsi"/>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 xml:space="preserve">Appendix – Sample score sheet – Assessment of </w:t>
                            </w:r>
                            <w:r>
                              <w:rPr>
                                <w:rFonts w:asciiTheme="majorHAnsi" w:hAnsiTheme="majorHAnsi" w:cstheme="majorHAnsi"/>
                                <w:b/>
                                <w:bCs/>
                                <w:color w:val="382E7B"/>
                              </w:rPr>
                              <w:t>Honorary Fellowship</w:t>
                            </w:r>
                            <w:r w:rsidRPr="007A5794">
                              <w:rPr>
                                <w:rFonts w:asciiTheme="majorHAnsi" w:hAnsiTheme="majorHAnsi" w:cstheme="majorHAnsi"/>
                                <w:b/>
                                <w:bCs/>
                                <w:color w:val="382E7B"/>
                              </w:rPr>
                              <w:t xml:space="preserve"> submissions</w:t>
                            </w:r>
                            <w:r w:rsidRPr="007A5794">
                              <w:rPr>
                                <w:rFonts w:asciiTheme="majorHAnsi" w:hAnsiTheme="majorHAnsi" w:cstheme="majorHAnsi"/>
                                <w:color w:val="382E7B"/>
                              </w:rPr>
                              <w:t xml:space="preserve"> (p</w:t>
                            </w:r>
                            <w:r>
                              <w:rPr>
                                <w:rFonts w:asciiTheme="majorHAnsi" w:hAnsiTheme="majorHAnsi" w:cstheme="majorHAnsi"/>
                                <w:color w:val="382E7B"/>
                              </w:rPr>
                              <w:t>p.19-22</w:t>
                            </w:r>
                            <w:r w:rsidRPr="007A5794">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E27BAA" w:rsidRPr="00A82687" w:rsidRDefault="00E27BAA"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E27BAA" w:rsidRDefault="00E27BAA" w:rsidP="008330C4">
                            <w:pPr>
                              <w:jc w:val="center"/>
                            </w:pPr>
                          </w:p>
                        </w:txbxContent>
                      </wps:txbx>
                      <wps:bodyPr rot="0" spcFirstLastPara="0" vertOverflow="overflow" horzOverflow="overflow" vert="horz" wrap="square" lIns="180000" tIns="0" rIns="144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8050B3" id="Rectangle: Rounded Corners 11" o:spid="_x0000_s1044" style="position:absolute;left:0;text-align:left;margin-left:689.85pt;margin-top:24.1pt;width:290.5pt;height:189.8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" filled="f" strokecolor="#6e6ba9" strokeweight="1pt">
                <v:stroke joinstyle="miter"/>
                <v:textbox inset="5mm,0,4mm,0">
                  <w:txbxContent>
                    <w:p w14:paraId="3E8ECC7C" w14:textId="32720D94" w:rsidR="00E27BAA" w:rsidRPr="009566F5" w:rsidRDefault="00E27BAA" w:rsidP="008330C4">
                      <w:pPr>
                        <w:tabs>
                          <w:tab w:val="left" w:pos="11587"/>
                        </w:tabs>
                        <w:ind w:left="0"/>
                        <w:rPr>
                          <w:rFonts w:asciiTheme="majorHAnsi" w:hAnsiTheme="majorHAnsi" w:cstheme="majorHAnsi"/>
                          <w:b/>
                          <w:bCs/>
                          <w:color w:val="382E7B"/>
                        </w:rPr>
                      </w:pPr>
                      <w:r w:rsidRPr="000A66D5">
                        <w:rPr>
                          <w:rFonts w:asciiTheme="majorHAnsi" w:hAnsiTheme="majorHAnsi" w:cstheme="majorHAnsi"/>
                          <w:b/>
                          <w:bCs/>
                          <w:color w:val="382E7B"/>
                          <w:sz w:val="44"/>
                          <w:szCs w:val="44"/>
                        </w:rPr>
                        <w:t>**</w:t>
                      </w:r>
                      <w:r w:rsidRPr="00412DBF">
                        <w:rPr>
                          <w:rFonts w:asciiTheme="majorHAnsi" w:hAnsiTheme="majorHAnsi" w:cstheme="majorHAnsi"/>
                          <w:color w:val="382E7B"/>
                        </w:rPr>
                        <w:t xml:space="preserve">Should a nomination </w:t>
                      </w:r>
                      <w:r w:rsidRPr="002C7B7B">
                        <w:rPr>
                          <w:rFonts w:asciiTheme="majorHAnsi" w:hAnsiTheme="majorHAnsi" w:cstheme="majorHAnsi"/>
                          <w:b/>
                          <w:bCs/>
                          <w:color w:val="382E7B"/>
                        </w:rPr>
                        <w:t xml:space="preserve">score between 12 </w:t>
                      </w:r>
                      <w:r>
                        <w:rPr>
                          <w:rFonts w:asciiTheme="majorHAnsi" w:hAnsiTheme="majorHAnsi" w:cstheme="majorHAnsi"/>
                          <w:b/>
                          <w:bCs/>
                          <w:color w:val="382E7B"/>
                        </w:rPr>
                        <w:t>–</w:t>
                      </w:r>
                      <w:r w:rsidRPr="002C7B7B">
                        <w:rPr>
                          <w:rFonts w:asciiTheme="majorHAnsi" w:hAnsiTheme="majorHAnsi" w:cstheme="majorHAnsi"/>
                          <w:b/>
                          <w:bCs/>
                          <w:color w:val="382E7B"/>
                        </w:rPr>
                        <w:t xml:space="preserve"> 17</w:t>
                      </w:r>
                      <w:r>
                        <w:rPr>
                          <w:rFonts w:asciiTheme="majorHAnsi" w:hAnsiTheme="majorHAnsi" w:cstheme="majorHAnsi"/>
                          <w:b/>
                          <w:bCs/>
                          <w:color w:val="382E7B"/>
                        </w:rPr>
                        <w:t>.99</w:t>
                      </w:r>
                      <w:r w:rsidRPr="00412DBF">
                        <w:rPr>
                          <w:rFonts w:asciiTheme="majorHAnsi" w:hAnsiTheme="majorHAnsi" w:cstheme="majorHAnsi"/>
                          <w:color w:val="382E7B"/>
                        </w:rPr>
                        <w:t xml:space="preserve"> at panel assessment, the panel will ask for </w:t>
                      </w:r>
                      <w:r w:rsidRPr="008330C4">
                        <w:rPr>
                          <w:rFonts w:asciiTheme="majorHAnsi" w:hAnsiTheme="majorHAnsi" w:cstheme="majorHAnsi"/>
                          <w:b/>
                          <w:bCs/>
                          <w:color w:val="382E7B"/>
                          <w:sz w:val="44"/>
                          <w:szCs w:val="44"/>
                        </w:rPr>
                        <w:t>additional evidence</w:t>
                      </w:r>
                      <w:r w:rsidRPr="00412DBF">
                        <w:rPr>
                          <w:rFonts w:asciiTheme="majorHAnsi" w:hAnsiTheme="majorHAnsi" w:cstheme="majorHAnsi"/>
                          <w:color w:val="382E7B"/>
                        </w:rPr>
                        <w:t xml:space="preserve"> and resubmission of the nomination, </w:t>
                      </w:r>
                      <w:r w:rsidRPr="009566F5">
                        <w:rPr>
                          <w:rFonts w:asciiTheme="majorHAnsi" w:hAnsiTheme="majorHAnsi" w:cstheme="majorHAnsi"/>
                          <w:b/>
                          <w:bCs/>
                          <w:color w:val="382E7B"/>
                        </w:rPr>
                        <w:t xml:space="preserve">for review at the next panel meeting. </w:t>
                      </w:r>
                    </w:p>
                    <w:p w14:paraId="6A667FBD" w14:textId="1EE288A3" w:rsidR="00E27BAA" w:rsidRDefault="00E27BAA" w:rsidP="008330C4">
                      <w:pPr>
                        <w:tabs>
                          <w:tab w:val="left" w:pos="11587"/>
                        </w:tabs>
                        <w:ind w:left="0"/>
                        <w:rPr>
                          <w:rFonts w:asciiTheme="majorHAnsi" w:hAnsiTheme="majorHAnsi" w:cstheme="majorHAnsi"/>
                          <w:color w:val="382E7B"/>
                        </w:rPr>
                      </w:pPr>
                      <w:r>
                        <w:rPr>
                          <w:rFonts w:asciiTheme="majorHAnsi" w:hAnsiTheme="majorHAnsi" w:cstheme="majorHAnsi"/>
                          <w:color w:val="382E7B"/>
                        </w:rPr>
                        <w:t xml:space="preserve">Please see </w:t>
                      </w:r>
                      <w:r w:rsidRPr="007A5794">
                        <w:rPr>
                          <w:rFonts w:asciiTheme="majorHAnsi" w:hAnsiTheme="majorHAnsi" w:cstheme="majorHAnsi"/>
                          <w:b/>
                          <w:bCs/>
                          <w:color w:val="382E7B"/>
                        </w:rPr>
                        <w:t xml:space="preserve">Appendix – Sample score sheet – Assessment of </w:t>
                      </w:r>
                      <w:r>
                        <w:rPr>
                          <w:rFonts w:asciiTheme="majorHAnsi" w:hAnsiTheme="majorHAnsi" w:cstheme="majorHAnsi"/>
                          <w:b/>
                          <w:bCs/>
                          <w:color w:val="382E7B"/>
                        </w:rPr>
                        <w:t>Honorary Fellowship</w:t>
                      </w:r>
                      <w:r w:rsidRPr="007A5794">
                        <w:rPr>
                          <w:rFonts w:asciiTheme="majorHAnsi" w:hAnsiTheme="majorHAnsi" w:cstheme="majorHAnsi"/>
                          <w:b/>
                          <w:bCs/>
                          <w:color w:val="382E7B"/>
                        </w:rPr>
                        <w:t xml:space="preserve"> submissions</w:t>
                      </w:r>
                      <w:r w:rsidRPr="007A5794">
                        <w:rPr>
                          <w:rFonts w:asciiTheme="majorHAnsi" w:hAnsiTheme="majorHAnsi" w:cstheme="majorHAnsi"/>
                          <w:color w:val="382E7B"/>
                        </w:rPr>
                        <w:t xml:space="preserve"> (p</w:t>
                      </w:r>
                      <w:r>
                        <w:rPr>
                          <w:rFonts w:asciiTheme="majorHAnsi" w:hAnsiTheme="majorHAnsi" w:cstheme="majorHAnsi"/>
                          <w:color w:val="382E7B"/>
                        </w:rPr>
                        <w:t>p.19-22</w:t>
                      </w:r>
                      <w:r w:rsidRPr="007A5794">
                        <w:rPr>
                          <w:rFonts w:asciiTheme="majorHAnsi" w:hAnsiTheme="majorHAnsi" w:cstheme="majorHAnsi"/>
                          <w:color w:val="382E7B"/>
                        </w:rPr>
                        <w:t>)</w:t>
                      </w:r>
                      <w:r>
                        <w:rPr>
                          <w:rFonts w:asciiTheme="majorHAnsi" w:hAnsiTheme="majorHAnsi" w:cstheme="majorHAnsi"/>
                          <w:color w:val="382E7B"/>
                        </w:rPr>
                        <w:t xml:space="preserve"> for more information on panel scoring. </w:t>
                      </w:r>
                    </w:p>
                    <w:p w14:paraId="652ABEE1" w14:textId="11701760" w:rsidR="00E27BAA" w:rsidRPr="00A82687" w:rsidRDefault="00E27BAA" w:rsidP="008330C4">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33E99D33" w14:textId="77777777" w:rsidR="00E27BAA" w:rsidRDefault="00E27BAA" w:rsidP="008330C4">
                      <w:pPr>
                        <w:jc w:val="center"/>
                      </w:pPr>
                    </w:p>
                  </w:txbxContent>
                </v:textbox>
              </v:roundrect>
            </w:pict>
          </mc:Fallback>
        </mc:AlternateContent>
      </w:r>
      <w:r>
        <w:rPr>
          <w:i w:val="0"/>
          <w:iCs/>
          <w:noProof/>
        </w:rPr>
        <mc:AlternateContent>
          <mc:Choice Requires="wps">
            <w:drawing>
              <wp:anchor distT="0" distB="0" distL="114300" distR="114300" simplePos="0" relativeHeight="251821056" behindDoc="1" locked="0" layoutInCell="1" allowOverlap="1" wp14:anchorId="312391A9" wp14:editId="20EDD347">
                <wp:simplePos x="0" y="0"/>
                <wp:positionH relativeFrom="column">
                  <wp:posOffset>1611</wp:posOffset>
                </wp:positionH>
                <wp:positionV relativeFrom="paragraph">
                  <wp:posOffset>306070</wp:posOffset>
                </wp:positionV>
                <wp:extent cx="8199755" cy="2410460"/>
                <wp:effectExtent l="0" t="0" r="10795" b="27940"/>
                <wp:wrapNone/>
                <wp:docPr id="7" name="Rectangle: Rounded Corners 7"/>
                <wp:cNvGraphicFramePr/>
                <a:graphic xmlns:a="http://schemas.openxmlformats.org/drawingml/2006/main">
                  <a:graphicData uri="http://schemas.microsoft.com/office/word/2010/wordprocessingShape">
                    <wps:wsp>
                      <wps:cNvSpPr/>
                      <wps:spPr>
                        <a:xfrm>
                          <a:off x="0" y="0"/>
                          <a:ext cx="8199755" cy="2410460"/>
                        </a:xfrm>
                        <a:prstGeom prst="roundRect">
                          <a:avLst/>
                        </a:prstGeom>
                        <a:noFill/>
                        <a:ln w="12700">
                          <a:solidFill>
                            <a:srgbClr val="FDB93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00975E" w14:textId="3EF7A0AD" w:rsidR="00E27BAA" w:rsidRDefault="00E27BAA"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7AD12412"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s are </w:t>
                            </w:r>
                            <w:r w:rsidRPr="007A5794">
                              <w:rPr>
                                <w:rFonts w:asciiTheme="majorHAnsi" w:hAnsiTheme="majorHAnsi" w:cstheme="majorHAnsi"/>
                                <w:b/>
                                <w:bCs/>
                                <w:color w:val="382E7B"/>
                              </w:rPr>
                              <w:t>not CSP members</w:t>
                            </w:r>
                          </w:p>
                          <w:p w14:paraId="3C4727FC" w14:textId="39E7CE49"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5F4385A1"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p.14</w:t>
                            </w:r>
                            <w:r>
                              <w:rPr>
                                <w:rFonts w:asciiTheme="majorHAnsi" w:hAnsiTheme="majorHAnsi" w:cstheme="majorHAnsi"/>
                                <w:color w:val="382E7B"/>
                              </w:rPr>
                              <w:t>-15</w:t>
                            </w:r>
                            <w:r w:rsidRPr="00F50D53">
                              <w:rPr>
                                <w:rFonts w:asciiTheme="majorHAnsi" w:hAnsiTheme="majorHAnsi" w:cstheme="majorHAnsi"/>
                                <w:color w:val="382E7B"/>
                              </w:rPr>
                              <w:t>)</w:t>
                            </w:r>
                          </w:p>
                          <w:p w14:paraId="74BD2C67" w14:textId="5DB81A26" w:rsidR="00E27BAA"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7)</w:t>
                            </w:r>
                          </w:p>
                          <w:p w14:paraId="7AD0159E" w14:textId="4911883D"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Pr>
                                <w:rFonts w:asciiTheme="majorHAnsi" w:hAnsiTheme="majorHAnsi" w:cstheme="majorHAnsi"/>
                                <w:b/>
                                <w:bCs/>
                                <w:color w:val="382E7B"/>
                              </w:rPr>
                              <w:t xml:space="preserve"> </w:t>
                            </w:r>
                            <w:r w:rsidRPr="009D3420">
                              <w:rPr>
                                <w:rFonts w:asciiTheme="majorHAnsi" w:hAnsiTheme="majorHAnsi" w:cstheme="majorHAnsi"/>
                                <w:color w:val="382E7B"/>
                              </w:rPr>
                              <w:t>(p.17)</w:t>
                            </w:r>
                          </w:p>
                          <w:p w14:paraId="185D50E0" w14:textId="77777777"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 xml:space="preserve">through the CV </w:t>
                            </w:r>
                            <w:r w:rsidRPr="00F50D53">
                              <w:rPr>
                                <w:rFonts w:asciiTheme="majorHAnsi" w:hAnsiTheme="majorHAnsi" w:cstheme="majorHAnsi"/>
                                <w:color w:val="382E7B"/>
                              </w:rPr>
                              <w:t>(p.17)</w:t>
                            </w:r>
                          </w:p>
                          <w:p w14:paraId="0E17847E" w14:textId="7ED1B63E" w:rsidR="00E27BAA" w:rsidRPr="003669DE"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 has not followed the </w:t>
                            </w:r>
                            <w:r w:rsidRPr="007A5794">
                              <w:rPr>
                                <w:rFonts w:asciiTheme="majorHAnsi" w:hAnsiTheme="majorHAnsi" w:cstheme="majorHAnsi"/>
                                <w:b/>
                                <w:bCs/>
                                <w:color w:val="382E7B"/>
                              </w:rPr>
                              <w:t>redaction requirements</w:t>
                            </w:r>
                            <w:r w:rsidRPr="00F50D53">
                              <w:rPr>
                                <w:rFonts w:asciiTheme="majorHAnsi" w:hAnsiTheme="majorHAnsi" w:cstheme="majorHAnsi"/>
                                <w:color w:val="382E7B"/>
                              </w:rPr>
                              <w:t xml:space="preserve"> for </w:t>
                            </w:r>
                            <w:r w:rsidRPr="007A5794">
                              <w:rPr>
                                <w:rFonts w:asciiTheme="majorHAnsi" w:hAnsiTheme="majorHAnsi" w:cstheme="majorHAnsi"/>
                                <w:b/>
                                <w:bCs/>
                                <w:color w:val="382E7B"/>
                              </w:rPr>
                              <w:t>part 2 of the nomination form</w:t>
                            </w:r>
                            <w:r w:rsidRPr="003669DE">
                              <w:rPr>
                                <w:rFonts w:asciiTheme="majorHAnsi" w:hAnsiTheme="majorHAnsi" w:cstheme="majorHAnsi"/>
                                <w:color w:val="382E7B"/>
                              </w:rPr>
                              <w:t xml:space="preserve"> (pp. 1</w:t>
                            </w:r>
                            <w:r>
                              <w:rPr>
                                <w:rFonts w:asciiTheme="majorHAnsi" w:hAnsiTheme="majorHAnsi" w:cstheme="majorHAnsi"/>
                                <w:color w:val="382E7B"/>
                              </w:rPr>
                              <w:t>4</w:t>
                            </w:r>
                            <w:r w:rsidRPr="003669DE">
                              <w:rPr>
                                <w:rFonts w:asciiTheme="majorHAnsi" w:hAnsiTheme="majorHAnsi" w:cstheme="majorHAnsi"/>
                                <w:color w:val="382E7B"/>
                              </w:rPr>
                              <w:t>-1</w:t>
                            </w:r>
                            <w:r>
                              <w:rPr>
                                <w:rFonts w:asciiTheme="majorHAnsi" w:hAnsiTheme="majorHAnsi" w:cstheme="majorHAnsi"/>
                                <w:color w:val="382E7B"/>
                              </w:rPr>
                              <w:t>8</w:t>
                            </w:r>
                            <w:r w:rsidRPr="003669DE">
                              <w:rPr>
                                <w:rFonts w:asciiTheme="majorHAnsi" w:hAnsiTheme="majorHAnsi" w:cstheme="majorHAnsi"/>
                                <w:color w:val="382E7B"/>
                              </w:rPr>
                              <w:t xml:space="preserve">), mentioned under the section </w:t>
                            </w:r>
                            <w:r w:rsidRPr="007A5794">
                              <w:rPr>
                                <w:rFonts w:asciiTheme="majorHAnsi" w:hAnsiTheme="majorHAnsi" w:cstheme="majorHAnsi"/>
                                <w:b/>
                                <w:bCs/>
                                <w:color w:val="382E7B"/>
                              </w:rPr>
                              <w:t>Blind Submission and redaction of identifying data</w:t>
                            </w:r>
                            <w:r w:rsidRPr="003669DE">
                              <w:rPr>
                                <w:rFonts w:asciiTheme="majorHAnsi" w:hAnsiTheme="majorHAnsi" w:cstheme="majorHAnsi"/>
                                <w:color w:val="382E7B"/>
                              </w:rPr>
                              <w:t xml:space="preserve"> (p. 11) and on page 1</w:t>
                            </w:r>
                            <w:r>
                              <w:rPr>
                                <w:rFonts w:asciiTheme="majorHAnsi" w:hAnsiTheme="majorHAnsi" w:cstheme="majorHAnsi"/>
                                <w:color w:val="382E7B"/>
                              </w:rPr>
                              <w:t>4</w:t>
                            </w:r>
                            <w:r w:rsidRPr="003669DE">
                              <w:rPr>
                                <w:rFonts w:asciiTheme="majorHAnsi" w:hAnsiTheme="majorHAnsi" w:cstheme="majorHAnsi"/>
                                <w:color w:val="382E7B"/>
                              </w:rPr>
                              <w:t>.</w:t>
                            </w:r>
                          </w:p>
                          <w:p w14:paraId="346E2A08" w14:textId="65B90FE7" w:rsidR="00E27BAA" w:rsidRPr="008330C4" w:rsidRDefault="00E27BAA" w:rsidP="008330C4">
                            <w:pPr>
                              <w:pStyle w:val="ListParagraph"/>
                              <w:numPr>
                                <w:ilvl w:val="0"/>
                                <w:numId w:val="34"/>
                              </w:numPr>
                              <w:tabs>
                                <w:tab w:val="left" w:pos="11587"/>
                              </w:tabs>
                              <w:spacing w:before="0" w:after="0"/>
                              <w:ind w:left="0"/>
                              <w:textDirection w:val="btLr"/>
                              <w:rPr>
                                <w:rFonts w:ascii="Calibri Light" w:hAnsi="Calibri Light" w:cs="Calibri Light"/>
                                <w:i w:val="0"/>
                                <w:color w:val="FFFFFF" w:themeColor="background1"/>
                                <w:sz w:val="23"/>
                                <w:szCs w:val="23"/>
                              </w:rPr>
                            </w:pPr>
                            <w:r w:rsidRPr="008330C4">
                              <w:rPr>
                                <w:rFonts w:ascii="Calibri Light" w:hAnsi="Calibri Light" w:cs="Calibri Light"/>
                                <w:color w:val="FFFFFF" w:themeColor="background1"/>
                                <w:sz w:val="23"/>
                                <w:szCs w:val="23"/>
                              </w:rPr>
                              <w:t>the Professional Awards Panel (PAP)</w:t>
                            </w:r>
                          </w:p>
                          <w:p w14:paraId="014F404A" w14:textId="77777777" w:rsidR="00E27BAA" w:rsidRDefault="00E27BAA" w:rsidP="003669DE">
                            <w:pPr>
                              <w:jc w:val="center"/>
                            </w:pPr>
                          </w:p>
                        </w:txbxContent>
                      </wps:txbx>
                      <wps:bodyPr rot="0" spcFirstLastPara="0" vertOverflow="overflow" horzOverflow="overflow" vert="horz" wrap="square" lIns="180000" tIns="0" rIns="36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391A9" id="Rectangle: Rounded Corners 7" o:spid="_x0000_s1045" style="position:absolute;left:0;text-align:left;margin-left:.15pt;margin-top:24.1pt;width:645.65pt;height:189.8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" filled="f" strokecolor="#fdb931" strokeweight="1pt">
                <v:stroke joinstyle="miter"/>
                <v:textbox inset="5mm,0,1mm,0">
                  <w:txbxContent>
                    <w:p w14:paraId="3E00975E" w14:textId="3EF7A0AD" w:rsidR="00E27BAA" w:rsidRDefault="00E27BAA" w:rsidP="003669DE">
                      <w:pPr>
                        <w:tabs>
                          <w:tab w:val="left" w:pos="11587"/>
                        </w:tabs>
                        <w:ind w:left="0"/>
                        <w:rPr>
                          <w:rFonts w:asciiTheme="majorHAnsi" w:hAnsiTheme="majorHAnsi" w:cstheme="majorHAnsi"/>
                          <w:color w:val="382E7B"/>
                        </w:rPr>
                      </w:pPr>
                      <w:r w:rsidRPr="000A66D5">
                        <w:rPr>
                          <w:rFonts w:asciiTheme="majorHAnsi" w:hAnsiTheme="majorHAnsi" w:cstheme="majorHAnsi"/>
                          <w:b/>
                          <w:bCs/>
                          <w:color w:val="382E7B"/>
                          <w:sz w:val="44"/>
                          <w:szCs w:val="44"/>
                        </w:rPr>
                        <w:t>*</w:t>
                      </w:r>
                      <w:r>
                        <w:rPr>
                          <w:rFonts w:asciiTheme="majorHAnsi" w:hAnsiTheme="majorHAnsi" w:cstheme="majorHAnsi"/>
                          <w:b/>
                          <w:bCs/>
                          <w:color w:val="382E7B"/>
                          <w:sz w:val="44"/>
                          <w:szCs w:val="44"/>
                        </w:rPr>
                        <w:t xml:space="preserve"> </w:t>
                      </w:r>
                      <w:r w:rsidRPr="00660302">
                        <w:rPr>
                          <w:rFonts w:asciiTheme="majorHAnsi" w:hAnsiTheme="majorHAnsi" w:cstheme="majorHAnsi"/>
                          <w:color w:val="382E7B"/>
                        </w:rPr>
                        <w:t xml:space="preserve">A nomination will be </w:t>
                      </w:r>
                      <w:r w:rsidRPr="00FB2D72">
                        <w:rPr>
                          <w:rFonts w:asciiTheme="majorHAnsi" w:hAnsiTheme="majorHAnsi" w:cstheme="majorHAnsi"/>
                          <w:b/>
                          <w:bCs/>
                          <w:color w:val="F4A302"/>
                          <w:sz w:val="44"/>
                          <w:szCs w:val="44"/>
                        </w:rPr>
                        <w:t>invalid</w:t>
                      </w:r>
                      <w:r w:rsidRPr="008330C4">
                        <w:rPr>
                          <w:rFonts w:asciiTheme="majorHAnsi" w:hAnsiTheme="majorHAnsi" w:cstheme="majorHAnsi"/>
                          <w:b/>
                          <w:bCs/>
                          <w:color w:val="FDAC0B"/>
                          <w:sz w:val="28"/>
                          <w:szCs w:val="28"/>
                        </w:rPr>
                        <w:t xml:space="preserve"> </w:t>
                      </w:r>
                      <w:r w:rsidRPr="00660302">
                        <w:rPr>
                          <w:rFonts w:asciiTheme="majorHAnsi" w:hAnsiTheme="majorHAnsi" w:cstheme="majorHAnsi"/>
                          <w:color w:val="382E7B"/>
                        </w:rPr>
                        <w:t>should one of the following be the case</w:t>
                      </w:r>
                      <w:r>
                        <w:rPr>
                          <w:rFonts w:asciiTheme="majorHAnsi" w:hAnsiTheme="majorHAnsi" w:cstheme="majorHAnsi"/>
                          <w:color w:val="382E7B"/>
                        </w:rPr>
                        <w:t>;</w:t>
                      </w:r>
                    </w:p>
                    <w:p w14:paraId="37BBD780" w14:textId="7AD12412"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s are </w:t>
                      </w:r>
                      <w:r w:rsidRPr="007A5794">
                        <w:rPr>
                          <w:rFonts w:asciiTheme="majorHAnsi" w:hAnsiTheme="majorHAnsi" w:cstheme="majorHAnsi"/>
                          <w:b/>
                          <w:bCs/>
                          <w:color w:val="382E7B"/>
                        </w:rPr>
                        <w:t>not CSP members</w:t>
                      </w:r>
                    </w:p>
                    <w:p w14:paraId="3C4727FC" w14:textId="39E7CE49"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The form</w:t>
                      </w:r>
                      <w:r>
                        <w:rPr>
                          <w:rFonts w:asciiTheme="majorHAnsi" w:hAnsiTheme="majorHAnsi" w:cstheme="majorHAnsi"/>
                          <w:color w:val="382E7B"/>
                        </w:rPr>
                        <w:t xml:space="preserve"> incl. part 1 and part 2</w:t>
                      </w:r>
                      <w:r w:rsidRPr="00F50D53">
                        <w:rPr>
                          <w:rFonts w:asciiTheme="majorHAnsi" w:hAnsiTheme="majorHAnsi" w:cstheme="majorHAnsi"/>
                          <w:color w:val="382E7B"/>
                        </w:rPr>
                        <w:t xml:space="preserve"> is </w:t>
                      </w:r>
                      <w:r w:rsidRPr="007A5794">
                        <w:rPr>
                          <w:rFonts w:asciiTheme="majorHAnsi" w:hAnsiTheme="majorHAnsi" w:cstheme="majorHAnsi"/>
                          <w:b/>
                          <w:bCs/>
                          <w:color w:val="382E7B"/>
                        </w:rPr>
                        <w:t>not fully completed</w:t>
                      </w:r>
                    </w:p>
                    <w:p w14:paraId="10D5CA43" w14:textId="5F4385A1"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wordcount exceeds 500 words</w:t>
                      </w:r>
                      <w:r w:rsidRPr="00F50D53">
                        <w:rPr>
                          <w:rFonts w:asciiTheme="majorHAnsi" w:hAnsiTheme="majorHAnsi" w:cstheme="majorHAnsi"/>
                          <w:color w:val="382E7B"/>
                        </w:rPr>
                        <w:t xml:space="preserve"> in the section </w:t>
                      </w:r>
                      <w:r w:rsidRPr="007A5794">
                        <w:rPr>
                          <w:rFonts w:asciiTheme="majorHAnsi" w:hAnsiTheme="majorHAnsi" w:cstheme="majorHAnsi"/>
                          <w:b/>
                          <w:bCs/>
                          <w:color w:val="382E7B"/>
                        </w:rPr>
                        <w:t>Summary overview</w:t>
                      </w:r>
                      <w:r w:rsidRPr="00F50D53">
                        <w:rPr>
                          <w:rFonts w:asciiTheme="majorHAnsi" w:hAnsiTheme="majorHAnsi" w:cstheme="majorHAnsi"/>
                          <w:color w:val="382E7B"/>
                        </w:rPr>
                        <w:t xml:space="preserve"> (p.14</w:t>
                      </w:r>
                      <w:r>
                        <w:rPr>
                          <w:rFonts w:asciiTheme="majorHAnsi" w:hAnsiTheme="majorHAnsi" w:cstheme="majorHAnsi"/>
                          <w:color w:val="382E7B"/>
                        </w:rPr>
                        <w:t>-15</w:t>
                      </w:r>
                      <w:r w:rsidRPr="00F50D53">
                        <w:rPr>
                          <w:rFonts w:asciiTheme="majorHAnsi" w:hAnsiTheme="majorHAnsi" w:cstheme="majorHAnsi"/>
                          <w:color w:val="382E7B"/>
                        </w:rPr>
                        <w:t>)</w:t>
                      </w:r>
                    </w:p>
                    <w:p w14:paraId="74BD2C67" w14:textId="5DB81A26" w:rsidR="00E27BAA"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w:t>
                      </w:r>
                      <w:r w:rsidRPr="007A5794">
                        <w:rPr>
                          <w:rFonts w:asciiTheme="majorHAnsi" w:hAnsiTheme="majorHAnsi" w:cstheme="majorHAnsi"/>
                          <w:b/>
                          <w:bCs/>
                          <w:color w:val="382E7B"/>
                        </w:rPr>
                        <w:t>CV exceeds six A4 pages</w:t>
                      </w:r>
                      <w:r w:rsidRPr="00F50D53">
                        <w:rPr>
                          <w:rFonts w:asciiTheme="majorHAnsi" w:hAnsiTheme="majorHAnsi" w:cstheme="majorHAnsi"/>
                          <w:color w:val="382E7B"/>
                        </w:rPr>
                        <w:t xml:space="preserve"> when using </w:t>
                      </w:r>
                      <w:r w:rsidRPr="007A5794">
                        <w:rPr>
                          <w:rFonts w:asciiTheme="majorHAnsi" w:hAnsiTheme="majorHAnsi" w:cstheme="majorHAnsi"/>
                          <w:b/>
                          <w:bCs/>
                          <w:color w:val="382E7B"/>
                        </w:rPr>
                        <w:t>no less than font size 11</w:t>
                      </w:r>
                      <w:r w:rsidRPr="00F50D53">
                        <w:rPr>
                          <w:rFonts w:asciiTheme="majorHAnsi" w:hAnsiTheme="majorHAnsi" w:cstheme="majorHAnsi"/>
                          <w:color w:val="382E7B"/>
                        </w:rPr>
                        <w:t xml:space="preserve"> (p.17)</w:t>
                      </w:r>
                    </w:p>
                    <w:p w14:paraId="7AD0159E" w14:textId="4911883D"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Pr>
                          <w:rFonts w:asciiTheme="majorHAnsi" w:hAnsiTheme="majorHAnsi" w:cstheme="majorHAnsi"/>
                          <w:color w:val="382E7B"/>
                        </w:rPr>
                        <w:t xml:space="preserve">The </w:t>
                      </w:r>
                      <w:r w:rsidRPr="009D3420">
                        <w:rPr>
                          <w:rFonts w:asciiTheme="majorHAnsi" w:hAnsiTheme="majorHAnsi" w:cstheme="majorHAnsi"/>
                          <w:b/>
                          <w:bCs/>
                          <w:color w:val="382E7B"/>
                        </w:rPr>
                        <w:t>CV</w:t>
                      </w:r>
                      <w:r>
                        <w:rPr>
                          <w:rFonts w:asciiTheme="majorHAnsi" w:hAnsiTheme="majorHAnsi" w:cstheme="majorHAnsi"/>
                          <w:color w:val="382E7B"/>
                        </w:rPr>
                        <w:t xml:space="preserve"> is attached as a </w:t>
                      </w:r>
                      <w:r w:rsidRPr="009D3420">
                        <w:rPr>
                          <w:rFonts w:asciiTheme="majorHAnsi" w:hAnsiTheme="majorHAnsi" w:cstheme="majorHAnsi"/>
                          <w:b/>
                          <w:bCs/>
                          <w:color w:val="382E7B"/>
                        </w:rPr>
                        <w:t>separate document</w:t>
                      </w:r>
                      <w:r>
                        <w:rPr>
                          <w:rFonts w:asciiTheme="majorHAnsi" w:hAnsiTheme="majorHAnsi" w:cstheme="majorHAnsi"/>
                          <w:b/>
                          <w:bCs/>
                          <w:color w:val="382E7B"/>
                        </w:rPr>
                        <w:t xml:space="preserve"> </w:t>
                      </w:r>
                      <w:r w:rsidRPr="009D3420">
                        <w:rPr>
                          <w:rFonts w:asciiTheme="majorHAnsi" w:hAnsiTheme="majorHAnsi" w:cstheme="majorHAnsi"/>
                          <w:color w:val="382E7B"/>
                        </w:rPr>
                        <w:t>(p.17)</w:t>
                      </w:r>
                    </w:p>
                    <w:p w14:paraId="185D50E0" w14:textId="77777777" w:rsidR="00E27BAA" w:rsidRPr="00F50D53"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Proof of </w:t>
                      </w:r>
                      <w:r w:rsidRPr="007A5794">
                        <w:rPr>
                          <w:rFonts w:asciiTheme="majorHAnsi" w:hAnsiTheme="majorHAnsi" w:cstheme="majorHAnsi"/>
                          <w:b/>
                          <w:bCs/>
                          <w:color w:val="382E7B"/>
                        </w:rPr>
                        <w:t>10 years standing</w:t>
                      </w:r>
                      <w:r w:rsidRPr="00F50D53">
                        <w:rPr>
                          <w:rFonts w:asciiTheme="majorHAnsi" w:hAnsiTheme="majorHAnsi" w:cstheme="majorHAnsi"/>
                          <w:color w:val="382E7B"/>
                        </w:rPr>
                        <w:t xml:space="preserve"> is not provided </w:t>
                      </w:r>
                      <w:r>
                        <w:rPr>
                          <w:rFonts w:asciiTheme="majorHAnsi" w:hAnsiTheme="majorHAnsi" w:cstheme="majorHAnsi"/>
                          <w:color w:val="382E7B"/>
                        </w:rPr>
                        <w:t xml:space="preserve">through the CV </w:t>
                      </w:r>
                      <w:r w:rsidRPr="00F50D53">
                        <w:rPr>
                          <w:rFonts w:asciiTheme="majorHAnsi" w:hAnsiTheme="majorHAnsi" w:cstheme="majorHAnsi"/>
                          <w:color w:val="382E7B"/>
                        </w:rPr>
                        <w:t>(p.17)</w:t>
                      </w:r>
                    </w:p>
                    <w:p w14:paraId="0E17847E" w14:textId="7ED1B63E" w:rsidR="00E27BAA" w:rsidRPr="003669DE" w:rsidRDefault="00E27BAA" w:rsidP="003669DE">
                      <w:pPr>
                        <w:pStyle w:val="ListParagraph"/>
                        <w:numPr>
                          <w:ilvl w:val="0"/>
                          <w:numId w:val="34"/>
                        </w:numPr>
                        <w:tabs>
                          <w:tab w:val="left" w:pos="11587"/>
                        </w:tabs>
                        <w:rPr>
                          <w:rFonts w:asciiTheme="majorHAnsi" w:hAnsiTheme="majorHAnsi" w:cstheme="majorHAnsi"/>
                          <w:color w:val="382E7B"/>
                        </w:rPr>
                      </w:pPr>
                      <w:r w:rsidRPr="00F50D53">
                        <w:rPr>
                          <w:rFonts w:asciiTheme="majorHAnsi" w:hAnsiTheme="majorHAnsi" w:cstheme="majorHAnsi"/>
                          <w:color w:val="382E7B"/>
                        </w:rPr>
                        <w:t xml:space="preserve">The nominator has not followed the </w:t>
                      </w:r>
                      <w:r w:rsidRPr="007A5794">
                        <w:rPr>
                          <w:rFonts w:asciiTheme="majorHAnsi" w:hAnsiTheme="majorHAnsi" w:cstheme="majorHAnsi"/>
                          <w:b/>
                          <w:bCs/>
                          <w:color w:val="382E7B"/>
                        </w:rPr>
                        <w:t>redaction requirements</w:t>
                      </w:r>
                      <w:r w:rsidRPr="00F50D53">
                        <w:rPr>
                          <w:rFonts w:asciiTheme="majorHAnsi" w:hAnsiTheme="majorHAnsi" w:cstheme="majorHAnsi"/>
                          <w:color w:val="382E7B"/>
                        </w:rPr>
                        <w:t xml:space="preserve"> for </w:t>
                      </w:r>
                      <w:r w:rsidRPr="007A5794">
                        <w:rPr>
                          <w:rFonts w:asciiTheme="majorHAnsi" w:hAnsiTheme="majorHAnsi" w:cstheme="majorHAnsi"/>
                          <w:b/>
                          <w:bCs/>
                          <w:color w:val="382E7B"/>
                        </w:rPr>
                        <w:t>part 2 of the nomination form</w:t>
                      </w:r>
                      <w:r w:rsidRPr="003669DE">
                        <w:rPr>
                          <w:rFonts w:asciiTheme="majorHAnsi" w:hAnsiTheme="majorHAnsi" w:cstheme="majorHAnsi"/>
                          <w:color w:val="382E7B"/>
                        </w:rPr>
                        <w:t xml:space="preserve"> (pp. 1</w:t>
                      </w:r>
                      <w:r>
                        <w:rPr>
                          <w:rFonts w:asciiTheme="majorHAnsi" w:hAnsiTheme="majorHAnsi" w:cstheme="majorHAnsi"/>
                          <w:color w:val="382E7B"/>
                        </w:rPr>
                        <w:t>4</w:t>
                      </w:r>
                      <w:r w:rsidRPr="003669DE">
                        <w:rPr>
                          <w:rFonts w:asciiTheme="majorHAnsi" w:hAnsiTheme="majorHAnsi" w:cstheme="majorHAnsi"/>
                          <w:color w:val="382E7B"/>
                        </w:rPr>
                        <w:t>-1</w:t>
                      </w:r>
                      <w:r>
                        <w:rPr>
                          <w:rFonts w:asciiTheme="majorHAnsi" w:hAnsiTheme="majorHAnsi" w:cstheme="majorHAnsi"/>
                          <w:color w:val="382E7B"/>
                        </w:rPr>
                        <w:t>8</w:t>
                      </w:r>
                      <w:r w:rsidRPr="003669DE">
                        <w:rPr>
                          <w:rFonts w:asciiTheme="majorHAnsi" w:hAnsiTheme="majorHAnsi" w:cstheme="majorHAnsi"/>
                          <w:color w:val="382E7B"/>
                        </w:rPr>
                        <w:t xml:space="preserve">), mentioned under the section </w:t>
                      </w:r>
                      <w:r w:rsidRPr="007A5794">
                        <w:rPr>
                          <w:rFonts w:asciiTheme="majorHAnsi" w:hAnsiTheme="majorHAnsi" w:cstheme="majorHAnsi"/>
                          <w:b/>
                          <w:bCs/>
                          <w:color w:val="382E7B"/>
                        </w:rPr>
                        <w:t>Blind Submission and redaction of identifying data</w:t>
                      </w:r>
                      <w:r w:rsidRPr="003669DE">
                        <w:rPr>
                          <w:rFonts w:asciiTheme="majorHAnsi" w:hAnsiTheme="majorHAnsi" w:cstheme="majorHAnsi"/>
                          <w:color w:val="382E7B"/>
                        </w:rPr>
                        <w:t xml:space="preserve"> (p. 11) and on page 1</w:t>
                      </w:r>
                      <w:r>
                        <w:rPr>
                          <w:rFonts w:asciiTheme="majorHAnsi" w:hAnsiTheme="majorHAnsi" w:cstheme="majorHAnsi"/>
                          <w:color w:val="382E7B"/>
                        </w:rPr>
                        <w:t>4</w:t>
                      </w:r>
                      <w:r w:rsidRPr="003669DE">
                        <w:rPr>
                          <w:rFonts w:asciiTheme="majorHAnsi" w:hAnsiTheme="majorHAnsi" w:cstheme="majorHAnsi"/>
                          <w:color w:val="382E7B"/>
                        </w:rPr>
                        <w:t>.</w:t>
                      </w:r>
                    </w:p>
                    <w:p w14:paraId="346E2A08" w14:textId="65B90FE7" w:rsidR="00E27BAA" w:rsidRPr="008330C4" w:rsidRDefault="00E27BAA" w:rsidP="008330C4">
                      <w:pPr>
                        <w:pStyle w:val="ListParagraph"/>
                        <w:numPr>
                          <w:ilvl w:val="0"/>
                          <w:numId w:val="34"/>
                        </w:numPr>
                        <w:tabs>
                          <w:tab w:val="left" w:pos="11587"/>
                        </w:tabs>
                        <w:spacing w:before="0" w:after="0"/>
                        <w:ind w:left="0"/>
                        <w:textDirection w:val="btLr"/>
                        <w:rPr>
                          <w:rFonts w:ascii="Calibri Light" w:hAnsi="Calibri Light" w:cs="Calibri Light"/>
                          <w:i w:val="0"/>
                          <w:color w:val="FFFFFF" w:themeColor="background1"/>
                          <w:sz w:val="23"/>
                          <w:szCs w:val="23"/>
                        </w:rPr>
                      </w:pPr>
                      <w:r w:rsidRPr="008330C4">
                        <w:rPr>
                          <w:rFonts w:ascii="Calibri Light" w:hAnsi="Calibri Light" w:cs="Calibri Light"/>
                          <w:color w:val="FFFFFF" w:themeColor="background1"/>
                          <w:sz w:val="23"/>
                          <w:szCs w:val="23"/>
                        </w:rPr>
                        <w:t>the Professional Awards Panel (PAP)</w:t>
                      </w:r>
                    </w:p>
                    <w:p w14:paraId="014F404A" w14:textId="77777777" w:rsidR="00E27BAA" w:rsidRDefault="00E27BAA" w:rsidP="003669DE">
                      <w:pPr>
                        <w:jc w:val="center"/>
                      </w:pPr>
                    </w:p>
                  </w:txbxContent>
                </v:textbox>
              </v:roundrect>
            </w:pict>
          </mc:Fallback>
        </mc:AlternateContent>
      </w:r>
    </w:p>
    <w:p w14:paraId="0E983256" w14:textId="73D20A44" w:rsidR="003669DE" w:rsidRDefault="003669DE" w:rsidP="006814BB">
      <w:pPr>
        <w:tabs>
          <w:tab w:val="left" w:pos="11587"/>
        </w:tabs>
        <w:rPr>
          <w:rFonts w:asciiTheme="majorHAnsi" w:hAnsiTheme="majorHAnsi" w:cstheme="majorHAnsi"/>
          <w:color w:val="382E7B"/>
        </w:rPr>
      </w:pPr>
    </w:p>
    <w:p w14:paraId="5EBCB48D" w14:textId="31EC8B6E" w:rsidR="003669DE" w:rsidRDefault="003669DE" w:rsidP="006814BB">
      <w:pPr>
        <w:tabs>
          <w:tab w:val="left" w:pos="11587"/>
        </w:tabs>
        <w:rPr>
          <w:rFonts w:asciiTheme="majorHAnsi" w:hAnsiTheme="majorHAnsi" w:cstheme="majorHAnsi"/>
          <w:color w:val="382E7B"/>
        </w:rPr>
      </w:pPr>
    </w:p>
    <w:p w14:paraId="0282A5CC" w14:textId="06086606" w:rsidR="003669DE" w:rsidRDefault="003669DE" w:rsidP="006814BB">
      <w:pPr>
        <w:tabs>
          <w:tab w:val="left" w:pos="11587"/>
        </w:tabs>
        <w:rPr>
          <w:rFonts w:asciiTheme="majorHAnsi" w:hAnsiTheme="majorHAnsi" w:cstheme="majorHAnsi"/>
          <w:color w:val="382E7B"/>
        </w:rPr>
      </w:pPr>
    </w:p>
    <w:p w14:paraId="6C58B75B" w14:textId="177391C1" w:rsidR="003669DE" w:rsidRDefault="003669DE" w:rsidP="006814BB">
      <w:pPr>
        <w:tabs>
          <w:tab w:val="left" w:pos="11587"/>
        </w:tabs>
        <w:rPr>
          <w:rFonts w:asciiTheme="majorHAnsi" w:hAnsiTheme="majorHAnsi" w:cstheme="majorHAnsi"/>
          <w:color w:val="382E7B"/>
        </w:rPr>
      </w:pPr>
    </w:p>
    <w:p w14:paraId="7F1B004A" w14:textId="2114F5ED" w:rsidR="003669DE" w:rsidRDefault="003669DE" w:rsidP="006814BB">
      <w:pPr>
        <w:tabs>
          <w:tab w:val="left" w:pos="11587"/>
        </w:tabs>
        <w:rPr>
          <w:rFonts w:asciiTheme="majorHAnsi" w:hAnsiTheme="majorHAnsi" w:cstheme="majorHAnsi"/>
          <w:color w:val="382E7B"/>
        </w:rPr>
      </w:pPr>
    </w:p>
    <w:p w14:paraId="439DFF98" w14:textId="21B374C2" w:rsidR="003669DE" w:rsidRDefault="003669DE" w:rsidP="006814BB">
      <w:pPr>
        <w:tabs>
          <w:tab w:val="left" w:pos="11587"/>
        </w:tabs>
        <w:rPr>
          <w:rFonts w:asciiTheme="majorHAnsi" w:hAnsiTheme="majorHAnsi" w:cstheme="majorHAnsi"/>
          <w:color w:val="382E7B"/>
        </w:rPr>
      </w:pPr>
    </w:p>
    <w:p w14:paraId="21EDDE44" w14:textId="14BE2E4C" w:rsidR="007A6D75" w:rsidRPr="00412DBF" w:rsidRDefault="007A6D75" w:rsidP="006814BB">
      <w:pPr>
        <w:tabs>
          <w:tab w:val="left" w:pos="11587"/>
        </w:tabs>
        <w:rPr>
          <w:rFonts w:asciiTheme="majorHAnsi" w:hAnsiTheme="majorHAnsi" w:cstheme="majorHAnsi"/>
          <w:color w:val="382E7B"/>
        </w:rPr>
        <w:sectPr w:rsidR="007A6D75" w:rsidRPr="00412DBF" w:rsidSect="001246BE">
          <w:pgSz w:w="23808" w:h="16840" w:orient="landscape" w:code="8"/>
          <w:pgMar w:top="1440" w:right="1440" w:bottom="1440" w:left="1440" w:header="709" w:footer="709" w:gutter="0"/>
          <w:cols w:space="708"/>
          <w:docGrid w:linePitch="360"/>
        </w:sectPr>
      </w:pPr>
    </w:p>
    <w:p w14:paraId="3033BD90" w14:textId="6E963405" w:rsidR="008D2198" w:rsidRPr="008D2198" w:rsidRDefault="00B90185" w:rsidP="008D2198">
      <w:pPr>
        <w:pStyle w:val="Heading1"/>
        <w:spacing w:before="0" w:line="480" w:lineRule="auto"/>
        <w:rPr>
          <w:rFonts w:cstheme="majorHAnsi"/>
        </w:rPr>
      </w:pPr>
      <w:bookmarkStart w:id="17" w:name="h.gn6curwyqqcq" w:colFirst="0" w:colLast="0"/>
      <w:bookmarkStart w:id="18" w:name="h.w0os75o0fw1e" w:colFirst="0" w:colLast="0"/>
      <w:bookmarkStart w:id="19" w:name="h.3dy6vkm" w:colFirst="0" w:colLast="0"/>
      <w:bookmarkStart w:id="20" w:name="_Toc66881565"/>
      <w:bookmarkEnd w:id="17"/>
      <w:bookmarkEnd w:id="18"/>
      <w:bookmarkEnd w:id="19"/>
      <w:r>
        <w:lastRenderedPageBreak/>
        <w:t>4</w:t>
      </w:r>
      <w:r w:rsidRPr="001E08E7">
        <w:t>.</w:t>
      </w:r>
      <w:r w:rsidRPr="001E08E7">
        <w:tab/>
      </w:r>
      <w:r>
        <w:rPr>
          <w:rFonts w:cstheme="majorHAnsi"/>
        </w:rPr>
        <w:t xml:space="preserve">General guidance </w:t>
      </w:r>
      <w:r w:rsidR="00F00742">
        <w:rPr>
          <w:rFonts w:cstheme="majorHAnsi"/>
        </w:rPr>
        <w:t xml:space="preserve">for </w:t>
      </w:r>
      <w:r w:rsidR="003E77EF">
        <w:rPr>
          <w:rFonts w:cstheme="majorHAnsi"/>
        </w:rPr>
        <w:t>N</w:t>
      </w:r>
      <w:r w:rsidRPr="00C871CA">
        <w:rPr>
          <w:rFonts w:cstheme="majorHAnsi"/>
        </w:rPr>
        <w:t>omin</w:t>
      </w:r>
      <w:r w:rsidR="00F00742">
        <w:rPr>
          <w:rFonts w:cstheme="majorHAnsi"/>
        </w:rPr>
        <w:t>ators</w:t>
      </w:r>
      <w:r>
        <w:rPr>
          <w:rFonts w:cstheme="majorHAnsi"/>
        </w:rPr>
        <w:t xml:space="preserve"> </w:t>
      </w:r>
      <w:r w:rsidR="00F00742">
        <w:rPr>
          <w:rFonts w:cstheme="majorHAnsi"/>
        </w:rPr>
        <w:t>of</w:t>
      </w:r>
      <w:r>
        <w:rPr>
          <w:rFonts w:cstheme="majorHAnsi"/>
        </w:rPr>
        <w:t xml:space="preserve"> </w:t>
      </w:r>
      <w:r w:rsidR="000F3C33">
        <w:rPr>
          <w:rFonts w:cstheme="majorHAnsi"/>
        </w:rPr>
        <w:t>Honorary Fellowship</w:t>
      </w:r>
      <w:bookmarkEnd w:id="20"/>
    </w:p>
    <w:p w14:paraId="78A5B47C" w14:textId="51F2A1BE" w:rsidR="0079584A" w:rsidRPr="007960C3" w:rsidRDefault="0079584A" w:rsidP="008D2198">
      <w:pPr>
        <w:pStyle w:val="Heading1"/>
        <w:ind w:left="426"/>
        <w:rPr>
          <w:rFonts w:cstheme="majorHAnsi"/>
          <w:i/>
          <w:iCs/>
          <w:color w:val="382E7B"/>
          <w:sz w:val="28"/>
        </w:rPr>
      </w:pPr>
      <w:bookmarkStart w:id="21" w:name="_Toc66881566"/>
      <w:r w:rsidRPr="007960C3">
        <w:rPr>
          <w:rFonts w:cstheme="majorHAnsi"/>
          <w:i/>
          <w:iCs/>
          <w:color w:val="382E7B"/>
          <w:sz w:val="28"/>
        </w:rPr>
        <w:t>Nominators</w:t>
      </w:r>
      <w:bookmarkEnd w:id="21"/>
    </w:p>
    <w:p w14:paraId="0A6F7725" w14:textId="63BA103B" w:rsidR="0045492E" w:rsidRPr="007960C3" w:rsidRDefault="009973FB" w:rsidP="0079584A">
      <w:pPr>
        <w:rPr>
          <w:rFonts w:asciiTheme="majorHAnsi" w:hAnsiTheme="majorHAnsi" w:cstheme="majorHAnsi"/>
          <w:b/>
          <w:color w:val="382E7B"/>
        </w:rPr>
      </w:pPr>
      <w:r w:rsidRPr="007960C3">
        <w:rPr>
          <w:rFonts w:asciiTheme="majorHAnsi" w:hAnsiTheme="majorHAnsi" w:cstheme="majorHAnsi"/>
          <w:b/>
          <w:bCs/>
          <w:color w:val="382E7B"/>
        </w:rPr>
        <w:t>4.1</w:t>
      </w:r>
      <w:r w:rsidRPr="007960C3">
        <w:rPr>
          <w:rFonts w:asciiTheme="majorHAnsi" w:hAnsiTheme="majorHAnsi" w:cstheme="majorHAnsi"/>
          <w:color w:val="382E7B"/>
        </w:rPr>
        <w:tab/>
      </w:r>
      <w:r w:rsidR="0045492E" w:rsidRPr="007960C3">
        <w:rPr>
          <w:rFonts w:asciiTheme="majorHAnsi" w:hAnsiTheme="majorHAnsi" w:cstheme="majorHAnsi"/>
          <w:color w:val="382E7B"/>
        </w:rPr>
        <w:t xml:space="preserve">A single nomination form must be submitted, completed by all nominators and </w:t>
      </w:r>
      <w:r w:rsidR="0045492E" w:rsidRPr="007960C3">
        <w:rPr>
          <w:rFonts w:asciiTheme="majorHAnsi" w:hAnsiTheme="majorHAnsi" w:cstheme="majorHAnsi"/>
          <w:b/>
          <w:bCs/>
          <w:color w:val="382E7B"/>
        </w:rPr>
        <w:t>coordinated by a principal nominator</w:t>
      </w:r>
      <w:r w:rsidR="0045492E" w:rsidRPr="007960C3">
        <w:rPr>
          <w:rFonts w:asciiTheme="majorHAnsi" w:hAnsiTheme="majorHAnsi" w:cstheme="majorHAnsi"/>
          <w:color w:val="382E7B"/>
        </w:rPr>
        <w:t xml:space="preserve"> who ensures that the nomination form is forwarded to the CSP.</w:t>
      </w:r>
    </w:p>
    <w:p w14:paraId="1FF63CE6" w14:textId="244A6787" w:rsidR="00D34919" w:rsidRPr="007960C3" w:rsidRDefault="0045492E" w:rsidP="0045492E">
      <w:pPr>
        <w:rPr>
          <w:rFonts w:asciiTheme="majorHAnsi" w:hAnsiTheme="majorHAnsi" w:cstheme="majorHAnsi"/>
          <w:color w:val="382E7B"/>
        </w:rPr>
      </w:pPr>
      <w:r w:rsidRPr="007960C3">
        <w:rPr>
          <w:rFonts w:asciiTheme="majorHAnsi" w:hAnsiTheme="majorHAnsi" w:cstheme="majorHAnsi"/>
          <w:color w:val="382E7B"/>
        </w:rPr>
        <w:t xml:space="preserve">The principal nominator will </w:t>
      </w:r>
      <w:r w:rsidRPr="007960C3">
        <w:rPr>
          <w:rFonts w:asciiTheme="majorHAnsi" w:hAnsiTheme="majorHAnsi" w:cstheme="majorHAnsi"/>
          <w:b/>
          <w:bCs/>
          <w:color w:val="382E7B"/>
        </w:rPr>
        <w:t>guide the other nominators to comply with the criteria</w:t>
      </w:r>
      <w:r w:rsidRPr="007960C3">
        <w:rPr>
          <w:rFonts w:asciiTheme="majorHAnsi" w:hAnsiTheme="majorHAnsi" w:cstheme="majorHAnsi"/>
          <w:color w:val="382E7B"/>
        </w:rPr>
        <w:t xml:space="preserve"> laid down in the regulations, the instructions on the nomination form and the guidance in this pack. It is advised that each nominator should focus on a different aspect of the submission and that </w:t>
      </w:r>
      <w:r w:rsidRPr="007960C3">
        <w:rPr>
          <w:rFonts w:asciiTheme="majorHAnsi" w:hAnsiTheme="majorHAnsi" w:cstheme="majorHAnsi"/>
          <w:b/>
          <w:bCs/>
          <w:color w:val="382E7B"/>
        </w:rPr>
        <w:t>duplication of information throughout is minimised</w:t>
      </w:r>
      <w:r w:rsidRPr="007960C3">
        <w:rPr>
          <w:rFonts w:asciiTheme="majorHAnsi" w:hAnsiTheme="majorHAnsi" w:cstheme="majorHAnsi"/>
          <w:color w:val="382E7B"/>
        </w:rPr>
        <w:t>.</w:t>
      </w:r>
    </w:p>
    <w:p w14:paraId="6D9D246F" w14:textId="4F1CCBB2" w:rsidR="0045492E" w:rsidRPr="007960C3" w:rsidRDefault="0045492E" w:rsidP="00D34919">
      <w:pPr>
        <w:rPr>
          <w:rFonts w:asciiTheme="majorHAnsi" w:hAnsiTheme="majorHAnsi" w:cstheme="majorHAnsi"/>
          <w:color w:val="382E7B"/>
        </w:rPr>
      </w:pPr>
      <w:r w:rsidRPr="007960C3">
        <w:rPr>
          <w:rFonts w:asciiTheme="majorHAnsi" w:hAnsiTheme="majorHAnsi" w:cstheme="majorHAnsi"/>
          <w:b/>
          <w:bCs/>
          <w:color w:val="382E7B"/>
        </w:rPr>
        <w:t>All nominators must be current members of the CSP</w:t>
      </w:r>
      <w:r w:rsidRPr="007960C3">
        <w:rPr>
          <w:rFonts w:asciiTheme="majorHAnsi" w:hAnsiTheme="majorHAnsi" w:cstheme="majorHAnsi"/>
          <w:color w:val="382E7B"/>
        </w:rPr>
        <w:t xml:space="preserve"> and all information provided must be typed and supplied in </w:t>
      </w:r>
      <w:r w:rsidR="009B3F15" w:rsidRPr="007960C3">
        <w:rPr>
          <w:rFonts w:asciiTheme="majorHAnsi" w:hAnsiTheme="majorHAnsi" w:cstheme="majorHAnsi"/>
          <w:color w:val="382E7B"/>
        </w:rPr>
        <w:t>digital</w:t>
      </w:r>
      <w:r w:rsidRPr="007960C3">
        <w:rPr>
          <w:rFonts w:asciiTheme="majorHAnsi" w:hAnsiTheme="majorHAnsi" w:cstheme="majorHAnsi"/>
          <w:color w:val="382E7B"/>
        </w:rPr>
        <w:t xml:space="preserve"> </w:t>
      </w:r>
      <w:r w:rsidR="005519F4" w:rsidRPr="007960C3">
        <w:rPr>
          <w:rFonts w:asciiTheme="majorHAnsi" w:hAnsiTheme="majorHAnsi" w:cstheme="majorHAnsi"/>
          <w:color w:val="382E7B"/>
        </w:rPr>
        <w:t>format</w:t>
      </w:r>
      <w:r w:rsidRPr="007960C3">
        <w:rPr>
          <w:rFonts w:asciiTheme="majorHAnsi" w:hAnsiTheme="majorHAnsi" w:cstheme="majorHAnsi"/>
          <w:color w:val="382E7B"/>
        </w:rPr>
        <w:t xml:space="preserve">. All nominators should have first-hand knowledge of the nominee and be able to document their contribution to the profession. </w:t>
      </w:r>
    </w:p>
    <w:p w14:paraId="5C880E09" w14:textId="79F8064F" w:rsidR="001E69B9" w:rsidRPr="007960C3" w:rsidRDefault="0045492E" w:rsidP="008D2198">
      <w:pPr>
        <w:rPr>
          <w:rFonts w:asciiTheme="majorHAnsi" w:hAnsiTheme="majorHAnsi" w:cstheme="majorHAnsi"/>
          <w:color w:val="382E7B"/>
        </w:rPr>
      </w:pPr>
      <w:r w:rsidRPr="007960C3">
        <w:rPr>
          <w:rFonts w:asciiTheme="majorHAnsi" w:hAnsiTheme="majorHAnsi" w:cstheme="majorHAnsi"/>
          <w:color w:val="382E7B"/>
        </w:rPr>
        <w:t>In addition,</w:t>
      </w:r>
      <w:r w:rsidRPr="007960C3">
        <w:rPr>
          <w:rFonts w:asciiTheme="majorHAnsi" w:hAnsiTheme="majorHAnsi" w:cstheme="majorHAnsi"/>
          <w:b/>
          <w:color w:val="382E7B"/>
        </w:rPr>
        <w:t xml:space="preserve"> up to three supporting statements/testimonials can be provided from individuals who are not the nominators</w:t>
      </w:r>
      <w:r w:rsidRPr="007960C3">
        <w:rPr>
          <w:rFonts w:asciiTheme="majorHAnsi" w:hAnsiTheme="majorHAnsi" w:cstheme="majorHAnsi"/>
          <w:color w:val="382E7B"/>
        </w:rPr>
        <w:t xml:space="preserve"> but who have first-hand knowledge of the nominee and can endorse their contribution or supply additional information; for </w:t>
      </w:r>
      <w:r w:rsidR="00226D4E" w:rsidRPr="007960C3">
        <w:rPr>
          <w:rFonts w:asciiTheme="majorHAnsi" w:hAnsiTheme="majorHAnsi" w:cstheme="majorHAnsi"/>
          <w:color w:val="382E7B"/>
        </w:rPr>
        <w:t>example,</w:t>
      </w:r>
      <w:r w:rsidRPr="007960C3">
        <w:rPr>
          <w:rFonts w:asciiTheme="majorHAnsi" w:hAnsiTheme="majorHAnsi" w:cstheme="majorHAnsi"/>
          <w:color w:val="382E7B"/>
        </w:rPr>
        <w:t xml:space="preserve"> from colleagues, other health professionals, influencers; who may or may not be members of the CSP. </w:t>
      </w:r>
    </w:p>
    <w:p w14:paraId="027128AD" w14:textId="2A60CB78" w:rsidR="001E69B9" w:rsidRPr="007960C3" w:rsidRDefault="001E69B9" w:rsidP="001E69B9">
      <w:pPr>
        <w:pStyle w:val="Heading1"/>
        <w:ind w:left="426"/>
        <w:rPr>
          <w:rFonts w:cstheme="majorHAnsi"/>
          <w:i/>
          <w:iCs/>
          <w:color w:val="382E7B"/>
          <w:sz w:val="28"/>
        </w:rPr>
      </w:pPr>
      <w:bookmarkStart w:id="22" w:name="_Toc66881567"/>
      <w:r w:rsidRPr="007960C3">
        <w:rPr>
          <w:rFonts w:cstheme="majorHAnsi"/>
          <w:i/>
          <w:iCs/>
          <w:color w:val="382E7B"/>
          <w:sz w:val="28"/>
        </w:rPr>
        <w:t>Criteria</w:t>
      </w:r>
      <w:r w:rsidR="00393CF6" w:rsidRPr="007960C3">
        <w:rPr>
          <w:rFonts w:cstheme="majorHAnsi"/>
          <w:i/>
          <w:iCs/>
          <w:color w:val="382E7B"/>
          <w:sz w:val="28"/>
        </w:rPr>
        <w:t xml:space="preserve"> guidance</w:t>
      </w:r>
      <w:bookmarkEnd w:id="22"/>
    </w:p>
    <w:p w14:paraId="7D5BCCB5" w14:textId="038CBF3D" w:rsidR="009973FB" w:rsidRPr="007960C3" w:rsidRDefault="00924621" w:rsidP="009973FB">
      <w:pPr>
        <w:rPr>
          <w:rFonts w:asciiTheme="majorHAnsi" w:hAnsiTheme="majorHAnsi" w:cstheme="majorHAnsi"/>
          <w:color w:val="382E7B"/>
        </w:rPr>
      </w:pPr>
      <w:r w:rsidRPr="007960C3">
        <w:rPr>
          <w:rFonts w:asciiTheme="majorHAnsi" w:hAnsiTheme="majorHAnsi" w:cstheme="majorHAnsi"/>
          <w:b/>
          <w:bCs/>
          <w:color w:val="382E7B"/>
        </w:rPr>
        <w:t>4.2</w:t>
      </w:r>
      <w:r w:rsidRPr="007960C3">
        <w:rPr>
          <w:rFonts w:asciiTheme="majorHAnsi" w:hAnsiTheme="majorHAnsi" w:cstheme="majorHAnsi"/>
          <w:color w:val="382E7B"/>
        </w:rPr>
        <w:tab/>
      </w:r>
      <w:r w:rsidR="009973FB" w:rsidRPr="007960C3">
        <w:rPr>
          <w:rFonts w:asciiTheme="majorHAnsi" w:hAnsiTheme="majorHAnsi" w:cstheme="majorHAnsi"/>
          <w:color w:val="382E7B"/>
        </w:rPr>
        <w:t>There are two main areas that the nomination will be assessed against:</w:t>
      </w:r>
    </w:p>
    <w:p w14:paraId="45C939A2" w14:textId="2A9371DC"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Contribution to the advancement of the profession in the area of their expertise furthering the aims of the CSP</w:t>
      </w:r>
    </w:p>
    <w:p w14:paraId="7583BE64" w14:textId="77777777" w:rsidR="004A78D6" w:rsidRPr="007960C3" w:rsidRDefault="004A78D6" w:rsidP="004A78D6">
      <w:pPr>
        <w:pStyle w:val="ListParagraph"/>
        <w:ind w:left="1440"/>
        <w:rPr>
          <w:rFonts w:asciiTheme="majorHAnsi" w:hAnsiTheme="majorHAnsi" w:cstheme="majorHAnsi"/>
          <w:b/>
          <w:bCs/>
          <w:color w:val="382E7B"/>
          <w:sz w:val="28"/>
          <w:szCs w:val="28"/>
        </w:rPr>
      </w:pPr>
    </w:p>
    <w:p w14:paraId="53B4DBAF" w14:textId="77777777" w:rsidR="009973FB" w:rsidRPr="007960C3" w:rsidRDefault="009973FB" w:rsidP="009973FB">
      <w:pPr>
        <w:pStyle w:val="ListParagraph"/>
        <w:numPr>
          <w:ilvl w:val="0"/>
          <w:numId w:val="14"/>
        </w:numPr>
        <w:rPr>
          <w:rFonts w:asciiTheme="majorHAnsi" w:hAnsiTheme="majorHAnsi" w:cstheme="majorHAnsi"/>
          <w:b/>
          <w:bCs/>
          <w:color w:val="382E7B"/>
          <w:sz w:val="28"/>
          <w:szCs w:val="28"/>
        </w:rPr>
      </w:pPr>
      <w:r w:rsidRPr="007960C3">
        <w:rPr>
          <w:rFonts w:asciiTheme="majorHAnsi" w:hAnsiTheme="majorHAnsi" w:cstheme="majorHAnsi"/>
          <w:b/>
          <w:bCs/>
          <w:color w:val="382E7B"/>
          <w:sz w:val="28"/>
          <w:szCs w:val="28"/>
        </w:rPr>
        <w:t>The breadth of impact of their contribution</w:t>
      </w:r>
    </w:p>
    <w:p w14:paraId="5C5CAEA0" w14:textId="77777777" w:rsidR="009973FB" w:rsidRPr="007960C3" w:rsidRDefault="009973FB" w:rsidP="009973FB">
      <w:pPr>
        <w:pStyle w:val="ListParagraph"/>
        <w:ind w:left="1440"/>
        <w:rPr>
          <w:rFonts w:asciiTheme="majorHAnsi" w:hAnsiTheme="majorHAnsi" w:cstheme="majorHAnsi"/>
          <w:color w:val="382E7B"/>
        </w:rPr>
      </w:pPr>
    </w:p>
    <w:p w14:paraId="6AA41919" w14:textId="77777777"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Both of these will be assessed and scored in terms of their </w:t>
      </w:r>
      <w:r w:rsidRPr="007960C3">
        <w:rPr>
          <w:rFonts w:asciiTheme="majorHAnsi" w:hAnsiTheme="majorHAnsi" w:cstheme="majorHAnsi"/>
          <w:b/>
          <w:bCs/>
          <w:color w:val="382E7B"/>
        </w:rPr>
        <w:t>validity</w:t>
      </w:r>
      <w:r w:rsidRPr="007960C3">
        <w:rPr>
          <w:rFonts w:asciiTheme="majorHAnsi" w:hAnsiTheme="majorHAnsi" w:cstheme="majorHAnsi"/>
          <w:color w:val="382E7B"/>
        </w:rPr>
        <w:t xml:space="preserve"> i.e. to what extent and how the </w:t>
      </w:r>
      <w:r w:rsidRPr="007960C3">
        <w:rPr>
          <w:rFonts w:asciiTheme="majorHAnsi" w:hAnsiTheme="majorHAnsi" w:cstheme="majorHAnsi"/>
          <w:b/>
          <w:bCs/>
          <w:color w:val="382E7B"/>
        </w:rPr>
        <w:t>evidence has been validated</w:t>
      </w:r>
      <w:r w:rsidRPr="007960C3">
        <w:rPr>
          <w:rFonts w:asciiTheme="majorHAnsi" w:hAnsiTheme="majorHAnsi" w:cstheme="majorHAnsi"/>
          <w:color w:val="382E7B"/>
        </w:rPr>
        <w:t>.</w:t>
      </w:r>
    </w:p>
    <w:p w14:paraId="3463C048" w14:textId="5803AC7F"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It </w:t>
      </w:r>
      <w:r w:rsidR="00CD6BD9" w:rsidRPr="007960C3">
        <w:rPr>
          <w:rFonts w:asciiTheme="majorHAnsi" w:hAnsiTheme="majorHAnsi" w:cstheme="majorHAnsi"/>
          <w:color w:val="382E7B"/>
        </w:rPr>
        <w:t>is,</w:t>
      </w:r>
      <w:r w:rsidRPr="007960C3">
        <w:rPr>
          <w:rFonts w:asciiTheme="majorHAnsi" w:hAnsiTheme="majorHAnsi" w:cstheme="majorHAnsi"/>
          <w:color w:val="382E7B"/>
        </w:rPr>
        <w:t xml:space="preserve"> therefore, important to provide information that is succinct as possible about the </w:t>
      </w:r>
      <w:r w:rsidR="001E69B9" w:rsidRPr="007960C3">
        <w:rPr>
          <w:rFonts w:asciiTheme="majorHAnsi" w:hAnsiTheme="majorHAnsi" w:cstheme="majorHAnsi"/>
          <w:color w:val="382E7B"/>
        </w:rPr>
        <w:t>nominee and</w:t>
      </w:r>
      <w:r w:rsidRPr="007960C3">
        <w:rPr>
          <w:rFonts w:asciiTheme="majorHAnsi" w:hAnsiTheme="majorHAnsi" w:cstheme="majorHAnsi"/>
          <w:color w:val="382E7B"/>
        </w:rPr>
        <w:t xml:space="preserve"> try to </w:t>
      </w:r>
      <w:r w:rsidRPr="007960C3">
        <w:rPr>
          <w:rFonts w:asciiTheme="majorHAnsi" w:hAnsiTheme="majorHAnsi" w:cstheme="majorHAnsi"/>
          <w:b/>
          <w:bCs/>
          <w:color w:val="382E7B"/>
        </w:rPr>
        <w:t>explain what their actual contribution</w:t>
      </w:r>
      <w:r w:rsidRPr="007960C3">
        <w:rPr>
          <w:rFonts w:asciiTheme="majorHAnsi" w:hAnsiTheme="majorHAnsi" w:cstheme="majorHAnsi"/>
          <w:color w:val="382E7B"/>
        </w:rPr>
        <w:t xml:space="preserve"> in an area has been, as opposed to just listing jobs/posts held or listing publications. </w:t>
      </w:r>
    </w:p>
    <w:p w14:paraId="71D448B8" w14:textId="63D11682" w:rsidR="009973FB" w:rsidRPr="007960C3" w:rsidRDefault="009973FB" w:rsidP="009973FB">
      <w:pPr>
        <w:rPr>
          <w:rFonts w:asciiTheme="majorHAnsi" w:hAnsiTheme="majorHAnsi" w:cstheme="majorHAnsi"/>
          <w:color w:val="382E7B"/>
        </w:rPr>
      </w:pPr>
      <w:r w:rsidRPr="007960C3">
        <w:rPr>
          <w:rFonts w:asciiTheme="majorHAnsi" w:hAnsiTheme="majorHAnsi" w:cstheme="majorHAnsi"/>
          <w:color w:val="382E7B"/>
        </w:rPr>
        <w:t xml:space="preserve">Please note, the </w:t>
      </w:r>
      <w:r w:rsidR="002C0526" w:rsidRPr="007960C3">
        <w:rPr>
          <w:rFonts w:asciiTheme="majorHAnsi" w:hAnsiTheme="majorHAnsi" w:cstheme="majorHAnsi"/>
          <w:color w:val="382E7B"/>
        </w:rPr>
        <w:t>panel</w:t>
      </w:r>
      <w:r w:rsidRPr="007960C3">
        <w:rPr>
          <w:rFonts w:asciiTheme="majorHAnsi" w:hAnsiTheme="majorHAnsi" w:cstheme="majorHAnsi"/>
          <w:color w:val="382E7B"/>
        </w:rPr>
        <w:t xml:space="preserve"> will review the submission </w:t>
      </w:r>
      <w:r w:rsidRPr="00965718">
        <w:rPr>
          <w:rFonts w:asciiTheme="majorHAnsi" w:hAnsiTheme="majorHAnsi" w:cstheme="majorHAnsi"/>
          <w:b/>
          <w:bCs/>
          <w:color w:val="382E7B"/>
        </w:rPr>
        <w:t xml:space="preserve">in light of the evidence of impact associated with the </w:t>
      </w:r>
      <w:r w:rsidR="00965718" w:rsidRPr="00965718">
        <w:rPr>
          <w:rFonts w:asciiTheme="majorHAnsi" w:hAnsiTheme="majorHAnsi" w:cstheme="majorHAnsi"/>
          <w:b/>
          <w:bCs/>
          <w:color w:val="382E7B"/>
        </w:rPr>
        <w:t>nomination</w:t>
      </w:r>
      <w:r w:rsidR="006050A0">
        <w:rPr>
          <w:rFonts w:asciiTheme="majorHAnsi" w:hAnsiTheme="majorHAnsi" w:cstheme="majorHAnsi"/>
          <w:color w:val="382E7B"/>
        </w:rPr>
        <w:t>, therefore,</w:t>
      </w:r>
      <w:r w:rsidRPr="007960C3">
        <w:rPr>
          <w:rFonts w:asciiTheme="majorHAnsi" w:hAnsiTheme="majorHAnsi" w:cstheme="majorHAnsi"/>
          <w:color w:val="382E7B"/>
        </w:rPr>
        <w:t xml:space="preserve"> ensur</w:t>
      </w:r>
      <w:r w:rsidR="006050A0">
        <w:rPr>
          <w:rFonts w:asciiTheme="majorHAnsi" w:hAnsiTheme="majorHAnsi" w:cstheme="majorHAnsi"/>
          <w:color w:val="382E7B"/>
        </w:rPr>
        <w:t>ing</w:t>
      </w:r>
      <w:r w:rsidRPr="007960C3">
        <w:rPr>
          <w:rFonts w:asciiTheme="majorHAnsi" w:hAnsiTheme="majorHAnsi" w:cstheme="majorHAnsi"/>
          <w:color w:val="382E7B"/>
        </w:rPr>
        <w:t xml:space="preserve"> that the specific examples you provide within the </w:t>
      </w:r>
      <w:r w:rsidR="00965718">
        <w:rPr>
          <w:rFonts w:asciiTheme="majorHAnsi" w:hAnsiTheme="majorHAnsi" w:cstheme="majorHAnsi"/>
          <w:color w:val="382E7B"/>
        </w:rPr>
        <w:t>nomination form</w:t>
      </w:r>
      <w:r w:rsidRPr="007960C3">
        <w:rPr>
          <w:rFonts w:asciiTheme="majorHAnsi" w:hAnsiTheme="majorHAnsi" w:cstheme="majorHAnsi"/>
          <w:color w:val="382E7B"/>
        </w:rPr>
        <w:t xml:space="preserve"> can clearly evidence this.</w:t>
      </w:r>
    </w:p>
    <w:p w14:paraId="7FA506AE" w14:textId="7313CF2C" w:rsidR="00F9694C" w:rsidRPr="006050A0" w:rsidRDefault="003B616D" w:rsidP="006050A0">
      <w:pPr>
        <w:rPr>
          <w:rFonts w:asciiTheme="majorHAnsi" w:hAnsiTheme="majorHAnsi" w:cstheme="majorHAnsi"/>
          <w:color w:val="382E7B"/>
        </w:rPr>
      </w:pPr>
      <w:r w:rsidRPr="007960C3">
        <w:rPr>
          <w:rFonts w:asciiTheme="majorHAnsi" w:hAnsiTheme="majorHAnsi" w:cstheme="majorHAnsi"/>
          <w:b/>
          <w:bCs/>
          <w:color w:val="382E7B"/>
        </w:rPr>
        <w:t>Please do not send in examples of the nominee’s work</w:t>
      </w:r>
      <w:r w:rsidRPr="007960C3">
        <w:rPr>
          <w:rFonts w:asciiTheme="majorHAnsi" w:hAnsiTheme="majorHAnsi" w:cstheme="majorHAnsi"/>
          <w:color w:val="382E7B"/>
        </w:rPr>
        <w:t xml:space="preserve">, although you may refer or link to </w:t>
      </w:r>
      <w:r w:rsidR="006050A0">
        <w:rPr>
          <w:rFonts w:asciiTheme="majorHAnsi" w:hAnsiTheme="majorHAnsi" w:cstheme="majorHAnsi"/>
          <w:color w:val="382E7B"/>
        </w:rPr>
        <w:t>publicly available material</w:t>
      </w:r>
      <w:r w:rsidRPr="007960C3">
        <w:rPr>
          <w:rFonts w:asciiTheme="majorHAnsi" w:hAnsiTheme="majorHAnsi" w:cstheme="majorHAnsi"/>
          <w:color w:val="382E7B"/>
        </w:rPr>
        <w:t xml:space="preserve">. Please note that any </w:t>
      </w:r>
      <w:r w:rsidRPr="007960C3">
        <w:rPr>
          <w:rFonts w:asciiTheme="majorHAnsi" w:hAnsiTheme="majorHAnsi" w:cstheme="majorHAnsi"/>
          <w:b/>
          <w:bCs/>
          <w:color w:val="382E7B"/>
        </w:rPr>
        <w:t>information referencing the nominee</w:t>
      </w:r>
      <w:r w:rsidR="006050A0">
        <w:rPr>
          <w:rFonts w:asciiTheme="majorHAnsi" w:hAnsiTheme="majorHAnsi" w:cstheme="majorHAnsi"/>
          <w:b/>
          <w:bCs/>
          <w:color w:val="382E7B"/>
        </w:rPr>
        <w:t>'</w:t>
      </w:r>
      <w:r w:rsidRPr="007960C3">
        <w:rPr>
          <w:rFonts w:asciiTheme="majorHAnsi" w:hAnsiTheme="majorHAnsi" w:cstheme="majorHAnsi"/>
          <w:b/>
          <w:bCs/>
          <w:color w:val="382E7B"/>
        </w:rPr>
        <w:t>s name will be redacted</w:t>
      </w:r>
      <w:r w:rsidRPr="007960C3">
        <w:rPr>
          <w:rFonts w:asciiTheme="majorHAnsi" w:hAnsiTheme="majorHAnsi" w:cstheme="majorHAnsi"/>
          <w:color w:val="382E7B"/>
        </w:rPr>
        <w:t xml:space="preserve"> e.g. links to an article stating the nominees’ name. We suggest </w:t>
      </w:r>
      <w:r w:rsidRPr="007960C3">
        <w:rPr>
          <w:rFonts w:asciiTheme="majorHAnsi" w:hAnsiTheme="majorHAnsi" w:cstheme="majorHAnsi"/>
          <w:color w:val="382E7B"/>
        </w:rPr>
        <w:lastRenderedPageBreak/>
        <w:t>referencing the material by for example stating the journal or media in which the nominee’s work has been published, showcased etc.</w:t>
      </w:r>
    </w:p>
    <w:p w14:paraId="79E4F622" w14:textId="14A8F3D8" w:rsidR="00F9694C" w:rsidRPr="00C871CA" w:rsidRDefault="00DA35EF" w:rsidP="00F9694C">
      <w:pPr>
        <w:pStyle w:val="Heading1"/>
        <w:rPr>
          <w:rFonts w:cstheme="majorHAnsi"/>
          <w:i/>
        </w:rPr>
      </w:pPr>
      <w:bookmarkStart w:id="23" w:name="_Toc66881568"/>
      <w:r>
        <w:t>5</w:t>
      </w:r>
      <w:r w:rsidR="00F9694C" w:rsidRPr="001E08E7">
        <w:t>.</w:t>
      </w:r>
      <w:r w:rsidR="00F9694C" w:rsidRPr="001E08E7">
        <w:tab/>
      </w:r>
      <w:r w:rsidR="00F9694C">
        <w:t xml:space="preserve">Guidance for </w:t>
      </w:r>
      <w:r w:rsidR="008259BF">
        <w:t xml:space="preserve">filling in </w:t>
      </w:r>
      <w:r w:rsidR="00F9694C">
        <w:t xml:space="preserve">the </w:t>
      </w:r>
      <w:r w:rsidR="00F9694C">
        <w:rPr>
          <w:rFonts w:cstheme="majorHAnsi"/>
        </w:rPr>
        <w:t>N</w:t>
      </w:r>
      <w:r w:rsidR="00F9694C" w:rsidRPr="00C871CA">
        <w:rPr>
          <w:rFonts w:cstheme="majorHAnsi"/>
        </w:rPr>
        <w:t>omin</w:t>
      </w:r>
      <w:r w:rsidR="00F9694C">
        <w:rPr>
          <w:rFonts w:cstheme="majorHAnsi"/>
        </w:rPr>
        <w:t>ation form</w:t>
      </w:r>
      <w:bookmarkEnd w:id="23"/>
      <w:r w:rsidR="00F9694C">
        <w:rPr>
          <w:rFonts w:cstheme="majorHAnsi"/>
        </w:rPr>
        <w:t xml:space="preserve"> </w:t>
      </w:r>
    </w:p>
    <w:p w14:paraId="5FBC857F" w14:textId="77777777" w:rsidR="00B54074" w:rsidRDefault="00B54074" w:rsidP="00B54074">
      <w:pPr>
        <w:spacing w:before="0" w:after="0"/>
        <w:ind w:left="425" w:right="-96"/>
        <w:rPr>
          <w:rFonts w:asciiTheme="majorHAnsi" w:hAnsiTheme="majorHAnsi" w:cstheme="majorHAnsi"/>
          <w:b/>
          <w:color w:val="1F3864" w:themeColor="accent5" w:themeShade="80"/>
          <w:sz w:val="28"/>
          <w:szCs w:val="28"/>
        </w:rPr>
      </w:pPr>
    </w:p>
    <w:p w14:paraId="2F35D8F6" w14:textId="55B6C551" w:rsidR="00B54074" w:rsidRPr="00CC7C50" w:rsidRDefault="00B54074" w:rsidP="00B54074">
      <w:pPr>
        <w:spacing w:before="0" w:after="0"/>
        <w:ind w:left="425" w:right="-96"/>
        <w:rPr>
          <w:rFonts w:asciiTheme="majorHAnsi" w:hAnsiTheme="majorHAnsi" w:cstheme="majorHAnsi"/>
          <w:b/>
          <w:color w:val="382E7B"/>
          <w:sz w:val="28"/>
          <w:szCs w:val="28"/>
        </w:rPr>
      </w:pPr>
      <w:r w:rsidRPr="00CC7C50">
        <w:rPr>
          <w:rFonts w:asciiTheme="majorHAnsi" w:hAnsiTheme="majorHAnsi" w:cstheme="majorHAnsi"/>
          <w:b/>
          <w:color w:val="382E7B"/>
          <w:sz w:val="28"/>
          <w:szCs w:val="28"/>
        </w:rPr>
        <w:t xml:space="preserve">Embedded guidance </w:t>
      </w:r>
    </w:p>
    <w:p w14:paraId="4B93A31A" w14:textId="0509805C" w:rsidR="00F9694C" w:rsidRDefault="00B54074" w:rsidP="00B54074">
      <w:pPr>
        <w:spacing w:before="0" w:after="0"/>
        <w:ind w:left="425" w:right="-96"/>
        <w:rPr>
          <w:rFonts w:asciiTheme="majorHAnsi" w:hAnsiTheme="majorHAnsi" w:cstheme="majorHAnsi"/>
          <w:bCs/>
          <w:color w:val="382E7B"/>
        </w:rPr>
      </w:pPr>
      <w:r w:rsidRPr="00CC7C50">
        <w:rPr>
          <w:rFonts w:asciiTheme="majorHAnsi" w:hAnsiTheme="majorHAnsi" w:cstheme="majorHAnsi"/>
          <w:bCs/>
          <w:color w:val="382E7B"/>
        </w:rPr>
        <w:t xml:space="preserve">The blue text is embedded guidance included in the form to </w:t>
      </w:r>
      <w:r w:rsidRPr="00B3044E">
        <w:rPr>
          <w:rFonts w:asciiTheme="majorHAnsi" w:hAnsiTheme="majorHAnsi" w:cstheme="majorHAnsi"/>
          <w:b/>
          <w:color w:val="382E7B"/>
        </w:rPr>
        <w:t>assist nominators</w:t>
      </w:r>
      <w:r w:rsidRPr="00CC7C50">
        <w:rPr>
          <w:rFonts w:asciiTheme="majorHAnsi" w:hAnsiTheme="majorHAnsi" w:cstheme="majorHAnsi"/>
          <w:bCs/>
          <w:color w:val="382E7B"/>
        </w:rPr>
        <w:t xml:space="preserve"> in ensuring that, as far as possible, all relevant information is included and can be assessed by the Panel. </w:t>
      </w:r>
    </w:p>
    <w:p w14:paraId="588E0896" w14:textId="77777777" w:rsidR="00406041" w:rsidRPr="00CC7C50" w:rsidRDefault="00406041" w:rsidP="00B54074">
      <w:pPr>
        <w:spacing w:before="0" w:after="0"/>
        <w:ind w:left="425" w:right="-96"/>
        <w:rPr>
          <w:rFonts w:asciiTheme="majorHAnsi" w:hAnsiTheme="majorHAnsi" w:cstheme="majorHAnsi"/>
          <w:bCs/>
          <w:color w:val="382E7B"/>
        </w:rPr>
      </w:pPr>
    </w:p>
    <w:p w14:paraId="4B2D0B34" w14:textId="77777777" w:rsidR="00406041" w:rsidRPr="00CC7C50" w:rsidRDefault="00406041" w:rsidP="00406041">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Filling in the form</w:t>
      </w:r>
    </w:p>
    <w:p w14:paraId="1A13B856" w14:textId="77777777" w:rsidR="00406041" w:rsidRPr="00950497" w:rsidRDefault="00406041" w:rsidP="00406041">
      <w:pPr>
        <w:rPr>
          <w:rFonts w:asciiTheme="majorHAnsi" w:hAnsiTheme="majorHAnsi" w:cstheme="majorHAnsi"/>
          <w:iCs/>
          <w:color w:val="382E7B"/>
        </w:rPr>
      </w:pPr>
      <w:r w:rsidRPr="00950497">
        <w:rPr>
          <w:rFonts w:asciiTheme="majorHAnsi" w:hAnsiTheme="majorHAnsi" w:cstheme="majorHAnsi"/>
          <w:iCs/>
          <w:color w:val="382E7B"/>
        </w:rPr>
        <w:t xml:space="preserve">The nomination form consists of two parts; </w:t>
      </w:r>
    </w:p>
    <w:p w14:paraId="01938B0C"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cstheme="majorHAnsi"/>
          <w:b/>
          <w:bCs/>
          <w:iCs/>
          <w:color w:val="382E7B"/>
          <w:sz w:val="28"/>
          <w:szCs w:val="28"/>
        </w:rPr>
        <w:t xml:space="preserve">Part 1 - </w:t>
      </w:r>
      <w:r w:rsidRPr="00950497">
        <w:rPr>
          <w:rFonts w:asciiTheme="majorHAnsi" w:hAnsiTheme="majorHAnsi"/>
          <w:b/>
          <w:bCs/>
          <w:iCs/>
          <w:color w:val="382E7B"/>
          <w:sz w:val="28"/>
          <w:szCs w:val="28"/>
        </w:rPr>
        <w:t xml:space="preserve">Basic information &amp; contact details </w:t>
      </w:r>
    </w:p>
    <w:p w14:paraId="1449E9A2" w14:textId="77777777" w:rsidR="00406041" w:rsidRPr="00950497" w:rsidRDefault="00406041" w:rsidP="00406041">
      <w:pPr>
        <w:pStyle w:val="ListParagraph"/>
        <w:ind w:left="1146"/>
        <w:rPr>
          <w:rFonts w:asciiTheme="majorHAnsi" w:hAnsiTheme="majorHAnsi"/>
          <w:b/>
          <w:bCs/>
          <w:iCs/>
          <w:color w:val="382E7B"/>
          <w:sz w:val="28"/>
          <w:szCs w:val="28"/>
        </w:rPr>
      </w:pPr>
    </w:p>
    <w:p w14:paraId="7294AE03" w14:textId="77777777" w:rsidR="00406041" w:rsidRDefault="00406041" w:rsidP="00406041">
      <w:pPr>
        <w:pStyle w:val="ListParagraph"/>
        <w:numPr>
          <w:ilvl w:val="0"/>
          <w:numId w:val="32"/>
        </w:numPr>
        <w:rPr>
          <w:rFonts w:asciiTheme="majorHAnsi" w:hAnsiTheme="majorHAnsi"/>
          <w:b/>
          <w:bCs/>
          <w:iCs/>
          <w:color w:val="382E7B"/>
          <w:sz w:val="28"/>
          <w:szCs w:val="28"/>
        </w:rPr>
      </w:pPr>
      <w:r w:rsidRPr="00950497">
        <w:rPr>
          <w:rFonts w:asciiTheme="majorHAnsi" w:hAnsiTheme="majorHAnsi"/>
          <w:b/>
          <w:bCs/>
          <w:iCs/>
          <w:color w:val="382E7B"/>
          <w:sz w:val="28"/>
          <w:szCs w:val="28"/>
        </w:rPr>
        <w:t xml:space="preserve">Part 2 - Evidence of the nominee’s contribution and impact. </w:t>
      </w:r>
    </w:p>
    <w:p w14:paraId="4CE49D57" w14:textId="77777777" w:rsidR="00406041" w:rsidRPr="00950497" w:rsidRDefault="00406041" w:rsidP="00406041">
      <w:pPr>
        <w:pStyle w:val="ListParagraph"/>
        <w:rPr>
          <w:rFonts w:asciiTheme="majorHAnsi" w:hAnsiTheme="majorHAnsi"/>
          <w:b/>
          <w:bCs/>
          <w:iCs/>
          <w:color w:val="382E7B"/>
          <w:sz w:val="28"/>
          <w:szCs w:val="28"/>
        </w:rPr>
      </w:pPr>
    </w:p>
    <w:p w14:paraId="7974F894" w14:textId="77777777" w:rsidR="00406041" w:rsidRPr="00950497" w:rsidRDefault="00406041" w:rsidP="00406041">
      <w:pPr>
        <w:rPr>
          <w:rFonts w:asciiTheme="majorHAnsi" w:hAnsiTheme="majorHAnsi" w:cstheme="majorHAnsi"/>
          <w:b/>
          <w:bCs/>
          <w:iCs/>
          <w:color w:val="382E7B"/>
        </w:rPr>
      </w:pPr>
      <w:r w:rsidRPr="00950497">
        <w:rPr>
          <w:rFonts w:asciiTheme="majorHAnsi" w:hAnsiTheme="majorHAnsi"/>
          <w:iCs/>
          <w:color w:val="382E7B"/>
        </w:rPr>
        <w:t>Please ensure that all sections of the two parts are completed.</w:t>
      </w:r>
      <w:r w:rsidRPr="00CC7C50">
        <w:rPr>
          <w:rFonts w:asciiTheme="majorHAnsi" w:hAnsiTheme="majorHAnsi"/>
          <w:b/>
          <w:bCs/>
          <w:iCs/>
          <w:color w:val="382E7B"/>
        </w:rPr>
        <w:t xml:space="preserve"> </w:t>
      </w:r>
      <w:r w:rsidRPr="00CC7C50">
        <w:rPr>
          <w:rFonts w:asciiTheme="majorHAnsi" w:hAnsiTheme="majorHAnsi" w:cstheme="majorHAnsi"/>
          <w:b/>
          <w:bCs/>
          <w:iCs/>
          <w:color w:val="382E7B"/>
        </w:rPr>
        <w:t xml:space="preserve">All information should be submitted via the </w:t>
      </w:r>
      <w:r w:rsidRPr="003D13CA">
        <w:rPr>
          <w:rFonts w:asciiTheme="majorHAnsi" w:hAnsiTheme="majorHAnsi" w:cstheme="majorHAnsi"/>
          <w:b/>
          <w:bCs/>
          <w:iCs/>
          <w:color w:val="382E7B"/>
        </w:rPr>
        <w:t>form (incl. CV),</w:t>
      </w:r>
      <w:r w:rsidRPr="00CC7C50">
        <w:rPr>
          <w:rFonts w:asciiTheme="majorHAnsi" w:hAnsiTheme="majorHAnsi" w:cstheme="majorHAnsi"/>
          <w:iCs/>
          <w:color w:val="382E7B"/>
        </w:rPr>
        <w:t xml:space="preserve"> though </w:t>
      </w:r>
      <w:r w:rsidRPr="00970AF6">
        <w:rPr>
          <w:rFonts w:asciiTheme="majorHAnsi" w:hAnsiTheme="majorHAnsi" w:cstheme="majorHAnsi"/>
          <w:iCs/>
          <w:color w:val="382E7B"/>
        </w:rPr>
        <w:t>Supporting statements/ testimonials can be submitted as separate documents attached to the submission email.</w:t>
      </w:r>
      <w:r w:rsidRPr="00CC7C50">
        <w:rPr>
          <w:rFonts w:asciiTheme="majorHAnsi" w:hAnsiTheme="majorHAnsi" w:cstheme="majorHAnsi"/>
          <w:b/>
          <w:bCs/>
          <w:iCs/>
          <w:color w:val="382E7B"/>
        </w:rPr>
        <w:t xml:space="preserve">  </w:t>
      </w:r>
    </w:p>
    <w:p w14:paraId="17714E23" w14:textId="77777777" w:rsidR="00406041" w:rsidRPr="00CC7C50" w:rsidRDefault="00406041" w:rsidP="00406041">
      <w:pPr>
        <w:rPr>
          <w:rFonts w:asciiTheme="majorHAnsi" w:hAnsiTheme="majorHAnsi" w:cstheme="majorHAnsi"/>
          <w:color w:val="382E7B"/>
        </w:rPr>
      </w:pPr>
      <w:r w:rsidRPr="00CC7C50">
        <w:rPr>
          <w:rFonts w:asciiTheme="majorHAnsi" w:hAnsiTheme="majorHAnsi" w:cstheme="majorHAnsi"/>
          <w:b/>
          <w:bCs/>
          <w:color w:val="382E7B"/>
        </w:rPr>
        <w:t>If you experience or anticipate any barriers within the nomination process or require help to make a nomination or access information, please contact us by emailing:</w:t>
      </w:r>
      <w:r w:rsidRPr="00CC7C50">
        <w:rPr>
          <w:rFonts w:asciiTheme="majorHAnsi" w:hAnsiTheme="majorHAnsi" w:cstheme="majorHAnsi"/>
          <w:color w:val="382E7B"/>
        </w:rPr>
        <w:t xml:space="preserve"> </w:t>
      </w:r>
      <w:hyperlink r:id="rId41" w:history="1">
        <w:r w:rsidRPr="00CC7C50">
          <w:rPr>
            <w:rStyle w:val="Hyperlink"/>
            <w:rFonts w:asciiTheme="majorHAnsi" w:hAnsiTheme="majorHAnsi" w:cstheme="majorHAnsi"/>
            <w:color w:val="382E7B"/>
          </w:rPr>
          <w:t>professionalawards@csp.org.uk</w:t>
        </w:r>
      </w:hyperlink>
      <w:r w:rsidRPr="00CC7C50">
        <w:rPr>
          <w:rFonts w:asciiTheme="majorHAnsi" w:hAnsiTheme="majorHAnsi" w:cstheme="majorHAnsi"/>
          <w:color w:val="382E7B"/>
        </w:rPr>
        <w:t>.</w:t>
      </w:r>
    </w:p>
    <w:p w14:paraId="697F620A" w14:textId="5BEC410D" w:rsidR="00B54074" w:rsidRPr="00406041" w:rsidRDefault="00406041" w:rsidP="00406041">
      <w:pPr>
        <w:rPr>
          <w:rFonts w:asciiTheme="majorHAnsi" w:hAnsiTheme="majorHAnsi" w:cstheme="majorHAnsi"/>
          <w:color w:val="382E7B"/>
        </w:rPr>
      </w:pPr>
      <w:r w:rsidRPr="00CC7C50">
        <w:rPr>
          <w:rFonts w:asciiTheme="majorHAnsi" w:hAnsiTheme="majorHAnsi" w:cstheme="majorHAnsi"/>
          <w:color w:val="382E7B"/>
        </w:rPr>
        <w:t xml:space="preserve">Requesting advice, guidance and/or support </w:t>
      </w:r>
      <w:r w:rsidRPr="00CC7C50">
        <w:rPr>
          <w:rFonts w:asciiTheme="majorHAnsi" w:hAnsiTheme="majorHAnsi" w:cstheme="majorHAnsi"/>
          <w:b/>
          <w:bCs/>
          <w:color w:val="382E7B"/>
        </w:rPr>
        <w:t>will not affect the assessment of your nomination</w:t>
      </w:r>
      <w:r w:rsidRPr="00CC7C50">
        <w:rPr>
          <w:rFonts w:asciiTheme="majorHAnsi" w:hAnsiTheme="majorHAnsi" w:cstheme="majorHAnsi"/>
          <w:color w:val="382E7B"/>
        </w:rPr>
        <w:t xml:space="preserve">. </w:t>
      </w:r>
    </w:p>
    <w:p w14:paraId="331D0217" w14:textId="77777777" w:rsidR="00F9694C" w:rsidRPr="00CC7C50" w:rsidRDefault="00F9694C" w:rsidP="00F9694C">
      <w:pPr>
        <w:spacing w:before="0" w:after="0"/>
        <w:ind w:left="425" w:right="-96"/>
        <w:rPr>
          <w:rFonts w:asciiTheme="majorHAnsi" w:hAnsiTheme="majorHAnsi" w:cstheme="majorHAnsi"/>
          <w:bCs/>
          <w:color w:val="382E7B"/>
        </w:rPr>
      </w:pPr>
    </w:p>
    <w:p w14:paraId="7AE5F927" w14:textId="77777777" w:rsidR="00F9694C" w:rsidRPr="00CC7C50" w:rsidRDefault="00F9694C" w:rsidP="00F9694C">
      <w:pPr>
        <w:spacing w:before="0" w:after="0"/>
        <w:ind w:left="425" w:right="-96"/>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Equality, Diversity and Inclusion (EDI)</w:t>
      </w:r>
    </w:p>
    <w:p w14:paraId="0C23C60B" w14:textId="087DA01A" w:rsidR="006A7B68" w:rsidRPr="00CC7C50" w:rsidRDefault="00F9694C" w:rsidP="00164F83">
      <w:pPr>
        <w:rPr>
          <w:rFonts w:asciiTheme="majorHAnsi" w:hAnsiTheme="majorHAnsi" w:cstheme="majorHAnsi"/>
          <w:b/>
          <w:bCs/>
          <w:color w:val="382E7B"/>
        </w:rPr>
      </w:pPr>
      <w:r w:rsidRPr="00CC7C50">
        <w:rPr>
          <w:rFonts w:asciiTheme="majorHAnsi" w:hAnsiTheme="majorHAnsi" w:cstheme="majorHAnsi"/>
          <w:color w:val="382E7B"/>
        </w:rPr>
        <w:t xml:space="preserve">The panel wish to ensure that nominators </w:t>
      </w:r>
      <w:r w:rsidR="00164F83" w:rsidRPr="00CC7C50">
        <w:rPr>
          <w:rFonts w:asciiTheme="majorHAnsi" w:hAnsiTheme="majorHAnsi" w:cstheme="majorHAnsi"/>
          <w:color w:val="382E7B"/>
        </w:rPr>
        <w:t>are aware</w:t>
      </w:r>
      <w:r w:rsidRPr="00CC7C50">
        <w:rPr>
          <w:rFonts w:asciiTheme="majorHAnsi" w:hAnsiTheme="majorHAnsi" w:cstheme="majorHAnsi"/>
          <w:color w:val="382E7B"/>
        </w:rPr>
        <w:t xml:space="preserve"> that </w:t>
      </w:r>
      <w:r w:rsidRPr="00CC7C50">
        <w:rPr>
          <w:rFonts w:asciiTheme="majorHAnsi" w:hAnsiTheme="majorHAnsi" w:cstheme="majorHAnsi"/>
          <w:b/>
          <w:bCs/>
          <w:color w:val="382E7B"/>
        </w:rPr>
        <w:t>EDI work carried out by your colleague can be the reason you are nominating them</w:t>
      </w:r>
      <w:r w:rsidR="006A7B68" w:rsidRPr="00CC7C50">
        <w:rPr>
          <w:rFonts w:asciiTheme="majorHAnsi" w:hAnsiTheme="majorHAnsi" w:cstheme="majorHAnsi"/>
          <w:b/>
          <w:bCs/>
          <w:color w:val="382E7B"/>
        </w:rPr>
        <w:t xml:space="preserve">. </w:t>
      </w:r>
    </w:p>
    <w:p w14:paraId="752E4646" w14:textId="0BF72DA8" w:rsidR="00406041" w:rsidRDefault="00F9694C" w:rsidP="00406041">
      <w:pPr>
        <w:rPr>
          <w:rFonts w:asciiTheme="majorHAnsi" w:hAnsiTheme="majorHAnsi" w:cstheme="majorHAnsi"/>
          <w:color w:val="382E7B"/>
        </w:rPr>
      </w:pPr>
      <w:r w:rsidRPr="00CC7C50">
        <w:rPr>
          <w:rFonts w:asciiTheme="majorHAnsi" w:hAnsiTheme="majorHAnsi" w:cstheme="majorHAnsi"/>
          <w:color w:val="382E7B"/>
        </w:rPr>
        <w:t xml:space="preserve">Please consider and inform the panel </w:t>
      </w:r>
      <w:r w:rsidR="00164F83" w:rsidRPr="00CC7C50">
        <w:rPr>
          <w:rFonts w:asciiTheme="majorHAnsi" w:hAnsiTheme="majorHAnsi" w:cstheme="majorHAnsi"/>
          <w:b/>
          <w:bCs/>
          <w:color w:val="382E7B"/>
        </w:rPr>
        <w:t>(in part 2 of the nomination form)</w:t>
      </w:r>
      <w:r w:rsidR="00164F83" w:rsidRPr="00CC7C50">
        <w:rPr>
          <w:rFonts w:asciiTheme="majorHAnsi" w:hAnsiTheme="majorHAnsi" w:cstheme="majorHAnsi"/>
          <w:color w:val="382E7B"/>
        </w:rPr>
        <w:t xml:space="preserve"> </w:t>
      </w:r>
      <w:r w:rsidRPr="00CC7C50">
        <w:rPr>
          <w:rFonts w:asciiTheme="majorHAnsi" w:hAnsiTheme="majorHAnsi" w:cstheme="majorHAnsi"/>
          <w:color w:val="382E7B"/>
        </w:rPr>
        <w:t xml:space="preserve">if and how the nominee </w:t>
      </w:r>
      <w:r w:rsidR="00164F83" w:rsidRPr="00CC7C50">
        <w:rPr>
          <w:rFonts w:asciiTheme="majorHAnsi" w:hAnsiTheme="majorHAnsi" w:cstheme="majorHAnsi"/>
          <w:color w:val="382E7B"/>
        </w:rPr>
        <w:t>has</w:t>
      </w:r>
      <w:r w:rsidRPr="00CC7C50">
        <w:rPr>
          <w:rFonts w:asciiTheme="majorHAnsi" w:hAnsiTheme="majorHAnsi" w:cstheme="majorHAnsi"/>
          <w:color w:val="382E7B"/>
        </w:rPr>
        <w:t xml:space="preserve"> addressed, championed and/or implemented change for EDI in their work</w:t>
      </w:r>
      <w:r w:rsidR="00E8208E" w:rsidRPr="00CC7C50">
        <w:rPr>
          <w:rFonts w:asciiTheme="majorHAnsi" w:hAnsiTheme="majorHAnsi" w:cstheme="majorHAnsi"/>
          <w:color w:val="382E7B"/>
        </w:rPr>
        <w:t xml:space="preserve"> or</w:t>
      </w:r>
      <w:r w:rsidRPr="00CC7C50">
        <w:rPr>
          <w:rFonts w:asciiTheme="majorHAnsi" w:hAnsiTheme="majorHAnsi" w:cstheme="majorHAnsi"/>
          <w:color w:val="382E7B"/>
        </w:rPr>
        <w:t xml:space="preserve"> workplace</w:t>
      </w:r>
      <w:r w:rsidR="00E8208E" w:rsidRPr="00CC7C50">
        <w:rPr>
          <w:rFonts w:asciiTheme="majorHAnsi" w:hAnsiTheme="majorHAnsi" w:cstheme="majorHAnsi"/>
          <w:color w:val="382E7B"/>
        </w:rPr>
        <w:t xml:space="preserve">, both through paid </w:t>
      </w:r>
      <w:r w:rsidR="006A7B68" w:rsidRPr="00CC7C50">
        <w:rPr>
          <w:rFonts w:asciiTheme="majorHAnsi" w:hAnsiTheme="majorHAnsi" w:cstheme="majorHAnsi"/>
          <w:color w:val="382E7B"/>
        </w:rPr>
        <w:t>and</w:t>
      </w:r>
      <w:r w:rsidR="00E8208E" w:rsidRPr="00CC7C50">
        <w:rPr>
          <w:rFonts w:asciiTheme="majorHAnsi" w:hAnsiTheme="majorHAnsi" w:cstheme="majorHAnsi"/>
          <w:color w:val="382E7B"/>
        </w:rPr>
        <w:t xml:space="preserve"> volunteer opportunities.</w:t>
      </w:r>
      <w:r w:rsidR="008259BF" w:rsidRPr="00CC7C50">
        <w:rPr>
          <w:rFonts w:asciiTheme="majorHAnsi" w:hAnsiTheme="majorHAnsi" w:cstheme="majorHAnsi"/>
          <w:color w:val="382E7B"/>
        </w:rPr>
        <w:t xml:space="preserve"> </w:t>
      </w:r>
    </w:p>
    <w:p w14:paraId="249F4CC4" w14:textId="77777777" w:rsidR="00406041" w:rsidRPr="00406041" w:rsidRDefault="00406041" w:rsidP="00406041">
      <w:pPr>
        <w:spacing w:before="0"/>
        <w:rPr>
          <w:rFonts w:asciiTheme="majorHAnsi" w:hAnsiTheme="majorHAnsi" w:cstheme="majorHAnsi"/>
          <w:color w:val="382E7B"/>
        </w:rPr>
      </w:pPr>
    </w:p>
    <w:p w14:paraId="51713740" w14:textId="77777777" w:rsidR="00B54074" w:rsidRPr="00CC7C50" w:rsidRDefault="00B54074" w:rsidP="00B54074">
      <w:pPr>
        <w:rPr>
          <w:rFonts w:asciiTheme="majorHAnsi" w:hAnsiTheme="majorHAnsi" w:cstheme="majorHAnsi"/>
          <w:b/>
          <w:bCs/>
          <w:color w:val="382E7B"/>
          <w:sz w:val="28"/>
          <w:szCs w:val="28"/>
        </w:rPr>
      </w:pPr>
      <w:r w:rsidRPr="00CC7C50">
        <w:rPr>
          <w:rFonts w:asciiTheme="majorHAnsi" w:hAnsiTheme="majorHAnsi" w:cstheme="majorHAnsi"/>
          <w:b/>
          <w:bCs/>
          <w:color w:val="382E7B"/>
          <w:sz w:val="28"/>
          <w:szCs w:val="28"/>
        </w:rPr>
        <w:t>Blind Submission and redaction of identifying data</w:t>
      </w:r>
    </w:p>
    <w:p w14:paraId="7F6166FE" w14:textId="3568C72C" w:rsidR="00B54074" w:rsidRPr="00CC7C50" w:rsidRDefault="00B54074" w:rsidP="00B54074">
      <w:pPr>
        <w:rPr>
          <w:rFonts w:asciiTheme="majorHAnsi" w:hAnsiTheme="majorHAnsi" w:cstheme="majorHAnsi"/>
          <w:color w:val="382E7B"/>
        </w:rPr>
      </w:pPr>
      <w:r w:rsidRPr="00CC7C50">
        <w:rPr>
          <w:rFonts w:asciiTheme="majorHAnsi" w:hAnsiTheme="majorHAnsi" w:cstheme="majorHAnsi"/>
          <w:color w:val="382E7B"/>
        </w:rPr>
        <w:t xml:space="preserve">All nominations are done by </w:t>
      </w:r>
      <w:r w:rsidRPr="00CC7C50">
        <w:rPr>
          <w:rFonts w:asciiTheme="majorHAnsi" w:hAnsiTheme="majorHAnsi" w:cstheme="majorHAnsi"/>
          <w:b/>
          <w:bCs/>
          <w:color w:val="382E7B"/>
        </w:rPr>
        <w:t>‘blind submission’</w:t>
      </w:r>
      <w:r w:rsidRPr="00CC7C50">
        <w:rPr>
          <w:rFonts w:asciiTheme="majorHAnsi" w:hAnsiTheme="majorHAnsi" w:cstheme="majorHAnsi"/>
          <w:color w:val="382E7B"/>
        </w:rPr>
        <w:t xml:space="preserve">, meaning that all identifying data such as name (incl. nominee, nominators and referees), age, gender, workplace and locations will be </w:t>
      </w:r>
      <w:r w:rsidRPr="00CC7C50">
        <w:rPr>
          <w:rFonts w:asciiTheme="majorHAnsi" w:hAnsiTheme="majorHAnsi" w:cstheme="majorHAnsi"/>
          <w:b/>
          <w:bCs/>
          <w:color w:val="382E7B"/>
        </w:rPr>
        <w:t xml:space="preserve">redacted by the PAP admin officer before the nomination is </w:t>
      </w:r>
      <w:r w:rsidR="00164F83" w:rsidRPr="00CC7C50">
        <w:rPr>
          <w:rFonts w:asciiTheme="majorHAnsi" w:hAnsiTheme="majorHAnsi" w:cstheme="majorHAnsi"/>
          <w:b/>
          <w:bCs/>
          <w:color w:val="382E7B"/>
        </w:rPr>
        <w:t>presented to</w:t>
      </w:r>
      <w:r w:rsidRPr="00CC7C50">
        <w:rPr>
          <w:rFonts w:asciiTheme="majorHAnsi" w:hAnsiTheme="majorHAnsi" w:cstheme="majorHAnsi"/>
          <w:b/>
          <w:bCs/>
          <w:color w:val="382E7B"/>
        </w:rPr>
        <w:t xml:space="preserve"> the panel</w:t>
      </w:r>
      <w:r w:rsidRPr="00CC7C50">
        <w:rPr>
          <w:rFonts w:asciiTheme="majorHAnsi" w:hAnsiTheme="majorHAnsi" w:cstheme="majorHAnsi"/>
          <w:color w:val="382E7B"/>
        </w:rPr>
        <w:t xml:space="preserve">. For example, should the nominee work at a university, we will redact the name and location of </w:t>
      </w:r>
      <w:r w:rsidRPr="00CC7C50">
        <w:rPr>
          <w:rFonts w:asciiTheme="majorHAnsi" w:hAnsiTheme="majorHAnsi" w:cstheme="majorHAnsi"/>
          <w:color w:val="382E7B"/>
        </w:rPr>
        <w:lastRenderedPageBreak/>
        <w:t>the university, so it presents as ‘</w:t>
      </w:r>
      <w:r w:rsidR="00326807" w:rsidRPr="00CC7C50">
        <w:rPr>
          <w:rFonts w:asciiTheme="majorHAnsi" w:hAnsiTheme="majorHAnsi" w:cstheme="majorHAnsi"/>
          <w:color w:val="382E7B"/>
        </w:rPr>
        <w:t>[name redacted]</w:t>
      </w:r>
      <w:r w:rsidRPr="00CC7C50">
        <w:rPr>
          <w:rFonts w:asciiTheme="majorHAnsi" w:hAnsiTheme="majorHAnsi" w:cstheme="majorHAnsi"/>
          <w:color w:val="382E7B"/>
        </w:rPr>
        <w:t xml:space="preserve"> University in </w:t>
      </w:r>
      <w:r w:rsidR="00326807" w:rsidRPr="00CC7C50">
        <w:rPr>
          <w:rFonts w:asciiTheme="majorHAnsi" w:hAnsiTheme="majorHAnsi" w:cstheme="majorHAnsi"/>
          <w:color w:val="382E7B"/>
        </w:rPr>
        <w:t>[location redacted]</w:t>
      </w:r>
      <w:r w:rsidRPr="00CC7C50">
        <w:rPr>
          <w:rFonts w:asciiTheme="majorHAnsi" w:hAnsiTheme="majorHAnsi" w:cstheme="majorHAnsi"/>
          <w:color w:val="382E7B"/>
        </w:rPr>
        <w:t xml:space="preserve">’. </w:t>
      </w:r>
      <w:r w:rsidRPr="00CC7C50">
        <w:rPr>
          <w:rFonts w:asciiTheme="majorHAnsi" w:hAnsiTheme="majorHAnsi" w:cstheme="majorHAnsi"/>
          <w:b/>
          <w:bCs/>
          <w:color w:val="382E7B"/>
        </w:rPr>
        <w:t>In part 2</w:t>
      </w:r>
      <w:r w:rsidRPr="00CC7C50">
        <w:rPr>
          <w:rFonts w:asciiTheme="majorHAnsi" w:hAnsiTheme="majorHAnsi" w:cstheme="majorHAnsi"/>
          <w:color w:val="382E7B"/>
        </w:rPr>
        <w:t xml:space="preserve"> </w:t>
      </w:r>
      <w:r w:rsidRPr="00CC7C50">
        <w:rPr>
          <w:rFonts w:asciiTheme="majorHAnsi" w:hAnsiTheme="majorHAnsi" w:cstheme="majorHAnsi"/>
          <w:b/>
          <w:bCs/>
          <w:color w:val="382E7B"/>
        </w:rPr>
        <w:t>of the nomination form (pp.</w:t>
      </w:r>
      <w:r w:rsidR="00FD0AB5" w:rsidRPr="00CC7C50">
        <w:rPr>
          <w:rFonts w:asciiTheme="majorHAnsi" w:hAnsiTheme="majorHAnsi" w:cstheme="majorHAnsi"/>
          <w:b/>
          <w:bCs/>
          <w:color w:val="382E7B"/>
        </w:rPr>
        <w:t xml:space="preserve"> 1</w:t>
      </w:r>
      <w:r w:rsidR="0038280C">
        <w:rPr>
          <w:rFonts w:asciiTheme="majorHAnsi" w:hAnsiTheme="majorHAnsi" w:cstheme="majorHAnsi"/>
          <w:b/>
          <w:bCs/>
          <w:color w:val="382E7B"/>
        </w:rPr>
        <w:t>4</w:t>
      </w:r>
      <w:r w:rsidRPr="00CC7C50">
        <w:rPr>
          <w:rFonts w:asciiTheme="majorHAnsi" w:hAnsiTheme="majorHAnsi" w:cstheme="majorHAnsi"/>
          <w:b/>
          <w:bCs/>
          <w:color w:val="382E7B"/>
        </w:rPr>
        <w:t>-</w:t>
      </w:r>
      <w:r w:rsidR="00FD0AB5" w:rsidRPr="00CC7C50">
        <w:rPr>
          <w:rFonts w:asciiTheme="majorHAnsi" w:hAnsiTheme="majorHAnsi" w:cstheme="majorHAnsi"/>
          <w:b/>
          <w:bCs/>
          <w:color w:val="382E7B"/>
        </w:rPr>
        <w:t>1</w:t>
      </w:r>
      <w:r w:rsidR="0038280C">
        <w:rPr>
          <w:rFonts w:asciiTheme="majorHAnsi" w:hAnsiTheme="majorHAnsi" w:cstheme="majorHAnsi"/>
          <w:b/>
          <w:bCs/>
          <w:color w:val="382E7B"/>
        </w:rPr>
        <w:t>8</w:t>
      </w:r>
      <w:r w:rsidRPr="00CC7C50">
        <w:rPr>
          <w:rFonts w:asciiTheme="majorHAnsi" w:hAnsiTheme="majorHAnsi" w:cstheme="majorHAnsi"/>
          <w:b/>
          <w:bCs/>
          <w:color w:val="382E7B"/>
        </w:rPr>
        <w:t>)</w:t>
      </w:r>
      <w:r w:rsidRPr="00CC7C50">
        <w:rPr>
          <w:rFonts w:asciiTheme="majorHAnsi" w:hAnsiTheme="majorHAnsi" w:cstheme="majorHAnsi"/>
          <w:color w:val="382E7B"/>
        </w:rPr>
        <w:t xml:space="preserve"> we do ask</w:t>
      </w:r>
      <w:r w:rsidR="00326807" w:rsidRPr="00CC7C50">
        <w:rPr>
          <w:rFonts w:asciiTheme="majorHAnsi" w:hAnsiTheme="majorHAnsi" w:cstheme="majorHAnsi"/>
          <w:color w:val="382E7B"/>
        </w:rPr>
        <w:t xml:space="preserve"> that</w:t>
      </w:r>
      <w:r w:rsidRPr="00CC7C50">
        <w:rPr>
          <w:rFonts w:asciiTheme="majorHAnsi" w:hAnsiTheme="majorHAnsi" w:cstheme="majorHAnsi"/>
          <w:color w:val="382E7B"/>
        </w:rPr>
        <w:t xml:space="preserve"> you </w:t>
      </w:r>
      <w:r w:rsidRPr="00CC7C50">
        <w:rPr>
          <w:rFonts w:asciiTheme="majorHAnsi" w:hAnsiTheme="majorHAnsi" w:cstheme="majorHAnsi"/>
          <w:b/>
          <w:bCs/>
          <w:color w:val="382E7B"/>
        </w:rPr>
        <w:t>use XX instead of the nominee</w:t>
      </w:r>
      <w:r w:rsidR="0069450B" w:rsidRPr="00CC7C50">
        <w:rPr>
          <w:rFonts w:asciiTheme="majorHAnsi" w:hAnsiTheme="majorHAnsi" w:cstheme="majorHAnsi"/>
          <w:b/>
          <w:bCs/>
          <w:color w:val="382E7B"/>
        </w:rPr>
        <w:t>’</w:t>
      </w:r>
      <w:r w:rsidRPr="00CC7C50">
        <w:rPr>
          <w:rFonts w:asciiTheme="majorHAnsi" w:hAnsiTheme="majorHAnsi" w:cstheme="majorHAnsi"/>
          <w:b/>
          <w:bCs/>
          <w:color w:val="382E7B"/>
        </w:rPr>
        <w:t>s name</w:t>
      </w:r>
      <w:r w:rsidRPr="00CC7C50">
        <w:rPr>
          <w:rFonts w:asciiTheme="majorHAnsi" w:hAnsiTheme="majorHAnsi" w:cstheme="majorHAnsi"/>
          <w:color w:val="382E7B"/>
        </w:rPr>
        <w:t xml:space="preserve"> and use the</w:t>
      </w:r>
      <w:r w:rsidRPr="00CC7C50">
        <w:rPr>
          <w:rFonts w:asciiTheme="majorHAnsi" w:hAnsiTheme="majorHAnsi" w:cstheme="majorHAnsi"/>
          <w:iCs/>
          <w:color w:val="382E7B"/>
        </w:rPr>
        <w:t xml:space="preserve"> </w:t>
      </w:r>
      <w:r w:rsidRPr="00CC7C50">
        <w:rPr>
          <w:rFonts w:asciiTheme="majorHAnsi" w:hAnsiTheme="majorHAnsi" w:cstheme="majorHAnsi"/>
          <w:b/>
          <w:bCs/>
          <w:iCs/>
          <w:color w:val="382E7B"/>
        </w:rPr>
        <w:t>pronoun ‘they’/’their’</w:t>
      </w:r>
      <w:r w:rsidRPr="00CC7C50">
        <w:rPr>
          <w:rFonts w:asciiTheme="majorHAnsi" w:hAnsiTheme="majorHAnsi" w:cstheme="majorHAnsi"/>
          <w:iCs/>
          <w:color w:val="382E7B"/>
        </w:rPr>
        <w:t xml:space="preserve"> when filling in th</w:t>
      </w:r>
      <w:r w:rsidR="005F7352" w:rsidRPr="00CC7C50">
        <w:rPr>
          <w:rFonts w:asciiTheme="majorHAnsi" w:hAnsiTheme="majorHAnsi" w:cstheme="majorHAnsi"/>
          <w:iCs/>
          <w:color w:val="382E7B"/>
        </w:rPr>
        <w:t>ose</w:t>
      </w:r>
      <w:r w:rsidRPr="00CC7C50">
        <w:rPr>
          <w:rFonts w:asciiTheme="majorHAnsi" w:hAnsiTheme="majorHAnsi" w:cstheme="majorHAnsi"/>
          <w:iCs/>
          <w:color w:val="382E7B"/>
        </w:rPr>
        <w:t xml:space="preserve"> </w:t>
      </w:r>
      <w:r w:rsidR="005F7352" w:rsidRPr="00CC7C50">
        <w:rPr>
          <w:rFonts w:asciiTheme="majorHAnsi" w:hAnsiTheme="majorHAnsi" w:cstheme="majorHAnsi"/>
          <w:iCs/>
          <w:color w:val="382E7B"/>
        </w:rPr>
        <w:t>sections.</w:t>
      </w:r>
      <w:r w:rsidRPr="00CC7C50">
        <w:rPr>
          <w:rFonts w:asciiTheme="majorHAnsi" w:hAnsiTheme="majorHAnsi" w:cstheme="majorHAnsi"/>
          <w:iCs/>
          <w:color w:val="382E7B"/>
        </w:rPr>
        <w:t xml:space="preserve"> </w:t>
      </w:r>
    </w:p>
    <w:p w14:paraId="1C7EA31F" w14:textId="77777777" w:rsidR="001D0A66" w:rsidRPr="009973FB" w:rsidRDefault="001D0A66" w:rsidP="00637AC9">
      <w:pPr>
        <w:ind w:left="0"/>
        <w:rPr>
          <w:rFonts w:asciiTheme="majorHAnsi" w:hAnsiTheme="majorHAnsi" w:cstheme="majorHAnsi"/>
          <w:color w:val="1F3864" w:themeColor="accent5" w:themeShade="80"/>
        </w:rPr>
      </w:pPr>
    </w:p>
    <w:p w14:paraId="4925178D" w14:textId="6BE7B04D" w:rsidR="00DE1BF1" w:rsidRPr="00C871CA" w:rsidRDefault="00DA35EF" w:rsidP="00DE1BF1">
      <w:pPr>
        <w:pStyle w:val="Heading1"/>
        <w:rPr>
          <w:rFonts w:cstheme="majorHAnsi"/>
          <w:i/>
        </w:rPr>
      </w:pPr>
      <w:bookmarkStart w:id="24" w:name="_Toc66881569"/>
      <w:r>
        <w:t>6</w:t>
      </w:r>
      <w:r w:rsidR="00DE1BF1" w:rsidRPr="001E08E7">
        <w:t>.</w:t>
      </w:r>
      <w:r w:rsidR="00DE1BF1" w:rsidRPr="001E08E7">
        <w:tab/>
      </w:r>
      <w:r w:rsidR="00DE1BF1">
        <w:rPr>
          <w:rFonts w:cstheme="majorHAnsi"/>
        </w:rPr>
        <w:t>N</w:t>
      </w:r>
      <w:r w:rsidR="00DE1BF1" w:rsidRPr="00C871CA">
        <w:rPr>
          <w:rFonts w:cstheme="majorHAnsi"/>
        </w:rPr>
        <w:t>omin</w:t>
      </w:r>
      <w:r w:rsidR="00DE1BF1">
        <w:rPr>
          <w:rFonts w:cstheme="majorHAnsi"/>
        </w:rPr>
        <w:t xml:space="preserve">ation form for </w:t>
      </w:r>
      <w:r w:rsidR="000F3C33">
        <w:rPr>
          <w:rFonts w:cstheme="majorHAnsi"/>
        </w:rPr>
        <w:t>Honorary Fellowship</w:t>
      </w:r>
      <w:r w:rsidR="00DE1BF1">
        <w:rPr>
          <w:rFonts w:cstheme="majorHAnsi"/>
        </w:rPr>
        <w:t xml:space="preserve"> of the CSP</w:t>
      </w:r>
      <w:bookmarkEnd w:id="24"/>
      <w:r w:rsidR="007D1FE2">
        <w:rPr>
          <w:rFonts w:cstheme="majorHAnsi"/>
        </w:rPr>
        <w:t xml:space="preserve"> </w:t>
      </w:r>
    </w:p>
    <w:p w14:paraId="1CCBAA00" w14:textId="41B6D896" w:rsidR="007D1FE2" w:rsidRPr="00732904" w:rsidRDefault="00EF770C" w:rsidP="00DE1BF1">
      <w:pPr>
        <w:rPr>
          <w:rFonts w:asciiTheme="majorHAnsi" w:hAnsiTheme="majorHAnsi" w:cstheme="majorHAnsi"/>
          <w:b/>
          <w:bCs/>
          <w:color w:val="382E7B"/>
        </w:rPr>
      </w:pPr>
      <w:r w:rsidRPr="00732904">
        <w:rPr>
          <w:rFonts w:asciiTheme="majorHAnsi" w:hAnsiTheme="majorHAnsi" w:cstheme="majorHAnsi"/>
          <w:color w:val="382E7B"/>
        </w:rPr>
        <w:t xml:space="preserve">Please </w:t>
      </w:r>
      <w:r w:rsidR="00A010CC" w:rsidRPr="00732904">
        <w:rPr>
          <w:rFonts w:asciiTheme="majorHAnsi" w:hAnsiTheme="majorHAnsi" w:cstheme="majorHAnsi"/>
          <w:b/>
          <w:bCs/>
          <w:color w:val="382E7B"/>
        </w:rPr>
        <w:t>use this</w:t>
      </w:r>
      <w:r w:rsidRPr="00732904">
        <w:rPr>
          <w:rFonts w:asciiTheme="majorHAnsi" w:hAnsiTheme="majorHAnsi" w:cstheme="majorHAnsi"/>
          <w:b/>
          <w:bCs/>
          <w:color w:val="382E7B"/>
        </w:rPr>
        <w:t xml:space="preserve"> form</w:t>
      </w:r>
      <w:r w:rsidR="00A010CC" w:rsidRPr="00732904">
        <w:rPr>
          <w:rFonts w:asciiTheme="majorHAnsi" w:hAnsiTheme="majorHAnsi" w:cstheme="majorHAnsi"/>
          <w:b/>
          <w:bCs/>
          <w:color w:val="382E7B"/>
        </w:rPr>
        <w:t xml:space="preserve"> to nominate</w:t>
      </w:r>
      <w:r w:rsidR="00A010CC" w:rsidRPr="00732904">
        <w:rPr>
          <w:rFonts w:asciiTheme="majorHAnsi" w:hAnsiTheme="majorHAnsi" w:cstheme="majorHAnsi"/>
          <w:color w:val="382E7B"/>
        </w:rPr>
        <w:t xml:space="preserve"> your colleague for </w:t>
      </w:r>
      <w:r w:rsidR="000F3C33">
        <w:rPr>
          <w:rFonts w:asciiTheme="majorHAnsi" w:hAnsiTheme="majorHAnsi" w:cstheme="majorHAnsi"/>
          <w:color w:val="382E7B"/>
        </w:rPr>
        <w:t>Honorary Fellowship</w:t>
      </w:r>
      <w:r w:rsidR="00A010CC" w:rsidRPr="00732904">
        <w:rPr>
          <w:rFonts w:asciiTheme="majorHAnsi" w:hAnsiTheme="majorHAnsi" w:cstheme="majorHAnsi"/>
          <w:color w:val="382E7B"/>
        </w:rPr>
        <w:t xml:space="preserve">. Please </w:t>
      </w:r>
      <w:r w:rsidR="007D1FE2" w:rsidRPr="00732904">
        <w:rPr>
          <w:rFonts w:asciiTheme="majorHAnsi" w:hAnsiTheme="majorHAnsi" w:cstheme="majorHAnsi"/>
          <w:color w:val="382E7B"/>
        </w:rPr>
        <w:t xml:space="preserve">ensure </w:t>
      </w:r>
      <w:r w:rsidR="007D1FE2" w:rsidRPr="00732904">
        <w:rPr>
          <w:rFonts w:asciiTheme="majorHAnsi" w:hAnsiTheme="majorHAnsi" w:cstheme="majorHAnsi"/>
          <w:b/>
          <w:bCs/>
          <w:color w:val="382E7B"/>
        </w:rPr>
        <w:t>all sections of part</w:t>
      </w:r>
      <w:r w:rsidR="006050A0">
        <w:rPr>
          <w:rFonts w:asciiTheme="majorHAnsi" w:hAnsiTheme="majorHAnsi" w:cstheme="majorHAnsi"/>
          <w:b/>
          <w:bCs/>
          <w:color w:val="382E7B"/>
        </w:rPr>
        <w:t>s</w:t>
      </w:r>
      <w:r w:rsidR="007D1FE2" w:rsidRPr="00732904">
        <w:rPr>
          <w:rFonts w:asciiTheme="majorHAnsi" w:hAnsiTheme="majorHAnsi" w:cstheme="majorHAnsi"/>
          <w:b/>
          <w:bCs/>
          <w:color w:val="382E7B"/>
        </w:rPr>
        <w:t xml:space="preserve"> 1 and 2 are completed</w:t>
      </w:r>
      <w:r w:rsidR="00A010CC" w:rsidRPr="00732904">
        <w:rPr>
          <w:rFonts w:asciiTheme="majorHAnsi" w:hAnsiTheme="majorHAnsi" w:cstheme="majorHAnsi"/>
          <w:b/>
          <w:bCs/>
          <w:color w:val="382E7B"/>
        </w:rPr>
        <w:t xml:space="preserve">. </w:t>
      </w:r>
    </w:p>
    <w:p w14:paraId="6433E321" w14:textId="77777777" w:rsidR="007D1FE2" w:rsidRDefault="007D1FE2" w:rsidP="007D1FE2">
      <w:pPr>
        <w:ind w:left="0"/>
        <w:rPr>
          <w:rFonts w:asciiTheme="majorHAnsi" w:hAnsiTheme="majorHAnsi" w:cstheme="majorHAnsi"/>
          <w:b/>
          <w:bCs/>
          <w:color w:val="1F3864" w:themeColor="accent5" w:themeShade="80"/>
        </w:rPr>
      </w:pPr>
    </w:p>
    <w:p w14:paraId="7AFB0158" w14:textId="58E4FFBD" w:rsidR="0045492E" w:rsidRPr="00DE1BF1" w:rsidRDefault="00295A21" w:rsidP="007D1FE2">
      <w:pPr>
        <w:rPr>
          <w:rFonts w:asciiTheme="majorHAnsi" w:hAnsiTheme="majorHAnsi" w:cstheme="majorHAnsi"/>
          <w:b/>
          <w:bCs/>
          <w:color w:val="1F3864" w:themeColor="accent5" w:themeShade="80"/>
        </w:rPr>
      </w:pPr>
      <w:r w:rsidRPr="00165D2A">
        <w:rPr>
          <w:rFonts w:asciiTheme="majorHAnsi" w:hAnsiTheme="majorHAnsi" w:cstheme="majorHAnsi"/>
          <w:iCs/>
        </w:rPr>
        <w:t>To: The Chair, Professional Awards Panel</w:t>
      </w:r>
      <w:r w:rsidR="00165D2A">
        <w:rPr>
          <w:rFonts w:asciiTheme="majorHAnsi" w:hAnsiTheme="majorHAnsi" w:cstheme="majorHAnsi"/>
          <w:iCs/>
        </w:rPr>
        <w:t xml:space="preserve">, </w:t>
      </w:r>
      <w:r w:rsidRPr="00165D2A">
        <w:rPr>
          <w:rFonts w:asciiTheme="majorHAnsi" w:hAnsiTheme="majorHAnsi" w:cstheme="majorHAnsi"/>
          <w:iCs/>
        </w:rPr>
        <w:t>the Chartered Society of Physiotherapy</w:t>
      </w:r>
      <w:r w:rsidR="00165D2A" w:rsidRPr="00165D2A">
        <w:rPr>
          <w:rFonts w:asciiTheme="majorHAnsi" w:hAnsiTheme="majorHAnsi" w:cstheme="majorHAnsi"/>
          <w:iCs/>
        </w:rPr>
        <w:t xml:space="preserve"> (CSP)</w:t>
      </w:r>
      <w:r w:rsidRPr="00165D2A">
        <w:rPr>
          <w:rFonts w:asciiTheme="majorHAnsi" w:hAnsiTheme="majorHAnsi" w:cstheme="majorHAnsi"/>
          <w:iCs/>
        </w:rPr>
        <w:t>.</w:t>
      </w:r>
    </w:p>
    <w:p w14:paraId="51EDDBD5" w14:textId="29B79A45" w:rsidR="00EF770C" w:rsidRDefault="00F515BD" w:rsidP="00F515BD">
      <w:pPr>
        <w:rPr>
          <w:rFonts w:asciiTheme="majorHAnsi" w:hAnsiTheme="majorHAnsi" w:cstheme="majorHAnsi"/>
          <w:iCs/>
        </w:rPr>
      </w:pPr>
      <w:r>
        <w:rPr>
          <w:rFonts w:asciiTheme="majorHAnsi" w:hAnsiTheme="majorHAnsi" w:cstheme="majorHAnsi"/>
          <w:iCs/>
        </w:rPr>
        <w:t xml:space="preserve">By </w:t>
      </w:r>
      <w:r w:rsidRPr="009B13EE">
        <w:rPr>
          <w:rFonts w:asciiTheme="majorHAnsi" w:hAnsiTheme="majorHAnsi" w:cstheme="majorHAnsi"/>
          <w:iCs/>
        </w:rPr>
        <w:t>sig</w:t>
      </w:r>
      <w:r w:rsidR="009B13EE">
        <w:rPr>
          <w:rFonts w:asciiTheme="majorHAnsi" w:hAnsiTheme="majorHAnsi" w:cstheme="majorHAnsi"/>
          <w:iCs/>
        </w:rPr>
        <w:t>n</w:t>
      </w:r>
      <w:r w:rsidRPr="009B13EE">
        <w:rPr>
          <w:rFonts w:asciiTheme="majorHAnsi" w:hAnsiTheme="majorHAnsi" w:cstheme="majorHAnsi"/>
          <w:iCs/>
        </w:rPr>
        <w:t>ing</w:t>
      </w:r>
      <w:r>
        <w:rPr>
          <w:rFonts w:asciiTheme="majorHAnsi" w:hAnsiTheme="majorHAnsi" w:cstheme="majorHAnsi"/>
          <w:iCs/>
        </w:rPr>
        <w:t xml:space="preserve"> this form, w</w:t>
      </w:r>
      <w:r w:rsidR="00151E7B">
        <w:rPr>
          <w:rFonts w:asciiTheme="majorHAnsi" w:hAnsiTheme="majorHAnsi" w:cstheme="majorHAnsi"/>
          <w:iCs/>
        </w:rPr>
        <w:t>e</w:t>
      </w:r>
      <w:r w:rsidR="00295A21" w:rsidRPr="00165D2A">
        <w:rPr>
          <w:rFonts w:asciiTheme="majorHAnsi" w:hAnsiTheme="majorHAnsi" w:cstheme="majorHAnsi"/>
          <w:iCs/>
        </w:rPr>
        <w:t xml:space="preserve"> wish to propose for consideration by the Professional Awards Panel the following nomination for </w:t>
      </w:r>
      <w:r w:rsidR="000F3C33">
        <w:rPr>
          <w:rFonts w:asciiTheme="majorHAnsi" w:hAnsiTheme="majorHAnsi" w:cstheme="majorHAnsi"/>
          <w:iCs/>
        </w:rPr>
        <w:t>Honorary Fellowship</w:t>
      </w:r>
      <w:r w:rsidR="00295A21" w:rsidRPr="00165D2A">
        <w:rPr>
          <w:rFonts w:asciiTheme="majorHAnsi" w:hAnsiTheme="majorHAnsi" w:cstheme="majorHAnsi"/>
          <w:iCs/>
        </w:rPr>
        <w:t xml:space="preserve"> of the CSP</w:t>
      </w:r>
      <w:r w:rsidR="00165D2A">
        <w:rPr>
          <w:rFonts w:asciiTheme="majorHAnsi" w:hAnsiTheme="majorHAnsi" w:cstheme="majorHAnsi"/>
          <w:iCs/>
        </w:rPr>
        <w:t>:</w:t>
      </w:r>
    </w:p>
    <w:p w14:paraId="3D0E6506" w14:textId="249A5EB9" w:rsidR="007B5459" w:rsidRDefault="00F437AD" w:rsidP="00637AC9">
      <w:pPr>
        <w:pStyle w:val="Heading1"/>
        <w:ind w:left="426"/>
        <w:rPr>
          <w:i/>
          <w:iCs/>
          <w:sz w:val="28"/>
        </w:rPr>
      </w:pPr>
      <w:bookmarkStart w:id="25" w:name="_Toc66881570"/>
      <w:r>
        <w:rPr>
          <w:i/>
          <w:iCs/>
          <w:sz w:val="28"/>
        </w:rPr>
        <w:t xml:space="preserve">Part 1 - </w:t>
      </w:r>
      <w:r w:rsidR="00472461" w:rsidRPr="007B5459">
        <w:rPr>
          <w:i/>
          <w:iCs/>
          <w:sz w:val="28"/>
        </w:rPr>
        <w:t>Basic information &amp; contact details</w:t>
      </w:r>
      <w:bookmarkStart w:id="26" w:name="h.1t3h5sf" w:colFirst="0" w:colLast="0"/>
      <w:bookmarkEnd w:id="26"/>
      <w:bookmarkEnd w:id="25"/>
    </w:p>
    <w:p w14:paraId="30807B48" w14:textId="77777777" w:rsidR="002A3CFF" w:rsidRPr="002A3CFF" w:rsidRDefault="002A3CFF" w:rsidP="002A3CFF">
      <w:pPr>
        <w:rPr>
          <w:lang w:val="en-US" w:eastAsia="en-US"/>
        </w:rPr>
      </w:pPr>
    </w:p>
    <w:tbl>
      <w:tblPr>
        <w:tblStyle w:val="TableGrid"/>
        <w:tblW w:w="0" w:type="auto"/>
        <w:tblInd w:w="421" w:type="dxa"/>
        <w:tblLook w:val="04A0" w:firstRow="1" w:lastRow="0" w:firstColumn="1" w:lastColumn="0" w:noHBand="0" w:noVBand="1"/>
      </w:tblPr>
      <w:tblGrid>
        <w:gridCol w:w="1984"/>
        <w:gridCol w:w="6611"/>
      </w:tblGrid>
      <w:tr w:rsidR="00165D2A" w14:paraId="2DD1FCC0" w14:textId="77777777" w:rsidTr="007E57D9">
        <w:tc>
          <w:tcPr>
            <w:tcW w:w="8595" w:type="dxa"/>
            <w:gridSpan w:val="2"/>
            <w:shd w:val="clear" w:color="auto" w:fill="FDB931"/>
          </w:tcPr>
          <w:p w14:paraId="21C215FB" w14:textId="55FFB60F" w:rsidR="00165D2A" w:rsidRPr="00165D2A" w:rsidRDefault="00165D2A" w:rsidP="006918C9">
            <w:pPr>
              <w:spacing w:line="360" w:lineRule="auto"/>
              <w:jc w:val="center"/>
              <w:rPr>
                <w:rFonts w:asciiTheme="majorHAnsi" w:hAnsiTheme="majorHAnsi" w:cstheme="majorHAnsi"/>
                <w:i w:val="0"/>
              </w:rPr>
            </w:pPr>
            <w:r w:rsidRPr="007E57D9">
              <w:rPr>
                <w:rFonts w:asciiTheme="majorHAnsi" w:hAnsiTheme="majorHAnsi" w:cstheme="majorHAnsi"/>
                <w:b/>
                <w:bCs/>
                <w:iCs/>
                <w:color w:val="382E7B"/>
                <w:sz w:val="28"/>
                <w:szCs w:val="28"/>
                <w:lang w:val="en-US"/>
              </w:rPr>
              <w:t xml:space="preserve">Nominee </w:t>
            </w:r>
          </w:p>
        </w:tc>
      </w:tr>
      <w:tr w:rsidR="00165D2A" w14:paraId="1A1158CC" w14:textId="77777777" w:rsidTr="00165D2A">
        <w:tc>
          <w:tcPr>
            <w:tcW w:w="1984" w:type="dxa"/>
          </w:tcPr>
          <w:p w14:paraId="183318CF" w14:textId="2D47A2B6"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Name in full</w:t>
            </w:r>
          </w:p>
        </w:tc>
        <w:tc>
          <w:tcPr>
            <w:tcW w:w="6611" w:type="dxa"/>
          </w:tcPr>
          <w:p w14:paraId="7B4B7D42" w14:textId="77777777" w:rsidR="00165D2A" w:rsidRPr="00165D2A" w:rsidRDefault="00165D2A" w:rsidP="0045492E">
            <w:pPr>
              <w:rPr>
                <w:rFonts w:asciiTheme="majorHAnsi" w:hAnsiTheme="majorHAnsi" w:cstheme="majorHAnsi"/>
                <w:i w:val="0"/>
              </w:rPr>
            </w:pPr>
          </w:p>
        </w:tc>
      </w:tr>
      <w:tr w:rsidR="00165D2A" w14:paraId="7D7B10B5" w14:textId="77777777" w:rsidTr="00165D2A">
        <w:tc>
          <w:tcPr>
            <w:tcW w:w="1984" w:type="dxa"/>
          </w:tcPr>
          <w:p w14:paraId="26883B7D" w14:textId="375B4A70"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Honours and degrees</w:t>
            </w:r>
          </w:p>
        </w:tc>
        <w:tc>
          <w:tcPr>
            <w:tcW w:w="6611" w:type="dxa"/>
          </w:tcPr>
          <w:p w14:paraId="535EF8C9" w14:textId="77777777" w:rsidR="00165D2A" w:rsidRPr="00165D2A" w:rsidRDefault="00165D2A" w:rsidP="0045492E">
            <w:pPr>
              <w:rPr>
                <w:rFonts w:asciiTheme="majorHAnsi" w:hAnsiTheme="majorHAnsi" w:cstheme="majorHAnsi"/>
                <w:i w:val="0"/>
              </w:rPr>
            </w:pPr>
          </w:p>
        </w:tc>
      </w:tr>
      <w:tr w:rsidR="00165D2A" w14:paraId="1D7BCF92" w14:textId="77777777" w:rsidTr="00165D2A">
        <w:tc>
          <w:tcPr>
            <w:tcW w:w="1984" w:type="dxa"/>
          </w:tcPr>
          <w:p w14:paraId="753CD9D9" w14:textId="5F244476"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Principal appointment</w:t>
            </w:r>
          </w:p>
        </w:tc>
        <w:tc>
          <w:tcPr>
            <w:tcW w:w="6611" w:type="dxa"/>
          </w:tcPr>
          <w:p w14:paraId="3A7E61D4" w14:textId="77777777" w:rsidR="00165D2A" w:rsidRPr="00165D2A" w:rsidRDefault="00165D2A" w:rsidP="0045492E">
            <w:pPr>
              <w:rPr>
                <w:rFonts w:asciiTheme="majorHAnsi" w:hAnsiTheme="majorHAnsi" w:cstheme="majorHAnsi"/>
                <w:i w:val="0"/>
              </w:rPr>
            </w:pPr>
          </w:p>
        </w:tc>
      </w:tr>
      <w:tr w:rsidR="00165D2A" w14:paraId="09F93DA1" w14:textId="77777777" w:rsidTr="00165D2A">
        <w:tc>
          <w:tcPr>
            <w:tcW w:w="1984" w:type="dxa"/>
          </w:tcPr>
          <w:p w14:paraId="31D6C771" w14:textId="3823826A"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Main area of work</w:t>
            </w:r>
          </w:p>
        </w:tc>
        <w:tc>
          <w:tcPr>
            <w:tcW w:w="6611" w:type="dxa"/>
          </w:tcPr>
          <w:p w14:paraId="17AE04C2" w14:textId="77777777" w:rsidR="00165D2A" w:rsidRPr="00165D2A" w:rsidRDefault="00165D2A" w:rsidP="0045492E">
            <w:pPr>
              <w:rPr>
                <w:rFonts w:asciiTheme="majorHAnsi" w:hAnsiTheme="majorHAnsi" w:cstheme="majorHAnsi"/>
                <w:i w:val="0"/>
              </w:rPr>
            </w:pPr>
          </w:p>
        </w:tc>
      </w:tr>
      <w:tr w:rsidR="00165D2A" w14:paraId="1309574E" w14:textId="77777777" w:rsidTr="00165D2A">
        <w:tc>
          <w:tcPr>
            <w:tcW w:w="1984" w:type="dxa"/>
          </w:tcPr>
          <w:p w14:paraId="39BDF0FA" w14:textId="2C3BF812"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Address</w:t>
            </w:r>
          </w:p>
        </w:tc>
        <w:tc>
          <w:tcPr>
            <w:tcW w:w="6611" w:type="dxa"/>
          </w:tcPr>
          <w:p w14:paraId="46D27618" w14:textId="77777777" w:rsidR="00165D2A" w:rsidRPr="00165D2A" w:rsidRDefault="00165D2A" w:rsidP="0045492E">
            <w:pPr>
              <w:rPr>
                <w:rFonts w:asciiTheme="majorHAnsi" w:hAnsiTheme="majorHAnsi" w:cstheme="majorHAnsi"/>
                <w:i w:val="0"/>
              </w:rPr>
            </w:pPr>
          </w:p>
        </w:tc>
      </w:tr>
      <w:tr w:rsidR="009F46A7" w14:paraId="08213B04" w14:textId="77777777" w:rsidTr="00165D2A">
        <w:tc>
          <w:tcPr>
            <w:tcW w:w="1984" w:type="dxa"/>
          </w:tcPr>
          <w:p w14:paraId="7639B11F" w14:textId="00E4A1EF" w:rsidR="009F46A7" w:rsidRPr="00165D2A" w:rsidRDefault="009F46A7" w:rsidP="0045492E">
            <w:pPr>
              <w:rPr>
                <w:rFonts w:asciiTheme="majorHAnsi" w:hAnsiTheme="majorHAnsi" w:cstheme="majorHAnsi"/>
                <w:b/>
                <w:bCs/>
                <w:i w:val="0"/>
              </w:rPr>
            </w:pPr>
            <w:r w:rsidRPr="00165D2A">
              <w:rPr>
                <w:rFonts w:asciiTheme="majorHAnsi" w:hAnsiTheme="majorHAnsi" w:cstheme="majorHAnsi"/>
                <w:b/>
                <w:bCs/>
              </w:rPr>
              <w:t xml:space="preserve">Email </w:t>
            </w:r>
          </w:p>
        </w:tc>
        <w:tc>
          <w:tcPr>
            <w:tcW w:w="6611" w:type="dxa"/>
          </w:tcPr>
          <w:p w14:paraId="103E1A7D" w14:textId="77777777" w:rsidR="004E5D45" w:rsidRDefault="009F46A7" w:rsidP="004E5D45">
            <w:pPr>
              <w:spacing w:before="0"/>
              <w:rPr>
                <w:rFonts w:asciiTheme="majorHAnsi" w:hAnsiTheme="majorHAnsi" w:cstheme="majorHAnsi"/>
                <w:iCs/>
                <w:color w:val="382E7B"/>
              </w:rPr>
            </w:pPr>
            <w:r w:rsidRPr="00824136">
              <w:rPr>
                <w:rFonts w:asciiTheme="majorHAnsi" w:hAnsiTheme="majorHAnsi" w:cstheme="majorHAnsi"/>
                <w:iCs/>
                <w:color w:val="382E7B"/>
              </w:rPr>
              <w:t xml:space="preserve">Please ensure an </w:t>
            </w:r>
            <w:r w:rsidRPr="00080D79">
              <w:rPr>
                <w:rFonts w:asciiTheme="majorHAnsi" w:hAnsiTheme="majorHAnsi" w:cstheme="majorHAnsi"/>
                <w:iCs/>
                <w:color w:val="382E7B"/>
              </w:rPr>
              <w:t>appropriate e</w:t>
            </w:r>
            <w:r w:rsidRPr="00824136">
              <w:rPr>
                <w:rFonts w:asciiTheme="majorHAnsi" w:hAnsiTheme="majorHAnsi" w:cstheme="majorHAnsi"/>
                <w:iCs/>
                <w:color w:val="382E7B"/>
              </w:rPr>
              <w:t xml:space="preserve">mail address is provided. </w:t>
            </w:r>
          </w:p>
          <w:p w14:paraId="1E4CECB2" w14:textId="6D0C69A7" w:rsidR="009F46A7" w:rsidRPr="009F46A7" w:rsidRDefault="009F46A7" w:rsidP="004E5D45">
            <w:pPr>
              <w:spacing w:before="0"/>
              <w:rPr>
                <w:rFonts w:asciiTheme="majorHAnsi" w:hAnsiTheme="majorHAnsi" w:cstheme="majorHAnsi"/>
                <w:iCs/>
              </w:rPr>
            </w:pPr>
            <w:r w:rsidRPr="00824136">
              <w:rPr>
                <w:rFonts w:asciiTheme="majorHAnsi" w:hAnsiTheme="majorHAnsi" w:cstheme="majorHAnsi"/>
                <w:iCs/>
                <w:color w:val="382E7B"/>
              </w:rPr>
              <w:t xml:space="preserve">This will only be utilised should the nomination be successful. </w:t>
            </w:r>
          </w:p>
        </w:tc>
      </w:tr>
      <w:tr w:rsidR="00165D2A" w14:paraId="2CC6A41D" w14:textId="77777777" w:rsidTr="00165D2A">
        <w:tc>
          <w:tcPr>
            <w:tcW w:w="1984" w:type="dxa"/>
          </w:tcPr>
          <w:p w14:paraId="004453A8" w14:textId="58F9B41B" w:rsidR="00165D2A" w:rsidRPr="00165D2A" w:rsidRDefault="00165D2A" w:rsidP="0045492E">
            <w:pPr>
              <w:rPr>
                <w:rFonts w:asciiTheme="majorHAnsi" w:hAnsiTheme="majorHAnsi" w:cstheme="majorHAnsi"/>
                <w:b/>
                <w:bCs/>
                <w:i w:val="0"/>
              </w:rPr>
            </w:pPr>
            <w:r w:rsidRPr="00165D2A">
              <w:rPr>
                <w:rFonts w:asciiTheme="majorHAnsi" w:hAnsiTheme="majorHAnsi" w:cstheme="majorHAnsi"/>
                <w:b/>
                <w:bCs/>
              </w:rPr>
              <w:t>CSP Member no.</w:t>
            </w:r>
          </w:p>
        </w:tc>
        <w:tc>
          <w:tcPr>
            <w:tcW w:w="6611" w:type="dxa"/>
          </w:tcPr>
          <w:p w14:paraId="584A12F8" w14:textId="765489CB" w:rsidR="00165D2A" w:rsidRPr="007D6BC3" w:rsidRDefault="00B3044E" w:rsidP="0045492E">
            <w:pPr>
              <w:rPr>
                <w:rFonts w:asciiTheme="majorHAnsi" w:hAnsiTheme="majorHAnsi" w:cstheme="majorHAnsi"/>
                <w:i w:val="0"/>
              </w:rPr>
            </w:pPr>
            <w:r w:rsidRPr="007D6BC3">
              <w:rPr>
                <w:rFonts w:asciiTheme="majorHAnsi" w:hAnsiTheme="majorHAnsi" w:cstheme="majorHAnsi"/>
                <w:iCs/>
                <w:color w:val="382E7B"/>
              </w:rPr>
              <w:t xml:space="preserve">Please add </w:t>
            </w:r>
            <w:r w:rsidRPr="007D6BC3">
              <w:rPr>
                <w:rFonts w:asciiTheme="majorHAnsi" w:hAnsiTheme="majorHAnsi" w:cstheme="majorHAnsi"/>
                <w:b/>
                <w:bCs/>
                <w:iCs/>
                <w:color w:val="382E7B"/>
              </w:rPr>
              <w:t>‘Not a member’</w:t>
            </w:r>
            <w:r w:rsidRPr="007D6BC3">
              <w:rPr>
                <w:rFonts w:asciiTheme="majorHAnsi" w:hAnsiTheme="majorHAnsi" w:cstheme="majorHAnsi"/>
                <w:iCs/>
                <w:color w:val="382E7B"/>
              </w:rPr>
              <w:t xml:space="preserve"> should the nominee not be a CSP member. </w:t>
            </w:r>
          </w:p>
        </w:tc>
      </w:tr>
    </w:tbl>
    <w:p w14:paraId="79A55D7F" w14:textId="72537219" w:rsidR="001E08E7" w:rsidRDefault="001E08E7" w:rsidP="0045492E">
      <w:pPr>
        <w:ind w:firstLine="426"/>
        <w:rPr>
          <w:i w:val="0"/>
        </w:rPr>
      </w:pPr>
    </w:p>
    <w:p w14:paraId="064D283D" w14:textId="77777777" w:rsidR="006050A0" w:rsidRDefault="006050A0" w:rsidP="0045492E">
      <w:pPr>
        <w:ind w:firstLine="426"/>
        <w:rPr>
          <w:i w:val="0"/>
        </w:rPr>
      </w:pPr>
    </w:p>
    <w:tbl>
      <w:tblPr>
        <w:tblStyle w:val="TableGrid"/>
        <w:tblW w:w="0" w:type="auto"/>
        <w:tblInd w:w="426" w:type="dxa"/>
        <w:tblLook w:val="04A0" w:firstRow="1" w:lastRow="0" w:firstColumn="1" w:lastColumn="0" w:noHBand="0" w:noVBand="1"/>
      </w:tblPr>
      <w:tblGrid>
        <w:gridCol w:w="1979"/>
        <w:gridCol w:w="6611"/>
      </w:tblGrid>
      <w:tr w:rsidR="009F46A7" w14:paraId="294263DB" w14:textId="77777777" w:rsidTr="007E57D9">
        <w:tc>
          <w:tcPr>
            <w:tcW w:w="8590" w:type="dxa"/>
            <w:gridSpan w:val="2"/>
            <w:shd w:val="clear" w:color="auto" w:fill="382E7B"/>
          </w:tcPr>
          <w:p w14:paraId="5E17C093" w14:textId="6EE3995F" w:rsidR="009F46A7" w:rsidRPr="00095685" w:rsidRDefault="00CF3A1C" w:rsidP="009F46A7">
            <w:pPr>
              <w:jc w:val="center"/>
              <w:rPr>
                <w:rFonts w:asciiTheme="majorHAnsi" w:hAnsiTheme="majorHAnsi" w:cstheme="majorHAnsi"/>
                <w:b/>
                <w:bCs/>
                <w:i w:val="0"/>
                <w:color w:val="FEEFD2"/>
                <w:sz w:val="28"/>
                <w:szCs w:val="28"/>
              </w:rPr>
            </w:pPr>
            <w:r w:rsidRPr="00095685">
              <w:rPr>
                <w:rFonts w:asciiTheme="majorHAnsi" w:hAnsiTheme="majorHAnsi" w:cstheme="majorHAnsi"/>
                <w:b/>
                <w:bCs/>
                <w:color w:val="FEEFD2"/>
                <w:sz w:val="28"/>
                <w:szCs w:val="28"/>
              </w:rPr>
              <w:lastRenderedPageBreak/>
              <w:t>Principle</w:t>
            </w:r>
            <w:r w:rsidR="009F46A7" w:rsidRPr="00095685">
              <w:rPr>
                <w:rFonts w:asciiTheme="majorHAnsi" w:hAnsiTheme="majorHAnsi" w:cstheme="majorHAnsi"/>
                <w:b/>
                <w:bCs/>
                <w:color w:val="FEEFD2"/>
                <w:sz w:val="28"/>
                <w:szCs w:val="28"/>
              </w:rPr>
              <w:t xml:space="preserve"> nominator</w:t>
            </w:r>
          </w:p>
          <w:p w14:paraId="734E98A2" w14:textId="514EFB9E" w:rsidR="009F46A7" w:rsidRPr="007E57D9" w:rsidRDefault="009F46A7" w:rsidP="009F46A7">
            <w:pPr>
              <w:jc w:val="center"/>
              <w:rPr>
                <w:rFonts w:asciiTheme="majorHAnsi" w:hAnsiTheme="majorHAnsi" w:cstheme="majorHAnsi"/>
                <w:b/>
                <w:bCs/>
                <w:iCs/>
              </w:rPr>
            </w:pPr>
            <w:r w:rsidRPr="00095685">
              <w:rPr>
                <w:rFonts w:asciiTheme="majorHAnsi" w:hAnsiTheme="majorHAnsi" w:cstheme="majorHAnsi"/>
                <w:b/>
                <w:bCs/>
                <w:iCs/>
                <w:color w:val="FEEFD2"/>
              </w:rPr>
              <w:t>(to whom all correspondence will be sent)</w:t>
            </w:r>
          </w:p>
        </w:tc>
      </w:tr>
      <w:tr w:rsidR="009F46A7" w14:paraId="4B10ED6B" w14:textId="77777777" w:rsidTr="009F46A7">
        <w:tc>
          <w:tcPr>
            <w:tcW w:w="1979" w:type="dxa"/>
          </w:tcPr>
          <w:p w14:paraId="72FD9CB3" w14:textId="2CD6BA6C" w:rsidR="009F46A7" w:rsidRPr="009F46A7" w:rsidRDefault="009F46A7">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06717E8F" w14:textId="77777777" w:rsidR="009F46A7" w:rsidRPr="009F46A7" w:rsidRDefault="009F46A7">
            <w:pPr>
              <w:rPr>
                <w:rFonts w:asciiTheme="majorHAnsi" w:hAnsiTheme="majorHAnsi" w:cstheme="majorHAnsi"/>
                <w:i w:val="0"/>
              </w:rPr>
            </w:pPr>
          </w:p>
        </w:tc>
      </w:tr>
      <w:tr w:rsidR="009F46A7" w14:paraId="64FEF8F3" w14:textId="77777777" w:rsidTr="009F46A7">
        <w:tc>
          <w:tcPr>
            <w:tcW w:w="1979" w:type="dxa"/>
          </w:tcPr>
          <w:p w14:paraId="637107EC" w14:textId="3B79EAF5" w:rsidR="009F46A7" w:rsidRPr="009F46A7" w:rsidRDefault="009F46A7">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0249D1B7" w14:textId="77777777" w:rsidR="009F46A7" w:rsidRPr="009F46A7" w:rsidRDefault="009F46A7">
            <w:pPr>
              <w:rPr>
                <w:rFonts w:asciiTheme="majorHAnsi" w:hAnsiTheme="majorHAnsi" w:cstheme="majorHAnsi"/>
                <w:i w:val="0"/>
              </w:rPr>
            </w:pPr>
          </w:p>
        </w:tc>
      </w:tr>
      <w:tr w:rsidR="009F46A7" w14:paraId="4E11B68B" w14:textId="77777777" w:rsidTr="009F46A7">
        <w:tc>
          <w:tcPr>
            <w:tcW w:w="1979" w:type="dxa"/>
          </w:tcPr>
          <w:p w14:paraId="24A16736" w14:textId="2595249A" w:rsidR="009F46A7" w:rsidRPr="009F46A7" w:rsidRDefault="009F46A7">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5F01406E" w14:textId="77777777" w:rsidR="009F46A7" w:rsidRPr="009F46A7" w:rsidRDefault="009F46A7">
            <w:pPr>
              <w:rPr>
                <w:rFonts w:asciiTheme="majorHAnsi" w:hAnsiTheme="majorHAnsi" w:cstheme="majorHAnsi"/>
                <w:i w:val="0"/>
              </w:rPr>
            </w:pPr>
          </w:p>
        </w:tc>
      </w:tr>
      <w:tr w:rsidR="009F46A7" w14:paraId="4EC93936" w14:textId="77777777" w:rsidTr="009F46A7">
        <w:tc>
          <w:tcPr>
            <w:tcW w:w="1979" w:type="dxa"/>
          </w:tcPr>
          <w:p w14:paraId="1894D2A2" w14:textId="14437DFD" w:rsidR="009F46A7" w:rsidRPr="009F46A7" w:rsidRDefault="009F46A7">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061460E" w14:textId="77777777" w:rsidR="009F46A7" w:rsidRPr="009F46A7" w:rsidRDefault="009F46A7">
            <w:pPr>
              <w:rPr>
                <w:rFonts w:asciiTheme="majorHAnsi" w:hAnsiTheme="majorHAnsi" w:cstheme="majorHAnsi"/>
                <w:i w:val="0"/>
              </w:rPr>
            </w:pPr>
          </w:p>
        </w:tc>
      </w:tr>
      <w:tr w:rsidR="009F46A7" w14:paraId="5F2E3CC3" w14:textId="77777777" w:rsidTr="009F46A7">
        <w:tc>
          <w:tcPr>
            <w:tcW w:w="1979" w:type="dxa"/>
          </w:tcPr>
          <w:p w14:paraId="18A4BA51" w14:textId="73834967" w:rsidR="009F46A7" w:rsidRPr="009F46A7" w:rsidRDefault="009F46A7">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028C65E9" w14:textId="77777777" w:rsidR="009F46A7" w:rsidRPr="009F46A7" w:rsidRDefault="009F46A7">
            <w:pPr>
              <w:rPr>
                <w:rFonts w:asciiTheme="majorHAnsi" w:hAnsiTheme="majorHAnsi" w:cstheme="majorHAnsi"/>
                <w:i w:val="0"/>
              </w:rPr>
            </w:pPr>
          </w:p>
        </w:tc>
      </w:tr>
      <w:tr w:rsidR="009F46A7" w14:paraId="65DBB5D3" w14:textId="77777777" w:rsidTr="009F46A7">
        <w:tc>
          <w:tcPr>
            <w:tcW w:w="1979" w:type="dxa"/>
          </w:tcPr>
          <w:p w14:paraId="0BDDE9A0" w14:textId="3ED8335A" w:rsidR="009F46A7" w:rsidRPr="009F46A7" w:rsidRDefault="009F46A7">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5B584F01" w14:textId="2F027B92" w:rsidR="009F46A7" w:rsidRPr="009F46A7" w:rsidRDefault="00824136">
            <w:pPr>
              <w:rPr>
                <w:rFonts w:asciiTheme="majorHAnsi" w:hAnsiTheme="majorHAnsi" w:cstheme="majorHAnsi"/>
                <w:iCs/>
              </w:rPr>
            </w:pPr>
            <w:r w:rsidRPr="00824136">
              <w:rPr>
                <w:rFonts w:asciiTheme="majorHAnsi" w:hAnsiTheme="majorHAnsi" w:cstheme="majorHAnsi"/>
                <w:iCs/>
                <w:color w:val="382E7B"/>
              </w:rPr>
              <w:t xml:space="preserve">Please add </w:t>
            </w:r>
            <w:r w:rsidR="006050A0">
              <w:rPr>
                <w:rFonts w:asciiTheme="majorHAnsi" w:hAnsiTheme="majorHAnsi" w:cstheme="majorHAnsi"/>
                <w:iCs/>
                <w:color w:val="382E7B"/>
              </w:rPr>
              <w:t xml:space="preserve">a </w:t>
            </w:r>
            <w:r w:rsidRPr="00824136">
              <w:rPr>
                <w:rFonts w:asciiTheme="majorHAnsi" w:hAnsiTheme="majorHAnsi" w:cstheme="majorHAnsi"/>
                <w:iCs/>
                <w:color w:val="382E7B"/>
              </w:rPr>
              <w:t>digital signature.</w:t>
            </w:r>
          </w:p>
        </w:tc>
      </w:tr>
    </w:tbl>
    <w:p w14:paraId="30D47BF0" w14:textId="3A3DE70A" w:rsidR="00B04855" w:rsidRDefault="00B04855">
      <w:pPr>
        <w:rPr>
          <w:i w:val="0"/>
        </w:rPr>
      </w:pPr>
    </w:p>
    <w:tbl>
      <w:tblPr>
        <w:tblStyle w:val="TableGrid"/>
        <w:tblW w:w="0" w:type="auto"/>
        <w:tblInd w:w="426" w:type="dxa"/>
        <w:tblLook w:val="04A0" w:firstRow="1" w:lastRow="0" w:firstColumn="1" w:lastColumn="0" w:noHBand="0" w:noVBand="1"/>
      </w:tblPr>
      <w:tblGrid>
        <w:gridCol w:w="1979"/>
        <w:gridCol w:w="6611"/>
      </w:tblGrid>
      <w:tr w:rsidR="00717E9B" w14:paraId="6B15D3BB" w14:textId="77777777" w:rsidTr="007E57D9">
        <w:tc>
          <w:tcPr>
            <w:tcW w:w="8590" w:type="dxa"/>
            <w:gridSpan w:val="2"/>
            <w:shd w:val="clear" w:color="auto" w:fill="382E7B"/>
          </w:tcPr>
          <w:p w14:paraId="3B208EDF" w14:textId="4667EF88" w:rsidR="00717E9B" w:rsidRPr="00717E9B" w:rsidRDefault="00FB5C6B" w:rsidP="00717E9B">
            <w:pPr>
              <w:jc w:val="center"/>
              <w:rPr>
                <w:rFonts w:asciiTheme="majorHAnsi" w:hAnsiTheme="majorHAnsi" w:cstheme="majorHAnsi"/>
                <w:b/>
                <w:bCs/>
                <w:i w:val="0"/>
                <w:color w:val="FFFFFF" w:themeColor="background1"/>
                <w:sz w:val="28"/>
                <w:szCs w:val="28"/>
              </w:rPr>
            </w:pPr>
            <w:r w:rsidRPr="00095685">
              <w:rPr>
                <w:rFonts w:asciiTheme="majorHAnsi" w:hAnsiTheme="majorHAnsi" w:cstheme="majorHAnsi"/>
                <w:b/>
                <w:bCs/>
                <w:color w:val="FEEFD2"/>
                <w:sz w:val="28"/>
                <w:szCs w:val="28"/>
              </w:rPr>
              <w:t>Co-n</w:t>
            </w:r>
            <w:r w:rsidR="00717E9B" w:rsidRPr="00095685">
              <w:rPr>
                <w:rFonts w:asciiTheme="majorHAnsi" w:hAnsiTheme="majorHAnsi" w:cstheme="majorHAnsi"/>
                <w:b/>
                <w:bCs/>
                <w:color w:val="FEEFD2"/>
                <w:sz w:val="28"/>
                <w:szCs w:val="28"/>
              </w:rPr>
              <w:t xml:space="preserve">ominator </w:t>
            </w:r>
            <w:r w:rsidRPr="00095685">
              <w:rPr>
                <w:rFonts w:asciiTheme="majorHAnsi" w:hAnsiTheme="majorHAnsi" w:cstheme="majorHAnsi"/>
                <w:b/>
                <w:bCs/>
                <w:color w:val="FEEFD2"/>
                <w:sz w:val="28"/>
                <w:szCs w:val="28"/>
              </w:rPr>
              <w:t>1</w:t>
            </w:r>
          </w:p>
        </w:tc>
      </w:tr>
      <w:tr w:rsidR="00717E9B" w14:paraId="60F3EE77" w14:textId="77777777" w:rsidTr="00ED7EF0">
        <w:tc>
          <w:tcPr>
            <w:tcW w:w="1979" w:type="dxa"/>
          </w:tcPr>
          <w:p w14:paraId="3F689B2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2B150880" w14:textId="77777777" w:rsidR="00717E9B" w:rsidRPr="009F46A7" w:rsidRDefault="00717E9B" w:rsidP="00ED7EF0">
            <w:pPr>
              <w:rPr>
                <w:rFonts w:asciiTheme="majorHAnsi" w:hAnsiTheme="majorHAnsi" w:cstheme="majorHAnsi"/>
                <w:i w:val="0"/>
              </w:rPr>
            </w:pPr>
          </w:p>
        </w:tc>
      </w:tr>
      <w:tr w:rsidR="00717E9B" w14:paraId="27F6103B" w14:textId="77777777" w:rsidTr="00ED7EF0">
        <w:tc>
          <w:tcPr>
            <w:tcW w:w="1979" w:type="dxa"/>
          </w:tcPr>
          <w:p w14:paraId="09102E8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4CD524EA" w14:textId="77777777" w:rsidR="00717E9B" w:rsidRPr="009F46A7" w:rsidRDefault="00717E9B" w:rsidP="00ED7EF0">
            <w:pPr>
              <w:rPr>
                <w:rFonts w:asciiTheme="majorHAnsi" w:hAnsiTheme="majorHAnsi" w:cstheme="majorHAnsi"/>
                <w:i w:val="0"/>
              </w:rPr>
            </w:pPr>
          </w:p>
        </w:tc>
      </w:tr>
      <w:tr w:rsidR="00717E9B" w14:paraId="03186CE2" w14:textId="77777777" w:rsidTr="00ED7EF0">
        <w:tc>
          <w:tcPr>
            <w:tcW w:w="1979" w:type="dxa"/>
          </w:tcPr>
          <w:p w14:paraId="25D97E8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23D6D0E3" w14:textId="77777777" w:rsidR="00717E9B" w:rsidRPr="009F46A7" w:rsidRDefault="00717E9B" w:rsidP="00ED7EF0">
            <w:pPr>
              <w:rPr>
                <w:rFonts w:asciiTheme="majorHAnsi" w:hAnsiTheme="majorHAnsi" w:cstheme="majorHAnsi"/>
                <w:i w:val="0"/>
              </w:rPr>
            </w:pPr>
          </w:p>
        </w:tc>
      </w:tr>
      <w:tr w:rsidR="00717E9B" w14:paraId="4F747646" w14:textId="77777777" w:rsidTr="00ED7EF0">
        <w:tc>
          <w:tcPr>
            <w:tcW w:w="1979" w:type="dxa"/>
          </w:tcPr>
          <w:p w14:paraId="5B15DA77"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706AE231" w14:textId="77777777" w:rsidR="00717E9B" w:rsidRPr="009F46A7" w:rsidRDefault="00717E9B" w:rsidP="00ED7EF0">
            <w:pPr>
              <w:rPr>
                <w:rFonts w:asciiTheme="majorHAnsi" w:hAnsiTheme="majorHAnsi" w:cstheme="majorHAnsi"/>
                <w:i w:val="0"/>
              </w:rPr>
            </w:pPr>
          </w:p>
        </w:tc>
      </w:tr>
      <w:tr w:rsidR="00717E9B" w14:paraId="1B55192E" w14:textId="77777777" w:rsidTr="00ED7EF0">
        <w:tc>
          <w:tcPr>
            <w:tcW w:w="1979" w:type="dxa"/>
          </w:tcPr>
          <w:p w14:paraId="41EA3AA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 xml:space="preserve">CSP member no. </w:t>
            </w:r>
          </w:p>
        </w:tc>
        <w:tc>
          <w:tcPr>
            <w:tcW w:w="6611" w:type="dxa"/>
          </w:tcPr>
          <w:p w14:paraId="51D9606D" w14:textId="77777777" w:rsidR="00717E9B" w:rsidRPr="009F46A7" w:rsidRDefault="00717E9B" w:rsidP="00ED7EF0">
            <w:pPr>
              <w:rPr>
                <w:rFonts w:asciiTheme="majorHAnsi" w:hAnsiTheme="majorHAnsi" w:cstheme="majorHAnsi"/>
                <w:i w:val="0"/>
              </w:rPr>
            </w:pPr>
          </w:p>
        </w:tc>
      </w:tr>
      <w:tr w:rsidR="00717E9B" w14:paraId="78F6C325" w14:textId="77777777" w:rsidTr="00ED7EF0">
        <w:tc>
          <w:tcPr>
            <w:tcW w:w="1979" w:type="dxa"/>
          </w:tcPr>
          <w:p w14:paraId="2AB3BC8C" w14:textId="2AA4F168"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4C552199" w14:textId="64542063" w:rsidR="00717E9B" w:rsidRPr="009F46A7" w:rsidRDefault="006F5DE7" w:rsidP="00ED7EF0">
            <w:pPr>
              <w:rPr>
                <w:rFonts w:asciiTheme="majorHAnsi" w:hAnsiTheme="majorHAnsi" w:cstheme="majorHAnsi"/>
                <w:iCs/>
              </w:rPr>
            </w:pPr>
            <w:r w:rsidRPr="00824136">
              <w:rPr>
                <w:rFonts w:asciiTheme="majorHAnsi" w:hAnsiTheme="majorHAnsi" w:cstheme="majorHAnsi"/>
                <w:iCs/>
                <w:color w:val="382E7B"/>
              </w:rPr>
              <w:t xml:space="preserve">Please </w:t>
            </w:r>
            <w:r w:rsidR="00824136" w:rsidRPr="00824136">
              <w:rPr>
                <w:rFonts w:asciiTheme="majorHAnsi" w:hAnsiTheme="majorHAnsi" w:cstheme="majorHAnsi"/>
                <w:iCs/>
                <w:color w:val="382E7B"/>
              </w:rPr>
              <w:t>add</w:t>
            </w:r>
            <w:r w:rsidRPr="00824136">
              <w:rPr>
                <w:rFonts w:asciiTheme="majorHAnsi" w:hAnsiTheme="majorHAnsi" w:cstheme="majorHAnsi"/>
                <w:iCs/>
                <w:color w:val="382E7B"/>
              </w:rPr>
              <w:t xml:space="preserve"> </w:t>
            </w:r>
            <w:r w:rsidR="006050A0">
              <w:rPr>
                <w:rFonts w:asciiTheme="majorHAnsi" w:hAnsiTheme="majorHAnsi" w:cstheme="majorHAnsi"/>
                <w:iCs/>
                <w:color w:val="382E7B"/>
              </w:rPr>
              <w:t xml:space="preserve">a </w:t>
            </w:r>
            <w:r w:rsidRPr="00824136">
              <w:rPr>
                <w:rFonts w:asciiTheme="majorHAnsi" w:hAnsiTheme="majorHAnsi" w:cstheme="majorHAnsi"/>
                <w:iCs/>
                <w:color w:val="382E7B"/>
              </w:rPr>
              <w:t>digital signature.</w:t>
            </w:r>
          </w:p>
        </w:tc>
      </w:tr>
    </w:tbl>
    <w:p w14:paraId="73D53C4D" w14:textId="29606F5F" w:rsidR="00717E9B" w:rsidRDefault="00717E9B">
      <w:pPr>
        <w:rPr>
          <w:i w:val="0"/>
        </w:rPr>
      </w:pPr>
    </w:p>
    <w:tbl>
      <w:tblPr>
        <w:tblStyle w:val="TableGrid"/>
        <w:tblW w:w="0" w:type="auto"/>
        <w:tblInd w:w="426" w:type="dxa"/>
        <w:tblLook w:val="04A0" w:firstRow="1" w:lastRow="0" w:firstColumn="1" w:lastColumn="0" w:noHBand="0" w:noVBand="1"/>
      </w:tblPr>
      <w:tblGrid>
        <w:gridCol w:w="1979"/>
        <w:gridCol w:w="6611"/>
      </w:tblGrid>
      <w:tr w:rsidR="00717E9B" w14:paraId="2E5F4377" w14:textId="77777777" w:rsidTr="007E57D9">
        <w:tc>
          <w:tcPr>
            <w:tcW w:w="8590" w:type="dxa"/>
            <w:gridSpan w:val="2"/>
            <w:shd w:val="clear" w:color="auto" w:fill="382E7B"/>
          </w:tcPr>
          <w:p w14:paraId="708B62EE" w14:textId="4C24722E" w:rsidR="00717E9B" w:rsidRPr="00406459" w:rsidRDefault="00FB5C6B" w:rsidP="00ED7EF0">
            <w:pPr>
              <w:jc w:val="center"/>
              <w:rPr>
                <w:rFonts w:asciiTheme="majorHAnsi" w:hAnsiTheme="majorHAnsi" w:cstheme="majorHAnsi"/>
                <w:iCs/>
                <w:color w:val="FEE5B4"/>
              </w:rPr>
            </w:pPr>
            <w:r w:rsidRPr="00095685">
              <w:rPr>
                <w:rFonts w:asciiTheme="majorHAnsi" w:hAnsiTheme="majorHAnsi" w:cstheme="majorHAnsi"/>
                <w:b/>
                <w:bCs/>
                <w:color w:val="FEEFD2"/>
                <w:sz w:val="28"/>
                <w:szCs w:val="28"/>
              </w:rPr>
              <w:t>Co-n</w:t>
            </w:r>
            <w:r w:rsidR="00717E9B" w:rsidRPr="00095685">
              <w:rPr>
                <w:rFonts w:asciiTheme="majorHAnsi" w:hAnsiTheme="majorHAnsi" w:cstheme="majorHAnsi"/>
                <w:b/>
                <w:bCs/>
                <w:color w:val="FEEFD2"/>
                <w:sz w:val="28"/>
                <w:szCs w:val="28"/>
              </w:rPr>
              <w:t xml:space="preserve">ominator </w:t>
            </w:r>
            <w:r w:rsidRPr="00095685">
              <w:rPr>
                <w:rFonts w:asciiTheme="majorHAnsi" w:hAnsiTheme="majorHAnsi" w:cstheme="majorHAnsi"/>
                <w:b/>
                <w:bCs/>
                <w:color w:val="FEEFD2"/>
                <w:sz w:val="28"/>
                <w:szCs w:val="28"/>
              </w:rPr>
              <w:t>2</w:t>
            </w:r>
          </w:p>
        </w:tc>
      </w:tr>
      <w:tr w:rsidR="00717E9B" w14:paraId="754DC990" w14:textId="77777777" w:rsidTr="00ED7EF0">
        <w:tc>
          <w:tcPr>
            <w:tcW w:w="1979" w:type="dxa"/>
          </w:tcPr>
          <w:p w14:paraId="17AC0194"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Name</w:t>
            </w:r>
          </w:p>
        </w:tc>
        <w:tc>
          <w:tcPr>
            <w:tcW w:w="6611" w:type="dxa"/>
          </w:tcPr>
          <w:p w14:paraId="3CC539F9" w14:textId="77777777" w:rsidR="00717E9B" w:rsidRPr="009F46A7" w:rsidRDefault="00717E9B" w:rsidP="00ED7EF0">
            <w:pPr>
              <w:rPr>
                <w:rFonts w:asciiTheme="majorHAnsi" w:hAnsiTheme="majorHAnsi" w:cstheme="majorHAnsi"/>
                <w:i w:val="0"/>
              </w:rPr>
            </w:pPr>
          </w:p>
        </w:tc>
      </w:tr>
      <w:tr w:rsidR="00717E9B" w14:paraId="56571D48" w14:textId="77777777" w:rsidTr="00ED7EF0">
        <w:tc>
          <w:tcPr>
            <w:tcW w:w="1979" w:type="dxa"/>
          </w:tcPr>
          <w:p w14:paraId="443A9DC9"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Position</w:t>
            </w:r>
          </w:p>
        </w:tc>
        <w:tc>
          <w:tcPr>
            <w:tcW w:w="6611" w:type="dxa"/>
          </w:tcPr>
          <w:p w14:paraId="17C40742" w14:textId="77777777" w:rsidR="00717E9B" w:rsidRPr="009F46A7" w:rsidRDefault="00717E9B" w:rsidP="00ED7EF0">
            <w:pPr>
              <w:rPr>
                <w:rFonts w:asciiTheme="majorHAnsi" w:hAnsiTheme="majorHAnsi" w:cstheme="majorHAnsi"/>
                <w:i w:val="0"/>
              </w:rPr>
            </w:pPr>
          </w:p>
        </w:tc>
      </w:tr>
      <w:tr w:rsidR="00717E9B" w14:paraId="0AD5E9E1" w14:textId="77777777" w:rsidTr="00ED7EF0">
        <w:tc>
          <w:tcPr>
            <w:tcW w:w="1979" w:type="dxa"/>
          </w:tcPr>
          <w:p w14:paraId="670B36BC"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Address</w:t>
            </w:r>
          </w:p>
        </w:tc>
        <w:tc>
          <w:tcPr>
            <w:tcW w:w="6611" w:type="dxa"/>
          </w:tcPr>
          <w:p w14:paraId="343FB37F" w14:textId="77777777" w:rsidR="00717E9B" w:rsidRPr="009F46A7" w:rsidRDefault="00717E9B" w:rsidP="00ED7EF0">
            <w:pPr>
              <w:rPr>
                <w:rFonts w:asciiTheme="majorHAnsi" w:hAnsiTheme="majorHAnsi" w:cstheme="majorHAnsi"/>
                <w:i w:val="0"/>
              </w:rPr>
            </w:pPr>
          </w:p>
        </w:tc>
      </w:tr>
      <w:tr w:rsidR="00717E9B" w14:paraId="0FFFDAEB" w14:textId="77777777" w:rsidTr="00ED7EF0">
        <w:tc>
          <w:tcPr>
            <w:tcW w:w="1979" w:type="dxa"/>
          </w:tcPr>
          <w:p w14:paraId="4B7A0EF1"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Email</w:t>
            </w:r>
          </w:p>
        </w:tc>
        <w:tc>
          <w:tcPr>
            <w:tcW w:w="6611" w:type="dxa"/>
          </w:tcPr>
          <w:p w14:paraId="249C01DA" w14:textId="77777777" w:rsidR="00717E9B" w:rsidRPr="009F46A7" w:rsidRDefault="00717E9B" w:rsidP="00ED7EF0">
            <w:pPr>
              <w:rPr>
                <w:rFonts w:asciiTheme="majorHAnsi" w:hAnsiTheme="majorHAnsi" w:cstheme="majorHAnsi"/>
                <w:i w:val="0"/>
              </w:rPr>
            </w:pPr>
          </w:p>
        </w:tc>
      </w:tr>
      <w:tr w:rsidR="00717E9B" w14:paraId="0EDCEA84" w14:textId="77777777" w:rsidTr="00ED7EF0">
        <w:tc>
          <w:tcPr>
            <w:tcW w:w="1979" w:type="dxa"/>
          </w:tcPr>
          <w:p w14:paraId="657E313A" w14:textId="77777777"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lastRenderedPageBreak/>
              <w:t xml:space="preserve">CSP member no. </w:t>
            </w:r>
          </w:p>
        </w:tc>
        <w:tc>
          <w:tcPr>
            <w:tcW w:w="6611" w:type="dxa"/>
          </w:tcPr>
          <w:p w14:paraId="35335F54" w14:textId="77777777" w:rsidR="00717E9B" w:rsidRPr="009F46A7" w:rsidRDefault="00717E9B" w:rsidP="00ED7EF0">
            <w:pPr>
              <w:rPr>
                <w:rFonts w:asciiTheme="majorHAnsi" w:hAnsiTheme="majorHAnsi" w:cstheme="majorHAnsi"/>
                <w:i w:val="0"/>
              </w:rPr>
            </w:pPr>
          </w:p>
        </w:tc>
      </w:tr>
      <w:tr w:rsidR="00717E9B" w14:paraId="11711C74" w14:textId="77777777" w:rsidTr="00ED7EF0">
        <w:tc>
          <w:tcPr>
            <w:tcW w:w="1979" w:type="dxa"/>
          </w:tcPr>
          <w:p w14:paraId="4C1D8AFE" w14:textId="618396EE" w:rsidR="00717E9B" w:rsidRPr="009F46A7" w:rsidRDefault="00717E9B" w:rsidP="00ED7EF0">
            <w:pPr>
              <w:rPr>
                <w:rFonts w:asciiTheme="majorHAnsi" w:hAnsiTheme="majorHAnsi" w:cstheme="majorHAnsi"/>
                <w:b/>
                <w:bCs/>
                <w:i w:val="0"/>
              </w:rPr>
            </w:pPr>
            <w:r w:rsidRPr="009F46A7">
              <w:rPr>
                <w:rFonts w:asciiTheme="majorHAnsi" w:hAnsiTheme="majorHAnsi" w:cstheme="majorHAnsi"/>
                <w:b/>
                <w:bCs/>
              </w:rPr>
              <w:t>Signature</w:t>
            </w:r>
            <w:r w:rsidR="00647D6E">
              <w:rPr>
                <w:rFonts w:asciiTheme="majorHAnsi" w:hAnsiTheme="majorHAnsi" w:cstheme="majorHAnsi"/>
                <w:b/>
                <w:bCs/>
              </w:rPr>
              <w:t>/ Date</w:t>
            </w:r>
          </w:p>
        </w:tc>
        <w:tc>
          <w:tcPr>
            <w:tcW w:w="6611" w:type="dxa"/>
          </w:tcPr>
          <w:p w14:paraId="2469FF3A" w14:textId="3C6721E4" w:rsidR="00717E9B" w:rsidRPr="009F46A7" w:rsidRDefault="006F5DE7" w:rsidP="00ED7EF0">
            <w:pPr>
              <w:rPr>
                <w:rFonts w:asciiTheme="majorHAnsi" w:hAnsiTheme="majorHAnsi" w:cstheme="majorHAnsi"/>
                <w:iCs/>
              </w:rPr>
            </w:pPr>
            <w:r w:rsidRPr="00824136">
              <w:rPr>
                <w:rFonts w:asciiTheme="majorHAnsi" w:hAnsiTheme="majorHAnsi" w:cstheme="majorHAnsi"/>
                <w:iCs/>
                <w:color w:val="382E7B"/>
              </w:rPr>
              <w:t xml:space="preserve">Please </w:t>
            </w:r>
            <w:r w:rsidR="00824136" w:rsidRPr="00824136">
              <w:rPr>
                <w:rFonts w:asciiTheme="majorHAnsi" w:hAnsiTheme="majorHAnsi" w:cstheme="majorHAnsi"/>
                <w:iCs/>
                <w:color w:val="382E7B"/>
              </w:rPr>
              <w:t>add</w:t>
            </w:r>
            <w:r w:rsidRPr="00824136">
              <w:rPr>
                <w:rFonts w:asciiTheme="majorHAnsi" w:hAnsiTheme="majorHAnsi" w:cstheme="majorHAnsi"/>
                <w:iCs/>
                <w:color w:val="382E7B"/>
              </w:rPr>
              <w:t xml:space="preserve"> </w:t>
            </w:r>
            <w:r w:rsidR="006050A0">
              <w:rPr>
                <w:rFonts w:asciiTheme="majorHAnsi" w:hAnsiTheme="majorHAnsi" w:cstheme="majorHAnsi"/>
                <w:iCs/>
                <w:color w:val="382E7B"/>
              </w:rPr>
              <w:t xml:space="preserve">a </w:t>
            </w:r>
            <w:r w:rsidRPr="00824136">
              <w:rPr>
                <w:rFonts w:asciiTheme="majorHAnsi" w:hAnsiTheme="majorHAnsi" w:cstheme="majorHAnsi"/>
                <w:iCs/>
                <w:color w:val="382E7B"/>
              </w:rPr>
              <w:t>digital signature.</w:t>
            </w:r>
          </w:p>
        </w:tc>
      </w:tr>
    </w:tbl>
    <w:p w14:paraId="3AF11BFF" w14:textId="77777777" w:rsidR="006F0EBA" w:rsidRPr="006F0EBA" w:rsidRDefault="006F0EBA" w:rsidP="00621424">
      <w:pPr>
        <w:ind w:left="0"/>
        <w:rPr>
          <w:lang w:val="en-US" w:eastAsia="en-US"/>
        </w:rPr>
      </w:pPr>
    </w:p>
    <w:p w14:paraId="435C8D61" w14:textId="03C1767B" w:rsidR="00E1348C" w:rsidRDefault="00637AC9" w:rsidP="00FD0AB5">
      <w:pPr>
        <w:pStyle w:val="Heading1"/>
        <w:ind w:left="426"/>
        <w:rPr>
          <w:i/>
          <w:iCs/>
          <w:sz w:val="28"/>
        </w:rPr>
      </w:pPr>
      <w:bookmarkStart w:id="27" w:name="_Toc66881571"/>
      <w:r>
        <w:rPr>
          <w:i/>
          <w:iCs/>
          <w:sz w:val="28"/>
        </w:rPr>
        <w:t xml:space="preserve">Part 2 - </w:t>
      </w:r>
      <w:r w:rsidR="002924DD" w:rsidRPr="00692DD8">
        <w:rPr>
          <w:i/>
          <w:iCs/>
          <w:sz w:val="28"/>
        </w:rPr>
        <w:t>Evidence of the nominee’s contribution and impact</w:t>
      </w:r>
      <w:bookmarkEnd w:id="27"/>
      <w:r w:rsidR="00EC773A">
        <w:rPr>
          <w:i/>
          <w:iCs/>
          <w:sz w:val="28"/>
        </w:rPr>
        <w:t xml:space="preserve"> </w:t>
      </w:r>
    </w:p>
    <w:p w14:paraId="3CE1A2AA" w14:textId="77777777" w:rsidR="00692DD8" w:rsidRPr="00254A1E" w:rsidRDefault="00020413" w:rsidP="002924DD">
      <w:pPr>
        <w:rPr>
          <w:rFonts w:asciiTheme="majorHAnsi" w:hAnsiTheme="majorHAnsi" w:cstheme="majorHAnsi"/>
          <w:iCs/>
          <w:color w:val="1F3864" w:themeColor="accent5" w:themeShade="80"/>
        </w:rPr>
      </w:pPr>
      <w:r w:rsidRPr="00254A1E">
        <w:rPr>
          <w:rFonts w:asciiTheme="majorHAnsi" w:hAnsiTheme="majorHAnsi" w:cstheme="majorHAnsi"/>
          <w:iCs/>
          <w:color w:val="1F3864" w:themeColor="accent5" w:themeShade="80"/>
        </w:rPr>
        <w:t xml:space="preserve">Please use </w:t>
      </w:r>
      <w:r w:rsidRPr="00254A1E">
        <w:rPr>
          <w:rFonts w:asciiTheme="majorHAnsi" w:hAnsiTheme="majorHAnsi" w:cstheme="majorHAnsi"/>
          <w:b/>
          <w:bCs/>
          <w:iCs/>
          <w:color w:val="1F3864" w:themeColor="accent5" w:themeShade="80"/>
        </w:rPr>
        <w:t>‘XX’ instead of the nominee’s name</w:t>
      </w:r>
      <w:r w:rsidRPr="00254A1E">
        <w:rPr>
          <w:rFonts w:asciiTheme="majorHAnsi" w:hAnsiTheme="majorHAnsi" w:cstheme="majorHAnsi"/>
          <w:iCs/>
          <w:color w:val="1F3864" w:themeColor="accent5" w:themeShade="80"/>
        </w:rPr>
        <w:t xml:space="preserve"> and the </w:t>
      </w:r>
      <w:r w:rsidRPr="00254A1E">
        <w:rPr>
          <w:rFonts w:asciiTheme="majorHAnsi" w:hAnsiTheme="majorHAnsi" w:cstheme="majorHAnsi"/>
          <w:b/>
          <w:bCs/>
          <w:iCs/>
          <w:color w:val="1F3864" w:themeColor="accent5" w:themeShade="80"/>
        </w:rPr>
        <w:t>pronoun ‘the</w:t>
      </w:r>
      <w:r w:rsidR="002924DD" w:rsidRPr="00254A1E">
        <w:rPr>
          <w:rFonts w:asciiTheme="majorHAnsi" w:hAnsiTheme="majorHAnsi" w:cstheme="majorHAnsi"/>
          <w:b/>
          <w:bCs/>
          <w:iCs/>
          <w:color w:val="1F3864" w:themeColor="accent5" w:themeShade="80"/>
        </w:rPr>
        <w:t>y</w:t>
      </w:r>
      <w:r w:rsidRPr="00254A1E">
        <w:rPr>
          <w:rFonts w:asciiTheme="majorHAnsi" w:hAnsiTheme="majorHAnsi" w:cstheme="majorHAnsi"/>
          <w:b/>
          <w:bCs/>
          <w:iCs/>
          <w:color w:val="1F3864" w:themeColor="accent5" w:themeShade="80"/>
        </w:rPr>
        <w:t>’/’the</w:t>
      </w:r>
      <w:r w:rsidR="002924DD" w:rsidRPr="00254A1E">
        <w:rPr>
          <w:rFonts w:asciiTheme="majorHAnsi" w:hAnsiTheme="majorHAnsi" w:cstheme="majorHAnsi"/>
          <w:b/>
          <w:bCs/>
          <w:iCs/>
          <w:color w:val="1F3864" w:themeColor="accent5" w:themeShade="80"/>
        </w:rPr>
        <w:t>ir</w:t>
      </w:r>
      <w:r w:rsidRPr="00254A1E">
        <w:rPr>
          <w:rFonts w:asciiTheme="majorHAnsi" w:hAnsiTheme="majorHAnsi" w:cstheme="majorHAnsi"/>
          <w:b/>
          <w:bCs/>
          <w:iCs/>
          <w:color w:val="1F3864" w:themeColor="accent5" w:themeShade="80"/>
        </w:rPr>
        <w:t>’</w:t>
      </w:r>
      <w:r w:rsidRPr="00254A1E">
        <w:rPr>
          <w:rFonts w:asciiTheme="majorHAnsi" w:hAnsiTheme="majorHAnsi" w:cstheme="majorHAnsi"/>
          <w:iCs/>
          <w:color w:val="1F3864" w:themeColor="accent5" w:themeShade="80"/>
        </w:rPr>
        <w:t xml:space="preserve"> when filling in the sections below incl. the CV and the </w:t>
      </w:r>
      <w:r w:rsidRPr="00254A1E">
        <w:rPr>
          <w:rFonts w:asciiTheme="majorHAnsi" w:hAnsiTheme="majorHAnsi" w:cstheme="majorHAnsi"/>
          <w:color w:val="1F3864" w:themeColor="accent5" w:themeShade="80"/>
        </w:rPr>
        <w:t>supporting statements/testimonials</w:t>
      </w:r>
      <w:r w:rsidRPr="00254A1E">
        <w:rPr>
          <w:rFonts w:asciiTheme="majorHAnsi" w:hAnsiTheme="majorHAnsi" w:cstheme="majorHAnsi"/>
          <w:iCs/>
          <w:color w:val="1F3864" w:themeColor="accent5" w:themeShade="80"/>
        </w:rPr>
        <w:t xml:space="preserve">. </w:t>
      </w:r>
    </w:p>
    <w:p w14:paraId="0164FD9F" w14:textId="77777777" w:rsidR="0097035B" w:rsidRPr="0097035B" w:rsidRDefault="0097035B">
      <w:pPr>
        <w:rPr>
          <w:rFonts w:asciiTheme="majorHAnsi" w:hAnsiTheme="majorHAnsi" w:cstheme="majorHAnsi"/>
          <w:b/>
          <w:bCs/>
          <w:iCs/>
          <w:color w:val="1F3864"/>
        </w:rPr>
      </w:pPr>
    </w:p>
    <w:tbl>
      <w:tblPr>
        <w:tblStyle w:val="TableGrid"/>
        <w:tblW w:w="0" w:type="auto"/>
        <w:tblInd w:w="426" w:type="dxa"/>
        <w:tblLook w:val="04A0" w:firstRow="1" w:lastRow="0" w:firstColumn="1" w:lastColumn="0" w:noHBand="0" w:noVBand="1"/>
      </w:tblPr>
      <w:tblGrid>
        <w:gridCol w:w="8590"/>
      </w:tblGrid>
      <w:tr w:rsidR="00ED7EF0" w14:paraId="1E3BD257" w14:textId="77777777" w:rsidTr="004931C1">
        <w:tc>
          <w:tcPr>
            <w:tcW w:w="8816" w:type="dxa"/>
            <w:tcBorders>
              <w:bottom w:val="single" w:sz="4" w:space="0" w:color="auto"/>
            </w:tcBorders>
            <w:shd w:val="clear" w:color="auto" w:fill="FDB931"/>
          </w:tcPr>
          <w:p w14:paraId="17C290DB" w14:textId="742FC9D1" w:rsidR="001206C4" w:rsidRPr="00A400F0" w:rsidRDefault="00ED7EF0" w:rsidP="00A400F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Summary overview</w:t>
            </w:r>
          </w:p>
        </w:tc>
      </w:tr>
      <w:tr w:rsidR="00ED7EF0" w14:paraId="5BE691E0" w14:textId="77777777" w:rsidTr="006C4A49">
        <w:tc>
          <w:tcPr>
            <w:tcW w:w="8816" w:type="dxa"/>
            <w:shd w:val="clear" w:color="auto" w:fill="FFFFFF" w:themeFill="background1"/>
          </w:tcPr>
          <w:p w14:paraId="7E2EB19B" w14:textId="7D69C8FA" w:rsidR="001206C4" w:rsidRPr="001206C4" w:rsidRDefault="00D85A7D" w:rsidP="001206C4">
            <w:pPr>
              <w:rPr>
                <w:rFonts w:asciiTheme="majorHAnsi" w:hAnsiTheme="majorHAnsi" w:cstheme="majorHAnsi"/>
                <w:color w:val="1F3864" w:themeColor="accent5" w:themeShade="80"/>
              </w:rPr>
            </w:pPr>
            <w:r>
              <w:rPr>
                <w:rFonts w:asciiTheme="majorHAnsi" w:hAnsiTheme="majorHAnsi" w:cstheme="majorHAnsi"/>
                <w:b/>
                <w:bCs/>
                <w:color w:val="1F3864" w:themeColor="accent5" w:themeShade="80"/>
                <w:u w:val="single"/>
              </w:rPr>
              <w:t xml:space="preserve">Max. </w:t>
            </w:r>
            <w:r w:rsidR="00427159" w:rsidRPr="00427159">
              <w:rPr>
                <w:rFonts w:asciiTheme="majorHAnsi" w:hAnsiTheme="majorHAnsi" w:cstheme="majorHAnsi"/>
                <w:b/>
                <w:bCs/>
                <w:color w:val="1F3864" w:themeColor="accent5" w:themeShade="80"/>
                <w:u w:val="single"/>
              </w:rPr>
              <w:t>500 words:</w:t>
            </w:r>
            <w:r w:rsidR="00427159">
              <w:rPr>
                <w:rFonts w:asciiTheme="majorHAnsi" w:hAnsiTheme="majorHAnsi" w:cstheme="majorHAnsi"/>
                <w:b/>
                <w:bCs/>
                <w:color w:val="1F3864" w:themeColor="accent5" w:themeShade="80"/>
              </w:rPr>
              <w:t xml:space="preserve"> </w:t>
            </w:r>
            <w:r w:rsidR="00AD36F7" w:rsidRPr="00FE0A55">
              <w:rPr>
                <w:rFonts w:asciiTheme="majorHAnsi" w:hAnsiTheme="majorHAnsi" w:cstheme="majorHAnsi"/>
                <w:color w:val="1F3864" w:themeColor="accent5" w:themeShade="80"/>
              </w:rPr>
              <w:t>Please provide</w:t>
            </w:r>
            <w:r w:rsidR="00AD36F7">
              <w:rPr>
                <w:rFonts w:asciiTheme="majorHAnsi" w:hAnsiTheme="majorHAnsi" w:cstheme="majorHAnsi"/>
                <w:b/>
                <w:bCs/>
                <w:color w:val="1F3864" w:themeColor="accent5" w:themeShade="80"/>
              </w:rPr>
              <w:t xml:space="preserve"> </w:t>
            </w:r>
            <w:r w:rsidR="00AD36F7">
              <w:rPr>
                <w:rFonts w:asciiTheme="majorHAnsi" w:hAnsiTheme="majorHAnsi" w:cstheme="majorHAnsi"/>
                <w:color w:val="1F3864" w:themeColor="accent5" w:themeShade="80"/>
              </w:rPr>
              <w:t>a</w:t>
            </w:r>
            <w:r w:rsidR="001206C4" w:rsidRPr="001206C4">
              <w:rPr>
                <w:rFonts w:asciiTheme="majorHAnsi" w:hAnsiTheme="majorHAnsi" w:cstheme="majorHAnsi"/>
                <w:color w:val="1F3864" w:themeColor="accent5" w:themeShade="80"/>
              </w:rPr>
              <w:t xml:space="preserve"> summary overview of the individual’s profile and standing, and why the nomination is being made. This should refer to the </w:t>
            </w:r>
            <w:r w:rsidR="009220E5">
              <w:rPr>
                <w:rFonts w:asciiTheme="majorHAnsi" w:hAnsiTheme="majorHAnsi" w:cstheme="majorHAnsi"/>
                <w:color w:val="1F3864" w:themeColor="accent5" w:themeShade="80"/>
              </w:rPr>
              <w:t>nominee</w:t>
            </w:r>
            <w:r w:rsidR="001206C4" w:rsidRPr="001206C4">
              <w:rPr>
                <w:rFonts w:asciiTheme="majorHAnsi" w:hAnsiTheme="majorHAnsi" w:cstheme="majorHAnsi"/>
                <w:color w:val="1F3864" w:themeColor="accent5" w:themeShade="80"/>
              </w:rPr>
              <w:t xml:space="preserve">’s uniqueness including what is special about their contribution. </w:t>
            </w:r>
            <w:r w:rsidR="001206C4" w:rsidRPr="001206C4">
              <w:rPr>
                <w:rFonts w:asciiTheme="majorHAnsi" w:hAnsiTheme="majorHAnsi" w:cstheme="majorHAnsi"/>
                <w:b/>
                <w:bCs/>
                <w:color w:val="1F3864" w:themeColor="accent5" w:themeShade="80"/>
              </w:rPr>
              <w:t>Where has the nominee gone beyond the bounds of their job or the ‘extra mile’?</w:t>
            </w:r>
            <w:r w:rsidR="001206C4" w:rsidRPr="001206C4">
              <w:rPr>
                <w:rFonts w:asciiTheme="majorHAnsi" w:hAnsiTheme="majorHAnsi" w:cstheme="majorHAnsi"/>
                <w:color w:val="1F3864" w:themeColor="accent5" w:themeShade="80"/>
              </w:rPr>
              <w:t xml:space="preserve"> </w:t>
            </w:r>
          </w:p>
          <w:p w14:paraId="60609020" w14:textId="53FCFCD6" w:rsidR="001206C4" w:rsidRPr="001206C4" w:rsidRDefault="001206C4" w:rsidP="001206C4">
            <w:pPr>
              <w:rPr>
                <w:rFonts w:asciiTheme="majorHAnsi" w:hAnsiTheme="majorHAnsi" w:cstheme="majorHAnsi"/>
                <w:color w:val="1F3864" w:themeColor="accent5" w:themeShade="80"/>
              </w:rPr>
            </w:pPr>
            <w:r w:rsidRPr="001206C4">
              <w:rPr>
                <w:rFonts w:asciiTheme="majorHAnsi" w:hAnsiTheme="majorHAnsi" w:cstheme="majorHAnsi"/>
                <w:color w:val="1F3864" w:themeColor="accent5" w:themeShade="80"/>
              </w:rPr>
              <w:t xml:space="preserve">For example, the following could be referred to </w:t>
            </w:r>
            <w:r w:rsidRPr="001206C4">
              <w:rPr>
                <w:rFonts w:asciiTheme="majorHAnsi" w:hAnsiTheme="majorHAnsi" w:cstheme="majorHAnsi"/>
                <w:b/>
                <w:bCs/>
                <w:color w:val="1F3864" w:themeColor="accent5" w:themeShade="80"/>
              </w:rPr>
              <w:t>if appropriate</w:t>
            </w:r>
            <w:r w:rsidRPr="001206C4">
              <w:rPr>
                <w:rFonts w:asciiTheme="majorHAnsi" w:hAnsiTheme="majorHAnsi" w:cstheme="majorHAnsi"/>
                <w:color w:val="1F3864" w:themeColor="accent5" w:themeShade="80"/>
              </w:rPr>
              <w:t xml:space="preserve">, where the </w:t>
            </w:r>
            <w:r w:rsidR="00FB00F9">
              <w:rPr>
                <w:rFonts w:asciiTheme="majorHAnsi" w:hAnsiTheme="majorHAnsi" w:cstheme="majorHAnsi"/>
                <w:color w:val="1F3864" w:themeColor="accent5" w:themeShade="80"/>
              </w:rPr>
              <w:t>nominee</w:t>
            </w:r>
            <w:r w:rsidRPr="001206C4">
              <w:rPr>
                <w:rFonts w:asciiTheme="majorHAnsi" w:hAnsiTheme="majorHAnsi" w:cstheme="majorHAnsi"/>
                <w:color w:val="1F3864" w:themeColor="accent5" w:themeShade="80"/>
              </w:rPr>
              <w:t xml:space="preserve"> has:</w:t>
            </w:r>
          </w:p>
          <w:p w14:paraId="73860F89" w14:textId="22D21E52"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P</w:t>
            </w:r>
            <w:r w:rsidRPr="001206C4">
              <w:rPr>
                <w:rFonts w:asciiTheme="majorHAnsi" w:hAnsiTheme="majorHAnsi" w:cstheme="majorHAnsi"/>
                <w:color w:val="1F3864" w:themeColor="accent5" w:themeShade="80"/>
              </w:rPr>
              <w:t xml:space="preserve">rovided a sustained commitment </w:t>
            </w:r>
          </w:p>
          <w:p w14:paraId="790EFAE5" w14:textId="3EFA8EEB"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spired</w:t>
            </w:r>
          </w:p>
          <w:p w14:paraId="4EBC1468" w14:textId="0ACD8897"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L</w:t>
            </w:r>
            <w:r w:rsidRPr="001206C4">
              <w:rPr>
                <w:rFonts w:asciiTheme="majorHAnsi" w:hAnsiTheme="majorHAnsi" w:cstheme="majorHAnsi"/>
                <w:color w:val="1F3864" w:themeColor="accent5" w:themeShade="80"/>
              </w:rPr>
              <w:t xml:space="preserve">ed at </w:t>
            </w:r>
            <w:r w:rsidR="006050A0">
              <w:rPr>
                <w:rFonts w:asciiTheme="majorHAnsi" w:hAnsiTheme="majorHAnsi" w:cstheme="majorHAnsi"/>
                <w:color w:val="1F3864" w:themeColor="accent5" w:themeShade="80"/>
              </w:rPr>
              <w:t xml:space="preserve">a </w:t>
            </w:r>
            <w:r w:rsidRPr="001206C4">
              <w:rPr>
                <w:rFonts w:asciiTheme="majorHAnsi" w:hAnsiTheme="majorHAnsi" w:cstheme="majorHAnsi"/>
                <w:color w:val="1F3864" w:themeColor="accent5" w:themeShade="80"/>
              </w:rPr>
              <w:t>service level, regionally, nationally or internationally</w:t>
            </w:r>
          </w:p>
          <w:p w14:paraId="2067C54E" w14:textId="22E550F8"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S</w:t>
            </w:r>
            <w:r w:rsidRPr="001206C4">
              <w:rPr>
                <w:rFonts w:asciiTheme="majorHAnsi" w:hAnsiTheme="majorHAnsi" w:cstheme="majorHAnsi"/>
                <w:color w:val="1F3864" w:themeColor="accent5" w:themeShade="80"/>
              </w:rPr>
              <w:t>ignificantly improved care</w:t>
            </w:r>
          </w:p>
          <w:p w14:paraId="48090DEA" w14:textId="4651DE64"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novated</w:t>
            </w:r>
          </w:p>
          <w:p w14:paraId="1E6795EA" w14:textId="5EB13456"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B</w:t>
            </w:r>
            <w:r w:rsidRPr="001206C4">
              <w:rPr>
                <w:rFonts w:asciiTheme="majorHAnsi" w:hAnsiTheme="majorHAnsi" w:cstheme="majorHAnsi"/>
                <w:color w:val="1F3864" w:themeColor="accent5" w:themeShade="80"/>
              </w:rPr>
              <w:t>een recognised by peers</w:t>
            </w:r>
          </w:p>
          <w:p w14:paraId="06EEE590" w14:textId="3F030888"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B</w:t>
            </w:r>
            <w:r w:rsidRPr="001206C4">
              <w:rPr>
                <w:rFonts w:asciiTheme="majorHAnsi" w:hAnsiTheme="majorHAnsi" w:cstheme="majorHAnsi"/>
                <w:color w:val="1F3864" w:themeColor="accent5" w:themeShade="80"/>
              </w:rPr>
              <w:t>een a positive impact on safety</w:t>
            </w:r>
          </w:p>
          <w:p w14:paraId="15E97798" w14:textId="146D4B77"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R</w:t>
            </w:r>
            <w:r w:rsidRPr="001206C4">
              <w:rPr>
                <w:rFonts w:asciiTheme="majorHAnsi" w:hAnsiTheme="majorHAnsi" w:cstheme="majorHAnsi"/>
                <w:color w:val="1F3864" w:themeColor="accent5" w:themeShade="80"/>
              </w:rPr>
              <w:t xml:space="preserve">ole modelled </w:t>
            </w:r>
          </w:p>
          <w:p w14:paraId="389DB120" w14:textId="2E3C29CE" w:rsidR="001206C4" w:rsidRPr="001206C4" w:rsidRDefault="001206C4" w:rsidP="001206C4">
            <w:pPr>
              <w:pStyle w:val="ListParagraph"/>
              <w:numPr>
                <w:ilvl w:val="0"/>
                <w:numId w:val="15"/>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A</w:t>
            </w:r>
            <w:r w:rsidRPr="001206C4">
              <w:rPr>
                <w:rFonts w:asciiTheme="majorHAnsi" w:hAnsiTheme="majorHAnsi" w:cstheme="majorHAnsi"/>
                <w:color w:val="1F3864" w:themeColor="accent5" w:themeShade="80"/>
              </w:rPr>
              <w:t xml:space="preserve">dvocated </w:t>
            </w:r>
          </w:p>
          <w:p w14:paraId="571E519A" w14:textId="77777777" w:rsidR="001206C4" w:rsidRDefault="001206C4" w:rsidP="001206C4">
            <w:pPr>
              <w:rPr>
                <w:rFonts w:asciiTheme="majorHAnsi" w:hAnsiTheme="majorHAnsi" w:cstheme="majorHAnsi"/>
                <w:color w:val="1F3864" w:themeColor="accent5" w:themeShade="80"/>
              </w:rPr>
            </w:pPr>
            <w:r w:rsidRPr="001206C4">
              <w:rPr>
                <w:rFonts w:asciiTheme="majorHAnsi" w:hAnsiTheme="majorHAnsi" w:cstheme="majorHAnsi"/>
                <w:color w:val="1F3864" w:themeColor="accent5" w:themeShade="80"/>
              </w:rPr>
              <w:t xml:space="preserve">Highlight the key area/s of contribution, </w:t>
            </w:r>
            <w:r w:rsidRPr="001206C4">
              <w:rPr>
                <w:rFonts w:asciiTheme="majorHAnsi" w:hAnsiTheme="majorHAnsi" w:cstheme="majorHAnsi"/>
                <w:b/>
                <w:bCs/>
                <w:color w:val="1F3864" w:themeColor="accent5" w:themeShade="80"/>
              </w:rPr>
              <w:t>for example</w:t>
            </w:r>
            <w:r>
              <w:rPr>
                <w:rFonts w:asciiTheme="majorHAnsi" w:hAnsiTheme="majorHAnsi" w:cstheme="majorHAnsi"/>
                <w:color w:val="1F3864" w:themeColor="accent5" w:themeShade="80"/>
              </w:rPr>
              <w:t>:</w:t>
            </w:r>
          </w:p>
          <w:p w14:paraId="32F6AF2E" w14:textId="38393F6E"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I</w:t>
            </w:r>
            <w:r w:rsidRPr="001206C4">
              <w:rPr>
                <w:rFonts w:asciiTheme="majorHAnsi" w:hAnsiTheme="majorHAnsi" w:cstheme="majorHAnsi"/>
                <w:color w:val="1F3864" w:themeColor="accent5" w:themeShade="80"/>
              </w:rPr>
              <w:t>n leadership/management</w:t>
            </w:r>
          </w:p>
          <w:p w14:paraId="0D6BA649" w14:textId="676CCD65" w:rsid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S</w:t>
            </w:r>
            <w:r w:rsidRPr="001206C4">
              <w:rPr>
                <w:rFonts w:asciiTheme="majorHAnsi" w:hAnsiTheme="majorHAnsi" w:cstheme="majorHAnsi"/>
                <w:color w:val="1F3864" w:themeColor="accent5" w:themeShade="80"/>
              </w:rPr>
              <w:t>ervice delivery/improvement/innovation</w:t>
            </w:r>
          </w:p>
          <w:p w14:paraId="54108916" w14:textId="7CE8FCEC" w:rsidR="00B85981" w:rsidRPr="001206C4" w:rsidRDefault="00B85981"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quality, Diversity &amp; Inclusion (EDI)</w:t>
            </w:r>
            <w:r w:rsidR="0038280C">
              <w:rPr>
                <w:rFonts w:asciiTheme="majorHAnsi" w:hAnsiTheme="majorHAnsi" w:cstheme="majorHAnsi"/>
                <w:color w:val="1F3864" w:themeColor="accent5" w:themeShade="80"/>
              </w:rPr>
              <w:t xml:space="preserve"> contribution</w:t>
            </w:r>
          </w:p>
          <w:p w14:paraId="6F8EE42D" w14:textId="55B4F76B"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R</w:t>
            </w:r>
            <w:r w:rsidRPr="001206C4">
              <w:rPr>
                <w:rFonts w:asciiTheme="majorHAnsi" w:hAnsiTheme="majorHAnsi" w:cstheme="majorHAnsi"/>
                <w:color w:val="1F3864" w:themeColor="accent5" w:themeShade="80"/>
              </w:rPr>
              <w:t>esearch</w:t>
            </w:r>
          </w:p>
          <w:p w14:paraId="1B09EEE4" w14:textId="6E6F0C18"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w:t>
            </w:r>
            <w:r w:rsidRPr="001206C4">
              <w:rPr>
                <w:rFonts w:asciiTheme="majorHAnsi" w:hAnsiTheme="majorHAnsi" w:cstheme="majorHAnsi"/>
                <w:color w:val="1F3864" w:themeColor="accent5" w:themeShade="80"/>
              </w:rPr>
              <w:t>ducation</w:t>
            </w:r>
          </w:p>
          <w:p w14:paraId="16A4F949" w14:textId="0AAEA0AD" w:rsidR="001206C4" w:rsidRPr="001206C4" w:rsidRDefault="001206C4" w:rsidP="001206C4">
            <w:pPr>
              <w:pStyle w:val="ListParagraph"/>
              <w:numPr>
                <w:ilvl w:val="0"/>
                <w:numId w:val="16"/>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C</w:t>
            </w:r>
            <w:r w:rsidRPr="001206C4">
              <w:rPr>
                <w:rFonts w:asciiTheme="majorHAnsi" w:hAnsiTheme="majorHAnsi" w:cstheme="majorHAnsi"/>
                <w:color w:val="1F3864" w:themeColor="accent5" w:themeShade="80"/>
              </w:rPr>
              <w:t>linical practice</w:t>
            </w:r>
          </w:p>
          <w:p w14:paraId="78E7BCE2" w14:textId="6ABCB7EF" w:rsidR="001206C4" w:rsidRPr="001206C4" w:rsidRDefault="001206C4" w:rsidP="001206C4">
            <w:pPr>
              <w:pStyle w:val="ListParagraph"/>
              <w:numPr>
                <w:ilvl w:val="0"/>
                <w:numId w:val="16"/>
              </w:numPr>
              <w:rPr>
                <w:rFonts w:asciiTheme="majorHAnsi" w:hAnsiTheme="majorHAnsi" w:cstheme="majorHAnsi"/>
                <w:i w:val="0"/>
              </w:rPr>
            </w:pPr>
            <w:r>
              <w:rPr>
                <w:rFonts w:asciiTheme="majorHAnsi" w:hAnsiTheme="majorHAnsi" w:cstheme="majorHAnsi"/>
                <w:color w:val="1F3864" w:themeColor="accent5" w:themeShade="80"/>
              </w:rPr>
              <w:t>T</w:t>
            </w:r>
            <w:r w:rsidRPr="001206C4">
              <w:rPr>
                <w:rFonts w:asciiTheme="majorHAnsi" w:hAnsiTheme="majorHAnsi" w:cstheme="majorHAnsi"/>
                <w:color w:val="1F3864" w:themeColor="accent5" w:themeShade="80"/>
              </w:rPr>
              <w:t>rade union work</w:t>
            </w:r>
          </w:p>
          <w:p w14:paraId="1FFED0FD" w14:textId="6B656E82" w:rsidR="006C4A49" w:rsidRPr="00807ABA" w:rsidRDefault="001206C4" w:rsidP="00807ABA">
            <w:pPr>
              <w:pStyle w:val="ListParagraph"/>
              <w:numPr>
                <w:ilvl w:val="0"/>
                <w:numId w:val="16"/>
              </w:numPr>
              <w:rPr>
                <w:rFonts w:asciiTheme="majorHAnsi" w:hAnsiTheme="majorHAnsi" w:cstheme="majorHAnsi"/>
                <w:i w:val="0"/>
                <w:color w:val="1F3864" w:themeColor="accent5" w:themeShade="80"/>
              </w:rPr>
            </w:pPr>
            <w:r w:rsidRPr="001206C4">
              <w:rPr>
                <w:rFonts w:asciiTheme="majorHAnsi" w:hAnsiTheme="majorHAnsi" w:cstheme="majorHAnsi"/>
                <w:color w:val="1F3864" w:themeColor="accent5" w:themeShade="80"/>
              </w:rPr>
              <w:t>And</w:t>
            </w:r>
            <w:r>
              <w:rPr>
                <w:rFonts w:asciiTheme="majorHAnsi" w:hAnsiTheme="majorHAnsi" w:cstheme="majorHAnsi"/>
                <w:color w:val="1F3864" w:themeColor="accent5" w:themeShade="80"/>
              </w:rPr>
              <w:t>/or</w:t>
            </w:r>
            <w:r w:rsidRPr="001206C4">
              <w:rPr>
                <w:rFonts w:asciiTheme="majorHAnsi" w:hAnsiTheme="majorHAnsi" w:cstheme="majorHAnsi"/>
                <w:color w:val="1F3864" w:themeColor="accent5" w:themeShade="80"/>
              </w:rPr>
              <w:t xml:space="preserve"> other</w:t>
            </w:r>
            <w:r>
              <w:rPr>
                <w:rFonts w:asciiTheme="majorHAnsi" w:hAnsiTheme="majorHAnsi" w:cstheme="majorHAnsi"/>
                <w:color w:val="1F3864" w:themeColor="accent5" w:themeShade="80"/>
              </w:rPr>
              <w:t xml:space="preserve"> key area/s</w:t>
            </w:r>
          </w:p>
          <w:p w14:paraId="58D444A0" w14:textId="77777777" w:rsidR="001206C4" w:rsidRDefault="001206C4" w:rsidP="001206C4">
            <w:pPr>
              <w:pStyle w:val="ListParagraph"/>
              <w:rPr>
                <w:rFonts w:asciiTheme="majorHAnsi" w:hAnsiTheme="majorHAnsi" w:cstheme="majorHAnsi"/>
                <w:i w:val="0"/>
              </w:rPr>
            </w:pPr>
          </w:p>
          <w:p w14:paraId="1A686E3B" w14:textId="4E92087D" w:rsidR="00807ABA" w:rsidRDefault="006050A0" w:rsidP="001206C4">
            <w:pPr>
              <w:pStyle w:val="ListParagraph"/>
              <w:rPr>
                <w:rFonts w:asciiTheme="majorHAnsi" w:hAnsiTheme="majorHAnsi" w:cstheme="majorHAnsi"/>
                <w:i w:val="0"/>
                <w:color w:val="382E7B"/>
              </w:rPr>
            </w:pPr>
            <w:r>
              <w:rPr>
                <w:rFonts w:asciiTheme="majorHAnsi" w:hAnsiTheme="majorHAnsi" w:cstheme="majorHAnsi"/>
                <w:color w:val="1F3864" w:themeColor="accent5" w:themeShade="80"/>
              </w:rPr>
              <w:pict w14:anchorId="2A21317F">
                <v:rect id="_x0000_i1025" style="width:354.05pt;height:1pt" o:hrpct="843" o:hrstd="t" o:hrnoshade="t" o:hr="t" fillcolor="#382e7b" stroked="f"/>
              </w:pict>
            </w:r>
          </w:p>
          <w:p w14:paraId="50E0B18C" w14:textId="00CCB95E" w:rsidR="00807ABA" w:rsidRDefault="00807ABA" w:rsidP="001206C4">
            <w:pPr>
              <w:pStyle w:val="ListParagraph"/>
              <w:rPr>
                <w:rFonts w:asciiTheme="majorHAnsi" w:hAnsiTheme="majorHAnsi" w:cstheme="majorHAnsi"/>
                <w:i w:val="0"/>
                <w:color w:val="382E7B"/>
              </w:rPr>
            </w:pPr>
          </w:p>
          <w:p w14:paraId="48EFF2B6" w14:textId="77777777" w:rsidR="00EB1139" w:rsidRPr="00807ABA" w:rsidRDefault="00EB1139" w:rsidP="001206C4">
            <w:pPr>
              <w:pStyle w:val="ListParagraph"/>
              <w:rPr>
                <w:rFonts w:asciiTheme="majorHAnsi" w:hAnsiTheme="majorHAnsi" w:cstheme="majorHAnsi"/>
                <w:i w:val="0"/>
                <w:color w:val="382E7B"/>
              </w:rPr>
            </w:pPr>
          </w:p>
          <w:p w14:paraId="54F25961" w14:textId="69EC26A9" w:rsidR="006C4A49" w:rsidRPr="0016438B" w:rsidRDefault="006C4A49" w:rsidP="001206C4">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your </w:t>
            </w:r>
            <w:r w:rsidR="002F4A8C" w:rsidRPr="0016438B">
              <w:rPr>
                <w:rFonts w:asciiTheme="majorHAnsi" w:hAnsiTheme="majorHAnsi" w:cstheme="majorHAnsi"/>
                <w:b/>
                <w:bCs/>
                <w:iCs/>
                <w:color w:val="382E7B"/>
                <w:sz w:val="28"/>
                <w:szCs w:val="28"/>
              </w:rPr>
              <w:t>S</w:t>
            </w:r>
            <w:r w:rsidRPr="0016438B">
              <w:rPr>
                <w:rFonts w:asciiTheme="majorHAnsi" w:hAnsiTheme="majorHAnsi" w:cstheme="majorHAnsi"/>
                <w:b/>
                <w:bCs/>
                <w:iCs/>
                <w:color w:val="382E7B"/>
                <w:sz w:val="28"/>
                <w:szCs w:val="28"/>
              </w:rPr>
              <w:t xml:space="preserve">ummary </w:t>
            </w:r>
            <w:r w:rsidR="002F4A8C" w:rsidRPr="0016438B">
              <w:rPr>
                <w:rFonts w:asciiTheme="majorHAnsi" w:hAnsiTheme="majorHAnsi" w:cstheme="majorHAnsi"/>
                <w:b/>
                <w:bCs/>
                <w:iCs/>
                <w:color w:val="382E7B"/>
                <w:sz w:val="28"/>
                <w:szCs w:val="28"/>
              </w:rPr>
              <w:t>o</w:t>
            </w:r>
            <w:r w:rsidRPr="0016438B">
              <w:rPr>
                <w:rFonts w:asciiTheme="majorHAnsi" w:hAnsiTheme="majorHAnsi" w:cstheme="majorHAnsi"/>
                <w:b/>
                <w:bCs/>
                <w:iCs/>
                <w:color w:val="382E7B"/>
                <w:sz w:val="28"/>
                <w:szCs w:val="28"/>
              </w:rPr>
              <w:t>verview</w:t>
            </w:r>
            <w:r w:rsidRPr="0016438B">
              <w:rPr>
                <w:rFonts w:asciiTheme="majorHAnsi" w:hAnsiTheme="majorHAnsi" w:cstheme="majorHAnsi"/>
                <w:iCs/>
                <w:color w:val="382E7B"/>
                <w:sz w:val="28"/>
                <w:szCs w:val="28"/>
              </w:rPr>
              <w:t xml:space="preserve"> here:</w:t>
            </w:r>
          </w:p>
          <w:p w14:paraId="0320DD13" w14:textId="77777777" w:rsidR="006C4A49" w:rsidRPr="006C4A49" w:rsidRDefault="006C4A49" w:rsidP="001206C4">
            <w:pPr>
              <w:pStyle w:val="ListParagraph"/>
              <w:rPr>
                <w:rFonts w:asciiTheme="majorHAnsi" w:hAnsiTheme="majorHAnsi" w:cstheme="majorHAnsi"/>
                <w:iCs/>
                <w:color w:val="382E7B"/>
              </w:rPr>
            </w:pPr>
          </w:p>
          <w:p w14:paraId="78011098" w14:textId="51195C2F" w:rsidR="006C4A49" w:rsidRPr="001206C4" w:rsidRDefault="006C4A49" w:rsidP="001206C4">
            <w:pPr>
              <w:pStyle w:val="ListParagraph"/>
              <w:rPr>
                <w:rFonts w:asciiTheme="majorHAnsi" w:hAnsiTheme="majorHAnsi" w:cstheme="majorHAnsi"/>
                <w:i w:val="0"/>
              </w:rPr>
            </w:pPr>
          </w:p>
        </w:tc>
      </w:tr>
    </w:tbl>
    <w:p w14:paraId="6411C9D3" w14:textId="77777777" w:rsidR="00222FB3" w:rsidRDefault="00222FB3" w:rsidP="00104A86">
      <w:pPr>
        <w:rPr>
          <w:i w:val="0"/>
        </w:rPr>
      </w:pPr>
    </w:p>
    <w:tbl>
      <w:tblPr>
        <w:tblStyle w:val="TableGrid"/>
        <w:tblW w:w="0" w:type="auto"/>
        <w:tblInd w:w="426" w:type="dxa"/>
        <w:tblLook w:val="04A0" w:firstRow="1" w:lastRow="0" w:firstColumn="1" w:lastColumn="0" w:noHBand="0" w:noVBand="1"/>
      </w:tblPr>
      <w:tblGrid>
        <w:gridCol w:w="8590"/>
      </w:tblGrid>
      <w:tr w:rsidR="00A400F0" w14:paraId="1140C270" w14:textId="77777777" w:rsidTr="004931C1">
        <w:tc>
          <w:tcPr>
            <w:tcW w:w="9016" w:type="dxa"/>
            <w:shd w:val="clear" w:color="auto" w:fill="FDB931"/>
          </w:tcPr>
          <w:p w14:paraId="5BD83A48" w14:textId="45C00FED" w:rsidR="00A400F0" w:rsidRPr="00A400F0" w:rsidRDefault="00A400F0" w:rsidP="00A400F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bCs/>
                <w:color w:val="382E7B"/>
                <w:sz w:val="28"/>
                <w:szCs w:val="28"/>
              </w:rPr>
              <w:t>Areas of contribution</w:t>
            </w:r>
          </w:p>
        </w:tc>
      </w:tr>
      <w:tr w:rsidR="00A400F0" w14:paraId="06A52DA2" w14:textId="77777777" w:rsidTr="00AA20B7">
        <w:tc>
          <w:tcPr>
            <w:tcW w:w="9016" w:type="dxa"/>
          </w:tcPr>
          <w:p w14:paraId="561D0767" w14:textId="5444BBC2" w:rsidR="00A400F0" w:rsidRPr="00A400F0" w:rsidRDefault="00A400F0" w:rsidP="00A400F0">
            <w:p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 xml:space="preserve">This section is to </w:t>
            </w:r>
            <w:r w:rsidRPr="00A400F0">
              <w:rPr>
                <w:rFonts w:asciiTheme="majorHAnsi" w:hAnsiTheme="majorHAnsi" w:cstheme="majorHAnsi"/>
                <w:b/>
                <w:bCs/>
                <w:color w:val="1F3864" w:themeColor="accent5" w:themeShade="80"/>
              </w:rPr>
              <w:t xml:space="preserve">provide a </w:t>
            </w:r>
            <w:r w:rsidR="00F32B0B" w:rsidRPr="00A400F0">
              <w:rPr>
                <w:rFonts w:asciiTheme="majorHAnsi" w:hAnsiTheme="majorHAnsi" w:cstheme="majorHAnsi"/>
                <w:b/>
                <w:bCs/>
                <w:color w:val="1F3864" w:themeColor="accent5" w:themeShade="80"/>
              </w:rPr>
              <w:t>high-level</w:t>
            </w:r>
            <w:r w:rsidRPr="00A400F0">
              <w:rPr>
                <w:rFonts w:asciiTheme="majorHAnsi" w:hAnsiTheme="majorHAnsi" w:cstheme="majorHAnsi"/>
                <w:b/>
                <w:bCs/>
                <w:color w:val="1F3864" w:themeColor="accent5" w:themeShade="80"/>
              </w:rPr>
              <w:t xml:space="preserve"> view of the </w:t>
            </w:r>
            <w:r w:rsidR="00D466B9" w:rsidRPr="00A400F0">
              <w:rPr>
                <w:rFonts w:asciiTheme="majorHAnsi" w:hAnsiTheme="majorHAnsi" w:cstheme="majorHAnsi"/>
                <w:b/>
                <w:bCs/>
                <w:color w:val="1F3864" w:themeColor="accent5" w:themeShade="80"/>
              </w:rPr>
              <w:t>nominee’s</w:t>
            </w:r>
            <w:r w:rsidRPr="00A400F0">
              <w:rPr>
                <w:rFonts w:asciiTheme="majorHAnsi" w:hAnsiTheme="majorHAnsi" w:cstheme="majorHAnsi"/>
                <w:color w:val="1F3864" w:themeColor="accent5" w:themeShade="80"/>
              </w:rPr>
              <w:t xml:space="preserve"> </w:t>
            </w:r>
            <w:r w:rsidRPr="00A400F0">
              <w:rPr>
                <w:rFonts w:asciiTheme="majorHAnsi" w:hAnsiTheme="majorHAnsi" w:cstheme="majorHAnsi"/>
                <w:b/>
                <w:bCs/>
                <w:color w:val="1F3864" w:themeColor="accent5" w:themeShade="80"/>
              </w:rPr>
              <w:t>main area/s of contribution</w:t>
            </w:r>
            <w:r w:rsidRPr="00A400F0">
              <w:rPr>
                <w:rFonts w:asciiTheme="majorHAnsi" w:hAnsiTheme="majorHAnsi" w:cstheme="majorHAnsi"/>
                <w:color w:val="1F3864" w:themeColor="accent5" w:themeShade="80"/>
              </w:rPr>
              <w:t xml:space="preserve">. The list below provides </w:t>
            </w:r>
            <w:r w:rsidR="00B92AB8" w:rsidRPr="00A400F0">
              <w:rPr>
                <w:rFonts w:asciiTheme="majorHAnsi" w:hAnsiTheme="majorHAnsi" w:cstheme="majorHAnsi"/>
                <w:color w:val="1F3864" w:themeColor="accent5" w:themeShade="80"/>
              </w:rPr>
              <w:t>examples,</w:t>
            </w:r>
            <w:r w:rsidRPr="00A400F0">
              <w:rPr>
                <w:rFonts w:asciiTheme="majorHAnsi" w:hAnsiTheme="majorHAnsi" w:cstheme="majorHAnsi"/>
                <w:color w:val="1F3864" w:themeColor="accent5" w:themeShade="80"/>
              </w:rPr>
              <w:t xml:space="preserve"> and the nominee may have demonstrated contribution in one or more areas.</w:t>
            </w:r>
          </w:p>
          <w:p w14:paraId="32B1D96E"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Clinical practice/service delivery</w:t>
            </w:r>
          </w:p>
          <w:p w14:paraId="6BEF10B9" w14:textId="56FF80F5" w:rsid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Service development/improvement/innovation</w:t>
            </w:r>
          </w:p>
          <w:p w14:paraId="230325D3" w14:textId="1CD6F7F9" w:rsidR="00B85981" w:rsidRPr="00B85981" w:rsidRDefault="00B85981" w:rsidP="00B85981">
            <w:pPr>
              <w:pStyle w:val="ListParagraph"/>
              <w:numPr>
                <w:ilvl w:val="0"/>
                <w:numId w:val="17"/>
              </w:numPr>
              <w:rPr>
                <w:rFonts w:asciiTheme="majorHAnsi" w:hAnsiTheme="majorHAnsi" w:cstheme="majorHAnsi"/>
                <w:color w:val="1F3864" w:themeColor="accent5" w:themeShade="80"/>
              </w:rPr>
            </w:pPr>
            <w:r>
              <w:rPr>
                <w:rFonts w:asciiTheme="majorHAnsi" w:hAnsiTheme="majorHAnsi" w:cstheme="majorHAnsi"/>
                <w:color w:val="1F3864" w:themeColor="accent5" w:themeShade="80"/>
              </w:rPr>
              <w:t>Equality, Diversity &amp; Inclusion (EDI)</w:t>
            </w:r>
            <w:r w:rsidR="0038280C">
              <w:rPr>
                <w:rFonts w:asciiTheme="majorHAnsi" w:hAnsiTheme="majorHAnsi" w:cstheme="majorHAnsi"/>
                <w:color w:val="1F3864" w:themeColor="accent5" w:themeShade="80"/>
              </w:rPr>
              <w:t xml:space="preserve"> contribution</w:t>
            </w:r>
          </w:p>
          <w:p w14:paraId="4D617926"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Leadership/management</w:t>
            </w:r>
          </w:p>
          <w:p w14:paraId="2F718F08"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Research/evidence into practice</w:t>
            </w:r>
          </w:p>
          <w:p w14:paraId="3288F2C9"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Education</w:t>
            </w:r>
          </w:p>
          <w:p w14:paraId="4AD6CA6E"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CSP networks/Country Boards</w:t>
            </w:r>
          </w:p>
          <w:p w14:paraId="2D20CDC1"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Union/staff side work</w:t>
            </w:r>
          </w:p>
          <w:p w14:paraId="5E823F40"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Policy and strategy development</w:t>
            </w:r>
          </w:p>
          <w:p w14:paraId="45C167CC" w14:textId="77777777" w:rsidR="00A400F0" w:rsidRPr="00A400F0" w:rsidRDefault="00A400F0" w:rsidP="00B85981">
            <w:pPr>
              <w:pStyle w:val="ListParagraph"/>
              <w:numPr>
                <w:ilvl w:val="0"/>
                <w:numId w:val="17"/>
              </w:numPr>
              <w:rPr>
                <w:rFonts w:asciiTheme="majorHAnsi" w:hAnsiTheme="majorHAnsi" w:cstheme="majorHAnsi"/>
                <w:color w:val="1F3864" w:themeColor="accent5" w:themeShade="80"/>
              </w:rPr>
            </w:pPr>
            <w:r w:rsidRPr="00A400F0">
              <w:rPr>
                <w:rFonts w:asciiTheme="majorHAnsi" w:hAnsiTheme="majorHAnsi" w:cstheme="majorHAnsi"/>
                <w:color w:val="1F3864" w:themeColor="accent5" w:themeShade="80"/>
              </w:rPr>
              <w:t>Voluntary</w:t>
            </w:r>
          </w:p>
          <w:p w14:paraId="4A7D7F9C" w14:textId="77777777" w:rsidR="00A400F0" w:rsidRPr="00CF614F" w:rsidRDefault="00A400F0" w:rsidP="00B85981">
            <w:pPr>
              <w:pStyle w:val="ListParagraph"/>
              <w:numPr>
                <w:ilvl w:val="0"/>
                <w:numId w:val="17"/>
              </w:numPr>
              <w:rPr>
                <w:rFonts w:asciiTheme="majorHAnsi" w:hAnsiTheme="majorHAnsi" w:cstheme="majorHAnsi"/>
                <w:i w:val="0"/>
              </w:rPr>
            </w:pPr>
            <w:r w:rsidRPr="00A400F0">
              <w:rPr>
                <w:rFonts w:asciiTheme="majorHAnsi" w:hAnsiTheme="majorHAnsi" w:cstheme="majorHAnsi"/>
                <w:color w:val="1F3864" w:themeColor="accent5" w:themeShade="80"/>
              </w:rPr>
              <w:t>Other (Specify)</w:t>
            </w:r>
          </w:p>
          <w:p w14:paraId="3D0032F3" w14:textId="77777777" w:rsidR="00CF614F" w:rsidRDefault="00CF614F" w:rsidP="00CF614F">
            <w:pPr>
              <w:pStyle w:val="ListParagraph"/>
              <w:rPr>
                <w:rFonts w:asciiTheme="majorHAnsi" w:hAnsiTheme="majorHAnsi" w:cstheme="majorHAnsi"/>
              </w:rPr>
            </w:pPr>
          </w:p>
          <w:p w14:paraId="2595F5C3" w14:textId="66740D3B" w:rsidR="00CF614F" w:rsidRDefault="006050A0" w:rsidP="00CF614F">
            <w:pPr>
              <w:pStyle w:val="ListParagraph"/>
              <w:rPr>
                <w:rFonts w:asciiTheme="majorHAnsi" w:hAnsiTheme="majorHAnsi" w:cstheme="majorHAnsi"/>
                <w:color w:val="1F3864" w:themeColor="accent5" w:themeShade="80"/>
              </w:rPr>
            </w:pPr>
            <w:r>
              <w:rPr>
                <w:rFonts w:asciiTheme="majorHAnsi" w:hAnsiTheme="majorHAnsi" w:cstheme="majorHAnsi"/>
                <w:color w:val="1F3864" w:themeColor="accent5" w:themeShade="80"/>
              </w:rPr>
              <w:pict w14:anchorId="4BAF77DB">
                <v:rect id="_x0000_i1026" style="width:354.05pt;height:1pt" o:hrpct="843" o:hrstd="t" o:hrnoshade="t" o:hr="t" fillcolor="#382e7b" stroked="f"/>
              </w:pict>
            </w:r>
          </w:p>
          <w:p w14:paraId="0D2C8A92" w14:textId="77777777" w:rsidR="00EB1139" w:rsidRDefault="00EB1139" w:rsidP="00CF614F">
            <w:pPr>
              <w:pStyle w:val="ListParagraph"/>
              <w:rPr>
                <w:rFonts w:asciiTheme="majorHAnsi" w:hAnsiTheme="majorHAnsi" w:cstheme="majorHAnsi"/>
                <w:i w:val="0"/>
                <w:color w:val="382E7B"/>
              </w:rPr>
            </w:pPr>
          </w:p>
          <w:p w14:paraId="0501EE38" w14:textId="77777777" w:rsidR="00CF614F" w:rsidRPr="00807ABA" w:rsidRDefault="00CF614F" w:rsidP="00CF614F">
            <w:pPr>
              <w:pStyle w:val="ListParagraph"/>
              <w:rPr>
                <w:rFonts w:asciiTheme="majorHAnsi" w:hAnsiTheme="majorHAnsi" w:cstheme="majorHAnsi"/>
                <w:i w:val="0"/>
                <w:color w:val="382E7B"/>
              </w:rPr>
            </w:pPr>
          </w:p>
          <w:p w14:paraId="361C8C8C" w14:textId="5F391116" w:rsidR="00CF614F" w:rsidRPr="0016438B" w:rsidRDefault="00CF614F" w:rsidP="00CF614F">
            <w:pPr>
              <w:pStyle w:val="ListParagraph"/>
              <w:rPr>
                <w:rFonts w:asciiTheme="majorHAnsi" w:hAnsiTheme="majorHAnsi" w:cstheme="majorHAnsi"/>
                <w:iCs/>
                <w:color w:val="382E7B"/>
                <w:sz w:val="28"/>
                <w:szCs w:val="28"/>
              </w:rPr>
            </w:pPr>
            <w:r w:rsidRPr="0016438B">
              <w:rPr>
                <w:rFonts w:asciiTheme="majorHAnsi" w:hAnsiTheme="majorHAnsi" w:cstheme="majorHAnsi"/>
                <w:iCs/>
                <w:color w:val="382E7B"/>
                <w:sz w:val="28"/>
                <w:szCs w:val="28"/>
              </w:rPr>
              <w:t xml:space="preserve">Please add </w:t>
            </w:r>
            <w:r w:rsidR="00E63D92" w:rsidRPr="0016438B">
              <w:rPr>
                <w:rFonts w:asciiTheme="majorHAnsi" w:hAnsiTheme="majorHAnsi" w:cstheme="majorHAnsi"/>
                <w:iCs/>
                <w:color w:val="382E7B"/>
                <w:sz w:val="28"/>
                <w:szCs w:val="28"/>
              </w:rPr>
              <w:t xml:space="preserve">your text on </w:t>
            </w:r>
            <w:r w:rsidRPr="0016438B">
              <w:rPr>
                <w:rFonts w:asciiTheme="majorHAnsi" w:hAnsiTheme="majorHAnsi" w:cstheme="majorHAnsi"/>
                <w:iCs/>
                <w:color w:val="382E7B"/>
                <w:sz w:val="28"/>
                <w:szCs w:val="28"/>
              </w:rPr>
              <w:t xml:space="preserve">the nominee’s </w:t>
            </w:r>
            <w:r w:rsidR="002F4A8C" w:rsidRPr="0016438B">
              <w:rPr>
                <w:rFonts w:asciiTheme="majorHAnsi" w:hAnsiTheme="majorHAnsi" w:cstheme="majorHAnsi"/>
                <w:b/>
                <w:bCs/>
                <w:iCs/>
                <w:color w:val="382E7B"/>
                <w:sz w:val="28"/>
                <w:szCs w:val="28"/>
              </w:rPr>
              <w:t>A</w:t>
            </w:r>
            <w:r w:rsidRPr="0016438B">
              <w:rPr>
                <w:rFonts w:asciiTheme="majorHAnsi" w:hAnsiTheme="majorHAnsi" w:cstheme="majorHAnsi"/>
                <w:b/>
                <w:bCs/>
                <w:iCs/>
                <w:color w:val="382E7B"/>
                <w:sz w:val="28"/>
                <w:szCs w:val="28"/>
              </w:rPr>
              <w:t>reas of contribution</w:t>
            </w:r>
            <w:r w:rsidRPr="0016438B">
              <w:rPr>
                <w:rFonts w:asciiTheme="majorHAnsi" w:hAnsiTheme="majorHAnsi" w:cstheme="majorHAnsi"/>
                <w:iCs/>
                <w:color w:val="382E7B"/>
                <w:sz w:val="28"/>
                <w:szCs w:val="28"/>
              </w:rPr>
              <w:t xml:space="preserve"> here:</w:t>
            </w:r>
          </w:p>
          <w:p w14:paraId="378D5822" w14:textId="77777777" w:rsidR="008A5F92" w:rsidRDefault="008A5F92" w:rsidP="00CF614F">
            <w:pPr>
              <w:pStyle w:val="ListParagraph"/>
              <w:rPr>
                <w:rFonts w:asciiTheme="majorHAnsi" w:hAnsiTheme="majorHAnsi" w:cstheme="majorHAnsi"/>
                <w:iCs/>
                <w:color w:val="382E7B"/>
              </w:rPr>
            </w:pPr>
          </w:p>
          <w:p w14:paraId="72B436BF" w14:textId="4B9562E8" w:rsidR="00CF614F" w:rsidRPr="00A400F0" w:rsidRDefault="00CF614F" w:rsidP="00CF614F">
            <w:pPr>
              <w:pStyle w:val="ListParagraph"/>
              <w:rPr>
                <w:rFonts w:asciiTheme="majorHAnsi" w:hAnsiTheme="majorHAnsi" w:cstheme="majorHAnsi"/>
                <w:i w:val="0"/>
              </w:rPr>
            </w:pPr>
          </w:p>
        </w:tc>
      </w:tr>
    </w:tbl>
    <w:p w14:paraId="5A309F3E" w14:textId="77777777" w:rsidR="00F871D8" w:rsidRPr="00A400F0" w:rsidRDefault="00F871D8">
      <w:pPr>
        <w:rPr>
          <w:b/>
          <w:bCs/>
          <w:i w:val="0"/>
        </w:rPr>
      </w:pPr>
    </w:p>
    <w:tbl>
      <w:tblPr>
        <w:tblStyle w:val="TableGrid"/>
        <w:tblW w:w="0" w:type="auto"/>
        <w:tblInd w:w="426" w:type="dxa"/>
        <w:tblLook w:val="04A0" w:firstRow="1" w:lastRow="0" w:firstColumn="1" w:lastColumn="0" w:noHBand="0" w:noVBand="1"/>
      </w:tblPr>
      <w:tblGrid>
        <w:gridCol w:w="8590"/>
      </w:tblGrid>
      <w:tr w:rsidR="00F72230" w14:paraId="0CE0DFE8" w14:textId="77777777" w:rsidTr="004931C1">
        <w:tc>
          <w:tcPr>
            <w:tcW w:w="9016" w:type="dxa"/>
            <w:shd w:val="clear" w:color="auto" w:fill="FDB931"/>
          </w:tcPr>
          <w:p w14:paraId="4C08E909" w14:textId="117052D3" w:rsidR="00F72230" w:rsidRPr="00F72230" w:rsidRDefault="00F72230" w:rsidP="00F72230">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ontribution to the advancement of the profession</w:t>
            </w:r>
          </w:p>
        </w:tc>
      </w:tr>
      <w:tr w:rsidR="00F72230" w14:paraId="425DAE59" w14:textId="77777777" w:rsidTr="00AA20B7">
        <w:tc>
          <w:tcPr>
            <w:tcW w:w="9016" w:type="dxa"/>
          </w:tcPr>
          <w:p w14:paraId="7DDBB3CF" w14:textId="02724F87" w:rsidR="00F72230" w:rsidRPr="00683DED" w:rsidRDefault="00F72230" w:rsidP="00F72230">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describe the contribution that the nominee has made in the area/s of their expertise.</w:t>
            </w:r>
            <w:r w:rsidRPr="00683DED">
              <w:rPr>
                <w:rFonts w:asciiTheme="majorHAnsi" w:hAnsiTheme="majorHAnsi" w:cstheme="majorHAnsi"/>
                <w:color w:val="382E7B"/>
              </w:rPr>
              <w:t xml:space="preserve"> Please make it clear if the achievement is in one area of activity, or in a number of different areas. In particular</w:t>
            </w:r>
            <w:r w:rsidR="006050A0">
              <w:rPr>
                <w:rFonts w:asciiTheme="majorHAnsi" w:hAnsiTheme="majorHAnsi" w:cstheme="majorHAnsi"/>
                <w:color w:val="382E7B"/>
              </w:rPr>
              <w:t>,</w:t>
            </w:r>
            <w:r w:rsidRPr="00683DED">
              <w:rPr>
                <w:rFonts w:asciiTheme="majorHAnsi" w:hAnsiTheme="majorHAnsi" w:cstheme="majorHAnsi"/>
                <w:color w:val="382E7B"/>
              </w:rPr>
              <w:t xml:space="preserve"> the narrative should address the following:</w:t>
            </w:r>
          </w:p>
          <w:p w14:paraId="708E0881" w14:textId="77777777"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Describe the nominee’s contributions over an extended period of time, with dates, in relation to their area of expertise, their role and its context.</w:t>
            </w:r>
          </w:p>
          <w:p w14:paraId="13E923E5" w14:textId="4DD8B9AF"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t>In terms of innovation, has the nominee developed a new contribution/s to advancing the knowledge base and or scope of professional practi</w:t>
            </w:r>
            <w:r w:rsidR="006050A0">
              <w:rPr>
                <w:rFonts w:asciiTheme="majorHAnsi" w:hAnsiTheme="majorHAnsi" w:cstheme="majorHAnsi"/>
                <w:color w:val="382E7B"/>
              </w:rPr>
              <w:t>c</w:t>
            </w:r>
            <w:r w:rsidRPr="00683DED">
              <w:rPr>
                <w:rFonts w:asciiTheme="majorHAnsi" w:hAnsiTheme="majorHAnsi" w:cstheme="majorHAnsi"/>
                <w:color w:val="382E7B"/>
              </w:rPr>
              <w:t>e?</w:t>
            </w:r>
          </w:p>
          <w:p w14:paraId="7212B260" w14:textId="77777777" w:rsidR="00F72230" w:rsidRPr="00683DED" w:rsidRDefault="00F72230" w:rsidP="00F72230">
            <w:pPr>
              <w:pStyle w:val="ListParagraph"/>
              <w:numPr>
                <w:ilvl w:val="0"/>
                <w:numId w:val="19"/>
              </w:numPr>
              <w:ind w:left="720"/>
              <w:rPr>
                <w:rFonts w:asciiTheme="majorHAnsi" w:hAnsiTheme="majorHAnsi" w:cstheme="majorHAnsi"/>
                <w:color w:val="382E7B"/>
              </w:rPr>
            </w:pPr>
            <w:r w:rsidRPr="00683DED">
              <w:rPr>
                <w:rFonts w:asciiTheme="majorHAnsi" w:hAnsiTheme="majorHAnsi" w:cstheme="majorHAnsi"/>
                <w:color w:val="382E7B"/>
              </w:rPr>
              <w:lastRenderedPageBreak/>
              <w:t xml:space="preserve"> What has been the type and scale of the outputs of the nominee’s activities? What is the evidence to support these outputs? </w:t>
            </w:r>
          </w:p>
          <w:p w14:paraId="5251F0D4" w14:textId="77777777" w:rsidR="00F72230" w:rsidRPr="00683DED" w:rsidRDefault="00F72230" w:rsidP="00F72230">
            <w:pPr>
              <w:pStyle w:val="ListParagraph"/>
              <w:ind w:left="294"/>
              <w:rPr>
                <w:rFonts w:asciiTheme="majorHAnsi" w:hAnsiTheme="majorHAnsi" w:cstheme="majorHAnsi"/>
                <w:color w:val="382E7B"/>
              </w:rPr>
            </w:pPr>
          </w:p>
          <w:p w14:paraId="2C90DAD8" w14:textId="7E74D88E"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se outputs are publications, where have they been published? (Local, peer</w:t>
            </w:r>
            <w:r w:rsidR="006050A0">
              <w:rPr>
                <w:rFonts w:asciiTheme="majorHAnsi" w:hAnsiTheme="majorHAnsi" w:cstheme="majorHAnsi"/>
                <w:color w:val="382E7B"/>
              </w:rPr>
              <w:t>-</w:t>
            </w:r>
            <w:r w:rsidRPr="00683DED">
              <w:rPr>
                <w:rFonts w:asciiTheme="majorHAnsi" w:hAnsiTheme="majorHAnsi" w:cstheme="majorHAnsi"/>
                <w:color w:val="382E7B"/>
              </w:rPr>
              <w:t>reviewed physiotherapy, peer</w:t>
            </w:r>
            <w:r w:rsidR="006050A0">
              <w:rPr>
                <w:rFonts w:asciiTheme="majorHAnsi" w:hAnsiTheme="majorHAnsi" w:cstheme="majorHAnsi"/>
                <w:color w:val="382E7B"/>
              </w:rPr>
              <w:t>-</w:t>
            </w:r>
            <w:r w:rsidRPr="00683DED">
              <w:rPr>
                <w:rFonts w:asciiTheme="majorHAnsi" w:hAnsiTheme="majorHAnsi" w:cstheme="majorHAnsi"/>
                <w:color w:val="382E7B"/>
              </w:rPr>
              <w:t>reviewed wider than physiotherapy). How many are first name publications or collaborations and over what period of time?</w:t>
            </w:r>
          </w:p>
          <w:p w14:paraId="4C28648A" w14:textId="7ACDF4D8" w:rsidR="00F72230" w:rsidRPr="00683DED" w:rsidRDefault="00F72230" w:rsidP="00F72230">
            <w:pPr>
              <w:pStyle w:val="ListParagraph"/>
              <w:numPr>
                <w:ilvl w:val="1"/>
                <w:numId w:val="18"/>
              </w:numPr>
              <w:ind w:left="1509"/>
              <w:rPr>
                <w:rFonts w:asciiTheme="majorHAnsi" w:hAnsiTheme="majorHAnsi" w:cstheme="majorHAnsi"/>
                <w:color w:val="382E7B"/>
              </w:rPr>
            </w:pPr>
            <w:r w:rsidRPr="00683DED">
              <w:rPr>
                <w:rFonts w:asciiTheme="majorHAnsi" w:hAnsiTheme="majorHAnsi" w:cstheme="majorHAnsi"/>
                <w:color w:val="382E7B"/>
              </w:rPr>
              <w:t>If the outputs are service focussed, what is the format of these outputs? How have they been delivered, disseminated and sustained?</w:t>
            </w:r>
          </w:p>
          <w:p w14:paraId="00F94302" w14:textId="77777777" w:rsidR="00F72230" w:rsidRPr="00683DED" w:rsidRDefault="00F72230" w:rsidP="00F72230">
            <w:pPr>
              <w:pStyle w:val="ListParagraph"/>
              <w:rPr>
                <w:rFonts w:asciiTheme="majorHAnsi" w:hAnsiTheme="majorHAnsi" w:cstheme="majorHAnsi"/>
                <w:i w:val="0"/>
                <w:color w:val="382E7B"/>
              </w:rPr>
            </w:pPr>
          </w:p>
          <w:p w14:paraId="6782430D" w14:textId="6C6CF8F2" w:rsidR="00F72230" w:rsidRPr="00683DED" w:rsidRDefault="00F72230" w:rsidP="00F72230">
            <w:pPr>
              <w:pStyle w:val="ListParagraph"/>
              <w:numPr>
                <w:ilvl w:val="0"/>
                <w:numId w:val="18"/>
              </w:numPr>
              <w:ind w:left="789"/>
              <w:rPr>
                <w:rFonts w:asciiTheme="majorHAnsi" w:hAnsiTheme="majorHAnsi" w:cstheme="majorHAnsi"/>
                <w:color w:val="382E7B"/>
              </w:rPr>
            </w:pPr>
            <w:r w:rsidRPr="00683DED">
              <w:rPr>
                <w:rFonts w:asciiTheme="majorHAnsi" w:hAnsiTheme="majorHAnsi" w:cstheme="majorHAnsi"/>
                <w:color w:val="382E7B"/>
              </w:rPr>
              <w:t>Outline how their contributions have furthered the aims of the CSP and provide evidence relating to achieving the CSP vision and mission:</w:t>
            </w:r>
          </w:p>
          <w:p w14:paraId="0B534043"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vision is:</w:t>
            </w:r>
          </w:p>
          <w:p w14:paraId="13D50B75" w14:textId="14C4E965" w:rsidR="00F72230" w:rsidRPr="00683DED" w:rsidRDefault="00F72230" w:rsidP="00F72230">
            <w:pPr>
              <w:ind w:left="789"/>
              <w:rPr>
                <w:rFonts w:asciiTheme="majorHAnsi" w:hAnsiTheme="majorHAnsi" w:cstheme="majorHAnsi"/>
                <w:color w:val="382E7B"/>
              </w:rPr>
            </w:pPr>
            <w:r w:rsidRPr="00683DED">
              <w:rPr>
                <w:rFonts w:asciiTheme="majorHAnsi" w:hAnsiTheme="majorHAnsi" w:cstheme="majorHAnsi"/>
                <w:b/>
                <w:color w:val="382E7B"/>
              </w:rPr>
              <w:t>To transform lives, maximise independence, and empower populations</w:t>
            </w:r>
          </w:p>
          <w:p w14:paraId="6F25350F" w14:textId="77777777" w:rsidR="00F72230" w:rsidRPr="00683DED" w:rsidRDefault="00F72230" w:rsidP="00F72230">
            <w:pPr>
              <w:ind w:left="495" w:firstLine="294"/>
              <w:rPr>
                <w:rFonts w:asciiTheme="majorHAnsi" w:hAnsiTheme="majorHAnsi" w:cstheme="majorHAnsi"/>
                <w:color w:val="382E7B"/>
              </w:rPr>
            </w:pPr>
            <w:r w:rsidRPr="00683DED">
              <w:rPr>
                <w:rFonts w:asciiTheme="majorHAnsi" w:hAnsiTheme="majorHAnsi" w:cstheme="majorHAnsi"/>
                <w:color w:val="382E7B"/>
              </w:rPr>
              <w:t>The Chartered Society’s mission is:</w:t>
            </w:r>
          </w:p>
          <w:p w14:paraId="01716B14" w14:textId="77777777" w:rsidR="00F72230" w:rsidRPr="00683DED" w:rsidRDefault="00F72230" w:rsidP="00F72230">
            <w:pPr>
              <w:ind w:left="789"/>
              <w:rPr>
                <w:rFonts w:asciiTheme="majorHAnsi" w:hAnsiTheme="majorHAnsi" w:cstheme="majorHAnsi"/>
                <w:b/>
                <w:color w:val="382E7B"/>
              </w:rPr>
            </w:pPr>
            <w:r w:rsidRPr="00683DED">
              <w:rPr>
                <w:rFonts w:asciiTheme="majorHAnsi" w:hAnsiTheme="majorHAnsi" w:cstheme="majorHAnsi"/>
                <w:b/>
                <w:color w:val="382E7B"/>
              </w:rPr>
              <w:t xml:space="preserve">To transform the health and well-being of individuals and communities by empowering our members and exerting our influence </w:t>
            </w:r>
          </w:p>
          <w:p w14:paraId="77257DA8" w14:textId="77777777" w:rsidR="00F72230" w:rsidRPr="00683DED" w:rsidRDefault="00F72230" w:rsidP="00F72230">
            <w:pPr>
              <w:pStyle w:val="ListParagraph"/>
              <w:numPr>
                <w:ilvl w:val="0"/>
                <w:numId w:val="20"/>
              </w:numPr>
              <w:rPr>
                <w:rFonts w:asciiTheme="majorHAnsi" w:hAnsiTheme="majorHAnsi" w:cstheme="majorHAnsi"/>
                <w:b/>
                <w:color w:val="382E7B"/>
              </w:rPr>
            </w:pPr>
            <w:r w:rsidRPr="00683DED">
              <w:rPr>
                <w:rFonts w:asciiTheme="majorHAnsi" w:hAnsiTheme="majorHAnsi" w:cstheme="majorHAnsi"/>
                <w:color w:val="382E7B"/>
              </w:rPr>
              <w:t>For all of the above bullet points and in relation to the validity of contributions, how and by whom have the nominee’s contributions been validated?</w:t>
            </w:r>
          </w:p>
          <w:p w14:paraId="44B990A1" w14:textId="77777777" w:rsidR="00F72230" w:rsidRPr="00683DED" w:rsidRDefault="00F72230" w:rsidP="00F72230">
            <w:pPr>
              <w:pStyle w:val="ListParagraph"/>
              <w:rPr>
                <w:rFonts w:asciiTheme="majorHAnsi" w:hAnsiTheme="majorHAnsi" w:cstheme="majorHAnsi"/>
                <w:i w:val="0"/>
                <w:color w:val="382E7B"/>
              </w:rPr>
            </w:pPr>
          </w:p>
          <w:p w14:paraId="237B737D" w14:textId="0C74D67D" w:rsidR="00CF614F" w:rsidRDefault="006050A0" w:rsidP="00CF614F">
            <w:pPr>
              <w:pStyle w:val="ListParagraph"/>
              <w:rPr>
                <w:rFonts w:asciiTheme="majorHAnsi" w:hAnsiTheme="majorHAnsi" w:cstheme="majorHAnsi"/>
                <w:color w:val="382E7B"/>
              </w:rPr>
            </w:pPr>
            <w:r>
              <w:rPr>
                <w:rFonts w:asciiTheme="majorHAnsi" w:hAnsiTheme="majorHAnsi" w:cstheme="majorHAnsi"/>
                <w:color w:val="382E7B"/>
              </w:rPr>
              <w:pict w14:anchorId="7E8A8774">
                <v:rect id="_x0000_i1027" style="width:354.05pt;height:1pt" o:hrpct="843" o:hrstd="t" o:hrnoshade="t" o:hr="t" fillcolor="#382e7b" stroked="f"/>
              </w:pict>
            </w:r>
          </w:p>
          <w:p w14:paraId="79552145" w14:textId="77777777" w:rsidR="005B4F2A" w:rsidRPr="00683DED" w:rsidRDefault="005B4F2A" w:rsidP="00CF614F">
            <w:pPr>
              <w:pStyle w:val="ListParagraph"/>
              <w:rPr>
                <w:rFonts w:asciiTheme="majorHAnsi" w:hAnsiTheme="majorHAnsi" w:cstheme="majorHAnsi"/>
                <w:i w:val="0"/>
                <w:color w:val="382E7B"/>
              </w:rPr>
            </w:pPr>
          </w:p>
          <w:p w14:paraId="520A501C" w14:textId="77777777" w:rsidR="00CF614F" w:rsidRPr="00683DED" w:rsidRDefault="00CF614F" w:rsidP="00CF614F">
            <w:pPr>
              <w:pStyle w:val="ListParagraph"/>
              <w:rPr>
                <w:rFonts w:asciiTheme="majorHAnsi" w:hAnsiTheme="majorHAnsi" w:cstheme="majorHAnsi"/>
                <w:i w:val="0"/>
                <w:color w:val="382E7B"/>
              </w:rPr>
            </w:pPr>
          </w:p>
          <w:p w14:paraId="70B029DF" w14:textId="5E1FBA70" w:rsidR="00CF614F" w:rsidRDefault="00CF614F" w:rsidP="0016438B">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w:t>
            </w:r>
            <w:r w:rsidR="00E63D92" w:rsidRPr="00683DED">
              <w:rPr>
                <w:rFonts w:asciiTheme="majorHAnsi" w:hAnsiTheme="majorHAnsi" w:cstheme="majorHAnsi"/>
                <w:iCs/>
                <w:color w:val="382E7B"/>
                <w:sz w:val="28"/>
                <w:szCs w:val="28"/>
              </w:rPr>
              <w:t xml:space="preserve">your text on </w:t>
            </w:r>
            <w:r w:rsidRPr="00683DED">
              <w:rPr>
                <w:rFonts w:asciiTheme="majorHAnsi" w:hAnsiTheme="majorHAnsi" w:cstheme="majorHAnsi"/>
                <w:iCs/>
                <w:color w:val="382E7B"/>
                <w:sz w:val="28"/>
                <w:szCs w:val="28"/>
              </w:rPr>
              <w:t xml:space="preserve">the nominee’s </w:t>
            </w:r>
            <w:r w:rsidR="006050A0">
              <w:rPr>
                <w:rFonts w:asciiTheme="majorHAnsi" w:hAnsiTheme="majorHAnsi" w:cstheme="majorHAnsi"/>
                <w:b/>
                <w:bCs/>
                <w:iCs/>
                <w:color w:val="382E7B"/>
                <w:sz w:val="28"/>
                <w:szCs w:val="28"/>
              </w:rPr>
              <w:t>c</w:t>
            </w:r>
            <w:r w:rsidRPr="00683DED">
              <w:rPr>
                <w:rFonts w:asciiTheme="majorHAnsi" w:hAnsiTheme="majorHAnsi" w:cstheme="majorHAnsi"/>
                <w:b/>
                <w:bCs/>
                <w:color w:val="382E7B"/>
                <w:sz w:val="28"/>
                <w:szCs w:val="28"/>
              </w:rPr>
              <w:t>ontribution to the advancement</w:t>
            </w:r>
            <w:r w:rsidR="0016438B" w:rsidRPr="00683DED">
              <w:rPr>
                <w:rFonts w:asciiTheme="majorHAnsi" w:hAnsiTheme="majorHAnsi" w:cstheme="majorHAnsi"/>
                <w:b/>
                <w:bCs/>
                <w:color w:val="382E7B"/>
                <w:sz w:val="28"/>
                <w:szCs w:val="28"/>
              </w:rPr>
              <w:t xml:space="preserve"> </w:t>
            </w:r>
            <w:r w:rsidRPr="00683DED">
              <w:rPr>
                <w:rFonts w:asciiTheme="majorHAnsi" w:hAnsiTheme="majorHAnsi" w:cstheme="majorHAnsi"/>
                <w:b/>
                <w:bCs/>
                <w:color w:val="382E7B"/>
                <w:sz w:val="28"/>
                <w:szCs w:val="28"/>
              </w:rPr>
              <w:t>of the profession</w:t>
            </w:r>
            <w:r w:rsidRPr="00683DED">
              <w:rPr>
                <w:rFonts w:asciiTheme="majorHAnsi" w:hAnsiTheme="majorHAnsi" w:cstheme="majorHAnsi"/>
                <w:iCs/>
                <w:color w:val="382E7B"/>
                <w:sz w:val="28"/>
                <w:szCs w:val="28"/>
              </w:rPr>
              <w:t xml:space="preserve"> here:</w:t>
            </w:r>
          </w:p>
          <w:p w14:paraId="23934521" w14:textId="77777777" w:rsidR="005B4F2A" w:rsidRPr="00683DED" w:rsidRDefault="005B4F2A" w:rsidP="0016438B">
            <w:pPr>
              <w:pStyle w:val="ListParagraph"/>
              <w:rPr>
                <w:rFonts w:asciiTheme="majorHAnsi" w:hAnsiTheme="majorHAnsi" w:cstheme="majorHAnsi"/>
                <w:b/>
                <w:bCs/>
                <w:color w:val="382E7B"/>
                <w:sz w:val="28"/>
                <w:szCs w:val="28"/>
              </w:rPr>
            </w:pPr>
          </w:p>
          <w:p w14:paraId="2720B61A" w14:textId="77777777" w:rsidR="00FD6D63" w:rsidRPr="00683DED" w:rsidRDefault="00FD6D63" w:rsidP="00CF614F">
            <w:pPr>
              <w:pStyle w:val="ListParagraph"/>
              <w:rPr>
                <w:rFonts w:asciiTheme="majorHAnsi" w:hAnsiTheme="majorHAnsi" w:cstheme="majorHAnsi"/>
                <w:iCs/>
                <w:color w:val="382E7B"/>
              </w:rPr>
            </w:pPr>
          </w:p>
          <w:p w14:paraId="34C9F235" w14:textId="2E49150E" w:rsidR="00CF614F" w:rsidRPr="00683DED" w:rsidRDefault="00CF614F" w:rsidP="00F72230">
            <w:pPr>
              <w:pStyle w:val="ListParagraph"/>
              <w:rPr>
                <w:rFonts w:asciiTheme="majorHAnsi" w:hAnsiTheme="majorHAnsi" w:cstheme="majorHAnsi"/>
                <w:i w:val="0"/>
                <w:color w:val="382E7B"/>
              </w:rPr>
            </w:pPr>
          </w:p>
        </w:tc>
      </w:tr>
    </w:tbl>
    <w:p w14:paraId="0DF35FDE" w14:textId="58799239" w:rsidR="00713D48" w:rsidRDefault="00713D48">
      <w:pPr>
        <w:rPr>
          <w:i w:val="0"/>
        </w:rPr>
      </w:pPr>
    </w:p>
    <w:tbl>
      <w:tblPr>
        <w:tblStyle w:val="TableGrid"/>
        <w:tblW w:w="0" w:type="auto"/>
        <w:tblInd w:w="426" w:type="dxa"/>
        <w:tblLook w:val="04A0" w:firstRow="1" w:lastRow="0" w:firstColumn="1" w:lastColumn="0" w:noHBand="0" w:noVBand="1"/>
      </w:tblPr>
      <w:tblGrid>
        <w:gridCol w:w="8590"/>
      </w:tblGrid>
      <w:tr w:rsidR="00E21965" w14:paraId="256374BB" w14:textId="77777777" w:rsidTr="004931C1">
        <w:tc>
          <w:tcPr>
            <w:tcW w:w="9016" w:type="dxa"/>
            <w:shd w:val="clear" w:color="auto" w:fill="FDB931"/>
          </w:tcPr>
          <w:p w14:paraId="48133EF7" w14:textId="54E2E881" w:rsidR="00E21965" w:rsidRPr="00E21965" w:rsidRDefault="00E21965"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Breadth of impact</w:t>
            </w:r>
          </w:p>
        </w:tc>
      </w:tr>
      <w:tr w:rsidR="00E21965" w14:paraId="02B4F07E" w14:textId="77777777" w:rsidTr="00AA20B7">
        <w:tc>
          <w:tcPr>
            <w:tcW w:w="9016" w:type="dxa"/>
          </w:tcPr>
          <w:p w14:paraId="43F8BFB1" w14:textId="77777777" w:rsidR="00E21965" w:rsidRPr="00683DED" w:rsidRDefault="00E21965" w:rsidP="00E21965">
            <w:pPr>
              <w:rPr>
                <w:rFonts w:asciiTheme="majorHAnsi" w:hAnsiTheme="majorHAnsi" w:cstheme="majorHAnsi"/>
                <w:color w:val="382E7B"/>
              </w:rPr>
            </w:pPr>
            <w:r w:rsidRPr="00683DED">
              <w:rPr>
                <w:rFonts w:asciiTheme="majorHAnsi" w:hAnsiTheme="majorHAnsi" w:cstheme="majorHAnsi"/>
                <w:color w:val="382E7B"/>
              </w:rPr>
              <w:t xml:space="preserve">This section should </w:t>
            </w:r>
            <w:r w:rsidRPr="00683DED">
              <w:rPr>
                <w:rFonts w:asciiTheme="majorHAnsi" w:hAnsiTheme="majorHAnsi" w:cstheme="majorHAnsi"/>
                <w:b/>
                <w:bCs/>
                <w:color w:val="382E7B"/>
              </w:rPr>
              <w:t>provide evidence of the breadth or scale of the impact of the nominee’s contribution/s.</w:t>
            </w:r>
          </w:p>
          <w:p w14:paraId="38DEC8D6" w14:textId="52508E6C"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What is the evidence to support the outcome of the nominee’s contribution, both in terms of wide influence and specific impact?</w:t>
            </w:r>
          </w:p>
          <w:p w14:paraId="55CB83EC" w14:textId="64563B7E"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Is this evidence quantifiable? e.g. the number of people the contribution has impacted on, in what way and over what period of time.</w:t>
            </w:r>
          </w:p>
          <w:p w14:paraId="7B90C7D4" w14:textId="77777777"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ow has their contribution been disseminated and by what means?</w:t>
            </w:r>
          </w:p>
          <w:p w14:paraId="7C4EFAB6" w14:textId="7774A716"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ow has the nominee engaged and influenced their contribution/impact?</w:t>
            </w:r>
          </w:p>
          <w:p w14:paraId="7CF50B21" w14:textId="40E84637"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lastRenderedPageBreak/>
              <w:t xml:space="preserve">In relation to publications, how have they influenced practice and professional thinking over a sustained period </w:t>
            </w:r>
            <w:r w:rsidRPr="00683DED">
              <w:rPr>
                <w:rFonts w:asciiTheme="majorHAnsi" w:hAnsiTheme="majorHAnsi" w:cstheme="majorHAnsi"/>
                <w:b/>
                <w:bCs/>
                <w:color w:val="382E7B"/>
              </w:rPr>
              <w:t>(&gt;10years)</w:t>
            </w:r>
            <w:r w:rsidRPr="00683DED">
              <w:rPr>
                <w:rFonts w:asciiTheme="majorHAnsi" w:hAnsiTheme="majorHAnsi" w:cstheme="majorHAnsi"/>
                <w:color w:val="382E7B"/>
              </w:rPr>
              <w:t>?</w:t>
            </w:r>
          </w:p>
          <w:p w14:paraId="5FB8EA4C" w14:textId="41496412"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 xml:space="preserve">In relation to service redesign how has this influenced on local, regional or UK levels </w:t>
            </w:r>
            <w:r w:rsidRPr="00683DED">
              <w:rPr>
                <w:rFonts w:asciiTheme="majorHAnsi" w:hAnsiTheme="majorHAnsi" w:cstheme="majorHAnsi"/>
                <w:b/>
                <w:bCs/>
                <w:color w:val="382E7B"/>
              </w:rPr>
              <w:t>(&gt;10years)?</w:t>
            </w:r>
          </w:p>
          <w:p w14:paraId="54014272" w14:textId="33512529" w:rsidR="00E21965" w:rsidRPr="00683DED" w:rsidRDefault="00E21965" w:rsidP="00E21965">
            <w:pPr>
              <w:pStyle w:val="ListParagraph"/>
              <w:numPr>
                <w:ilvl w:val="0"/>
                <w:numId w:val="20"/>
              </w:numPr>
              <w:rPr>
                <w:rFonts w:asciiTheme="majorHAnsi" w:hAnsiTheme="majorHAnsi" w:cstheme="majorHAnsi"/>
                <w:color w:val="382E7B"/>
              </w:rPr>
            </w:pPr>
            <w:r w:rsidRPr="00683DED">
              <w:rPr>
                <w:rFonts w:asciiTheme="majorHAnsi" w:hAnsiTheme="majorHAnsi" w:cstheme="majorHAnsi"/>
                <w:color w:val="382E7B"/>
              </w:rPr>
              <w:t>Has the nominee’s contribution had a wider influence with the CSP/ UK or international organisations/governments or national bodies e.g. Royal Colleges, Cochrane?</w:t>
            </w:r>
          </w:p>
          <w:p w14:paraId="4B0B635F" w14:textId="77777777" w:rsidR="00D2731B" w:rsidRPr="00683DED" w:rsidRDefault="00D2731B" w:rsidP="00D2731B">
            <w:pPr>
              <w:pStyle w:val="ListParagraph"/>
              <w:ind w:left="789"/>
              <w:rPr>
                <w:rFonts w:asciiTheme="majorHAnsi" w:hAnsiTheme="majorHAnsi" w:cstheme="majorHAnsi"/>
                <w:color w:val="382E7B"/>
              </w:rPr>
            </w:pPr>
          </w:p>
          <w:p w14:paraId="7CEB8476" w14:textId="77777777" w:rsidR="00D2731B" w:rsidRPr="00683DED" w:rsidRDefault="006050A0" w:rsidP="00D2731B">
            <w:pPr>
              <w:pStyle w:val="ListParagraph"/>
              <w:rPr>
                <w:rFonts w:asciiTheme="majorHAnsi" w:hAnsiTheme="majorHAnsi" w:cstheme="majorHAnsi"/>
                <w:i w:val="0"/>
                <w:color w:val="382E7B"/>
              </w:rPr>
            </w:pPr>
            <w:r>
              <w:rPr>
                <w:rFonts w:asciiTheme="majorHAnsi" w:hAnsiTheme="majorHAnsi" w:cstheme="majorHAnsi"/>
                <w:color w:val="382E7B"/>
              </w:rPr>
              <w:pict w14:anchorId="330FB6FB">
                <v:rect id="_x0000_i1028" style="width:354.05pt;height:1pt" o:hrpct="843" o:hrstd="t" o:hrnoshade="t" o:hr="t" fillcolor="#382e7b" stroked="f"/>
              </w:pict>
            </w:r>
          </w:p>
          <w:p w14:paraId="7245956E" w14:textId="63CFC479" w:rsidR="00D2731B" w:rsidRDefault="00D2731B" w:rsidP="00D2731B">
            <w:pPr>
              <w:pStyle w:val="ListParagraph"/>
              <w:rPr>
                <w:rFonts w:asciiTheme="majorHAnsi" w:hAnsiTheme="majorHAnsi" w:cstheme="majorHAnsi"/>
                <w:i w:val="0"/>
                <w:color w:val="382E7B"/>
              </w:rPr>
            </w:pPr>
          </w:p>
          <w:p w14:paraId="34B14CB8" w14:textId="77777777" w:rsidR="005B4F2A" w:rsidRPr="00683DED" w:rsidRDefault="005B4F2A" w:rsidP="00D2731B">
            <w:pPr>
              <w:pStyle w:val="ListParagraph"/>
              <w:rPr>
                <w:rFonts w:asciiTheme="majorHAnsi" w:hAnsiTheme="majorHAnsi" w:cstheme="majorHAnsi"/>
                <w:i w:val="0"/>
                <w:color w:val="382E7B"/>
              </w:rPr>
            </w:pPr>
          </w:p>
          <w:p w14:paraId="164777DB" w14:textId="4FF44421" w:rsidR="00D2731B" w:rsidRPr="00683DED" w:rsidRDefault="00D2731B" w:rsidP="00D2731B">
            <w:pPr>
              <w:pStyle w:val="ListParagraph"/>
              <w:rPr>
                <w:rFonts w:asciiTheme="majorHAnsi" w:hAnsiTheme="majorHAnsi" w:cstheme="majorHAnsi"/>
                <w:iCs/>
                <w:color w:val="382E7B"/>
                <w:sz w:val="28"/>
                <w:szCs w:val="28"/>
              </w:rPr>
            </w:pPr>
            <w:r w:rsidRPr="00683DED">
              <w:rPr>
                <w:rFonts w:asciiTheme="majorHAnsi" w:hAnsiTheme="majorHAnsi" w:cstheme="majorHAnsi"/>
                <w:iCs/>
                <w:color w:val="382E7B"/>
                <w:sz w:val="28"/>
                <w:szCs w:val="28"/>
              </w:rPr>
              <w:t xml:space="preserve">Please add your text on the nominee’s </w:t>
            </w:r>
            <w:r w:rsidRPr="00683DED">
              <w:rPr>
                <w:rFonts w:asciiTheme="majorHAnsi" w:hAnsiTheme="majorHAnsi" w:cstheme="majorHAnsi"/>
                <w:b/>
                <w:bCs/>
                <w:iCs/>
                <w:color w:val="382E7B"/>
                <w:sz w:val="28"/>
                <w:szCs w:val="28"/>
              </w:rPr>
              <w:t>breath of impact</w:t>
            </w:r>
            <w:r w:rsidRPr="00683DED">
              <w:rPr>
                <w:rFonts w:asciiTheme="majorHAnsi" w:hAnsiTheme="majorHAnsi" w:cstheme="majorHAnsi"/>
                <w:iCs/>
                <w:color w:val="382E7B"/>
                <w:sz w:val="28"/>
                <w:szCs w:val="28"/>
              </w:rPr>
              <w:t xml:space="preserve"> here:</w:t>
            </w:r>
          </w:p>
          <w:p w14:paraId="04B7715B" w14:textId="77777777" w:rsidR="00D2731B" w:rsidRPr="00D2731B" w:rsidRDefault="00D2731B" w:rsidP="00D2731B">
            <w:pPr>
              <w:rPr>
                <w:rFonts w:asciiTheme="majorHAnsi" w:hAnsiTheme="majorHAnsi" w:cstheme="majorHAnsi"/>
                <w:color w:val="1F3864" w:themeColor="accent5" w:themeShade="80"/>
              </w:rPr>
            </w:pPr>
          </w:p>
          <w:p w14:paraId="6BF07492" w14:textId="6B194854" w:rsidR="00E21965" w:rsidRPr="00A400F0" w:rsidRDefault="00E21965" w:rsidP="00E21965">
            <w:pPr>
              <w:pStyle w:val="ListParagraph"/>
              <w:rPr>
                <w:rFonts w:asciiTheme="majorHAnsi" w:hAnsiTheme="majorHAnsi" w:cstheme="majorHAnsi"/>
                <w:i w:val="0"/>
              </w:rPr>
            </w:pPr>
          </w:p>
        </w:tc>
      </w:tr>
    </w:tbl>
    <w:p w14:paraId="20585969" w14:textId="77777777" w:rsidR="001D0A66" w:rsidRDefault="001D0A66" w:rsidP="00D23657">
      <w:pPr>
        <w:ind w:left="0"/>
        <w:rPr>
          <w:i w:val="0"/>
        </w:rPr>
      </w:pPr>
    </w:p>
    <w:tbl>
      <w:tblPr>
        <w:tblStyle w:val="TableGrid"/>
        <w:tblW w:w="0" w:type="auto"/>
        <w:tblInd w:w="426" w:type="dxa"/>
        <w:tblLook w:val="04A0" w:firstRow="1" w:lastRow="0" w:firstColumn="1" w:lastColumn="0" w:noHBand="0" w:noVBand="1"/>
      </w:tblPr>
      <w:tblGrid>
        <w:gridCol w:w="8590"/>
      </w:tblGrid>
      <w:tr w:rsidR="0036153B" w14:paraId="219CC55A" w14:textId="77777777" w:rsidTr="004931C1">
        <w:tc>
          <w:tcPr>
            <w:tcW w:w="9016" w:type="dxa"/>
            <w:shd w:val="clear" w:color="auto" w:fill="FDB931"/>
          </w:tcPr>
          <w:p w14:paraId="005A41D9" w14:textId="36C18B48" w:rsidR="0036153B" w:rsidRPr="0036153B" w:rsidRDefault="0036153B"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t>Curriculum vitae</w:t>
            </w:r>
          </w:p>
        </w:tc>
      </w:tr>
      <w:tr w:rsidR="0036153B" w14:paraId="4AAD2079" w14:textId="77777777" w:rsidTr="00AA20B7">
        <w:tc>
          <w:tcPr>
            <w:tcW w:w="9016" w:type="dxa"/>
          </w:tcPr>
          <w:p w14:paraId="6C5955CB" w14:textId="26B26276" w:rsidR="0036153B" w:rsidRPr="00265432" w:rsidRDefault="00D466B9" w:rsidP="0036153B">
            <w:pPr>
              <w:ind w:left="23"/>
              <w:rPr>
                <w:rFonts w:asciiTheme="majorHAnsi" w:hAnsiTheme="majorHAnsi" w:cstheme="majorHAnsi"/>
                <w:color w:val="382E7B"/>
              </w:rPr>
            </w:pPr>
            <w:r w:rsidRPr="00265432">
              <w:rPr>
                <w:rFonts w:asciiTheme="majorHAnsi" w:hAnsiTheme="majorHAnsi" w:cstheme="majorHAnsi"/>
                <w:b/>
                <w:bCs/>
                <w:color w:val="382E7B"/>
                <w:u w:val="single"/>
              </w:rPr>
              <w:t xml:space="preserve">Max. </w:t>
            </w:r>
            <w:r w:rsidR="00EF770C" w:rsidRPr="00265432">
              <w:rPr>
                <w:rFonts w:asciiTheme="majorHAnsi" w:hAnsiTheme="majorHAnsi" w:cstheme="majorHAnsi"/>
                <w:b/>
                <w:bCs/>
                <w:color w:val="382E7B"/>
                <w:u w:val="single"/>
              </w:rPr>
              <w:t>six A</w:t>
            </w:r>
            <w:r w:rsidRPr="00265432">
              <w:rPr>
                <w:rFonts w:asciiTheme="majorHAnsi" w:hAnsiTheme="majorHAnsi" w:cstheme="majorHAnsi"/>
                <w:b/>
                <w:bCs/>
                <w:color w:val="382E7B"/>
                <w:u w:val="single"/>
              </w:rPr>
              <w:t xml:space="preserve">4 </w:t>
            </w:r>
            <w:r w:rsidR="003F104B" w:rsidRPr="00265432">
              <w:rPr>
                <w:rFonts w:asciiTheme="majorHAnsi" w:hAnsiTheme="majorHAnsi" w:cstheme="majorHAnsi"/>
                <w:b/>
                <w:bCs/>
                <w:color w:val="382E7B"/>
                <w:u w:val="single"/>
              </w:rPr>
              <w:t>pages</w:t>
            </w:r>
            <w:r w:rsidRPr="00265432">
              <w:rPr>
                <w:rFonts w:asciiTheme="majorHAnsi" w:hAnsiTheme="majorHAnsi" w:cstheme="majorHAnsi"/>
                <w:b/>
                <w:bCs/>
                <w:color w:val="382E7B"/>
                <w:u w:val="single"/>
              </w:rPr>
              <w:t>, Min. font size 11</w:t>
            </w:r>
            <w:r w:rsidR="003F104B" w:rsidRPr="00265432">
              <w:rPr>
                <w:rFonts w:asciiTheme="majorHAnsi" w:hAnsiTheme="majorHAnsi" w:cstheme="majorHAnsi"/>
                <w:b/>
                <w:bCs/>
                <w:color w:val="382E7B"/>
                <w:u w:val="single"/>
              </w:rPr>
              <w:t>:</w:t>
            </w:r>
            <w:r w:rsidR="003F104B" w:rsidRPr="00265432">
              <w:rPr>
                <w:rFonts w:asciiTheme="majorHAnsi" w:hAnsiTheme="majorHAnsi" w:cstheme="majorHAnsi"/>
                <w:b/>
                <w:bCs/>
                <w:color w:val="382E7B"/>
              </w:rPr>
              <w:t xml:space="preserve"> </w:t>
            </w:r>
            <w:r w:rsidR="00EC7513" w:rsidRPr="00265432">
              <w:rPr>
                <w:rFonts w:asciiTheme="majorHAnsi" w:hAnsiTheme="majorHAnsi" w:cstheme="majorHAnsi"/>
                <w:b/>
                <w:bCs/>
                <w:color w:val="382E7B"/>
              </w:rPr>
              <w:t xml:space="preserve"> </w:t>
            </w:r>
            <w:r w:rsidR="00EC7513" w:rsidRPr="00265432">
              <w:rPr>
                <w:rFonts w:asciiTheme="majorHAnsi" w:hAnsiTheme="majorHAnsi" w:cstheme="majorHAnsi"/>
                <w:color w:val="382E7B"/>
              </w:rPr>
              <w:t>A</w:t>
            </w:r>
            <w:r w:rsidR="0036153B" w:rsidRPr="00265432">
              <w:rPr>
                <w:rFonts w:asciiTheme="majorHAnsi" w:hAnsiTheme="majorHAnsi" w:cstheme="majorHAnsi"/>
                <w:color w:val="382E7B"/>
              </w:rPr>
              <w:t xml:space="preserve"> CV should be provided and only include the past 10 years of nominee activity. If not available, then a statement should be provided that provides information about the following of relevance to the nominee:</w:t>
            </w:r>
          </w:p>
          <w:p w14:paraId="57FDEEA7"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 xml:space="preserve">Qualifications held and awards given </w:t>
            </w:r>
          </w:p>
          <w:p w14:paraId="43B966EB"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Employment/work history</w:t>
            </w:r>
          </w:p>
          <w:p w14:paraId="3AAE0E94"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Professional experience</w:t>
            </w:r>
          </w:p>
          <w:p w14:paraId="42720900" w14:textId="77777777" w:rsidR="0036153B" w:rsidRPr="00265432" w:rsidRDefault="0036153B" w:rsidP="00393DC2">
            <w:pPr>
              <w:pStyle w:val="ListParagraph"/>
              <w:numPr>
                <w:ilvl w:val="0"/>
                <w:numId w:val="37"/>
              </w:numPr>
              <w:rPr>
                <w:rFonts w:asciiTheme="majorHAnsi" w:hAnsiTheme="majorHAnsi" w:cstheme="majorHAnsi"/>
                <w:color w:val="382E7B"/>
              </w:rPr>
            </w:pPr>
            <w:r w:rsidRPr="00265432">
              <w:rPr>
                <w:rFonts w:asciiTheme="majorHAnsi" w:hAnsiTheme="majorHAnsi" w:cstheme="majorHAnsi"/>
                <w:color w:val="382E7B"/>
              </w:rPr>
              <w:t xml:space="preserve">Achievements over the </w:t>
            </w:r>
            <w:r w:rsidRPr="00265432">
              <w:rPr>
                <w:rFonts w:asciiTheme="majorHAnsi" w:hAnsiTheme="majorHAnsi" w:cstheme="majorHAnsi"/>
                <w:b/>
                <w:bCs/>
                <w:color w:val="382E7B"/>
              </w:rPr>
              <w:t>10 years</w:t>
            </w:r>
            <w:r w:rsidRPr="00265432">
              <w:rPr>
                <w:rFonts w:asciiTheme="majorHAnsi" w:hAnsiTheme="majorHAnsi" w:cstheme="majorHAnsi"/>
                <w:color w:val="382E7B"/>
              </w:rPr>
              <w:t xml:space="preserve"> prior to their nomination to include information as appropriate about:</w:t>
            </w:r>
          </w:p>
          <w:p w14:paraId="2BD0188C" w14:textId="340D68D9" w:rsidR="0036153B"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Professional activities of note e.g. service innovation, evaluation or development including leadership expertise</w:t>
            </w:r>
          </w:p>
          <w:p w14:paraId="694A7AA3" w14:textId="72D469DA" w:rsidR="0036153B"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Academic activities: e.g. Lectures or presentations given, research activity, educator roles, publications etc.</w:t>
            </w:r>
          </w:p>
          <w:p w14:paraId="694FBFDD" w14:textId="77777777"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Committee work</w:t>
            </w:r>
          </w:p>
          <w:p w14:paraId="33807CC5" w14:textId="77777777"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Work with CSP at national and international levels</w:t>
            </w:r>
          </w:p>
          <w:p w14:paraId="633F523A" w14:textId="13755A69" w:rsidR="0036153B" w:rsidRPr="00265432" w:rsidRDefault="0036153B" w:rsidP="006B3DE3">
            <w:pPr>
              <w:pStyle w:val="ListParagraph"/>
              <w:numPr>
                <w:ilvl w:val="0"/>
                <w:numId w:val="23"/>
              </w:numPr>
              <w:rPr>
                <w:rFonts w:asciiTheme="majorHAnsi" w:hAnsiTheme="majorHAnsi" w:cstheme="majorHAnsi"/>
                <w:color w:val="382E7B"/>
              </w:rPr>
            </w:pPr>
            <w:r w:rsidRPr="00265432">
              <w:rPr>
                <w:rFonts w:asciiTheme="majorHAnsi" w:hAnsiTheme="majorHAnsi" w:cstheme="majorHAnsi"/>
                <w:color w:val="382E7B"/>
              </w:rPr>
              <w:t>Charitable/voluntary work</w:t>
            </w:r>
          </w:p>
          <w:p w14:paraId="181A3854" w14:textId="77777777" w:rsidR="001F2182" w:rsidRPr="00265432" w:rsidRDefault="001F2182" w:rsidP="001F2182">
            <w:pPr>
              <w:pStyle w:val="ListParagraph"/>
              <w:ind w:left="1506"/>
              <w:rPr>
                <w:rFonts w:asciiTheme="majorHAnsi" w:hAnsiTheme="majorHAnsi" w:cstheme="majorHAnsi"/>
                <w:color w:val="382E7B"/>
              </w:rPr>
            </w:pPr>
          </w:p>
          <w:p w14:paraId="70CFF6CA" w14:textId="77777777" w:rsidR="001F2182" w:rsidRPr="00265432" w:rsidRDefault="006050A0" w:rsidP="001F2182">
            <w:pPr>
              <w:pStyle w:val="ListParagraph"/>
              <w:rPr>
                <w:rFonts w:asciiTheme="majorHAnsi" w:hAnsiTheme="majorHAnsi" w:cstheme="majorHAnsi"/>
                <w:i w:val="0"/>
                <w:color w:val="382E7B"/>
              </w:rPr>
            </w:pPr>
            <w:r>
              <w:rPr>
                <w:rFonts w:asciiTheme="majorHAnsi" w:hAnsiTheme="majorHAnsi" w:cstheme="majorHAnsi"/>
                <w:color w:val="382E7B"/>
              </w:rPr>
              <w:pict w14:anchorId="71A20CBF">
                <v:rect id="_x0000_i1029" style="width:354.05pt;height:1pt" o:hrpct="843" o:hrstd="t" o:hrnoshade="t" o:hr="t" fillcolor="#382e7b" stroked="f"/>
              </w:pict>
            </w:r>
          </w:p>
          <w:p w14:paraId="5C94FCA9" w14:textId="77777777" w:rsidR="00525F9C" w:rsidRPr="00E172F2" w:rsidRDefault="00525F9C" w:rsidP="00525F9C">
            <w:pPr>
              <w:pStyle w:val="ListParagraph"/>
              <w:rPr>
                <w:rFonts w:asciiTheme="majorHAnsi" w:hAnsiTheme="majorHAnsi" w:cstheme="majorHAnsi"/>
                <w:i w:val="0"/>
                <w:color w:val="382E7B"/>
              </w:rPr>
            </w:pPr>
            <w:r w:rsidRPr="00E172F2">
              <w:rPr>
                <w:rFonts w:asciiTheme="majorHAnsi" w:hAnsiTheme="majorHAnsi" w:cstheme="majorHAnsi"/>
                <w:color w:val="382E7B"/>
              </w:rPr>
              <w:t>Nominations where the CV is attached as a separate document will be deemed invalid.</w:t>
            </w:r>
          </w:p>
          <w:p w14:paraId="753BA9E0" w14:textId="10D904DD" w:rsidR="001F2182" w:rsidRDefault="001F2182" w:rsidP="001F2182">
            <w:pPr>
              <w:pStyle w:val="ListParagraph"/>
              <w:rPr>
                <w:rFonts w:asciiTheme="majorHAnsi" w:hAnsiTheme="majorHAnsi" w:cstheme="majorHAnsi"/>
                <w:i w:val="0"/>
                <w:color w:val="382E7B"/>
              </w:rPr>
            </w:pPr>
          </w:p>
          <w:p w14:paraId="709C59D7" w14:textId="77777777" w:rsidR="005B4F2A" w:rsidRPr="00265432" w:rsidRDefault="005B4F2A" w:rsidP="001F2182">
            <w:pPr>
              <w:pStyle w:val="ListParagraph"/>
              <w:rPr>
                <w:rFonts w:asciiTheme="majorHAnsi" w:hAnsiTheme="majorHAnsi" w:cstheme="majorHAnsi"/>
                <w:i w:val="0"/>
                <w:color w:val="382E7B"/>
              </w:rPr>
            </w:pPr>
          </w:p>
          <w:p w14:paraId="0CF0F861" w14:textId="48CF032A" w:rsidR="001F2182" w:rsidRPr="00265432" w:rsidRDefault="001F2182" w:rsidP="001F2182">
            <w:pPr>
              <w:pStyle w:val="ListParagraph"/>
              <w:rPr>
                <w:rFonts w:asciiTheme="majorHAnsi" w:hAnsiTheme="majorHAnsi" w:cstheme="majorHAnsi"/>
                <w:iCs/>
                <w:color w:val="382E7B"/>
              </w:rPr>
            </w:pPr>
            <w:r w:rsidRPr="00265432">
              <w:rPr>
                <w:rFonts w:asciiTheme="majorHAnsi" w:hAnsiTheme="majorHAnsi" w:cstheme="majorHAnsi"/>
                <w:iCs/>
                <w:color w:val="382E7B"/>
                <w:sz w:val="28"/>
                <w:szCs w:val="28"/>
              </w:rPr>
              <w:t xml:space="preserve">Please add the </w:t>
            </w:r>
            <w:r w:rsidRPr="00265432">
              <w:rPr>
                <w:rFonts w:asciiTheme="majorHAnsi" w:hAnsiTheme="majorHAnsi" w:cstheme="majorHAnsi"/>
                <w:b/>
                <w:bCs/>
                <w:iCs/>
                <w:color w:val="382E7B"/>
                <w:sz w:val="28"/>
                <w:szCs w:val="28"/>
              </w:rPr>
              <w:t>nominee’s CV</w:t>
            </w:r>
            <w:r w:rsidR="00615616">
              <w:rPr>
                <w:rFonts w:asciiTheme="majorHAnsi" w:hAnsiTheme="majorHAnsi" w:cstheme="majorHAnsi"/>
                <w:b/>
                <w:bCs/>
                <w:iCs/>
                <w:color w:val="382E7B"/>
                <w:sz w:val="28"/>
                <w:szCs w:val="28"/>
              </w:rPr>
              <w:t xml:space="preserve"> details</w:t>
            </w:r>
            <w:r w:rsidRPr="00265432">
              <w:rPr>
                <w:rFonts w:asciiTheme="majorHAnsi" w:hAnsiTheme="majorHAnsi" w:cstheme="majorHAnsi"/>
                <w:iCs/>
                <w:color w:val="382E7B"/>
                <w:sz w:val="28"/>
                <w:szCs w:val="28"/>
              </w:rPr>
              <w:t xml:space="preserve"> here:</w:t>
            </w:r>
          </w:p>
          <w:p w14:paraId="1F8BA106" w14:textId="77777777" w:rsidR="0036153B" w:rsidRPr="00525F9C" w:rsidRDefault="0036153B" w:rsidP="00525F9C">
            <w:pPr>
              <w:ind w:left="0"/>
              <w:rPr>
                <w:rFonts w:asciiTheme="majorHAnsi" w:hAnsiTheme="majorHAnsi" w:cstheme="majorHAnsi"/>
                <w:i w:val="0"/>
              </w:rPr>
            </w:pPr>
          </w:p>
        </w:tc>
      </w:tr>
    </w:tbl>
    <w:p w14:paraId="38B484DF" w14:textId="7C54F644" w:rsidR="0036153B" w:rsidRDefault="0036153B">
      <w:pPr>
        <w:rPr>
          <w:i w:val="0"/>
        </w:rPr>
      </w:pPr>
    </w:p>
    <w:tbl>
      <w:tblPr>
        <w:tblStyle w:val="TableGrid"/>
        <w:tblW w:w="0" w:type="auto"/>
        <w:tblInd w:w="426" w:type="dxa"/>
        <w:tblLook w:val="04A0" w:firstRow="1" w:lastRow="0" w:firstColumn="1" w:lastColumn="0" w:noHBand="0" w:noVBand="1"/>
      </w:tblPr>
      <w:tblGrid>
        <w:gridCol w:w="8590"/>
      </w:tblGrid>
      <w:tr w:rsidR="006054D2" w:rsidRPr="0036153B" w14:paraId="1E394300" w14:textId="77777777" w:rsidTr="004931C1">
        <w:tc>
          <w:tcPr>
            <w:tcW w:w="8816" w:type="dxa"/>
            <w:shd w:val="clear" w:color="auto" w:fill="FDB931"/>
          </w:tcPr>
          <w:p w14:paraId="43FB6407" w14:textId="4BC903BA" w:rsidR="006054D2" w:rsidRPr="006054D2" w:rsidRDefault="006054D2" w:rsidP="00AA20B7">
            <w:pPr>
              <w:jc w:val="center"/>
              <w:rPr>
                <w:rFonts w:asciiTheme="majorHAnsi" w:hAnsiTheme="majorHAnsi" w:cstheme="majorHAnsi"/>
                <w:b/>
                <w:bCs/>
                <w:i w:val="0"/>
                <w:color w:val="FFFFFF" w:themeColor="background1"/>
                <w:sz w:val="28"/>
                <w:szCs w:val="28"/>
              </w:rPr>
            </w:pPr>
            <w:r w:rsidRPr="004931C1">
              <w:rPr>
                <w:rFonts w:asciiTheme="majorHAnsi" w:hAnsiTheme="majorHAnsi" w:cstheme="majorHAnsi"/>
                <w:b/>
                <w:color w:val="382E7B"/>
                <w:sz w:val="28"/>
                <w:szCs w:val="28"/>
              </w:rPr>
              <w:lastRenderedPageBreak/>
              <w:t>Letters of support/supporting testimonials</w:t>
            </w:r>
          </w:p>
        </w:tc>
      </w:tr>
      <w:tr w:rsidR="006054D2" w:rsidRPr="00A400F0" w14:paraId="01833A83" w14:textId="77777777" w:rsidTr="00123FD3">
        <w:tc>
          <w:tcPr>
            <w:tcW w:w="8816" w:type="dxa"/>
          </w:tcPr>
          <w:p w14:paraId="24411C46" w14:textId="01185D04" w:rsidR="00231A63" w:rsidRPr="009911FA" w:rsidRDefault="00762E10" w:rsidP="00231A63">
            <w:pPr>
              <w:rPr>
                <w:rFonts w:asciiTheme="majorHAnsi" w:hAnsiTheme="majorHAnsi" w:cstheme="majorHAnsi"/>
                <w:b/>
                <w:bCs/>
                <w:color w:val="382E7B"/>
              </w:rPr>
            </w:pPr>
            <w:r w:rsidRPr="009911FA">
              <w:rPr>
                <w:rFonts w:asciiTheme="majorHAnsi" w:hAnsiTheme="majorHAnsi" w:cstheme="majorHAnsi"/>
                <w:b/>
                <w:color w:val="382E7B"/>
              </w:rPr>
              <w:t>Up to three supporting statements/testimonials can be provided from individuals who are not the nominators</w:t>
            </w:r>
            <w:r w:rsidRPr="009911FA">
              <w:rPr>
                <w:rFonts w:asciiTheme="majorHAnsi" w:hAnsiTheme="majorHAnsi" w:cstheme="majorHAnsi"/>
                <w:color w:val="382E7B"/>
              </w:rPr>
              <w:t xml:space="preserve"> but who have first-hand knowledge of the nominee and can endorse their contribution or supply additional information; for example from colleagues, other health professionals, influencers; </w:t>
            </w:r>
            <w:r w:rsidRPr="009911FA">
              <w:rPr>
                <w:rFonts w:asciiTheme="majorHAnsi" w:hAnsiTheme="majorHAnsi" w:cstheme="majorHAnsi"/>
                <w:b/>
                <w:bCs/>
                <w:color w:val="382E7B"/>
              </w:rPr>
              <w:t xml:space="preserve">who may or may not be members of the CSP. </w:t>
            </w:r>
          </w:p>
          <w:p w14:paraId="5CFA6820" w14:textId="40452F0B" w:rsidR="00231A63" w:rsidRPr="009911FA" w:rsidRDefault="009911FA" w:rsidP="00231A63">
            <w:pPr>
              <w:rPr>
                <w:rFonts w:asciiTheme="majorHAnsi" w:hAnsiTheme="majorHAnsi" w:cstheme="majorHAnsi"/>
                <w:b/>
                <w:bCs/>
                <w:iCs/>
                <w:color w:val="382E7B"/>
              </w:rPr>
            </w:pPr>
            <w:r w:rsidRPr="009911FA">
              <w:rPr>
                <w:rFonts w:asciiTheme="majorHAnsi" w:hAnsiTheme="majorHAnsi" w:cstheme="majorHAnsi"/>
                <w:b/>
                <w:bCs/>
                <w:iCs/>
                <w:color w:val="382E7B"/>
              </w:rPr>
              <w:t xml:space="preserve">Supporting statement/ testimonials should </w:t>
            </w:r>
            <w:r w:rsidR="00231A63" w:rsidRPr="009911FA">
              <w:rPr>
                <w:rFonts w:asciiTheme="majorHAnsi" w:hAnsiTheme="majorHAnsi" w:cstheme="majorHAnsi"/>
                <w:b/>
                <w:bCs/>
                <w:iCs/>
                <w:color w:val="382E7B"/>
              </w:rPr>
              <w:t>contain the following information:</w:t>
            </w:r>
          </w:p>
          <w:p w14:paraId="21FB6E88" w14:textId="77777777" w:rsidR="00231A63" w:rsidRPr="009911FA" w:rsidRDefault="00231A63" w:rsidP="00231A63">
            <w:pPr>
              <w:spacing w:before="0"/>
              <w:rPr>
                <w:rFonts w:asciiTheme="majorHAnsi" w:hAnsiTheme="majorHAnsi" w:cstheme="majorHAnsi"/>
                <w:b/>
                <w:bCs/>
                <w:iCs/>
                <w:color w:val="382E7B"/>
              </w:rPr>
            </w:pPr>
          </w:p>
          <w:p w14:paraId="7220B2F2" w14:textId="67EC96E0"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color w:val="382E7B"/>
              </w:rPr>
              <w:t>Supporting statement/testimonial text</w:t>
            </w:r>
          </w:p>
          <w:p w14:paraId="286BB5B8" w14:textId="3CCF273A"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Name</w:t>
            </w:r>
          </w:p>
          <w:p w14:paraId="40E5D6AC" w14:textId="6347ADE8"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Position</w:t>
            </w:r>
          </w:p>
          <w:p w14:paraId="4FE78FD9" w14:textId="4FF3FE66"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Address</w:t>
            </w:r>
          </w:p>
          <w:p w14:paraId="5E7371BC" w14:textId="04A7C4AB"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Email</w:t>
            </w:r>
          </w:p>
          <w:p w14:paraId="6F80281D" w14:textId="2CCABC0A"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Signature</w:t>
            </w:r>
          </w:p>
          <w:p w14:paraId="789CA1DF" w14:textId="16DC65B2" w:rsidR="00231A63" w:rsidRPr="009911FA" w:rsidRDefault="00231A63" w:rsidP="00231A63">
            <w:pPr>
              <w:pStyle w:val="ListParagraph"/>
              <w:numPr>
                <w:ilvl w:val="0"/>
                <w:numId w:val="30"/>
              </w:numPr>
              <w:spacing w:before="0"/>
              <w:rPr>
                <w:rFonts w:asciiTheme="majorHAnsi" w:hAnsiTheme="majorHAnsi" w:cstheme="majorHAnsi"/>
                <w:iCs/>
                <w:color w:val="382E7B"/>
              </w:rPr>
            </w:pPr>
            <w:r w:rsidRPr="009911FA">
              <w:rPr>
                <w:rFonts w:asciiTheme="majorHAnsi" w:hAnsiTheme="majorHAnsi" w:cstheme="majorHAnsi"/>
                <w:iCs/>
                <w:color w:val="382E7B"/>
              </w:rPr>
              <w:t xml:space="preserve">Date </w:t>
            </w:r>
          </w:p>
          <w:p w14:paraId="20361304" w14:textId="77777777" w:rsidR="00231A63" w:rsidRPr="009911FA" w:rsidRDefault="00231A63" w:rsidP="00231A63">
            <w:pPr>
              <w:pStyle w:val="ListParagraph"/>
              <w:spacing w:before="0"/>
              <w:ind w:left="1146"/>
              <w:rPr>
                <w:rFonts w:asciiTheme="majorHAnsi" w:hAnsiTheme="majorHAnsi" w:cstheme="majorHAnsi"/>
                <w:iCs/>
                <w:color w:val="382E7B"/>
              </w:rPr>
            </w:pPr>
          </w:p>
          <w:p w14:paraId="78132B5C" w14:textId="50F5B20B" w:rsidR="001F2182" w:rsidRPr="009911FA" w:rsidRDefault="00231A63" w:rsidP="00231A63">
            <w:pPr>
              <w:rPr>
                <w:rFonts w:asciiTheme="majorHAnsi" w:hAnsiTheme="majorHAnsi" w:cstheme="majorHAnsi"/>
                <w:i w:val="0"/>
                <w:color w:val="382E7B"/>
              </w:rPr>
            </w:pPr>
            <w:r w:rsidRPr="009911FA">
              <w:rPr>
                <w:rFonts w:asciiTheme="majorHAnsi" w:hAnsiTheme="majorHAnsi" w:cstheme="majorHAnsi"/>
                <w:iCs/>
                <w:color w:val="382E7B"/>
              </w:rPr>
              <w:t xml:space="preserve">Please ask referees to use </w:t>
            </w:r>
            <w:r w:rsidRPr="009911FA">
              <w:rPr>
                <w:rFonts w:asciiTheme="majorHAnsi" w:hAnsiTheme="majorHAnsi" w:cstheme="majorHAnsi"/>
                <w:b/>
                <w:bCs/>
                <w:iCs/>
                <w:color w:val="382E7B"/>
              </w:rPr>
              <w:t>‘XX’ instead of the nominee’s name</w:t>
            </w:r>
            <w:r w:rsidRPr="009911FA">
              <w:rPr>
                <w:rFonts w:asciiTheme="majorHAnsi" w:hAnsiTheme="majorHAnsi" w:cstheme="majorHAnsi"/>
                <w:iCs/>
                <w:color w:val="382E7B"/>
              </w:rPr>
              <w:t xml:space="preserve"> and the </w:t>
            </w:r>
            <w:r w:rsidRPr="009911FA">
              <w:rPr>
                <w:rFonts w:asciiTheme="majorHAnsi" w:hAnsiTheme="majorHAnsi" w:cstheme="majorHAnsi"/>
                <w:b/>
                <w:bCs/>
                <w:iCs/>
                <w:color w:val="382E7B"/>
              </w:rPr>
              <w:t>pronoun ‘they’/’their’</w:t>
            </w:r>
            <w:r w:rsidRPr="009911FA">
              <w:rPr>
                <w:rFonts w:asciiTheme="majorHAnsi" w:hAnsiTheme="majorHAnsi" w:cstheme="majorHAnsi"/>
                <w:iCs/>
                <w:color w:val="382E7B"/>
              </w:rPr>
              <w:t xml:space="preserve"> when writing the </w:t>
            </w:r>
            <w:r w:rsidRPr="009911FA">
              <w:rPr>
                <w:rFonts w:asciiTheme="majorHAnsi" w:hAnsiTheme="majorHAnsi" w:cstheme="majorHAnsi"/>
                <w:color w:val="382E7B"/>
              </w:rPr>
              <w:t xml:space="preserve">supporting statements/testimonials. </w:t>
            </w:r>
          </w:p>
          <w:p w14:paraId="4ACEB833" w14:textId="77777777" w:rsidR="005D7206" w:rsidRPr="009911FA" w:rsidRDefault="006050A0" w:rsidP="00231A63">
            <w:pPr>
              <w:pStyle w:val="ListParagraph"/>
              <w:ind w:left="426" w:firstLine="23"/>
              <w:rPr>
                <w:rFonts w:asciiTheme="majorHAnsi" w:hAnsiTheme="majorHAnsi" w:cstheme="majorHAnsi"/>
                <w:color w:val="382E7B"/>
              </w:rPr>
            </w:pPr>
            <w:r>
              <w:rPr>
                <w:rFonts w:asciiTheme="majorHAnsi" w:hAnsiTheme="majorHAnsi" w:cstheme="majorHAnsi"/>
                <w:color w:val="382E7B"/>
              </w:rPr>
              <w:pict w14:anchorId="1EB50B24">
                <v:rect id="_x0000_i1030" style="width:354.05pt;height:1pt" o:hrpct="843" o:hrstd="t" o:hrnoshade="t" o:hr="t" fillcolor="#382e7b" stroked="f"/>
              </w:pict>
            </w:r>
          </w:p>
          <w:p w14:paraId="3224A3D8" w14:textId="392F78DA" w:rsidR="009911FA" w:rsidRDefault="009911FA" w:rsidP="00231A63">
            <w:pPr>
              <w:pStyle w:val="ListParagraph"/>
              <w:ind w:left="426" w:firstLine="23"/>
              <w:rPr>
                <w:rFonts w:asciiTheme="majorHAnsi" w:hAnsiTheme="majorHAnsi" w:cstheme="majorHAnsi"/>
                <w:iCs/>
                <w:color w:val="382E7B"/>
              </w:rPr>
            </w:pPr>
          </w:p>
          <w:p w14:paraId="6D3C24D3" w14:textId="77777777" w:rsidR="005B4F2A" w:rsidRPr="009911FA" w:rsidRDefault="005B4F2A" w:rsidP="00231A63">
            <w:pPr>
              <w:pStyle w:val="ListParagraph"/>
              <w:ind w:left="426" w:firstLine="23"/>
              <w:rPr>
                <w:rFonts w:asciiTheme="majorHAnsi" w:hAnsiTheme="majorHAnsi" w:cstheme="majorHAnsi"/>
                <w:iCs/>
                <w:color w:val="382E7B"/>
              </w:rPr>
            </w:pPr>
          </w:p>
          <w:p w14:paraId="1D9C7EFA" w14:textId="7458725C" w:rsidR="00231A63" w:rsidRPr="009911FA" w:rsidRDefault="00231A63" w:rsidP="00231A63">
            <w:pPr>
              <w:pStyle w:val="ListParagraph"/>
              <w:ind w:left="426" w:firstLine="23"/>
              <w:rPr>
                <w:rFonts w:asciiTheme="majorHAnsi" w:hAnsiTheme="majorHAnsi" w:cstheme="majorHAnsi"/>
                <w:iCs/>
                <w:color w:val="382E7B"/>
                <w:sz w:val="28"/>
                <w:szCs w:val="28"/>
              </w:rPr>
            </w:pPr>
            <w:r w:rsidRPr="009911FA">
              <w:rPr>
                <w:rFonts w:asciiTheme="majorHAnsi" w:hAnsiTheme="majorHAnsi" w:cstheme="majorHAnsi"/>
                <w:iCs/>
                <w:color w:val="382E7B"/>
                <w:sz w:val="28"/>
                <w:szCs w:val="28"/>
              </w:rPr>
              <w:t xml:space="preserve">Please attach the </w:t>
            </w:r>
            <w:r w:rsidRPr="009911FA">
              <w:rPr>
                <w:rFonts w:asciiTheme="majorHAnsi" w:hAnsiTheme="majorHAnsi" w:cstheme="majorHAnsi"/>
                <w:b/>
                <w:bCs/>
                <w:color w:val="382E7B"/>
                <w:sz w:val="28"/>
                <w:szCs w:val="28"/>
              </w:rPr>
              <w:t>supporting statements/testimonials</w:t>
            </w:r>
            <w:r w:rsidRPr="009911FA">
              <w:rPr>
                <w:rFonts w:asciiTheme="majorHAnsi" w:hAnsiTheme="majorHAnsi" w:cstheme="majorHAnsi"/>
                <w:color w:val="382E7B"/>
                <w:sz w:val="28"/>
                <w:szCs w:val="28"/>
              </w:rPr>
              <w:t xml:space="preserve"> </w:t>
            </w:r>
            <w:r w:rsidRPr="009911FA">
              <w:rPr>
                <w:rFonts w:asciiTheme="majorHAnsi" w:hAnsiTheme="majorHAnsi" w:cstheme="majorHAnsi"/>
                <w:iCs/>
                <w:color w:val="382E7B"/>
                <w:sz w:val="28"/>
                <w:szCs w:val="28"/>
              </w:rPr>
              <w:t xml:space="preserve">to the submission email </w:t>
            </w:r>
            <w:r w:rsidRPr="009911FA">
              <w:rPr>
                <w:rFonts w:asciiTheme="majorHAnsi" w:hAnsiTheme="majorHAnsi" w:cstheme="majorHAnsi"/>
                <w:b/>
                <w:bCs/>
                <w:iCs/>
                <w:color w:val="382E7B"/>
                <w:sz w:val="28"/>
                <w:szCs w:val="28"/>
              </w:rPr>
              <w:t>as separate documents</w:t>
            </w:r>
            <w:r w:rsidRPr="009911FA">
              <w:rPr>
                <w:rFonts w:asciiTheme="majorHAnsi" w:hAnsiTheme="majorHAnsi" w:cstheme="majorHAnsi"/>
                <w:iCs/>
                <w:color w:val="382E7B"/>
                <w:sz w:val="28"/>
                <w:szCs w:val="28"/>
              </w:rPr>
              <w:t>.</w:t>
            </w:r>
            <w:r w:rsidR="009911FA" w:rsidRPr="009911FA">
              <w:rPr>
                <w:rFonts w:asciiTheme="majorHAnsi" w:hAnsiTheme="majorHAnsi" w:cstheme="majorHAnsi"/>
                <w:iCs/>
                <w:color w:val="382E7B"/>
                <w:sz w:val="28"/>
                <w:szCs w:val="28"/>
              </w:rPr>
              <w:t xml:space="preserve"> They should be provided in digital format (PDF), using digital signature. </w:t>
            </w:r>
          </w:p>
          <w:p w14:paraId="1EC902B9" w14:textId="77777777" w:rsidR="00231A63" w:rsidRDefault="00231A63" w:rsidP="00231A63">
            <w:pPr>
              <w:pStyle w:val="ListParagraph"/>
              <w:ind w:left="426" w:firstLine="23"/>
              <w:rPr>
                <w:rFonts w:asciiTheme="majorHAnsi" w:hAnsiTheme="majorHAnsi" w:cstheme="majorHAnsi"/>
                <w:b/>
                <w:bCs/>
                <w:iCs/>
              </w:rPr>
            </w:pPr>
          </w:p>
          <w:p w14:paraId="35DD2FE5" w14:textId="375DA67E" w:rsidR="005B4F2A" w:rsidRPr="00913743" w:rsidRDefault="005B4F2A" w:rsidP="00231A63">
            <w:pPr>
              <w:pStyle w:val="ListParagraph"/>
              <w:ind w:left="426" w:firstLine="23"/>
              <w:rPr>
                <w:rFonts w:asciiTheme="majorHAnsi" w:hAnsiTheme="majorHAnsi" w:cstheme="majorHAnsi"/>
                <w:b/>
                <w:bCs/>
                <w:iCs/>
              </w:rPr>
            </w:pPr>
          </w:p>
        </w:tc>
      </w:tr>
    </w:tbl>
    <w:p w14:paraId="4F43F98C" w14:textId="77777777" w:rsidR="00123FD3" w:rsidRDefault="00123FD3" w:rsidP="00561AD9">
      <w:pPr>
        <w:ind w:left="0"/>
        <w:rPr>
          <w:rFonts w:asciiTheme="majorHAnsi" w:hAnsiTheme="majorHAnsi" w:cstheme="majorHAnsi"/>
          <w:b/>
          <w:bCs/>
          <w:iCs/>
          <w:color w:val="382E7B"/>
          <w:sz w:val="32"/>
          <w:szCs w:val="32"/>
        </w:rPr>
      </w:pPr>
    </w:p>
    <w:p w14:paraId="1FAC5143" w14:textId="6CDC1479" w:rsidR="0034278D" w:rsidRDefault="00123FD3" w:rsidP="0034278D">
      <w:pPr>
        <w:spacing w:line="276" w:lineRule="auto"/>
        <w:ind w:left="0"/>
        <w:jc w:val="center"/>
        <w:rPr>
          <w:rFonts w:asciiTheme="majorHAnsi" w:hAnsiTheme="majorHAnsi" w:cstheme="majorHAnsi"/>
          <w:b/>
          <w:bCs/>
          <w:iCs/>
          <w:color w:val="auto"/>
          <w:sz w:val="32"/>
          <w:szCs w:val="32"/>
        </w:rPr>
      </w:pPr>
      <w:r w:rsidRPr="00561AD9">
        <w:rPr>
          <w:rFonts w:asciiTheme="majorHAnsi" w:hAnsiTheme="majorHAnsi" w:cstheme="majorHAnsi"/>
          <w:b/>
          <w:bCs/>
          <w:iCs/>
          <w:color w:val="auto"/>
          <w:sz w:val="32"/>
          <w:szCs w:val="32"/>
        </w:rPr>
        <w:t>Thank you for your time in completing this form!</w:t>
      </w:r>
    </w:p>
    <w:p w14:paraId="520A444A" w14:textId="77777777" w:rsidR="0034278D" w:rsidRPr="0034278D" w:rsidRDefault="0034278D" w:rsidP="0034278D">
      <w:pPr>
        <w:spacing w:line="276" w:lineRule="auto"/>
        <w:ind w:left="0"/>
        <w:jc w:val="center"/>
        <w:rPr>
          <w:rFonts w:asciiTheme="majorHAnsi" w:hAnsiTheme="majorHAnsi" w:cstheme="majorHAnsi"/>
          <w:b/>
          <w:bCs/>
          <w:iCs/>
          <w:color w:val="auto"/>
          <w:sz w:val="16"/>
          <w:szCs w:val="16"/>
        </w:rPr>
      </w:pPr>
    </w:p>
    <w:p w14:paraId="1403DD4A" w14:textId="77777777" w:rsidR="00B8136C" w:rsidRDefault="00B8136C" w:rsidP="000B7389">
      <w:pPr>
        <w:rPr>
          <w:rStyle w:val="Hyperlink"/>
          <w:rFonts w:asciiTheme="majorHAnsi" w:hAnsiTheme="majorHAnsi" w:cstheme="majorHAnsi"/>
          <w:bCs/>
          <w:color w:val="382E7B"/>
        </w:rPr>
      </w:pPr>
      <w:r w:rsidRPr="009911FA">
        <w:rPr>
          <w:rFonts w:asciiTheme="majorHAnsi" w:hAnsiTheme="majorHAnsi" w:cstheme="majorHAnsi"/>
          <w:b/>
          <w:color w:val="382E7B"/>
        </w:rPr>
        <w:t>Please return the completed and signed form</w:t>
      </w:r>
      <w:r w:rsidRPr="009911FA">
        <w:rPr>
          <w:rFonts w:asciiTheme="majorHAnsi" w:hAnsiTheme="majorHAnsi" w:cstheme="majorHAnsi"/>
          <w:bCs/>
          <w:color w:val="382E7B"/>
        </w:rPr>
        <w:t xml:space="preserve"> to the Professional Awards Panel: </w:t>
      </w:r>
      <w:hyperlink r:id="rId42" w:history="1">
        <w:r w:rsidRPr="009911FA">
          <w:rPr>
            <w:rStyle w:val="Hyperlink"/>
            <w:rFonts w:asciiTheme="majorHAnsi" w:hAnsiTheme="majorHAnsi" w:cstheme="majorHAnsi"/>
            <w:bCs/>
            <w:color w:val="382E7B"/>
          </w:rPr>
          <w:t>professionalawards@csp.org.uk</w:t>
        </w:r>
      </w:hyperlink>
    </w:p>
    <w:p w14:paraId="1A6B3EE6" w14:textId="77777777" w:rsidR="00B8136C" w:rsidRDefault="00EF3F5D" w:rsidP="000B7389">
      <w:pPr>
        <w:rPr>
          <w:rFonts w:asciiTheme="majorHAnsi" w:hAnsiTheme="majorHAnsi" w:cstheme="majorHAnsi"/>
          <w:bCs/>
          <w:color w:val="382E7B"/>
        </w:rPr>
      </w:pPr>
      <w:r w:rsidRPr="009911FA">
        <w:rPr>
          <w:rFonts w:asciiTheme="majorHAnsi" w:hAnsiTheme="majorHAnsi" w:cstheme="majorHAnsi"/>
          <w:b/>
          <w:color w:val="382E7B"/>
        </w:rPr>
        <w:t>Email Subject field marked:</w:t>
      </w:r>
      <w:r w:rsidRPr="009911FA">
        <w:rPr>
          <w:rFonts w:asciiTheme="majorHAnsi" w:hAnsiTheme="majorHAnsi" w:cstheme="majorHAnsi"/>
          <w:bCs/>
          <w:color w:val="382E7B"/>
        </w:rPr>
        <w:t xml:space="preserve"> </w:t>
      </w:r>
    </w:p>
    <w:p w14:paraId="5FD02D06" w14:textId="137C162C" w:rsidR="00EF3F5D" w:rsidRPr="009911FA" w:rsidRDefault="00EF3F5D" w:rsidP="000B7389">
      <w:pPr>
        <w:rPr>
          <w:rFonts w:asciiTheme="majorHAnsi" w:hAnsiTheme="majorHAnsi" w:cstheme="majorHAnsi"/>
          <w:bCs/>
          <w:color w:val="382E7B"/>
        </w:rPr>
      </w:pPr>
      <w:r w:rsidRPr="009911FA">
        <w:rPr>
          <w:rFonts w:asciiTheme="majorHAnsi" w:hAnsiTheme="majorHAnsi" w:cstheme="majorHAnsi"/>
          <w:bCs/>
          <w:color w:val="382E7B"/>
        </w:rPr>
        <w:t>“[</w:t>
      </w:r>
      <w:r w:rsidR="009911FA" w:rsidRPr="009911FA">
        <w:rPr>
          <w:rFonts w:asciiTheme="majorHAnsi" w:hAnsiTheme="majorHAnsi" w:cstheme="majorHAnsi"/>
          <w:b/>
          <w:color w:val="382E7B"/>
        </w:rPr>
        <w:t xml:space="preserve">PLEASE </w:t>
      </w:r>
      <w:r w:rsidRPr="009911FA">
        <w:rPr>
          <w:rFonts w:asciiTheme="majorHAnsi" w:hAnsiTheme="majorHAnsi" w:cstheme="majorHAnsi"/>
          <w:b/>
          <w:color w:val="382E7B"/>
        </w:rPr>
        <w:t>INSERT THE NOMINEES NAME</w:t>
      </w:r>
      <w:r w:rsidRPr="009911FA">
        <w:rPr>
          <w:rFonts w:asciiTheme="majorHAnsi" w:hAnsiTheme="majorHAnsi" w:cstheme="majorHAnsi"/>
          <w:bCs/>
          <w:color w:val="382E7B"/>
        </w:rPr>
        <w:t xml:space="preserve">] - Nomination for </w:t>
      </w:r>
      <w:r w:rsidR="000F3C33">
        <w:rPr>
          <w:rFonts w:asciiTheme="majorHAnsi" w:hAnsiTheme="majorHAnsi" w:cstheme="majorHAnsi"/>
          <w:bCs/>
          <w:color w:val="382E7B"/>
        </w:rPr>
        <w:t>Honorary Fellowship</w:t>
      </w:r>
      <w:r w:rsidRPr="009911FA">
        <w:rPr>
          <w:rFonts w:asciiTheme="majorHAnsi" w:hAnsiTheme="majorHAnsi" w:cstheme="majorHAnsi"/>
          <w:bCs/>
          <w:color w:val="382E7B"/>
        </w:rPr>
        <w:t xml:space="preserve"> of CSP”.</w:t>
      </w:r>
    </w:p>
    <w:p w14:paraId="38A03A1E" w14:textId="7921F31F" w:rsidR="00EF770C" w:rsidRDefault="00EF770C" w:rsidP="0067675F">
      <w:pPr>
        <w:ind w:left="0"/>
        <w:rPr>
          <w:i w:val="0"/>
        </w:rPr>
        <w:sectPr w:rsidR="00EF770C" w:rsidSect="00C83C2D">
          <w:pgSz w:w="11906" w:h="16838"/>
          <w:pgMar w:top="1440" w:right="1440" w:bottom="1440" w:left="1440" w:header="708" w:footer="708" w:gutter="0"/>
          <w:cols w:space="708"/>
          <w:docGrid w:linePitch="360"/>
        </w:sectPr>
      </w:pPr>
    </w:p>
    <w:p w14:paraId="41B3C18F" w14:textId="0A444D94" w:rsidR="00225259" w:rsidRPr="00225259" w:rsidRDefault="009F72C2" w:rsidP="00F14C93">
      <w:pPr>
        <w:ind w:left="0"/>
        <w:rPr>
          <w:lang w:val="en-US" w:eastAsia="en-US"/>
        </w:rPr>
      </w:pPr>
      <w:r>
        <w:rPr>
          <w:i w:val="0"/>
          <w:iCs/>
          <w:noProof/>
        </w:rPr>
        <w:lastRenderedPageBreak/>
        <mc:AlternateContent>
          <mc:Choice Requires="wps">
            <w:drawing>
              <wp:anchor distT="0" distB="0" distL="114300" distR="114300" simplePos="0" relativeHeight="251827200" behindDoc="1" locked="0" layoutInCell="1" allowOverlap="1" wp14:anchorId="705C06DC" wp14:editId="5ECF1B31">
                <wp:simplePos x="0" y="0"/>
                <wp:positionH relativeFrom="column">
                  <wp:posOffset>5275613</wp:posOffset>
                </wp:positionH>
                <wp:positionV relativeFrom="paragraph">
                  <wp:posOffset>-154379</wp:posOffset>
                </wp:positionV>
                <wp:extent cx="4203180" cy="1828800"/>
                <wp:effectExtent l="0" t="0" r="26035" b="19050"/>
                <wp:wrapNone/>
                <wp:docPr id="13" name="Rectangle: Rounded Corners 13"/>
                <wp:cNvGraphicFramePr/>
                <a:graphic xmlns:a="http://schemas.openxmlformats.org/drawingml/2006/main">
                  <a:graphicData uri="http://schemas.microsoft.com/office/word/2010/wordprocessingShape">
                    <wps:wsp>
                      <wps:cNvSpPr/>
                      <wps:spPr>
                        <a:xfrm>
                          <a:off x="0" y="0"/>
                          <a:ext cx="4203180" cy="1828800"/>
                        </a:xfrm>
                        <a:prstGeom prst="roundRect">
                          <a:avLst/>
                        </a:prstGeom>
                        <a:noFill/>
                        <a:ln w="12700">
                          <a:solidFill>
                            <a:srgbClr val="FDB931"/>
                          </a:solid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16AD748" w14:textId="70F37C9C" w:rsidR="00E27BAA" w:rsidRPr="009F72C2" w:rsidRDefault="00E27BAA" w:rsidP="009F72C2">
                            <w:pPr>
                              <w:tabs>
                                <w:tab w:val="left" w:pos="11587"/>
                              </w:tabs>
                              <w:ind w:left="0"/>
                              <w:rPr>
                                <w:rFonts w:asciiTheme="majorHAnsi" w:hAnsiTheme="majorHAnsi" w:cstheme="majorHAnsi"/>
                                <w:b/>
                                <w:bCs/>
                                <w:color w:val="382E7B"/>
                              </w:rPr>
                            </w:pPr>
                            <w:r>
                              <w:rPr>
                                <w:rFonts w:asciiTheme="majorHAnsi" w:hAnsiTheme="majorHAnsi" w:cstheme="majorHAnsi"/>
                                <w:b/>
                                <w:bCs/>
                                <w:color w:val="382E7B"/>
                              </w:rPr>
                              <w:t>Honorary Fellowship</w:t>
                            </w:r>
                            <w:r w:rsidRPr="009F72C2">
                              <w:rPr>
                                <w:rFonts w:asciiTheme="majorHAnsi" w:hAnsiTheme="majorHAnsi" w:cstheme="majorHAnsi"/>
                                <w:b/>
                                <w:bCs/>
                                <w:color w:val="382E7B"/>
                              </w:rPr>
                              <w:t xml:space="preserve"> scoring results:</w:t>
                            </w:r>
                          </w:p>
                          <w:p w14:paraId="0AD1BD80" w14:textId="77777777" w:rsidR="00E27BAA" w:rsidRPr="009F72C2" w:rsidRDefault="00E27BAA"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E27BAA" w:rsidRPr="00CF0B8A" w:rsidRDefault="00E27BAA"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E27BAA" w:rsidRPr="009F72C2" w:rsidRDefault="00E27BAA"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E27BAA" w:rsidRDefault="00E27BAA"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E27BAA" w:rsidRPr="00A82687" w:rsidRDefault="00E27BAA"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E27BAA" w:rsidRDefault="00E27BAA" w:rsidP="009F72C2">
                            <w:pPr>
                              <w:jc w:val="center"/>
                            </w:pPr>
                          </w:p>
                        </w:txbxContent>
                      </wps:txbx>
                      <wps:bodyPr rot="0" spcFirstLastPara="0" vertOverflow="overflow" horzOverflow="overflow" vert="horz" wrap="square" lIns="288000" tIns="144000" rIns="1800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5C06DC" id="Rectangle: Rounded Corners 13" o:spid="_x0000_s1046" style="position:absolute;margin-left:415.4pt;margin-top:-12.15pt;width:330.95pt;height:2in;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" filled="f" strokecolor="#fdb931" strokeweight="1pt">
                <v:stroke joinstyle="miter"/>
                <v:textbox inset="8mm,4mm,5mm,0">
                  <w:txbxContent>
                    <w:p w14:paraId="516AD748" w14:textId="70F37C9C" w:rsidR="00E27BAA" w:rsidRPr="009F72C2" w:rsidRDefault="00E27BAA" w:rsidP="009F72C2">
                      <w:pPr>
                        <w:tabs>
                          <w:tab w:val="left" w:pos="11587"/>
                        </w:tabs>
                        <w:ind w:left="0"/>
                        <w:rPr>
                          <w:rFonts w:asciiTheme="majorHAnsi" w:hAnsiTheme="majorHAnsi" w:cstheme="majorHAnsi"/>
                          <w:b/>
                          <w:bCs/>
                          <w:color w:val="382E7B"/>
                        </w:rPr>
                      </w:pPr>
                      <w:r>
                        <w:rPr>
                          <w:rFonts w:asciiTheme="majorHAnsi" w:hAnsiTheme="majorHAnsi" w:cstheme="majorHAnsi"/>
                          <w:b/>
                          <w:bCs/>
                          <w:color w:val="382E7B"/>
                        </w:rPr>
                        <w:t>Honorary Fellowship</w:t>
                      </w:r>
                      <w:r w:rsidRPr="009F72C2">
                        <w:rPr>
                          <w:rFonts w:asciiTheme="majorHAnsi" w:hAnsiTheme="majorHAnsi" w:cstheme="majorHAnsi"/>
                          <w:b/>
                          <w:bCs/>
                          <w:color w:val="382E7B"/>
                        </w:rPr>
                        <w:t xml:space="preserve"> scoring results:</w:t>
                      </w:r>
                    </w:p>
                    <w:p w14:paraId="0AD1BD80" w14:textId="77777777" w:rsidR="00E27BAA" w:rsidRPr="009F72C2" w:rsidRDefault="00E27BAA"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0 – 11.99</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 Nomination rejected</w:t>
                      </w:r>
                    </w:p>
                    <w:p w14:paraId="2B5F90E6" w14:textId="77777777" w:rsidR="00E27BAA" w:rsidRPr="00CF0B8A" w:rsidRDefault="00E27BAA" w:rsidP="00944F01">
                      <w:pPr>
                        <w:pStyle w:val="ListParagraph"/>
                        <w:numPr>
                          <w:ilvl w:val="0"/>
                          <w:numId w:val="36"/>
                        </w:numPr>
                        <w:tabs>
                          <w:tab w:val="left" w:pos="11587"/>
                        </w:tabs>
                        <w:spacing w:line="360" w:lineRule="auto"/>
                        <w:rPr>
                          <w:rFonts w:asciiTheme="majorHAnsi" w:hAnsiTheme="majorHAnsi" w:cstheme="majorHAnsi"/>
                          <w:b/>
                          <w:bCs/>
                          <w:color w:val="382E7B"/>
                        </w:rPr>
                      </w:pPr>
                      <w:r w:rsidRPr="00CF0B8A">
                        <w:rPr>
                          <w:rFonts w:asciiTheme="majorHAnsi" w:hAnsiTheme="majorHAnsi" w:cstheme="majorHAnsi"/>
                          <w:b/>
                          <w:bCs/>
                          <w:color w:val="382E7B"/>
                        </w:rPr>
                        <w:t>12 – 17.99</w:t>
                      </w:r>
                      <w:r w:rsidRPr="009F72C2">
                        <w:rPr>
                          <w:rFonts w:asciiTheme="majorHAnsi" w:hAnsiTheme="majorHAnsi" w:cstheme="majorHAnsi"/>
                          <w:color w:val="382E7B"/>
                        </w:rPr>
                        <w:t xml:space="preserve"> = </w:t>
                      </w:r>
                      <w:r w:rsidRPr="00CF0B8A">
                        <w:rPr>
                          <w:rFonts w:asciiTheme="majorHAnsi" w:hAnsiTheme="majorHAnsi" w:cstheme="majorHAnsi"/>
                          <w:b/>
                          <w:bCs/>
                          <w:color w:val="382E7B"/>
                        </w:rPr>
                        <w:t>Additional evidence required</w:t>
                      </w:r>
                    </w:p>
                    <w:p w14:paraId="0C468047" w14:textId="77777777" w:rsidR="00E27BAA" w:rsidRPr="009F72C2" w:rsidRDefault="00E27BAA" w:rsidP="00944F01">
                      <w:pPr>
                        <w:pStyle w:val="ListParagraph"/>
                        <w:numPr>
                          <w:ilvl w:val="0"/>
                          <w:numId w:val="36"/>
                        </w:numPr>
                        <w:tabs>
                          <w:tab w:val="left" w:pos="11587"/>
                        </w:tabs>
                        <w:spacing w:line="360" w:lineRule="auto"/>
                        <w:rPr>
                          <w:rFonts w:asciiTheme="majorHAnsi" w:hAnsiTheme="majorHAnsi" w:cstheme="majorHAnsi"/>
                          <w:color w:val="382E7B"/>
                        </w:rPr>
                      </w:pPr>
                      <w:r w:rsidRPr="00CF0B8A">
                        <w:rPr>
                          <w:rFonts w:asciiTheme="majorHAnsi" w:hAnsiTheme="majorHAnsi" w:cstheme="majorHAnsi"/>
                          <w:b/>
                          <w:bCs/>
                          <w:color w:val="382E7B"/>
                        </w:rPr>
                        <w:t>18 – 24.00 = Nomination</w:t>
                      </w:r>
                      <w:r w:rsidRPr="009F72C2">
                        <w:rPr>
                          <w:rFonts w:asciiTheme="majorHAnsi" w:hAnsiTheme="majorHAnsi" w:cstheme="majorHAnsi"/>
                          <w:color w:val="382E7B"/>
                        </w:rPr>
                        <w:t xml:space="preserve"> </w:t>
                      </w:r>
                      <w:r w:rsidRPr="00CF0B8A">
                        <w:rPr>
                          <w:rFonts w:asciiTheme="majorHAnsi" w:hAnsiTheme="majorHAnsi" w:cstheme="majorHAnsi"/>
                          <w:b/>
                          <w:bCs/>
                          <w:color w:val="382E7B"/>
                        </w:rPr>
                        <w:t>recommended to Council</w:t>
                      </w:r>
                    </w:p>
                    <w:p w14:paraId="07B3EA87" w14:textId="77777777" w:rsidR="00E27BAA" w:rsidRDefault="00E27BAA" w:rsidP="009F72C2">
                      <w:pPr>
                        <w:tabs>
                          <w:tab w:val="left" w:pos="11587"/>
                        </w:tabs>
                        <w:ind w:left="0"/>
                        <w:rPr>
                          <w:rFonts w:asciiTheme="majorHAnsi" w:hAnsiTheme="majorHAnsi" w:cstheme="majorHAnsi"/>
                          <w:color w:val="382E7B"/>
                        </w:rPr>
                      </w:pPr>
                      <w:r>
                        <w:rPr>
                          <w:rFonts w:asciiTheme="majorHAnsi" w:hAnsiTheme="majorHAnsi" w:cstheme="majorHAnsi"/>
                          <w:b/>
                          <w:bCs/>
                          <w:color w:val="382E7B"/>
                        </w:rPr>
                        <w:t xml:space="preserve"> </w:t>
                      </w:r>
                    </w:p>
                    <w:p w14:paraId="1C390281" w14:textId="77777777" w:rsidR="00E27BAA" w:rsidRPr="00A82687" w:rsidRDefault="00E27BAA" w:rsidP="009F72C2">
                      <w:pPr>
                        <w:spacing w:before="0" w:after="0"/>
                        <w:ind w:left="0"/>
                        <w:textDirection w:val="btLr"/>
                        <w:rPr>
                          <w:rFonts w:ascii="Calibri Light" w:hAnsi="Calibri Light" w:cs="Calibri Light"/>
                          <w:i w:val="0"/>
                          <w:color w:val="FFFFFF" w:themeColor="background1"/>
                          <w:sz w:val="23"/>
                          <w:szCs w:val="23"/>
                        </w:rPr>
                      </w:pPr>
                      <w:r w:rsidRPr="00A82687">
                        <w:rPr>
                          <w:rFonts w:ascii="Calibri Light" w:hAnsi="Calibri Light" w:cs="Calibri Light"/>
                          <w:color w:val="FFFFFF" w:themeColor="background1"/>
                          <w:sz w:val="23"/>
                          <w:szCs w:val="23"/>
                        </w:rPr>
                        <w:t xml:space="preserve"> the Professional Awards Panel (PAP)</w:t>
                      </w:r>
                    </w:p>
                    <w:p w14:paraId="5221D0F3" w14:textId="77777777" w:rsidR="00E27BAA" w:rsidRDefault="00E27BAA" w:rsidP="009F72C2">
                      <w:pPr>
                        <w:jc w:val="center"/>
                      </w:pPr>
                    </w:p>
                  </w:txbxContent>
                </v:textbox>
              </v:roundrect>
            </w:pict>
          </mc:Fallback>
        </mc:AlternateContent>
      </w:r>
    </w:p>
    <w:p w14:paraId="1E691E3C" w14:textId="062666D9" w:rsidR="0088249B" w:rsidRDefault="00DD3BBF" w:rsidP="00104A86">
      <w:pPr>
        <w:rPr>
          <w:i w:val="0"/>
        </w:rPr>
      </w:pPr>
      <w:r w:rsidRPr="00466C58">
        <w:rPr>
          <w:smallCaps/>
          <w:noProof/>
        </w:rPr>
        <w:drawing>
          <wp:anchor distT="0" distB="0" distL="114300" distR="114300" simplePos="0" relativeHeight="251568128" behindDoc="0" locked="0" layoutInCell="1" allowOverlap="1" wp14:anchorId="335DEFA3" wp14:editId="4A52FCD1">
            <wp:simplePos x="0" y="0"/>
            <wp:positionH relativeFrom="column">
              <wp:posOffset>0</wp:posOffset>
            </wp:positionH>
            <wp:positionV relativeFrom="paragraph">
              <wp:posOffset>487</wp:posOffset>
            </wp:positionV>
            <wp:extent cx="1838960" cy="1099820"/>
            <wp:effectExtent l="0" t="0" r="8890" b="5080"/>
            <wp:wrapSquare wrapText="bothSides"/>
            <wp:docPr id="224" name="Picture 224" descr="shad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edlogo.JPG"/>
                    <pic:cNvPicPr/>
                  </pic:nvPicPr>
                  <pic:blipFill rotWithShape="1">
                    <a:blip r:embed="rId43"/>
                    <a:srcRect t="6723" b="-1"/>
                    <a:stretch/>
                  </pic:blipFill>
                  <pic:spPr bwMode="auto">
                    <a:xfrm>
                      <a:off x="0" y="0"/>
                      <a:ext cx="1838960" cy="1099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5E71E5" w14:textId="32B771BD" w:rsidR="00561B9A" w:rsidRDefault="00561B9A" w:rsidP="00561B9A">
      <w:pPr>
        <w:ind w:left="0"/>
      </w:pPr>
    </w:p>
    <w:p w14:paraId="45D5892E" w14:textId="4FF1A261" w:rsidR="00561B9A" w:rsidRDefault="00561B9A" w:rsidP="007616C2"/>
    <w:p w14:paraId="419D0744" w14:textId="12826327" w:rsidR="00DD3BBF" w:rsidRDefault="00DD3BBF" w:rsidP="00DD3BBF">
      <w:pPr>
        <w:ind w:left="0"/>
        <w:rPr>
          <w:i w:val="0"/>
        </w:rPr>
      </w:pPr>
      <w:bookmarkStart w:id="28" w:name="h.44sinio" w:colFirst="0" w:colLast="0"/>
      <w:bookmarkEnd w:id="28"/>
    </w:p>
    <w:p w14:paraId="77E6003C" w14:textId="6C0AAEEC" w:rsidR="00DD3BBF" w:rsidRDefault="00503378" w:rsidP="00503378">
      <w:pPr>
        <w:tabs>
          <w:tab w:val="left" w:pos="7853"/>
        </w:tabs>
        <w:ind w:left="0"/>
        <w:rPr>
          <w:b/>
          <w:i w:val="0"/>
        </w:rPr>
      </w:pPr>
      <w:r>
        <w:rPr>
          <w:b/>
          <w:i w:val="0"/>
        </w:rPr>
        <w:tab/>
      </w:r>
    </w:p>
    <w:p w14:paraId="402C85BC" w14:textId="69BD2C78" w:rsidR="00DD3BBF" w:rsidRDefault="00DD3BBF" w:rsidP="00066865">
      <w:pPr>
        <w:pStyle w:val="Heading1"/>
        <w:ind w:left="426"/>
      </w:pPr>
      <w:bookmarkStart w:id="29" w:name="_Toc66881572"/>
      <w:r w:rsidRPr="001651E9">
        <w:t>Appendix</w:t>
      </w:r>
      <w:r w:rsidR="006D3EDA">
        <w:t xml:space="preserve"> </w:t>
      </w:r>
      <w:r>
        <w:t xml:space="preserve">- </w:t>
      </w:r>
      <w:r w:rsidRPr="004107F2">
        <w:rPr>
          <w:i/>
          <w:iCs/>
          <w:color w:val="382E7B"/>
        </w:rPr>
        <w:t>Sample score sheet</w:t>
      </w:r>
      <w:r w:rsidRPr="00956440">
        <w:rPr>
          <w:color w:val="382E7B"/>
        </w:rPr>
        <w:t xml:space="preserve"> </w:t>
      </w:r>
      <w:r w:rsidRPr="00956440">
        <w:rPr>
          <w:b w:val="0"/>
          <w:bCs w:val="0"/>
        </w:rPr>
        <w:t>–</w:t>
      </w:r>
      <w:r>
        <w:t xml:space="preserve"> </w:t>
      </w:r>
      <w:r w:rsidRPr="003F4C5B">
        <w:t xml:space="preserve">Assessment of </w:t>
      </w:r>
      <w:r w:rsidR="000F3C33">
        <w:t>Honorary Fellowship</w:t>
      </w:r>
      <w:r>
        <w:t xml:space="preserve"> </w:t>
      </w:r>
      <w:r w:rsidRPr="003F4C5B">
        <w:t>submissions</w:t>
      </w:r>
      <w:bookmarkEnd w:id="29"/>
      <w:r w:rsidRPr="003F4C5B">
        <w:t xml:space="preserve"> </w:t>
      </w:r>
    </w:p>
    <w:p w14:paraId="07134276" w14:textId="77777777" w:rsidR="00DD3BBF" w:rsidRPr="0005245F" w:rsidRDefault="00DD3BBF" w:rsidP="000F6A6C">
      <w:pPr>
        <w:ind w:left="0"/>
        <w:rPr>
          <w:lang w:val="en-US"/>
        </w:rPr>
      </w:pPr>
    </w:p>
    <w:p w14:paraId="08E94F16" w14:textId="10816C7E" w:rsidR="00DD3BBF" w:rsidRDefault="00DD3BBF" w:rsidP="00DD3BBF">
      <w:pPr>
        <w:rPr>
          <w:rFonts w:asciiTheme="majorHAnsi" w:eastAsiaTheme="minorHAnsi" w:hAnsiTheme="majorHAnsi" w:cstheme="majorHAnsi"/>
          <w:b/>
          <w:i w:val="0"/>
        </w:rPr>
      </w:pPr>
      <w:r w:rsidRPr="0005245F">
        <w:rPr>
          <w:rFonts w:asciiTheme="majorHAnsi" w:eastAsiaTheme="minorHAnsi" w:hAnsiTheme="majorHAnsi" w:cstheme="majorHAnsi"/>
          <w:b/>
        </w:rPr>
        <w:t xml:space="preserve">Guidance for the Assessment of Nominations for </w:t>
      </w:r>
      <w:r w:rsidR="000F3C33">
        <w:rPr>
          <w:rFonts w:asciiTheme="majorHAnsi" w:eastAsiaTheme="minorHAnsi" w:hAnsiTheme="majorHAnsi" w:cstheme="majorHAnsi"/>
          <w:b/>
        </w:rPr>
        <w:t>Honorary Fellowship</w:t>
      </w:r>
      <w:r w:rsidRPr="0005245F">
        <w:rPr>
          <w:rFonts w:asciiTheme="majorHAnsi" w:eastAsiaTheme="minorHAnsi" w:hAnsiTheme="majorHAnsi" w:cstheme="majorHAnsi"/>
          <w:b/>
        </w:rPr>
        <w:t xml:space="preserve"> of the CSP</w:t>
      </w:r>
    </w:p>
    <w:p w14:paraId="798BA487" w14:textId="18389077" w:rsidR="00DD3BBF" w:rsidRDefault="00DD3BBF" w:rsidP="00DD3BBF">
      <w:pPr>
        <w:rPr>
          <w:rFonts w:asciiTheme="majorHAnsi" w:eastAsiaTheme="minorHAnsi" w:hAnsiTheme="majorHAnsi" w:cstheme="majorHAnsi"/>
        </w:rPr>
      </w:pPr>
      <w:r w:rsidRPr="0005245F">
        <w:rPr>
          <w:rFonts w:asciiTheme="majorHAnsi" w:eastAsia="Times New Roman" w:hAnsiTheme="majorHAnsi" w:cstheme="majorHAnsi"/>
          <w:color w:val="222222"/>
          <w:shd w:val="clear" w:color="auto" w:fill="FFFFFF"/>
        </w:rPr>
        <w:t>A</w:t>
      </w:r>
      <w:r w:rsidR="007540AA">
        <w:rPr>
          <w:rFonts w:asciiTheme="majorHAnsi" w:eastAsia="Times New Roman" w:hAnsiTheme="majorHAnsi" w:cstheme="majorHAnsi"/>
          <w:color w:val="222222"/>
          <w:shd w:val="clear" w:color="auto" w:fill="FFFFFF"/>
        </w:rPr>
        <w:t>n</w:t>
      </w:r>
      <w:r w:rsidRPr="0005245F">
        <w:rPr>
          <w:rFonts w:asciiTheme="majorHAnsi" w:eastAsia="Times New Roman" w:hAnsiTheme="majorHAnsi" w:cstheme="majorHAnsi"/>
          <w:color w:val="222222"/>
          <w:shd w:val="clear" w:color="auto" w:fill="FFFFFF"/>
        </w:rPr>
        <w:t> </w:t>
      </w:r>
      <w:r w:rsidR="000F3C33">
        <w:rPr>
          <w:rFonts w:asciiTheme="majorHAnsi" w:eastAsia="Times New Roman" w:hAnsiTheme="majorHAnsi" w:cstheme="majorHAnsi"/>
          <w:bCs/>
          <w:color w:val="222222"/>
        </w:rPr>
        <w:t>Honorary Fellowship</w:t>
      </w:r>
      <w:r w:rsidRPr="0005245F">
        <w:rPr>
          <w:rFonts w:asciiTheme="majorHAnsi" w:eastAsia="Times New Roman" w:hAnsiTheme="majorHAnsi" w:cstheme="majorHAnsi"/>
          <w:color w:val="222222"/>
          <w:shd w:val="clear" w:color="auto" w:fill="FFFFFF"/>
        </w:rPr>
        <w:t> of the </w:t>
      </w:r>
      <w:r w:rsidRPr="0005245F">
        <w:rPr>
          <w:rFonts w:asciiTheme="majorHAnsi" w:eastAsia="Times New Roman" w:hAnsiTheme="majorHAnsi" w:cstheme="majorHAnsi"/>
          <w:bCs/>
          <w:color w:val="222222"/>
        </w:rPr>
        <w:t>Chartered Society of Physiotherapy</w:t>
      </w:r>
      <w:r w:rsidRPr="0005245F">
        <w:rPr>
          <w:rFonts w:asciiTheme="majorHAnsi" w:eastAsia="Times New Roman" w:hAnsiTheme="majorHAnsi" w:cstheme="majorHAnsi"/>
          <w:color w:val="222222"/>
          <w:shd w:val="clear" w:color="auto" w:fill="FFFFFF"/>
        </w:rPr>
        <w:t xml:space="preserve"> is awarded to a </w:t>
      </w:r>
      <w:r w:rsidR="00663618">
        <w:rPr>
          <w:rFonts w:asciiTheme="majorHAnsi" w:eastAsia="Times New Roman" w:hAnsiTheme="majorHAnsi" w:cstheme="majorHAnsi"/>
          <w:color w:val="222222"/>
          <w:shd w:val="clear" w:color="auto" w:fill="FFFFFF"/>
        </w:rPr>
        <w:t>person</w:t>
      </w:r>
      <w:r w:rsidRPr="0005245F">
        <w:rPr>
          <w:rFonts w:asciiTheme="majorHAnsi" w:eastAsia="Times New Roman" w:hAnsiTheme="majorHAnsi" w:cstheme="majorHAnsi"/>
          <w:color w:val="222222"/>
          <w:shd w:val="clear" w:color="auto" w:fill="FFFFFF"/>
        </w:rPr>
        <w:t xml:space="preserve"> who has made an </w:t>
      </w:r>
      <w:r w:rsidRPr="0005245F">
        <w:rPr>
          <w:rFonts w:asciiTheme="majorHAnsi" w:eastAsia="Times New Roman" w:hAnsiTheme="majorHAnsi" w:cstheme="majorHAnsi"/>
          <w:b/>
          <w:color w:val="222222"/>
          <w:shd w:val="clear" w:color="auto" w:fill="FFFFFF"/>
        </w:rPr>
        <w:t>exceptional</w:t>
      </w:r>
      <w:r w:rsidRPr="0005245F">
        <w:rPr>
          <w:rFonts w:asciiTheme="majorHAnsi" w:eastAsia="Times New Roman" w:hAnsiTheme="majorHAnsi" w:cstheme="majorHAnsi"/>
          <w:color w:val="222222"/>
          <w:shd w:val="clear" w:color="auto" w:fill="FFFFFF"/>
        </w:rPr>
        <w:t xml:space="preserve"> contribution to the advancement of the profession by forwarding the boundaries of professional knowledge and/or practice and/or furthering the aims of the profession and the </w:t>
      </w:r>
      <w:r w:rsidRPr="0005245F">
        <w:rPr>
          <w:rFonts w:asciiTheme="majorHAnsi" w:eastAsia="Times New Roman" w:hAnsiTheme="majorHAnsi" w:cstheme="majorHAnsi"/>
          <w:bCs/>
          <w:color w:val="222222"/>
        </w:rPr>
        <w:t>Society</w:t>
      </w:r>
      <w:r w:rsidRPr="0005245F">
        <w:rPr>
          <w:rFonts w:asciiTheme="majorHAnsi" w:eastAsia="Times New Roman" w:hAnsiTheme="majorHAnsi" w:cstheme="majorHAnsi"/>
          <w:color w:val="222222"/>
          <w:shd w:val="clear" w:color="auto" w:fill="FFFFFF"/>
        </w:rPr>
        <w:t>.</w:t>
      </w:r>
      <w:r w:rsidRPr="0005245F">
        <w:rPr>
          <w:rFonts w:asciiTheme="majorHAnsi" w:eastAsiaTheme="minorHAnsi" w:hAnsiTheme="majorHAnsi" w:cstheme="majorHAnsi"/>
        </w:rPr>
        <w:t xml:space="preserve"> There are two main areas that the nominations will be assessed against:</w:t>
      </w:r>
    </w:p>
    <w:p w14:paraId="028B54A1" w14:textId="77777777" w:rsidR="00B220C1" w:rsidRPr="0005245F" w:rsidRDefault="00B220C1" w:rsidP="00DD3BBF">
      <w:pPr>
        <w:rPr>
          <w:rFonts w:asciiTheme="majorHAnsi" w:eastAsiaTheme="minorHAnsi" w:hAnsiTheme="majorHAnsi" w:cstheme="majorHAnsi"/>
          <w:i w:val="0"/>
        </w:rPr>
      </w:pPr>
    </w:p>
    <w:p w14:paraId="7D33CF51" w14:textId="77777777" w:rsidR="00DD3BBF" w:rsidRPr="0005245F"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Contribution to the advancement of the profession in their area of expertise furthering the aims of the CSP, and</w:t>
      </w:r>
    </w:p>
    <w:p w14:paraId="47A5556E" w14:textId="77777777" w:rsidR="00DD3BBF" w:rsidRPr="00585596" w:rsidRDefault="00DD3BBF" w:rsidP="00DD3BBF">
      <w:pPr>
        <w:numPr>
          <w:ilvl w:val="0"/>
          <w:numId w:val="5"/>
        </w:numPr>
        <w:contextualSpacing/>
        <w:rPr>
          <w:rFonts w:asciiTheme="majorHAnsi" w:eastAsiaTheme="minorHAnsi" w:hAnsiTheme="majorHAnsi" w:cstheme="majorHAnsi"/>
          <w:b/>
          <w:i w:val="0"/>
        </w:rPr>
      </w:pPr>
      <w:r w:rsidRPr="0005245F">
        <w:rPr>
          <w:rFonts w:asciiTheme="majorHAnsi" w:eastAsiaTheme="minorHAnsi" w:hAnsiTheme="majorHAnsi" w:cstheme="majorHAnsi"/>
          <w:b/>
        </w:rPr>
        <w:t>Breadth of impact</w:t>
      </w:r>
    </w:p>
    <w:p w14:paraId="2CCB324E" w14:textId="77777777" w:rsidR="00DD3BBF" w:rsidRPr="0005245F" w:rsidRDefault="00DD3BBF" w:rsidP="00DD3BBF">
      <w:pPr>
        <w:ind w:left="720"/>
        <w:contextualSpacing/>
        <w:rPr>
          <w:rFonts w:asciiTheme="majorHAnsi" w:eastAsiaTheme="minorHAnsi" w:hAnsiTheme="majorHAnsi" w:cstheme="majorHAnsi"/>
          <w:b/>
          <w:i w:val="0"/>
        </w:rPr>
      </w:pPr>
    </w:p>
    <w:p w14:paraId="4E9ED1BA" w14:textId="3A0D7CBD" w:rsidR="00DD3BBF" w:rsidRDefault="00DD3BBF" w:rsidP="000F6A6C">
      <w:pPr>
        <w:ind w:left="360"/>
        <w:contextualSpacing/>
        <w:rPr>
          <w:rFonts w:asciiTheme="majorHAnsi" w:eastAsiaTheme="minorHAnsi" w:hAnsiTheme="majorHAnsi" w:cstheme="majorHAnsi"/>
          <w:b/>
        </w:rPr>
      </w:pPr>
      <w:r w:rsidRPr="0005245F">
        <w:rPr>
          <w:rFonts w:asciiTheme="majorHAnsi" w:eastAsiaTheme="minorHAnsi" w:hAnsiTheme="majorHAnsi" w:cstheme="majorHAnsi"/>
        </w:rPr>
        <w:t xml:space="preserve">These will both be assessed and scored in terms of their </w:t>
      </w:r>
      <w:r w:rsidRPr="0005245F">
        <w:rPr>
          <w:rFonts w:asciiTheme="majorHAnsi" w:eastAsiaTheme="minorHAnsi" w:hAnsiTheme="majorHAnsi" w:cstheme="majorHAnsi"/>
          <w:b/>
        </w:rPr>
        <w:t xml:space="preserve">validity </w:t>
      </w:r>
      <w:r w:rsidR="00164E40" w:rsidRPr="0005245F">
        <w:rPr>
          <w:rFonts w:asciiTheme="majorHAnsi" w:eastAsiaTheme="minorHAnsi" w:hAnsiTheme="majorHAnsi" w:cstheme="majorHAnsi"/>
          <w:b/>
        </w:rPr>
        <w:t>i.e.,</w:t>
      </w:r>
      <w:r w:rsidRPr="0005245F">
        <w:rPr>
          <w:rFonts w:asciiTheme="majorHAnsi" w:eastAsiaTheme="minorHAnsi" w:hAnsiTheme="majorHAnsi" w:cstheme="majorHAnsi"/>
          <w:b/>
        </w:rPr>
        <w:t xml:space="preserve"> to what extent and how the evidence has been validated and by whom</w:t>
      </w:r>
      <w:r>
        <w:rPr>
          <w:rFonts w:asciiTheme="majorHAnsi" w:eastAsiaTheme="minorHAnsi" w:hAnsiTheme="majorHAnsi" w:cstheme="majorHAnsi"/>
          <w:b/>
        </w:rPr>
        <w:t>.</w:t>
      </w:r>
    </w:p>
    <w:p w14:paraId="32772911" w14:textId="304BD3A9" w:rsidR="00A5237D" w:rsidRDefault="00A5237D" w:rsidP="000F6A6C">
      <w:pPr>
        <w:ind w:left="360"/>
        <w:contextualSpacing/>
        <w:rPr>
          <w:rFonts w:asciiTheme="majorHAnsi" w:eastAsiaTheme="minorHAnsi" w:hAnsiTheme="majorHAnsi" w:cstheme="majorHAnsi"/>
          <w:i w:val="0"/>
        </w:rPr>
      </w:pPr>
    </w:p>
    <w:p w14:paraId="6803C459" w14:textId="73906EE2" w:rsidR="00CE0ABB" w:rsidRDefault="00CE0ABB" w:rsidP="000F6A6C">
      <w:pPr>
        <w:ind w:left="360"/>
        <w:contextualSpacing/>
        <w:rPr>
          <w:rFonts w:asciiTheme="majorHAnsi" w:eastAsiaTheme="minorHAnsi" w:hAnsiTheme="majorHAnsi" w:cstheme="majorHAnsi"/>
          <w:i w:val="0"/>
        </w:rPr>
      </w:pPr>
    </w:p>
    <w:p w14:paraId="06FACB2B" w14:textId="49E0C125" w:rsidR="00CE0ABB" w:rsidRDefault="00CE0ABB" w:rsidP="000F6A6C">
      <w:pPr>
        <w:ind w:left="360"/>
        <w:contextualSpacing/>
        <w:rPr>
          <w:rFonts w:asciiTheme="majorHAnsi" w:eastAsiaTheme="minorHAnsi" w:hAnsiTheme="majorHAnsi" w:cstheme="majorHAnsi"/>
          <w:i w:val="0"/>
        </w:rPr>
      </w:pPr>
    </w:p>
    <w:p w14:paraId="4E5E7BC3" w14:textId="77777777" w:rsidR="00CE0ABB" w:rsidRDefault="00CE0ABB" w:rsidP="000F6A6C">
      <w:pPr>
        <w:ind w:left="360"/>
        <w:contextualSpacing/>
        <w:rPr>
          <w:rFonts w:asciiTheme="majorHAnsi" w:eastAsiaTheme="minorHAnsi" w:hAnsiTheme="majorHAnsi" w:cstheme="majorHAnsi"/>
          <w:i w:val="0"/>
        </w:rPr>
      </w:pPr>
    </w:p>
    <w:p w14:paraId="45F7A12F" w14:textId="77777777" w:rsidR="00A5237D" w:rsidRPr="000F6A6C" w:rsidRDefault="00A5237D" w:rsidP="00F14C93">
      <w:pPr>
        <w:ind w:left="0"/>
        <w:contextualSpacing/>
        <w:rPr>
          <w:rFonts w:asciiTheme="majorHAnsi" w:eastAsiaTheme="minorHAnsi" w:hAnsiTheme="majorHAnsi" w:cstheme="majorHAnsi"/>
          <w:i w:val="0"/>
        </w:rPr>
      </w:pPr>
    </w:p>
    <w:p w14:paraId="2F325A7C"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 xml:space="preserve">Contribution to the advancement of the profession in their area of expertise furthering the aims of the CSP </w:t>
      </w:r>
    </w:p>
    <w:p w14:paraId="3DE0A7AF" w14:textId="435BAE16" w:rsidR="00DD3BBF" w:rsidRPr="00585596" w:rsidRDefault="00DD3BBF" w:rsidP="00F8380E">
      <w:pPr>
        <w:pStyle w:val="ListParagraph"/>
        <w:ind w:left="360"/>
        <w:rPr>
          <w:rFonts w:asciiTheme="majorHAnsi" w:eastAsiaTheme="minorHAnsi" w:hAnsiTheme="majorHAnsi" w:cstheme="majorHAnsi"/>
          <w:i w:val="0"/>
        </w:rPr>
      </w:pPr>
      <w:r w:rsidRPr="00585596">
        <w:rPr>
          <w:rFonts w:asciiTheme="majorHAnsi" w:eastAsiaTheme="minorHAnsi" w:hAnsiTheme="majorHAnsi" w:cstheme="majorHAnsi"/>
          <w:b/>
        </w:rPr>
        <w:t xml:space="preserve">– </w:t>
      </w:r>
      <w:r w:rsidRPr="00585596">
        <w:rPr>
          <w:rFonts w:asciiTheme="majorHAnsi" w:eastAsiaTheme="minorHAnsi" w:hAnsiTheme="majorHAnsi" w:cstheme="majorHAnsi"/>
        </w:rPr>
        <w:t>this relates to how their work has influenced both thinking and practice within or about the profession to the extent that new concepts /practices have been introduced.</w:t>
      </w:r>
    </w:p>
    <w:p w14:paraId="6E8DB99E" w14:textId="77777777" w:rsidR="00DD3BBF" w:rsidRPr="004C096F" w:rsidRDefault="00DD3BBF" w:rsidP="004C096F">
      <w:pPr>
        <w:ind w:left="0"/>
        <w:rPr>
          <w:rFonts w:eastAsiaTheme="minorHAnsi"/>
          <w:i w:val="0"/>
        </w:rPr>
      </w:pPr>
    </w:p>
    <w:tbl>
      <w:tblPr>
        <w:tblStyle w:val="TableGrid1"/>
        <w:tblW w:w="14454" w:type="dxa"/>
        <w:tblLook w:val="04A0" w:firstRow="1" w:lastRow="0" w:firstColumn="1" w:lastColumn="0" w:noHBand="0" w:noVBand="1"/>
      </w:tblPr>
      <w:tblGrid>
        <w:gridCol w:w="1838"/>
        <w:gridCol w:w="5528"/>
        <w:gridCol w:w="1418"/>
        <w:gridCol w:w="3998"/>
        <w:gridCol w:w="1672"/>
      </w:tblGrid>
      <w:tr w:rsidR="00DD3BBF" w:rsidRPr="0005245F" w14:paraId="4F846573" w14:textId="77777777" w:rsidTr="00D9087C">
        <w:tc>
          <w:tcPr>
            <w:tcW w:w="1838" w:type="dxa"/>
          </w:tcPr>
          <w:p w14:paraId="4E16C275" w14:textId="77777777" w:rsidR="00DD3BBF" w:rsidRPr="0005245F" w:rsidRDefault="00DD3BBF" w:rsidP="00A95BB0">
            <w:pPr>
              <w:ind w:left="0"/>
              <w:jc w:val="center"/>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5528" w:type="dxa"/>
          </w:tcPr>
          <w:p w14:paraId="5A2ED73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418" w:type="dxa"/>
          </w:tcPr>
          <w:p w14:paraId="5204766F" w14:textId="77777777" w:rsidR="00DD3BBF" w:rsidRPr="0005245F" w:rsidRDefault="00DD3BBF" w:rsidP="00A95BB0">
            <w:pPr>
              <w:ind w:left="0"/>
              <w:jc w:val="center"/>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98" w:type="dxa"/>
          </w:tcPr>
          <w:p w14:paraId="3757E6D7" w14:textId="77777777" w:rsidR="00D9087C"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validity of the contribution. </w:t>
            </w:r>
            <w:r w:rsidR="00A95BB0">
              <w:rPr>
                <w:rFonts w:asciiTheme="majorHAnsi" w:eastAsiaTheme="minorHAnsi" w:hAnsiTheme="majorHAnsi" w:cstheme="majorHAnsi"/>
                <w:b/>
              </w:rPr>
              <w:t xml:space="preserve">  </w:t>
            </w:r>
          </w:p>
          <w:p w14:paraId="10406568" w14:textId="4827BBAE"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How and by whom has this been validated?</w:t>
            </w:r>
          </w:p>
        </w:tc>
        <w:tc>
          <w:tcPr>
            <w:tcW w:w="1672" w:type="dxa"/>
          </w:tcPr>
          <w:p w14:paraId="117EFB89"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2F30DA3D" w14:textId="77777777" w:rsidTr="00D9087C">
        <w:tc>
          <w:tcPr>
            <w:tcW w:w="1838" w:type="dxa"/>
          </w:tcPr>
          <w:p w14:paraId="2534CCD6" w14:textId="77777777"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Furthering the aims of the CSP and /or the profession </w:t>
            </w:r>
          </w:p>
        </w:tc>
        <w:tc>
          <w:tcPr>
            <w:tcW w:w="5528" w:type="dxa"/>
          </w:tcPr>
          <w:p w14:paraId="75A30255"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Evidence relating to the areas of the CSP vision and mission statements</w:t>
            </w:r>
          </w:p>
          <w:p w14:paraId="099D79DB" w14:textId="77777777" w:rsidR="00DD3BBF" w:rsidRPr="0005245F" w:rsidRDefault="00DD3BBF" w:rsidP="00231964">
            <w:pPr>
              <w:rPr>
                <w:rFonts w:asciiTheme="majorHAnsi" w:eastAsiaTheme="minorHAnsi" w:hAnsiTheme="majorHAnsi" w:cstheme="majorHAnsi"/>
              </w:rPr>
            </w:pPr>
          </w:p>
        </w:tc>
        <w:tc>
          <w:tcPr>
            <w:tcW w:w="1418" w:type="dxa"/>
          </w:tcPr>
          <w:p w14:paraId="79588D83" w14:textId="77777777" w:rsidR="00DD3BBF" w:rsidRPr="0005245F" w:rsidRDefault="00DD3BBF" w:rsidP="00231964">
            <w:pPr>
              <w:rPr>
                <w:rFonts w:asciiTheme="majorHAnsi" w:eastAsiaTheme="minorHAnsi" w:hAnsiTheme="majorHAnsi" w:cstheme="majorHAnsi"/>
              </w:rPr>
            </w:pPr>
          </w:p>
        </w:tc>
        <w:tc>
          <w:tcPr>
            <w:tcW w:w="3998" w:type="dxa"/>
          </w:tcPr>
          <w:p w14:paraId="5539DB51" w14:textId="77777777" w:rsidR="00DD3BBF" w:rsidRPr="0005245F" w:rsidRDefault="00DD3BBF" w:rsidP="00231964">
            <w:pPr>
              <w:rPr>
                <w:rFonts w:asciiTheme="majorHAnsi" w:eastAsiaTheme="minorHAnsi" w:hAnsiTheme="majorHAnsi" w:cstheme="majorHAnsi"/>
              </w:rPr>
            </w:pPr>
          </w:p>
        </w:tc>
        <w:tc>
          <w:tcPr>
            <w:tcW w:w="1672" w:type="dxa"/>
          </w:tcPr>
          <w:p w14:paraId="279F8EAA"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7F848BDA" w14:textId="77777777" w:rsidTr="00D9087C">
        <w:tc>
          <w:tcPr>
            <w:tcW w:w="1838" w:type="dxa"/>
          </w:tcPr>
          <w:p w14:paraId="00311EC5" w14:textId="7FB01DDC"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Innovation</w:t>
            </w:r>
          </w:p>
          <w:p w14:paraId="77761F6A" w14:textId="77777777" w:rsidR="00DD3BBF" w:rsidRPr="0005245F" w:rsidRDefault="00DD3BBF" w:rsidP="00231964">
            <w:pPr>
              <w:rPr>
                <w:rFonts w:asciiTheme="majorHAnsi" w:eastAsiaTheme="minorHAnsi" w:hAnsiTheme="majorHAnsi" w:cstheme="majorHAnsi"/>
                <w:b/>
              </w:rPr>
            </w:pPr>
          </w:p>
        </w:tc>
        <w:tc>
          <w:tcPr>
            <w:tcW w:w="5528" w:type="dxa"/>
          </w:tcPr>
          <w:p w14:paraId="09A01A07" w14:textId="77777777" w:rsidR="00DD3BBF" w:rsidRPr="0005245F"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Development of a new contribution, advancing the knowledge base and or scope of professional practice. </w:t>
            </w:r>
          </w:p>
        </w:tc>
        <w:tc>
          <w:tcPr>
            <w:tcW w:w="1418" w:type="dxa"/>
          </w:tcPr>
          <w:p w14:paraId="5E132B6C" w14:textId="77777777" w:rsidR="00DD3BBF" w:rsidRPr="0005245F" w:rsidRDefault="00DD3BBF" w:rsidP="00231964">
            <w:pPr>
              <w:rPr>
                <w:rFonts w:asciiTheme="majorHAnsi" w:eastAsiaTheme="minorHAnsi" w:hAnsiTheme="majorHAnsi" w:cstheme="majorHAnsi"/>
              </w:rPr>
            </w:pPr>
          </w:p>
        </w:tc>
        <w:tc>
          <w:tcPr>
            <w:tcW w:w="3998" w:type="dxa"/>
          </w:tcPr>
          <w:p w14:paraId="2075C6DF" w14:textId="77777777" w:rsidR="00DD3BBF" w:rsidRPr="0005245F" w:rsidRDefault="00DD3BBF" w:rsidP="00231964">
            <w:pPr>
              <w:rPr>
                <w:rFonts w:asciiTheme="majorHAnsi" w:eastAsiaTheme="minorHAnsi" w:hAnsiTheme="majorHAnsi" w:cstheme="majorHAnsi"/>
              </w:rPr>
            </w:pPr>
          </w:p>
        </w:tc>
        <w:tc>
          <w:tcPr>
            <w:tcW w:w="1672" w:type="dxa"/>
          </w:tcPr>
          <w:p w14:paraId="615B1D6B"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4</w:t>
            </w:r>
          </w:p>
        </w:tc>
      </w:tr>
      <w:tr w:rsidR="00DD3BBF" w:rsidRPr="0005245F" w14:paraId="4653987A" w14:textId="77777777" w:rsidTr="00D9087C">
        <w:tc>
          <w:tcPr>
            <w:tcW w:w="1838" w:type="dxa"/>
            <w:tcBorders>
              <w:bottom w:val="single" w:sz="4" w:space="0" w:color="auto"/>
            </w:tcBorders>
          </w:tcPr>
          <w:p w14:paraId="1AF61F50" w14:textId="3D77701D" w:rsidR="00DD3BBF" w:rsidRPr="0005245F" w:rsidRDefault="00DD3BBF" w:rsidP="00A95BB0">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The type and scale of the output of the activities </w:t>
            </w:r>
          </w:p>
          <w:p w14:paraId="6F1BEFF0" w14:textId="77777777" w:rsidR="00DD3BBF" w:rsidRPr="0005245F" w:rsidRDefault="00DD3BBF" w:rsidP="00231964">
            <w:pPr>
              <w:rPr>
                <w:rFonts w:asciiTheme="majorHAnsi" w:eastAsiaTheme="minorHAnsi" w:hAnsiTheme="majorHAnsi" w:cstheme="majorHAnsi"/>
                <w:b/>
              </w:rPr>
            </w:pPr>
          </w:p>
        </w:tc>
        <w:tc>
          <w:tcPr>
            <w:tcW w:w="5528" w:type="dxa"/>
            <w:tcBorders>
              <w:bottom w:val="single" w:sz="4" w:space="0" w:color="auto"/>
            </w:tcBorders>
          </w:tcPr>
          <w:p w14:paraId="32F3ED7E" w14:textId="363E7D92" w:rsidR="00E51907" w:rsidRDefault="00DD3BBF" w:rsidP="00A95BB0">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the </w:t>
            </w:r>
            <w:r w:rsidRPr="0005245F">
              <w:rPr>
                <w:rFonts w:asciiTheme="majorHAnsi" w:eastAsiaTheme="minorHAnsi" w:hAnsiTheme="majorHAnsi" w:cstheme="majorHAnsi"/>
                <w:b/>
              </w:rPr>
              <w:t>outputs</w:t>
            </w:r>
            <w:r w:rsidRPr="0005245F">
              <w:rPr>
                <w:rFonts w:asciiTheme="majorHAnsi" w:eastAsiaTheme="minorHAnsi" w:hAnsiTheme="majorHAnsi" w:cstheme="majorHAnsi"/>
              </w:rPr>
              <w:t xml:space="preserve"> – if publications etc, where have they been </w:t>
            </w:r>
            <w:r w:rsidR="00E51907" w:rsidRPr="0005245F">
              <w:rPr>
                <w:rFonts w:asciiTheme="majorHAnsi" w:eastAsiaTheme="minorHAnsi" w:hAnsiTheme="majorHAnsi" w:cstheme="majorHAnsi"/>
              </w:rPr>
              <w:t>published?</w:t>
            </w:r>
            <w:r w:rsidR="00E51907">
              <w:rPr>
                <w:rFonts w:asciiTheme="majorHAnsi" w:eastAsiaTheme="minorHAnsi" w:hAnsiTheme="majorHAnsi" w:cstheme="majorHAnsi"/>
              </w:rPr>
              <w:t>;</w:t>
            </w:r>
            <w:r w:rsidRPr="0005245F">
              <w:rPr>
                <w:rFonts w:asciiTheme="majorHAnsi" w:eastAsiaTheme="minorHAnsi" w:hAnsiTheme="majorHAnsi" w:cstheme="majorHAnsi"/>
              </w:rPr>
              <w:t xml:space="preserve"> local non</w:t>
            </w:r>
            <w:r w:rsidR="006050A0">
              <w:rPr>
                <w:rFonts w:asciiTheme="majorHAnsi" w:eastAsiaTheme="minorHAnsi" w:hAnsiTheme="majorHAnsi" w:cstheme="majorHAnsi"/>
              </w:rPr>
              <w:t>-</w:t>
            </w:r>
            <w:r w:rsidRPr="0005245F">
              <w:rPr>
                <w:rFonts w:asciiTheme="majorHAnsi" w:eastAsiaTheme="minorHAnsi" w:hAnsiTheme="majorHAnsi" w:cstheme="majorHAnsi"/>
              </w:rPr>
              <w:t>peer</w:t>
            </w:r>
            <w:r w:rsidR="006050A0">
              <w:rPr>
                <w:rFonts w:asciiTheme="majorHAnsi" w:eastAsiaTheme="minorHAnsi" w:hAnsiTheme="majorHAnsi" w:cstheme="majorHAnsi"/>
              </w:rPr>
              <w:t>-</w:t>
            </w:r>
            <w:r w:rsidRPr="0005245F">
              <w:rPr>
                <w:rFonts w:asciiTheme="majorHAnsi" w:eastAsiaTheme="minorHAnsi" w:hAnsiTheme="majorHAnsi" w:cstheme="majorHAnsi"/>
              </w:rPr>
              <w:t>reviewed, peer</w:t>
            </w:r>
            <w:r w:rsidR="006050A0">
              <w:rPr>
                <w:rFonts w:asciiTheme="majorHAnsi" w:eastAsiaTheme="minorHAnsi" w:hAnsiTheme="majorHAnsi" w:cstheme="majorHAnsi"/>
              </w:rPr>
              <w:t>-</w:t>
            </w:r>
            <w:r w:rsidRPr="0005245F">
              <w:rPr>
                <w:rFonts w:asciiTheme="majorHAnsi" w:eastAsiaTheme="minorHAnsi" w:hAnsiTheme="majorHAnsi" w:cstheme="majorHAnsi"/>
              </w:rPr>
              <w:t>reviewed physio, peer</w:t>
            </w:r>
            <w:r w:rsidR="006050A0">
              <w:rPr>
                <w:rFonts w:asciiTheme="majorHAnsi" w:eastAsiaTheme="minorHAnsi" w:hAnsiTheme="majorHAnsi" w:cstheme="majorHAnsi"/>
              </w:rPr>
              <w:t>-</w:t>
            </w:r>
            <w:r w:rsidRPr="0005245F">
              <w:rPr>
                <w:rFonts w:asciiTheme="majorHAnsi" w:eastAsiaTheme="minorHAnsi" w:hAnsiTheme="majorHAnsi" w:cstheme="majorHAnsi"/>
              </w:rPr>
              <w:t xml:space="preserve">reviewed wider than physio? </w:t>
            </w:r>
          </w:p>
          <w:p w14:paraId="1DD0CD04" w14:textId="7D4462CC" w:rsidR="00DD3BBF" w:rsidRPr="0005245F" w:rsidRDefault="00E51907" w:rsidP="00A95BB0">
            <w:pPr>
              <w:ind w:left="0"/>
              <w:rPr>
                <w:rFonts w:asciiTheme="majorHAnsi" w:eastAsiaTheme="minorHAnsi" w:hAnsiTheme="majorHAnsi" w:cstheme="majorHAnsi"/>
              </w:rPr>
            </w:pPr>
            <w:r w:rsidRPr="0005245F">
              <w:rPr>
                <w:rFonts w:asciiTheme="majorHAnsi" w:eastAsiaTheme="minorHAnsi" w:hAnsiTheme="majorHAnsi" w:cstheme="majorHAnsi"/>
              </w:rPr>
              <w:t>Also,</w:t>
            </w:r>
            <w:r w:rsidR="00DD3BBF" w:rsidRPr="0005245F">
              <w:rPr>
                <w:rFonts w:asciiTheme="majorHAnsi" w:eastAsiaTheme="minorHAnsi" w:hAnsiTheme="majorHAnsi" w:cstheme="majorHAnsi"/>
              </w:rPr>
              <w:t xml:space="preserve"> to be taken into consideration is how many are first name publications or collaborations and, over what period of time? If service focused what is the format of the outputs? how have they been disseminated? </w:t>
            </w:r>
          </w:p>
        </w:tc>
        <w:tc>
          <w:tcPr>
            <w:tcW w:w="1418" w:type="dxa"/>
            <w:tcBorders>
              <w:bottom w:val="single" w:sz="4" w:space="0" w:color="auto"/>
            </w:tcBorders>
          </w:tcPr>
          <w:p w14:paraId="6E55CB9F" w14:textId="77777777" w:rsidR="00DD3BBF" w:rsidRPr="0005245F" w:rsidRDefault="00DD3BBF" w:rsidP="00231964">
            <w:pPr>
              <w:rPr>
                <w:rFonts w:asciiTheme="majorHAnsi" w:eastAsiaTheme="minorHAnsi" w:hAnsiTheme="majorHAnsi" w:cstheme="majorHAnsi"/>
              </w:rPr>
            </w:pPr>
          </w:p>
        </w:tc>
        <w:tc>
          <w:tcPr>
            <w:tcW w:w="3998" w:type="dxa"/>
            <w:tcBorders>
              <w:bottom w:val="single" w:sz="4" w:space="0" w:color="auto"/>
            </w:tcBorders>
          </w:tcPr>
          <w:p w14:paraId="6C71834D" w14:textId="77777777" w:rsidR="00DD3BBF" w:rsidRPr="0005245F" w:rsidRDefault="00DD3BBF" w:rsidP="00231964">
            <w:pPr>
              <w:rPr>
                <w:rFonts w:asciiTheme="majorHAnsi" w:eastAsiaTheme="minorHAnsi" w:hAnsiTheme="majorHAnsi" w:cstheme="majorHAnsi"/>
              </w:rPr>
            </w:pPr>
          </w:p>
        </w:tc>
        <w:tc>
          <w:tcPr>
            <w:tcW w:w="1672" w:type="dxa"/>
          </w:tcPr>
          <w:p w14:paraId="59C71A9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3</w:t>
            </w:r>
          </w:p>
        </w:tc>
      </w:tr>
      <w:tr w:rsidR="00DD3BBF" w:rsidRPr="0005245F" w14:paraId="23B41805" w14:textId="77777777" w:rsidTr="00D9087C">
        <w:tc>
          <w:tcPr>
            <w:tcW w:w="1838" w:type="dxa"/>
            <w:tcBorders>
              <w:left w:val="nil"/>
              <w:bottom w:val="nil"/>
              <w:right w:val="nil"/>
            </w:tcBorders>
          </w:tcPr>
          <w:p w14:paraId="100D4BB4" w14:textId="77777777" w:rsidR="00DD3BBF" w:rsidRPr="0005245F" w:rsidRDefault="00DD3BBF" w:rsidP="00231964">
            <w:pPr>
              <w:rPr>
                <w:rFonts w:asciiTheme="majorHAnsi" w:eastAsiaTheme="minorHAnsi" w:hAnsiTheme="majorHAnsi" w:cstheme="majorHAnsi"/>
              </w:rPr>
            </w:pPr>
          </w:p>
        </w:tc>
        <w:tc>
          <w:tcPr>
            <w:tcW w:w="5528" w:type="dxa"/>
            <w:tcBorders>
              <w:left w:val="nil"/>
              <w:bottom w:val="nil"/>
              <w:right w:val="nil"/>
            </w:tcBorders>
          </w:tcPr>
          <w:p w14:paraId="691DE186" w14:textId="77777777" w:rsidR="00DD3BBF" w:rsidRPr="0005245F" w:rsidRDefault="00DD3BBF" w:rsidP="00231964">
            <w:pPr>
              <w:rPr>
                <w:rFonts w:asciiTheme="majorHAnsi" w:eastAsiaTheme="minorHAnsi" w:hAnsiTheme="majorHAnsi" w:cstheme="majorHAnsi"/>
              </w:rPr>
            </w:pPr>
          </w:p>
        </w:tc>
        <w:tc>
          <w:tcPr>
            <w:tcW w:w="1418" w:type="dxa"/>
            <w:tcBorders>
              <w:left w:val="nil"/>
              <w:bottom w:val="nil"/>
              <w:right w:val="nil"/>
            </w:tcBorders>
          </w:tcPr>
          <w:p w14:paraId="3A61C72B" w14:textId="77777777" w:rsidR="00DD3BBF" w:rsidRPr="0005245F" w:rsidRDefault="00DD3BBF" w:rsidP="00231964">
            <w:pPr>
              <w:rPr>
                <w:rFonts w:asciiTheme="majorHAnsi" w:eastAsiaTheme="minorHAnsi" w:hAnsiTheme="majorHAnsi" w:cstheme="majorHAnsi"/>
              </w:rPr>
            </w:pPr>
          </w:p>
        </w:tc>
        <w:tc>
          <w:tcPr>
            <w:tcW w:w="3998" w:type="dxa"/>
            <w:tcBorders>
              <w:left w:val="nil"/>
              <w:bottom w:val="nil"/>
            </w:tcBorders>
          </w:tcPr>
          <w:p w14:paraId="54228F44" w14:textId="77777777" w:rsidR="00DD3BBF" w:rsidRPr="0005245F" w:rsidRDefault="00DD3BBF" w:rsidP="00231964">
            <w:pPr>
              <w:rPr>
                <w:rFonts w:asciiTheme="majorHAnsi" w:eastAsiaTheme="minorHAnsi" w:hAnsiTheme="majorHAnsi" w:cstheme="majorHAnsi"/>
              </w:rPr>
            </w:pPr>
          </w:p>
        </w:tc>
        <w:tc>
          <w:tcPr>
            <w:tcW w:w="1672" w:type="dxa"/>
          </w:tcPr>
          <w:p w14:paraId="4CDF0AF4"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0</w:t>
            </w:r>
          </w:p>
        </w:tc>
      </w:tr>
    </w:tbl>
    <w:p w14:paraId="531AD9F0" w14:textId="77777777" w:rsidR="00D9087C" w:rsidRPr="0005245F" w:rsidRDefault="00D9087C" w:rsidP="00136241">
      <w:pPr>
        <w:ind w:left="0"/>
        <w:rPr>
          <w:rFonts w:eastAsiaTheme="minorHAnsi"/>
          <w:i w:val="0"/>
        </w:rPr>
      </w:pPr>
    </w:p>
    <w:p w14:paraId="5134D619" w14:textId="77777777" w:rsidR="003E18F2" w:rsidRPr="003E18F2" w:rsidRDefault="00DD3BBF" w:rsidP="00F8380E">
      <w:pPr>
        <w:pStyle w:val="ListParagraph"/>
        <w:numPr>
          <w:ilvl w:val="0"/>
          <w:numId w:val="6"/>
        </w:numPr>
        <w:ind w:left="360"/>
        <w:rPr>
          <w:rFonts w:asciiTheme="majorHAnsi" w:eastAsiaTheme="minorHAnsi" w:hAnsiTheme="majorHAnsi" w:cstheme="majorHAnsi"/>
          <w:i w:val="0"/>
        </w:rPr>
      </w:pPr>
      <w:r w:rsidRPr="00585596">
        <w:rPr>
          <w:rFonts w:asciiTheme="majorHAnsi" w:eastAsiaTheme="minorHAnsi" w:hAnsiTheme="majorHAnsi" w:cstheme="majorHAnsi"/>
          <w:b/>
        </w:rPr>
        <w:lastRenderedPageBreak/>
        <w:t>Breadth of impact</w:t>
      </w:r>
    </w:p>
    <w:p w14:paraId="08F98AF2" w14:textId="7306709E" w:rsidR="00DD3BBF" w:rsidRPr="003E18F2" w:rsidRDefault="003E18F2" w:rsidP="00F8380E">
      <w:pPr>
        <w:pStyle w:val="ListParagraph"/>
        <w:ind w:left="360"/>
        <w:rPr>
          <w:rFonts w:asciiTheme="majorHAnsi" w:eastAsiaTheme="minorHAnsi" w:hAnsiTheme="majorHAnsi" w:cstheme="majorHAnsi"/>
          <w:bCs/>
          <w:i w:val="0"/>
        </w:rPr>
      </w:pPr>
      <w:r w:rsidRPr="003E18F2">
        <w:rPr>
          <w:rFonts w:asciiTheme="majorHAnsi" w:eastAsiaTheme="minorHAnsi" w:hAnsiTheme="majorHAnsi" w:cstheme="majorHAnsi"/>
          <w:bCs/>
        </w:rPr>
        <w:t>-</w:t>
      </w:r>
      <w:r w:rsidR="00DD3BBF" w:rsidRPr="003E18F2">
        <w:rPr>
          <w:rFonts w:asciiTheme="majorHAnsi" w:eastAsiaTheme="minorHAnsi" w:hAnsiTheme="majorHAnsi" w:cstheme="majorHAnsi"/>
          <w:bCs/>
        </w:rPr>
        <w:t xml:space="preserve">This is the most important element of the submission. We are looking for evidence of the breadth (the scale) of the impact their work has resulted in and particularly beyond their local sphere of influence. </w:t>
      </w:r>
    </w:p>
    <w:tbl>
      <w:tblPr>
        <w:tblStyle w:val="TableGrid1"/>
        <w:tblW w:w="15021" w:type="dxa"/>
        <w:tblLook w:val="04A0" w:firstRow="1" w:lastRow="0" w:firstColumn="1" w:lastColumn="0" w:noHBand="0" w:noVBand="1"/>
      </w:tblPr>
      <w:tblGrid>
        <w:gridCol w:w="1838"/>
        <w:gridCol w:w="6379"/>
        <w:gridCol w:w="1559"/>
        <w:gridCol w:w="3969"/>
        <w:gridCol w:w="1276"/>
      </w:tblGrid>
      <w:tr w:rsidR="00DD3BBF" w:rsidRPr="0005245F" w14:paraId="30D068E3" w14:textId="77777777" w:rsidTr="00D9087C">
        <w:tc>
          <w:tcPr>
            <w:tcW w:w="1838" w:type="dxa"/>
          </w:tcPr>
          <w:p w14:paraId="68541677" w14:textId="77777777"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b/>
              </w:rPr>
              <w:t>Criterion</w:t>
            </w:r>
          </w:p>
        </w:tc>
        <w:tc>
          <w:tcPr>
            <w:tcW w:w="6379" w:type="dxa"/>
          </w:tcPr>
          <w:p w14:paraId="7CEEC80A"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nsiderations</w:t>
            </w:r>
          </w:p>
        </w:tc>
        <w:tc>
          <w:tcPr>
            <w:tcW w:w="1559" w:type="dxa"/>
          </w:tcPr>
          <w:p w14:paraId="6F7D2EA7"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Comments</w:t>
            </w:r>
          </w:p>
        </w:tc>
        <w:tc>
          <w:tcPr>
            <w:tcW w:w="3969" w:type="dxa"/>
          </w:tcPr>
          <w:p w14:paraId="3073A2CC"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The validity of the contribution. How and by whom has this been validated?</w:t>
            </w:r>
          </w:p>
        </w:tc>
        <w:tc>
          <w:tcPr>
            <w:tcW w:w="1276" w:type="dxa"/>
          </w:tcPr>
          <w:p w14:paraId="5F3935C3" w14:textId="77777777" w:rsidR="00DD3BBF" w:rsidRPr="0005245F" w:rsidRDefault="00DD3BBF" w:rsidP="00231964">
            <w:pPr>
              <w:rPr>
                <w:rFonts w:asciiTheme="majorHAnsi" w:eastAsiaTheme="minorHAnsi" w:hAnsiTheme="majorHAnsi" w:cstheme="majorHAnsi"/>
                <w:b/>
              </w:rPr>
            </w:pPr>
            <w:r w:rsidRPr="0005245F">
              <w:rPr>
                <w:rFonts w:asciiTheme="majorHAnsi" w:eastAsiaTheme="minorHAnsi" w:hAnsiTheme="majorHAnsi" w:cstheme="majorHAnsi"/>
                <w:b/>
              </w:rPr>
              <w:t xml:space="preserve"> Score</w:t>
            </w:r>
          </w:p>
        </w:tc>
      </w:tr>
      <w:tr w:rsidR="00DD3BBF" w:rsidRPr="0005245F" w14:paraId="657EFFF2" w14:textId="77777777" w:rsidTr="00D9087C">
        <w:trPr>
          <w:trHeight w:val="4579"/>
        </w:trPr>
        <w:tc>
          <w:tcPr>
            <w:tcW w:w="1838" w:type="dxa"/>
            <w:tcBorders>
              <w:bottom w:val="single" w:sz="4" w:space="0" w:color="auto"/>
            </w:tcBorders>
          </w:tcPr>
          <w:p w14:paraId="46548749" w14:textId="77777777"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 xml:space="preserve">Impact </w:t>
            </w:r>
          </w:p>
        </w:tc>
        <w:tc>
          <w:tcPr>
            <w:tcW w:w="6379" w:type="dxa"/>
            <w:tcBorders>
              <w:bottom w:val="single" w:sz="4" w:space="0" w:color="auto"/>
            </w:tcBorders>
          </w:tcPr>
          <w:p w14:paraId="672EAC11"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Evidence of wide influence and specific impact, the </w:t>
            </w:r>
            <w:r w:rsidRPr="0005245F">
              <w:rPr>
                <w:rFonts w:asciiTheme="majorHAnsi" w:eastAsiaTheme="minorHAnsi" w:hAnsiTheme="majorHAnsi" w:cstheme="majorHAnsi"/>
                <w:b/>
              </w:rPr>
              <w:t xml:space="preserve">OUTCOME </w:t>
            </w:r>
            <w:r w:rsidRPr="0005245F">
              <w:rPr>
                <w:rFonts w:asciiTheme="majorHAnsi" w:eastAsiaTheme="minorHAnsi" w:hAnsiTheme="majorHAnsi" w:cstheme="majorHAnsi"/>
              </w:rPr>
              <w:t xml:space="preserve">of this activity – Quantifiable information should be provided including numbers impacted on and in what way and over a sustained </w:t>
            </w:r>
            <w:bookmarkStart w:id="30" w:name="_GoBack"/>
            <w:bookmarkEnd w:id="30"/>
            <w:r w:rsidRPr="0005245F">
              <w:rPr>
                <w:rFonts w:asciiTheme="majorHAnsi" w:eastAsiaTheme="minorHAnsi" w:hAnsiTheme="majorHAnsi" w:cstheme="majorHAnsi"/>
              </w:rPr>
              <w:t xml:space="preserve">period of time. </w:t>
            </w:r>
          </w:p>
          <w:p w14:paraId="06BDB5DE" w14:textId="77777777" w:rsidR="00136241"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 xml:space="preserve">How and by what means have they disseminated, engaged, influenced? </w:t>
            </w:r>
          </w:p>
          <w:p w14:paraId="33D6C58D" w14:textId="2C40824C" w:rsidR="00DD3BBF" w:rsidRPr="0005245F" w:rsidRDefault="00DD3BBF" w:rsidP="00AD36F7">
            <w:pPr>
              <w:ind w:left="0"/>
              <w:rPr>
                <w:rFonts w:asciiTheme="majorHAnsi" w:eastAsiaTheme="minorHAnsi" w:hAnsiTheme="majorHAnsi" w:cstheme="majorHAnsi"/>
              </w:rPr>
            </w:pPr>
            <w:r w:rsidRPr="00136241">
              <w:rPr>
                <w:rFonts w:asciiTheme="majorHAnsi" w:eastAsiaTheme="minorHAnsi" w:hAnsiTheme="majorHAnsi" w:cstheme="majorHAnsi"/>
                <w:b/>
                <w:bCs/>
              </w:rPr>
              <w:t>Lists of</w:t>
            </w:r>
            <w:r w:rsidR="00136241" w:rsidRPr="00136241">
              <w:rPr>
                <w:rFonts w:asciiTheme="majorHAnsi" w:eastAsiaTheme="minorHAnsi" w:hAnsiTheme="majorHAnsi" w:cstheme="majorHAnsi"/>
                <w:b/>
                <w:bCs/>
              </w:rPr>
              <w:t xml:space="preserve"> </w:t>
            </w:r>
            <w:r w:rsidRPr="00136241">
              <w:rPr>
                <w:rFonts w:asciiTheme="majorHAnsi" w:eastAsiaTheme="minorHAnsi" w:hAnsiTheme="majorHAnsi" w:cstheme="majorHAnsi"/>
                <w:b/>
                <w:bCs/>
              </w:rPr>
              <w:t>publications/presentations are NOT enough,</w:t>
            </w:r>
            <w:r w:rsidRPr="0005245F">
              <w:rPr>
                <w:rFonts w:asciiTheme="majorHAnsi" w:eastAsiaTheme="minorHAnsi" w:hAnsiTheme="majorHAnsi" w:cstheme="majorHAnsi"/>
              </w:rPr>
              <w:t xml:space="preserve"> </w:t>
            </w:r>
            <w:r w:rsidR="00AD36F7">
              <w:rPr>
                <w:rFonts w:asciiTheme="majorHAnsi" w:eastAsiaTheme="minorHAnsi" w:hAnsiTheme="majorHAnsi" w:cstheme="majorHAnsi"/>
              </w:rPr>
              <w:t xml:space="preserve">instead, </w:t>
            </w:r>
            <w:r w:rsidRPr="0005245F">
              <w:rPr>
                <w:rFonts w:asciiTheme="majorHAnsi" w:eastAsiaTheme="minorHAnsi" w:hAnsiTheme="majorHAnsi" w:cstheme="majorHAnsi"/>
              </w:rPr>
              <w:t xml:space="preserve">evidence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se have influenced practice and professional thinking and, over a sustained period of time (&gt;10 </w:t>
            </w:r>
            <w:r>
              <w:rPr>
                <w:rFonts w:asciiTheme="majorHAnsi" w:eastAsiaTheme="minorHAnsi" w:hAnsiTheme="majorHAnsi" w:cstheme="majorHAnsi"/>
              </w:rPr>
              <w:t>years</w:t>
            </w:r>
            <w:r w:rsidRPr="0005245F">
              <w:rPr>
                <w:rFonts w:asciiTheme="majorHAnsi" w:eastAsiaTheme="minorHAnsi" w:hAnsiTheme="majorHAnsi" w:cstheme="majorHAnsi"/>
              </w:rPr>
              <w:t xml:space="preserve">). For managers or those involved in service redesign, for example, evidence </w:t>
            </w:r>
            <w:r w:rsidRPr="00031AD4">
              <w:rPr>
                <w:rFonts w:asciiTheme="majorHAnsi" w:eastAsiaTheme="minorHAnsi" w:hAnsiTheme="majorHAnsi" w:cstheme="majorHAnsi"/>
                <w:u w:val="single"/>
              </w:rPr>
              <w:t>how</w:t>
            </w:r>
            <w:r w:rsidRPr="0005245F">
              <w:rPr>
                <w:rFonts w:asciiTheme="majorHAnsi" w:eastAsiaTheme="minorHAnsi" w:hAnsiTheme="majorHAnsi" w:cstheme="majorHAnsi"/>
              </w:rPr>
              <w:t xml:space="preserve"> their local service developments have influenced other physiotherapy or other clinical services throughout the UK or wider (&gt;10yrs) </w:t>
            </w:r>
          </w:p>
        </w:tc>
        <w:tc>
          <w:tcPr>
            <w:tcW w:w="1559" w:type="dxa"/>
            <w:tcBorders>
              <w:bottom w:val="single" w:sz="4" w:space="0" w:color="auto"/>
            </w:tcBorders>
          </w:tcPr>
          <w:p w14:paraId="51657761"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3CA1B72E" w14:textId="77777777" w:rsidR="00DD3BBF" w:rsidRPr="0005245F" w:rsidRDefault="00DD3BBF" w:rsidP="00231964">
            <w:pPr>
              <w:rPr>
                <w:rFonts w:asciiTheme="majorHAnsi" w:eastAsiaTheme="minorHAnsi" w:hAnsiTheme="majorHAnsi" w:cstheme="majorHAnsi"/>
              </w:rPr>
            </w:pPr>
          </w:p>
        </w:tc>
        <w:tc>
          <w:tcPr>
            <w:tcW w:w="1276" w:type="dxa"/>
          </w:tcPr>
          <w:p w14:paraId="22FD2B9E"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8</w:t>
            </w:r>
          </w:p>
        </w:tc>
      </w:tr>
      <w:tr w:rsidR="00136241" w:rsidRPr="0005245F" w14:paraId="1DDE0F0A" w14:textId="77777777" w:rsidTr="00D9087C">
        <w:trPr>
          <w:trHeight w:val="651"/>
        </w:trPr>
        <w:tc>
          <w:tcPr>
            <w:tcW w:w="1838" w:type="dxa"/>
            <w:tcBorders>
              <w:bottom w:val="single" w:sz="4" w:space="0" w:color="auto"/>
            </w:tcBorders>
          </w:tcPr>
          <w:p w14:paraId="542DE5EB" w14:textId="49FAD9FB" w:rsidR="00DD3BBF" w:rsidRPr="0005245F" w:rsidRDefault="00DD3BBF" w:rsidP="00136241">
            <w:pPr>
              <w:ind w:left="0"/>
              <w:rPr>
                <w:rFonts w:asciiTheme="majorHAnsi" w:eastAsiaTheme="minorHAnsi" w:hAnsiTheme="majorHAnsi" w:cstheme="majorHAnsi"/>
                <w:b/>
              </w:rPr>
            </w:pPr>
            <w:r w:rsidRPr="0005245F">
              <w:rPr>
                <w:rFonts w:asciiTheme="majorHAnsi" w:eastAsiaTheme="minorHAnsi" w:hAnsiTheme="majorHAnsi" w:cstheme="majorHAnsi"/>
                <w:b/>
              </w:rPr>
              <w:t>Influencing the thinking, strategy and practice of others</w:t>
            </w:r>
          </w:p>
        </w:tc>
        <w:tc>
          <w:tcPr>
            <w:tcW w:w="6379" w:type="dxa"/>
            <w:tcBorders>
              <w:bottom w:val="single" w:sz="4" w:space="0" w:color="auto"/>
            </w:tcBorders>
          </w:tcPr>
          <w:p w14:paraId="7FDA3DA3" w14:textId="7662CAB8" w:rsidR="00DD3BBF" w:rsidRPr="0005245F" w:rsidRDefault="00DD3BBF" w:rsidP="00136241">
            <w:pPr>
              <w:ind w:left="0"/>
              <w:rPr>
                <w:rFonts w:asciiTheme="majorHAnsi" w:eastAsiaTheme="minorHAnsi" w:hAnsiTheme="majorHAnsi" w:cstheme="majorHAnsi"/>
              </w:rPr>
            </w:pPr>
            <w:r w:rsidRPr="0005245F">
              <w:rPr>
                <w:rFonts w:asciiTheme="majorHAnsi" w:eastAsiaTheme="minorHAnsi" w:hAnsiTheme="majorHAnsi" w:cstheme="majorHAnsi"/>
              </w:rPr>
              <w:t>Evidence of wide influence such as working for and on behalf of the CSP nationally, international physio organisations; government and national bodies, other key stakeholders and professional organisations i.e. Royal Colleges, NICE, Cochrane etc</w:t>
            </w:r>
          </w:p>
        </w:tc>
        <w:tc>
          <w:tcPr>
            <w:tcW w:w="1559" w:type="dxa"/>
            <w:tcBorders>
              <w:bottom w:val="single" w:sz="4" w:space="0" w:color="auto"/>
            </w:tcBorders>
          </w:tcPr>
          <w:p w14:paraId="727B8B2D" w14:textId="77777777" w:rsidR="00DD3BBF" w:rsidRPr="0005245F" w:rsidRDefault="00DD3BBF" w:rsidP="00231964">
            <w:pPr>
              <w:rPr>
                <w:rFonts w:asciiTheme="majorHAnsi" w:eastAsiaTheme="minorHAnsi" w:hAnsiTheme="majorHAnsi" w:cstheme="majorHAnsi"/>
              </w:rPr>
            </w:pPr>
          </w:p>
        </w:tc>
        <w:tc>
          <w:tcPr>
            <w:tcW w:w="3969" w:type="dxa"/>
            <w:tcBorders>
              <w:bottom w:val="single" w:sz="4" w:space="0" w:color="auto"/>
            </w:tcBorders>
          </w:tcPr>
          <w:p w14:paraId="08972C05" w14:textId="77777777" w:rsidR="00DD3BBF" w:rsidRPr="0005245F" w:rsidRDefault="00DD3BBF" w:rsidP="00231964">
            <w:pPr>
              <w:rPr>
                <w:rFonts w:asciiTheme="majorHAnsi" w:eastAsiaTheme="minorHAnsi" w:hAnsiTheme="majorHAnsi" w:cstheme="majorHAnsi"/>
              </w:rPr>
            </w:pPr>
          </w:p>
        </w:tc>
        <w:tc>
          <w:tcPr>
            <w:tcW w:w="1276" w:type="dxa"/>
          </w:tcPr>
          <w:p w14:paraId="2A807A3C"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6</w:t>
            </w:r>
          </w:p>
        </w:tc>
      </w:tr>
      <w:tr w:rsidR="00136241" w:rsidRPr="0005245F" w14:paraId="76DAB2BC" w14:textId="77777777" w:rsidTr="00D9087C">
        <w:trPr>
          <w:trHeight w:val="335"/>
        </w:trPr>
        <w:tc>
          <w:tcPr>
            <w:tcW w:w="1838" w:type="dxa"/>
            <w:tcBorders>
              <w:top w:val="single" w:sz="4" w:space="0" w:color="auto"/>
              <w:left w:val="nil"/>
              <w:bottom w:val="nil"/>
              <w:right w:val="nil"/>
            </w:tcBorders>
          </w:tcPr>
          <w:p w14:paraId="6AF3B1CC" w14:textId="13A750FB" w:rsidR="00DD3BBF" w:rsidRPr="0005245F" w:rsidRDefault="00DD3BBF" w:rsidP="000F6A6C">
            <w:pPr>
              <w:ind w:left="0"/>
              <w:rPr>
                <w:rFonts w:asciiTheme="majorHAnsi" w:eastAsiaTheme="minorHAnsi" w:hAnsiTheme="majorHAnsi" w:cstheme="majorHAnsi"/>
              </w:rPr>
            </w:pPr>
          </w:p>
        </w:tc>
        <w:tc>
          <w:tcPr>
            <w:tcW w:w="6379" w:type="dxa"/>
            <w:tcBorders>
              <w:left w:val="nil"/>
              <w:bottom w:val="nil"/>
              <w:right w:val="nil"/>
            </w:tcBorders>
          </w:tcPr>
          <w:p w14:paraId="21F8BDAC" w14:textId="741BAF32" w:rsidR="00DD3BBF" w:rsidRPr="0005245F" w:rsidRDefault="00DD3BBF" w:rsidP="003822BC">
            <w:pPr>
              <w:ind w:left="0"/>
              <w:rPr>
                <w:rFonts w:asciiTheme="majorHAnsi" w:eastAsiaTheme="minorHAnsi" w:hAnsiTheme="majorHAnsi" w:cstheme="majorHAnsi"/>
              </w:rPr>
            </w:pPr>
          </w:p>
        </w:tc>
        <w:tc>
          <w:tcPr>
            <w:tcW w:w="1559" w:type="dxa"/>
            <w:tcBorders>
              <w:left w:val="nil"/>
              <w:bottom w:val="nil"/>
              <w:right w:val="nil"/>
            </w:tcBorders>
          </w:tcPr>
          <w:p w14:paraId="5E912BF3" w14:textId="3E8E8D4F" w:rsidR="00DD3BBF" w:rsidRPr="0005245F" w:rsidRDefault="00DD3BBF" w:rsidP="00944F01">
            <w:pPr>
              <w:ind w:left="0"/>
              <w:rPr>
                <w:rFonts w:asciiTheme="majorHAnsi" w:eastAsiaTheme="minorHAnsi" w:hAnsiTheme="majorHAnsi" w:cstheme="majorHAnsi"/>
              </w:rPr>
            </w:pPr>
          </w:p>
        </w:tc>
        <w:tc>
          <w:tcPr>
            <w:tcW w:w="3969" w:type="dxa"/>
            <w:tcBorders>
              <w:left w:val="nil"/>
              <w:bottom w:val="nil"/>
            </w:tcBorders>
          </w:tcPr>
          <w:p w14:paraId="024FF986" w14:textId="77777777" w:rsidR="00DD3BBF" w:rsidRPr="0005245F" w:rsidRDefault="00DD3BBF" w:rsidP="00231964">
            <w:pPr>
              <w:rPr>
                <w:rFonts w:asciiTheme="majorHAnsi" w:eastAsiaTheme="minorHAnsi" w:hAnsiTheme="majorHAnsi" w:cstheme="majorHAnsi"/>
              </w:rPr>
            </w:pPr>
          </w:p>
        </w:tc>
        <w:tc>
          <w:tcPr>
            <w:tcW w:w="1276" w:type="dxa"/>
          </w:tcPr>
          <w:p w14:paraId="512440E7" w14:textId="77777777" w:rsidR="00DD3BBF" w:rsidRPr="0005245F" w:rsidRDefault="00DD3BBF" w:rsidP="00231964">
            <w:pPr>
              <w:jc w:val="center"/>
              <w:rPr>
                <w:rFonts w:asciiTheme="majorHAnsi" w:eastAsiaTheme="minorHAnsi" w:hAnsiTheme="majorHAnsi" w:cstheme="majorHAnsi"/>
              </w:rPr>
            </w:pPr>
            <w:r w:rsidRPr="0005245F">
              <w:rPr>
                <w:rFonts w:asciiTheme="majorHAnsi" w:eastAsiaTheme="minorHAnsi" w:hAnsiTheme="majorHAnsi" w:cstheme="majorHAnsi"/>
              </w:rPr>
              <w:t>/14</w:t>
            </w:r>
          </w:p>
        </w:tc>
      </w:tr>
      <w:bookmarkEnd w:id="16"/>
    </w:tbl>
    <w:p w14:paraId="3025235F" w14:textId="253AA56F" w:rsidR="00F64ABE" w:rsidRPr="00F64ABE" w:rsidRDefault="00F64ABE" w:rsidP="00944F01">
      <w:pPr>
        <w:tabs>
          <w:tab w:val="left" w:pos="2581"/>
        </w:tabs>
        <w:ind w:left="0"/>
        <w:rPr>
          <w:i w:val="0"/>
          <w:iCs/>
        </w:rPr>
      </w:pPr>
    </w:p>
    <w:sectPr w:rsidR="00F64ABE" w:rsidRPr="00F64ABE" w:rsidSect="00983923">
      <w:headerReference w:type="even" r:id="rId44"/>
      <w:headerReference w:type="default" r:id="rId45"/>
      <w:footerReference w:type="default" r:id="rId46"/>
      <w:headerReference w:type="first" r:id="rId47"/>
      <w:pgSz w:w="16838" w:h="11906"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331F9" w14:textId="77777777" w:rsidR="00E27BAA" w:rsidRDefault="00E27BAA" w:rsidP="003A72F6">
      <w:pPr>
        <w:spacing w:after="0"/>
      </w:pPr>
      <w:r>
        <w:separator/>
      </w:r>
    </w:p>
  </w:endnote>
  <w:endnote w:type="continuationSeparator" w:id="0">
    <w:p w14:paraId="2464BFA8" w14:textId="77777777" w:rsidR="00E27BAA" w:rsidRDefault="00E27BAA" w:rsidP="003A7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094489"/>
      <w:docPartObj>
        <w:docPartGallery w:val="Page Numbers (Bottom of Page)"/>
        <w:docPartUnique/>
      </w:docPartObj>
    </w:sdtPr>
    <w:sdtEndPr>
      <w:rPr>
        <w:noProof/>
      </w:rPr>
    </w:sdtEndPr>
    <w:sdtContent>
      <w:p w14:paraId="6768226D" w14:textId="56D644C2" w:rsidR="00E27BAA" w:rsidRDefault="00E27BAA">
        <w:pPr>
          <w:pStyle w:val="Footer"/>
          <w:jc w:val="right"/>
        </w:pPr>
        <w:r>
          <w:fldChar w:fldCharType="begin"/>
        </w:r>
        <w:r>
          <w:instrText xml:space="preserve"> PAGE   \* MERGEFORMAT </w:instrText>
        </w:r>
        <w:r>
          <w:fldChar w:fldCharType="separate"/>
        </w:r>
        <w:r w:rsidR="006050A0">
          <w:rPr>
            <w:noProof/>
          </w:rPr>
          <w:t>2</w:t>
        </w:r>
        <w:r>
          <w:rPr>
            <w:noProof/>
          </w:rPr>
          <w:fldChar w:fldCharType="end"/>
        </w:r>
      </w:p>
    </w:sdtContent>
  </w:sdt>
  <w:p w14:paraId="60FC45C3" w14:textId="77777777" w:rsidR="00E27BAA" w:rsidRDefault="00E27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73199" w14:textId="2BD88752" w:rsidR="00E27BAA" w:rsidRDefault="00E27BAA" w:rsidP="00CE0ABB">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141109"/>
      <w:docPartObj>
        <w:docPartGallery w:val="Page Numbers (Bottom of Page)"/>
        <w:docPartUnique/>
      </w:docPartObj>
    </w:sdtPr>
    <w:sdtEndPr>
      <w:rPr>
        <w:noProof/>
      </w:rPr>
    </w:sdtEndPr>
    <w:sdtContent>
      <w:p w14:paraId="2F00E4ED" w14:textId="292B1684" w:rsidR="00E27BAA" w:rsidRDefault="00E27BAA">
        <w:pPr>
          <w:pStyle w:val="Footer"/>
          <w:jc w:val="right"/>
        </w:pPr>
        <w:r>
          <w:fldChar w:fldCharType="begin"/>
        </w:r>
        <w:r>
          <w:instrText xml:space="preserve"> PAGE   \* MERGEFORMAT </w:instrText>
        </w:r>
        <w:r>
          <w:fldChar w:fldCharType="separate"/>
        </w:r>
        <w:r w:rsidR="006050A0">
          <w:rPr>
            <w:noProof/>
          </w:rPr>
          <w:t>21</w:t>
        </w:r>
        <w:r>
          <w:rPr>
            <w:noProof/>
          </w:rPr>
          <w:fldChar w:fldCharType="end"/>
        </w:r>
      </w:p>
    </w:sdtContent>
  </w:sdt>
  <w:p w14:paraId="505B1B02" w14:textId="220FCE4A" w:rsidR="00E27BAA" w:rsidRDefault="00E27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0C8DC" w14:textId="77777777" w:rsidR="00E27BAA" w:rsidRDefault="00E27BAA" w:rsidP="003A72F6">
      <w:pPr>
        <w:spacing w:after="0"/>
      </w:pPr>
      <w:r>
        <w:separator/>
      </w:r>
    </w:p>
  </w:footnote>
  <w:footnote w:type="continuationSeparator" w:id="0">
    <w:p w14:paraId="5C378110" w14:textId="77777777" w:rsidR="00E27BAA" w:rsidRDefault="00E27BAA" w:rsidP="003A72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05BEF" w14:textId="1D4E47B3" w:rsidR="00E27BAA" w:rsidRDefault="00E27BAA" w:rsidP="00CE723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A3FD1" w14:textId="21201B69" w:rsidR="00E27BAA" w:rsidRDefault="00E27B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EE562" w14:textId="67C84CB4" w:rsidR="00E27BAA" w:rsidRDefault="00E27BAA" w:rsidP="00CE723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4CD26" w14:textId="77777777" w:rsidR="00E27BAA" w:rsidRPr="000F6A6C" w:rsidRDefault="00E27BAA"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 xml:space="preserve">Please remember that awards can only be judged on information and evidence submitted. </w:t>
    </w:r>
  </w:p>
  <w:p w14:paraId="6BCF126E" w14:textId="77777777" w:rsidR="00E27BAA" w:rsidRPr="000F6A6C" w:rsidRDefault="00E27BAA" w:rsidP="000F6A6C">
    <w:pPr>
      <w:rPr>
        <w:rFonts w:asciiTheme="majorHAnsi" w:hAnsiTheme="majorHAnsi" w:cstheme="majorHAnsi"/>
        <w:b/>
        <w:iCs/>
        <w:color w:val="002060"/>
        <w:sz w:val="36"/>
        <w:szCs w:val="36"/>
      </w:rPr>
    </w:pPr>
    <w:r w:rsidRPr="000F6A6C">
      <w:rPr>
        <w:rFonts w:asciiTheme="majorHAnsi" w:hAnsiTheme="majorHAnsi" w:cstheme="majorHAnsi"/>
        <w:b/>
        <w:iCs/>
        <w:color w:val="002060"/>
        <w:sz w:val="36"/>
        <w:szCs w:val="36"/>
      </w:rPr>
      <w:t>The panel will assess the nomination in redacted and anonymised form.</w:t>
    </w:r>
  </w:p>
  <w:p w14:paraId="1D239287" w14:textId="5F217205" w:rsidR="00E27BAA" w:rsidRDefault="00E27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E72"/>
    <w:multiLevelType w:val="hybridMultilevel"/>
    <w:tmpl w:val="14CACD70"/>
    <w:lvl w:ilvl="0" w:tplc="BFF4A6A8">
      <w:start w:val="2"/>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073D5BC3"/>
    <w:multiLevelType w:val="hybridMultilevel"/>
    <w:tmpl w:val="10D6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79084C"/>
    <w:multiLevelType w:val="hybridMultilevel"/>
    <w:tmpl w:val="D9F2DC7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3FB35E2"/>
    <w:multiLevelType w:val="hybridMultilevel"/>
    <w:tmpl w:val="AA7E0E6E"/>
    <w:lvl w:ilvl="0" w:tplc="FC169D50">
      <w:start w:val="5"/>
      <w:numFmt w:val="bullet"/>
      <w:lvlText w:val="-"/>
      <w:lvlJc w:val="left"/>
      <w:pPr>
        <w:ind w:left="786" w:hanging="360"/>
      </w:pPr>
      <w:rPr>
        <w:rFonts w:ascii="Arial" w:eastAsia="Arial"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9D12461"/>
    <w:multiLevelType w:val="multilevel"/>
    <w:tmpl w:val="73FAB64A"/>
    <w:lvl w:ilvl="0">
      <w:start w:val="1"/>
      <w:numFmt w:val="decimal"/>
      <w:lvlText w:val="%1."/>
      <w:lvlJc w:val="left"/>
      <w:pPr>
        <w:ind w:left="786" w:hanging="360"/>
      </w:pPr>
      <w:rPr>
        <w:rFonts w:hint="default"/>
      </w:rPr>
    </w:lvl>
    <w:lvl w:ilvl="1">
      <w:start w:val="2"/>
      <w:numFmt w:val="decimal"/>
      <w:isLgl/>
      <w:lvlText w:val="%1.%2"/>
      <w:lvlJc w:val="left"/>
      <w:pPr>
        <w:ind w:left="1446" w:hanging="1020"/>
      </w:pPr>
      <w:rPr>
        <w:rFonts w:hint="default"/>
        <w:b/>
        <w:bCs w:val="0"/>
      </w:rPr>
    </w:lvl>
    <w:lvl w:ilvl="2">
      <w:start w:val="1"/>
      <w:numFmt w:val="decimal"/>
      <w:isLgl/>
      <w:lvlText w:val="%1.%2.%3"/>
      <w:lvlJc w:val="left"/>
      <w:pPr>
        <w:ind w:left="1446" w:hanging="10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E460EF0"/>
    <w:multiLevelType w:val="hybridMultilevel"/>
    <w:tmpl w:val="9D70558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088305F"/>
    <w:multiLevelType w:val="multilevel"/>
    <w:tmpl w:val="C3BC93F0"/>
    <w:lvl w:ilvl="0">
      <w:start w:val="1"/>
      <w:numFmt w:val="decimal"/>
      <w:lvlText w:val="%1"/>
      <w:lvlJc w:val="left"/>
      <w:pPr>
        <w:ind w:left="720" w:hanging="720"/>
      </w:pPr>
      <w:rPr>
        <w:rFonts w:hint="default"/>
        <w:b/>
        <w:i w:val="0"/>
        <w:color w:val="auto"/>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720" w:hanging="720"/>
      </w:pPr>
      <w:rPr>
        <w:rFonts w:hint="default"/>
        <w:b/>
        <w:i w:val="0"/>
        <w:color w:val="auto"/>
      </w:rPr>
    </w:lvl>
    <w:lvl w:ilvl="3">
      <w:start w:val="1"/>
      <w:numFmt w:val="decimal"/>
      <w:lvlText w:val="%1.%2.%3.%4"/>
      <w:lvlJc w:val="left"/>
      <w:pPr>
        <w:ind w:left="720" w:hanging="720"/>
      </w:pPr>
      <w:rPr>
        <w:rFonts w:hint="default"/>
        <w:b/>
        <w:i w:val="0"/>
        <w:color w:val="auto"/>
      </w:rPr>
    </w:lvl>
    <w:lvl w:ilvl="4">
      <w:start w:val="1"/>
      <w:numFmt w:val="decimal"/>
      <w:lvlText w:val="%1.%2.%3.%4.%5"/>
      <w:lvlJc w:val="left"/>
      <w:pPr>
        <w:ind w:left="1080" w:hanging="1080"/>
      </w:pPr>
      <w:rPr>
        <w:rFonts w:hint="default"/>
        <w:b/>
        <w:i w:val="0"/>
        <w:color w:val="auto"/>
      </w:rPr>
    </w:lvl>
    <w:lvl w:ilvl="5">
      <w:start w:val="1"/>
      <w:numFmt w:val="decimal"/>
      <w:lvlText w:val="%1.%2.%3.%4.%5.%6"/>
      <w:lvlJc w:val="left"/>
      <w:pPr>
        <w:ind w:left="1080" w:hanging="1080"/>
      </w:pPr>
      <w:rPr>
        <w:rFonts w:hint="default"/>
        <w:b/>
        <w:i w:val="0"/>
        <w:color w:val="auto"/>
      </w:rPr>
    </w:lvl>
    <w:lvl w:ilvl="6">
      <w:start w:val="1"/>
      <w:numFmt w:val="decimal"/>
      <w:lvlText w:val="%1.%2.%3.%4.%5.%6.%7"/>
      <w:lvlJc w:val="left"/>
      <w:pPr>
        <w:ind w:left="1440" w:hanging="1440"/>
      </w:pPr>
      <w:rPr>
        <w:rFonts w:hint="default"/>
        <w:b/>
        <w:i w:val="0"/>
        <w:color w:val="auto"/>
      </w:rPr>
    </w:lvl>
    <w:lvl w:ilvl="7">
      <w:start w:val="1"/>
      <w:numFmt w:val="decimal"/>
      <w:lvlText w:val="%1.%2.%3.%4.%5.%6.%7.%8"/>
      <w:lvlJc w:val="left"/>
      <w:pPr>
        <w:ind w:left="1440" w:hanging="1440"/>
      </w:pPr>
      <w:rPr>
        <w:rFonts w:hint="default"/>
        <w:b/>
        <w:i w:val="0"/>
        <w:color w:val="auto"/>
      </w:rPr>
    </w:lvl>
    <w:lvl w:ilvl="8">
      <w:start w:val="1"/>
      <w:numFmt w:val="decimal"/>
      <w:lvlText w:val="%1.%2.%3.%4.%5.%6.%7.%8.%9"/>
      <w:lvlJc w:val="left"/>
      <w:pPr>
        <w:ind w:left="1800" w:hanging="1800"/>
      </w:pPr>
      <w:rPr>
        <w:rFonts w:hint="default"/>
        <w:b/>
        <w:i w:val="0"/>
        <w:color w:val="auto"/>
      </w:rPr>
    </w:lvl>
  </w:abstractNum>
  <w:abstractNum w:abstractNumId="7" w15:restartNumberingAfterBreak="0">
    <w:nsid w:val="214B7800"/>
    <w:multiLevelType w:val="hybridMultilevel"/>
    <w:tmpl w:val="A836B422"/>
    <w:lvl w:ilvl="0" w:tplc="5FACBBB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5855DC"/>
    <w:multiLevelType w:val="hybridMultilevel"/>
    <w:tmpl w:val="38BCD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37390"/>
    <w:multiLevelType w:val="hybridMultilevel"/>
    <w:tmpl w:val="7248A41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27040B78"/>
    <w:multiLevelType w:val="hybridMultilevel"/>
    <w:tmpl w:val="04A20414"/>
    <w:lvl w:ilvl="0" w:tplc="EB8623D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4C5BA2"/>
    <w:multiLevelType w:val="hybridMultilevel"/>
    <w:tmpl w:val="5B4C067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9770715"/>
    <w:multiLevelType w:val="hybridMultilevel"/>
    <w:tmpl w:val="E1DC3F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863442"/>
    <w:multiLevelType w:val="hybridMultilevel"/>
    <w:tmpl w:val="00225BB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B3263E6"/>
    <w:multiLevelType w:val="hybridMultilevel"/>
    <w:tmpl w:val="9312B3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7E2EFF"/>
    <w:multiLevelType w:val="hybridMultilevel"/>
    <w:tmpl w:val="3AAC3166"/>
    <w:lvl w:ilvl="0" w:tplc="08090003">
      <w:start w:val="1"/>
      <w:numFmt w:val="bullet"/>
      <w:lvlText w:val="o"/>
      <w:lvlJc w:val="left"/>
      <w:pPr>
        <w:ind w:left="1506" w:hanging="360"/>
      </w:pPr>
      <w:rPr>
        <w:rFonts w:ascii="Courier New" w:hAnsi="Courier New" w:cs="Courier New"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6" w15:restartNumberingAfterBreak="0">
    <w:nsid w:val="32116EF3"/>
    <w:multiLevelType w:val="hybridMultilevel"/>
    <w:tmpl w:val="568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E2057"/>
    <w:multiLevelType w:val="hybridMultilevel"/>
    <w:tmpl w:val="400ED8BE"/>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18" w15:restartNumberingAfterBreak="0">
    <w:nsid w:val="3D1C2ECC"/>
    <w:multiLevelType w:val="hybridMultilevel"/>
    <w:tmpl w:val="1D0A7DC8"/>
    <w:lvl w:ilvl="0" w:tplc="977E48E6">
      <w:start w:val="1"/>
      <w:numFmt w:val="lowerLetter"/>
      <w:lvlText w:val="(%1)"/>
      <w:lvlJc w:val="left"/>
      <w:pPr>
        <w:ind w:left="1440" w:hanging="360"/>
      </w:pPr>
      <w:rPr>
        <w:rFonts w:asciiTheme="majorHAnsi" w:eastAsia="Arial" w:hAnsiTheme="majorHAnsi" w:cstheme="majorHAns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23653A3"/>
    <w:multiLevelType w:val="hybridMultilevel"/>
    <w:tmpl w:val="D8EC8E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9F1E9D"/>
    <w:multiLevelType w:val="hybridMultilevel"/>
    <w:tmpl w:val="180E445C"/>
    <w:lvl w:ilvl="0" w:tplc="08090001">
      <w:start w:val="1"/>
      <w:numFmt w:val="bullet"/>
      <w:lvlText w:val=""/>
      <w:lvlJc w:val="left"/>
      <w:pPr>
        <w:ind w:left="1215" w:hanging="360"/>
      </w:pPr>
      <w:rPr>
        <w:rFonts w:ascii="Symbol" w:hAnsi="Symbol" w:hint="default"/>
      </w:rPr>
    </w:lvl>
    <w:lvl w:ilvl="1" w:tplc="08090003">
      <w:start w:val="1"/>
      <w:numFmt w:val="bullet"/>
      <w:lvlText w:val="o"/>
      <w:lvlJc w:val="left"/>
      <w:pPr>
        <w:ind w:left="1935" w:hanging="360"/>
      </w:pPr>
      <w:rPr>
        <w:rFonts w:ascii="Courier New" w:hAnsi="Courier New" w:cs="Courier New" w:hint="default"/>
      </w:rPr>
    </w:lvl>
    <w:lvl w:ilvl="2" w:tplc="08090005" w:tentative="1">
      <w:start w:val="1"/>
      <w:numFmt w:val="bullet"/>
      <w:lvlText w:val=""/>
      <w:lvlJc w:val="left"/>
      <w:pPr>
        <w:ind w:left="2655" w:hanging="360"/>
      </w:pPr>
      <w:rPr>
        <w:rFonts w:ascii="Wingdings" w:hAnsi="Wingdings" w:hint="default"/>
      </w:rPr>
    </w:lvl>
    <w:lvl w:ilvl="3" w:tplc="08090001" w:tentative="1">
      <w:start w:val="1"/>
      <w:numFmt w:val="bullet"/>
      <w:lvlText w:val=""/>
      <w:lvlJc w:val="left"/>
      <w:pPr>
        <w:ind w:left="3375" w:hanging="360"/>
      </w:pPr>
      <w:rPr>
        <w:rFonts w:ascii="Symbol" w:hAnsi="Symbol" w:hint="default"/>
      </w:rPr>
    </w:lvl>
    <w:lvl w:ilvl="4" w:tplc="08090003" w:tentative="1">
      <w:start w:val="1"/>
      <w:numFmt w:val="bullet"/>
      <w:lvlText w:val="o"/>
      <w:lvlJc w:val="left"/>
      <w:pPr>
        <w:ind w:left="4095" w:hanging="360"/>
      </w:pPr>
      <w:rPr>
        <w:rFonts w:ascii="Courier New" w:hAnsi="Courier New" w:cs="Courier New" w:hint="default"/>
      </w:rPr>
    </w:lvl>
    <w:lvl w:ilvl="5" w:tplc="08090005" w:tentative="1">
      <w:start w:val="1"/>
      <w:numFmt w:val="bullet"/>
      <w:lvlText w:val=""/>
      <w:lvlJc w:val="left"/>
      <w:pPr>
        <w:ind w:left="4815" w:hanging="360"/>
      </w:pPr>
      <w:rPr>
        <w:rFonts w:ascii="Wingdings" w:hAnsi="Wingdings" w:hint="default"/>
      </w:rPr>
    </w:lvl>
    <w:lvl w:ilvl="6" w:tplc="08090001" w:tentative="1">
      <w:start w:val="1"/>
      <w:numFmt w:val="bullet"/>
      <w:lvlText w:val=""/>
      <w:lvlJc w:val="left"/>
      <w:pPr>
        <w:ind w:left="5535" w:hanging="360"/>
      </w:pPr>
      <w:rPr>
        <w:rFonts w:ascii="Symbol" w:hAnsi="Symbol" w:hint="default"/>
      </w:rPr>
    </w:lvl>
    <w:lvl w:ilvl="7" w:tplc="08090003" w:tentative="1">
      <w:start w:val="1"/>
      <w:numFmt w:val="bullet"/>
      <w:lvlText w:val="o"/>
      <w:lvlJc w:val="left"/>
      <w:pPr>
        <w:ind w:left="6255" w:hanging="360"/>
      </w:pPr>
      <w:rPr>
        <w:rFonts w:ascii="Courier New" w:hAnsi="Courier New" w:cs="Courier New" w:hint="default"/>
      </w:rPr>
    </w:lvl>
    <w:lvl w:ilvl="8" w:tplc="08090005" w:tentative="1">
      <w:start w:val="1"/>
      <w:numFmt w:val="bullet"/>
      <w:lvlText w:val=""/>
      <w:lvlJc w:val="left"/>
      <w:pPr>
        <w:ind w:left="6975" w:hanging="360"/>
      </w:pPr>
      <w:rPr>
        <w:rFonts w:ascii="Wingdings" w:hAnsi="Wingdings" w:hint="default"/>
      </w:rPr>
    </w:lvl>
  </w:abstractNum>
  <w:abstractNum w:abstractNumId="21" w15:restartNumberingAfterBreak="0">
    <w:nsid w:val="442E521F"/>
    <w:multiLevelType w:val="hybridMultilevel"/>
    <w:tmpl w:val="6B9CC9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68B0EEC"/>
    <w:multiLevelType w:val="hybridMultilevel"/>
    <w:tmpl w:val="4B7EAD1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3" w15:restartNumberingAfterBreak="0">
    <w:nsid w:val="46E86A1F"/>
    <w:multiLevelType w:val="hybridMultilevel"/>
    <w:tmpl w:val="E46A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A96DB7"/>
    <w:multiLevelType w:val="multilevel"/>
    <w:tmpl w:val="EB8CE6E0"/>
    <w:lvl w:ilvl="0">
      <w:start w:val="2"/>
      <w:numFmt w:val="decimal"/>
      <w:lvlText w:val="%1"/>
      <w:lvlJc w:val="left"/>
      <w:pPr>
        <w:ind w:left="360" w:hanging="360"/>
      </w:pPr>
      <w:rPr>
        <w:rFonts w:hint="default"/>
        <w:i/>
      </w:rPr>
    </w:lvl>
    <w:lvl w:ilvl="1">
      <w:start w:val="2"/>
      <w:numFmt w:val="decimal"/>
      <w:lvlText w:val="%1.%2"/>
      <w:lvlJc w:val="left"/>
      <w:pPr>
        <w:ind w:left="786" w:hanging="360"/>
      </w:pPr>
      <w:rPr>
        <w:rFonts w:hint="default"/>
        <w:b/>
        <w:bCs w:val="0"/>
        <w:i w:val="0"/>
        <w:iCs/>
      </w:rPr>
    </w:lvl>
    <w:lvl w:ilvl="2">
      <w:start w:val="1"/>
      <w:numFmt w:val="decimal"/>
      <w:lvlText w:val="%1.%2.%3"/>
      <w:lvlJc w:val="left"/>
      <w:pPr>
        <w:ind w:left="1572" w:hanging="720"/>
      </w:pPr>
      <w:rPr>
        <w:rFonts w:hint="default"/>
        <w:i/>
      </w:rPr>
    </w:lvl>
    <w:lvl w:ilvl="3">
      <w:start w:val="1"/>
      <w:numFmt w:val="decimal"/>
      <w:lvlText w:val="%1.%2.%3.%4"/>
      <w:lvlJc w:val="left"/>
      <w:pPr>
        <w:ind w:left="1998" w:hanging="720"/>
      </w:pPr>
      <w:rPr>
        <w:rFonts w:hint="default"/>
        <w:i/>
      </w:rPr>
    </w:lvl>
    <w:lvl w:ilvl="4">
      <w:start w:val="1"/>
      <w:numFmt w:val="decimal"/>
      <w:lvlText w:val="%1.%2.%3.%4.%5"/>
      <w:lvlJc w:val="left"/>
      <w:pPr>
        <w:ind w:left="2784" w:hanging="1080"/>
      </w:pPr>
      <w:rPr>
        <w:rFonts w:hint="default"/>
        <w:i/>
      </w:rPr>
    </w:lvl>
    <w:lvl w:ilvl="5">
      <w:start w:val="1"/>
      <w:numFmt w:val="decimal"/>
      <w:lvlText w:val="%1.%2.%3.%4.%5.%6"/>
      <w:lvlJc w:val="left"/>
      <w:pPr>
        <w:ind w:left="3210" w:hanging="1080"/>
      </w:pPr>
      <w:rPr>
        <w:rFonts w:hint="default"/>
        <w:i/>
      </w:rPr>
    </w:lvl>
    <w:lvl w:ilvl="6">
      <w:start w:val="1"/>
      <w:numFmt w:val="decimal"/>
      <w:lvlText w:val="%1.%2.%3.%4.%5.%6.%7"/>
      <w:lvlJc w:val="left"/>
      <w:pPr>
        <w:ind w:left="3996" w:hanging="1440"/>
      </w:pPr>
      <w:rPr>
        <w:rFonts w:hint="default"/>
        <w:i/>
      </w:rPr>
    </w:lvl>
    <w:lvl w:ilvl="7">
      <w:start w:val="1"/>
      <w:numFmt w:val="decimal"/>
      <w:lvlText w:val="%1.%2.%3.%4.%5.%6.%7.%8"/>
      <w:lvlJc w:val="left"/>
      <w:pPr>
        <w:ind w:left="4422" w:hanging="1440"/>
      </w:pPr>
      <w:rPr>
        <w:rFonts w:hint="default"/>
        <w:i/>
      </w:rPr>
    </w:lvl>
    <w:lvl w:ilvl="8">
      <w:start w:val="1"/>
      <w:numFmt w:val="decimal"/>
      <w:lvlText w:val="%1.%2.%3.%4.%5.%6.%7.%8.%9"/>
      <w:lvlJc w:val="left"/>
      <w:pPr>
        <w:ind w:left="5208" w:hanging="1800"/>
      </w:pPr>
      <w:rPr>
        <w:rFonts w:hint="default"/>
        <w:i/>
      </w:rPr>
    </w:lvl>
  </w:abstractNum>
  <w:abstractNum w:abstractNumId="25" w15:restartNumberingAfterBreak="0">
    <w:nsid w:val="52135D7A"/>
    <w:multiLevelType w:val="hybridMultilevel"/>
    <w:tmpl w:val="BC3CF078"/>
    <w:lvl w:ilvl="0" w:tplc="08090001">
      <w:start w:val="1"/>
      <w:numFmt w:val="bullet"/>
      <w:lvlText w:val=""/>
      <w:lvlJc w:val="left"/>
      <w:pPr>
        <w:ind w:left="5476" w:hanging="360"/>
      </w:pPr>
      <w:rPr>
        <w:rFonts w:ascii="Symbol" w:hAnsi="Symbol" w:hint="default"/>
      </w:rPr>
    </w:lvl>
    <w:lvl w:ilvl="1" w:tplc="08090003" w:tentative="1">
      <w:start w:val="1"/>
      <w:numFmt w:val="bullet"/>
      <w:lvlText w:val="o"/>
      <w:lvlJc w:val="left"/>
      <w:pPr>
        <w:ind w:left="6196" w:hanging="360"/>
      </w:pPr>
      <w:rPr>
        <w:rFonts w:ascii="Courier New" w:hAnsi="Courier New" w:cs="Courier New" w:hint="default"/>
      </w:rPr>
    </w:lvl>
    <w:lvl w:ilvl="2" w:tplc="08090005" w:tentative="1">
      <w:start w:val="1"/>
      <w:numFmt w:val="bullet"/>
      <w:lvlText w:val=""/>
      <w:lvlJc w:val="left"/>
      <w:pPr>
        <w:ind w:left="6916" w:hanging="360"/>
      </w:pPr>
      <w:rPr>
        <w:rFonts w:ascii="Wingdings" w:hAnsi="Wingdings" w:hint="default"/>
      </w:rPr>
    </w:lvl>
    <w:lvl w:ilvl="3" w:tplc="08090001" w:tentative="1">
      <w:start w:val="1"/>
      <w:numFmt w:val="bullet"/>
      <w:lvlText w:val=""/>
      <w:lvlJc w:val="left"/>
      <w:pPr>
        <w:ind w:left="7636" w:hanging="360"/>
      </w:pPr>
      <w:rPr>
        <w:rFonts w:ascii="Symbol" w:hAnsi="Symbol" w:hint="default"/>
      </w:rPr>
    </w:lvl>
    <w:lvl w:ilvl="4" w:tplc="08090003" w:tentative="1">
      <w:start w:val="1"/>
      <w:numFmt w:val="bullet"/>
      <w:lvlText w:val="o"/>
      <w:lvlJc w:val="left"/>
      <w:pPr>
        <w:ind w:left="8356" w:hanging="360"/>
      </w:pPr>
      <w:rPr>
        <w:rFonts w:ascii="Courier New" w:hAnsi="Courier New" w:cs="Courier New" w:hint="default"/>
      </w:rPr>
    </w:lvl>
    <w:lvl w:ilvl="5" w:tplc="08090005" w:tentative="1">
      <w:start w:val="1"/>
      <w:numFmt w:val="bullet"/>
      <w:lvlText w:val=""/>
      <w:lvlJc w:val="left"/>
      <w:pPr>
        <w:ind w:left="9076" w:hanging="360"/>
      </w:pPr>
      <w:rPr>
        <w:rFonts w:ascii="Wingdings" w:hAnsi="Wingdings" w:hint="default"/>
      </w:rPr>
    </w:lvl>
    <w:lvl w:ilvl="6" w:tplc="08090001" w:tentative="1">
      <w:start w:val="1"/>
      <w:numFmt w:val="bullet"/>
      <w:lvlText w:val=""/>
      <w:lvlJc w:val="left"/>
      <w:pPr>
        <w:ind w:left="9796" w:hanging="360"/>
      </w:pPr>
      <w:rPr>
        <w:rFonts w:ascii="Symbol" w:hAnsi="Symbol" w:hint="default"/>
      </w:rPr>
    </w:lvl>
    <w:lvl w:ilvl="7" w:tplc="08090003" w:tentative="1">
      <w:start w:val="1"/>
      <w:numFmt w:val="bullet"/>
      <w:lvlText w:val="o"/>
      <w:lvlJc w:val="left"/>
      <w:pPr>
        <w:ind w:left="10516" w:hanging="360"/>
      </w:pPr>
      <w:rPr>
        <w:rFonts w:ascii="Courier New" w:hAnsi="Courier New" w:cs="Courier New" w:hint="default"/>
      </w:rPr>
    </w:lvl>
    <w:lvl w:ilvl="8" w:tplc="08090005" w:tentative="1">
      <w:start w:val="1"/>
      <w:numFmt w:val="bullet"/>
      <w:lvlText w:val=""/>
      <w:lvlJc w:val="left"/>
      <w:pPr>
        <w:ind w:left="11236" w:hanging="360"/>
      </w:pPr>
      <w:rPr>
        <w:rFonts w:ascii="Wingdings" w:hAnsi="Wingdings" w:hint="default"/>
      </w:rPr>
    </w:lvl>
  </w:abstractNum>
  <w:abstractNum w:abstractNumId="26" w15:restartNumberingAfterBreak="0">
    <w:nsid w:val="577850A9"/>
    <w:multiLevelType w:val="hybridMultilevel"/>
    <w:tmpl w:val="73AE4CC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5AF5218B"/>
    <w:multiLevelType w:val="hybridMultilevel"/>
    <w:tmpl w:val="39FCC78A"/>
    <w:lvl w:ilvl="0" w:tplc="977E48E6">
      <w:start w:val="1"/>
      <w:numFmt w:val="lowerLetter"/>
      <w:lvlText w:val="(%1)"/>
      <w:lvlJc w:val="left"/>
      <w:pPr>
        <w:ind w:left="1506" w:hanging="360"/>
      </w:pPr>
      <w:rPr>
        <w:rFonts w:asciiTheme="majorHAnsi" w:eastAsia="Arial" w:hAnsiTheme="majorHAnsi" w:cstheme="majorHAnsi"/>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28" w15:restartNumberingAfterBreak="0">
    <w:nsid w:val="5DFC4A35"/>
    <w:multiLevelType w:val="hybridMultilevel"/>
    <w:tmpl w:val="4A12140E"/>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62ED69F8"/>
    <w:multiLevelType w:val="hybridMultilevel"/>
    <w:tmpl w:val="60004E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4DD4191"/>
    <w:multiLevelType w:val="hybridMultilevel"/>
    <w:tmpl w:val="24C4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9D78A3"/>
    <w:multiLevelType w:val="hybridMultilevel"/>
    <w:tmpl w:val="B564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2F0AB0"/>
    <w:multiLevelType w:val="hybridMultilevel"/>
    <w:tmpl w:val="834218FE"/>
    <w:lvl w:ilvl="0" w:tplc="D298C89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1255865"/>
    <w:multiLevelType w:val="hybridMultilevel"/>
    <w:tmpl w:val="BC7C558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34" w15:restartNumberingAfterBreak="0">
    <w:nsid w:val="747571DE"/>
    <w:multiLevelType w:val="hybridMultilevel"/>
    <w:tmpl w:val="2E2A523C"/>
    <w:lvl w:ilvl="0" w:tplc="A6C67758">
      <w:start w:val="28"/>
      <w:numFmt w:val="bullet"/>
      <w:lvlText w:val="-"/>
      <w:lvlJc w:val="left"/>
      <w:pPr>
        <w:ind w:left="1146" w:hanging="360"/>
      </w:pPr>
      <w:rPr>
        <w:rFonts w:ascii="Calibri" w:eastAsia="Times New Roman" w:hAnsi="Calibri" w:cs="Calibri"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5" w15:restartNumberingAfterBreak="0">
    <w:nsid w:val="76026BA9"/>
    <w:multiLevelType w:val="hybridMultilevel"/>
    <w:tmpl w:val="FF68E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F07AB"/>
    <w:multiLevelType w:val="hybridMultilevel"/>
    <w:tmpl w:val="9EA24DF6"/>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num w:numId="1">
    <w:abstractNumId w:val="4"/>
  </w:num>
  <w:num w:numId="2">
    <w:abstractNumId w:val="0"/>
  </w:num>
  <w:num w:numId="3">
    <w:abstractNumId w:val="3"/>
  </w:num>
  <w:num w:numId="4">
    <w:abstractNumId w:val="31"/>
  </w:num>
  <w:num w:numId="5">
    <w:abstractNumId w:val="16"/>
  </w:num>
  <w:num w:numId="6">
    <w:abstractNumId w:val="7"/>
  </w:num>
  <w:num w:numId="7">
    <w:abstractNumId w:val="34"/>
  </w:num>
  <w:num w:numId="8">
    <w:abstractNumId w:val="13"/>
  </w:num>
  <w:num w:numId="9">
    <w:abstractNumId w:val="12"/>
  </w:num>
  <w:num w:numId="10">
    <w:abstractNumId w:val="21"/>
  </w:num>
  <w:num w:numId="11">
    <w:abstractNumId w:val="5"/>
  </w:num>
  <w:num w:numId="12">
    <w:abstractNumId w:val="22"/>
  </w:num>
  <w:num w:numId="13">
    <w:abstractNumId w:val="27"/>
  </w:num>
  <w:num w:numId="14">
    <w:abstractNumId w:val="14"/>
  </w:num>
  <w:num w:numId="15">
    <w:abstractNumId w:val="30"/>
  </w:num>
  <w:num w:numId="16">
    <w:abstractNumId w:val="35"/>
  </w:num>
  <w:num w:numId="17">
    <w:abstractNumId w:val="8"/>
  </w:num>
  <w:num w:numId="18">
    <w:abstractNumId w:val="20"/>
  </w:num>
  <w:num w:numId="19">
    <w:abstractNumId w:val="26"/>
  </w:num>
  <w:num w:numId="20">
    <w:abstractNumId w:val="17"/>
  </w:num>
  <w:num w:numId="21">
    <w:abstractNumId w:val="11"/>
  </w:num>
  <w:num w:numId="22">
    <w:abstractNumId w:val="28"/>
  </w:num>
  <w:num w:numId="23">
    <w:abstractNumId w:val="15"/>
  </w:num>
  <w:num w:numId="24">
    <w:abstractNumId w:val="18"/>
  </w:num>
  <w:num w:numId="25">
    <w:abstractNumId w:val="10"/>
  </w:num>
  <w:num w:numId="26">
    <w:abstractNumId w:val="25"/>
  </w:num>
  <w:num w:numId="27">
    <w:abstractNumId w:val="24"/>
  </w:num>
  <w:num w:numId="28">
    <w:abstractNumId w:val="6"/>
  </w:num>
  <w:num w:numId="29">
    <w:abstractNumId w:val="29"/>
  </w:num>
  <w:num w:numId="30">
    <w:abstractNumId w:val="2"/>
  </w:num>
  <w:num w:numId="31">
    <w:abstractNumId w:val="36"/>
  </w:num>
  <w:num w:numId="32">
    <w:abstractNumId w:val="9"/>
  </w:num>
  <w:num w:numId="33">
    <w:abstractNumId w:val="1"/>
  </w:num>
  <w:num w:numId="34">
    <w:abstractNumId w:val="23"/>
  </w:num>
  <w:num w:numId="35">
    <w:abstractNumId w:val="19"/>
  </w:num>
  <w:num w:numId="36">
    <w:abstractNumId w:val="32"/>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81"/>
  <w:drawingGridVerticalSpacing w:val="181"/>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7OwMDU1MbM0tbBU0lEKTi0uzszPAykwrAUAE3NqwiwAAAA="/>
  </w:docVars>
  <w:rsids>
    <w:rsidRoot w:val="001E08E7"/>
    <w:rsid w:val="00000A21"/>
    <w:rsid w:val="00000E56"/>
    <w:rsid w:val="000020FE"/>
    <w:rsid w:val="0000381F"/>
    <w:rsid w:val="000048E1"/>
    <w:rsid w:val="00011B22"/>
    <w:rsid w:val="0001224C"/>
    <w:rsid w:val="00012703"/>
    <w:rsid w:val="00020413"/>
    <w:rsid w:val="00020828"/>
    <w:rsid w:val="00022B68"/>
    <w:rsid w:val="00023291"/>
    <w:rsid w:val="000242EF"/>
    <w:rsid w:val="00031AD4"/>
    <w:rsid w:val="00034C64"/>
    <w:rsid w:val="00035472"/>
    <w:rsid w:val="0003750C"/>
    <w:rsid w:val="000406D1"/>
    <w:rsid w:val="00042CEA"/>
    <w:rsid w:val="00046DCA"/>
    <w:rsid w:val="00047F2F"/>
    <w:rsid w:val="0005245F"/>
    <w:rsid w:val="00052D69"/>
    <w:rsid w:val="00056838"/>
    <w:rsid w:val="00057623"/>
    <w:rsid w:val="00065638"/>
    <w:rsid w:val="00066865"/>
    <w:rsid w:val="000779DF"/>
    <w:rsid w:val="00080D79"/>
    <w:rsid w:val="00081FE6"/>
    <w:rsid w:val="000834AC"/>
    <w:rsid w:val="00087108"/>
    <w:rsid w:val="00095685"/>
    <w:rsid w:val="000A3591"/>
    <w:rsid w:val="000A6591"/>
    <w:rsid w:val="000A66D5"/>
    <w:rsid w:val="000A7FA6"/>
    <w:rsid w:val="000B1345"/>
    <w:rsid w:val="000B51B4"/>
    <w:rsid w:val="000B5714"/>
    <w:rsid w:val="000B6090"/>
    <w:rsid w:val="000B7389"/>
    <w:rsid w:val="000C135E"/>
    <w:rsid w:val="000C1F1C"/>
    <w:rsid w:val="000C4A93"/>
    <w:rsid w:val="000C4B65"/>
    <w:rsid w:val="000C6E08"/>
    <w:rsid w:val="000D1876"/>
    <w:rsid w:val="000D394D"/>
    <w:rsid w:val="000D5F21"/>
    <w:rsid w:val="000D60E7"/>
    <w:rsid w:val="000D6B33"/>
    <w:rsid w:val="000D6C5E"/>
    <w:rsid w:val="000D76E4"/>
    <w:rsid w:val="000E0DE5"/>
    <w:rsid w:val="000E0E42"/>
    <w:rsid w:val="000E6F88"/>
    <w:rsid w:val="000F2759"/>
    <w:rsid w:val="000F321B"/>
    <w:rsid w:val="000F3C33"/>
    <w:rsid w:val="000F6A6C"/>
    <w:rsid w:val="000F6C9D"/>
    <w:rsid w:val="000F6ED1"/>
    <w:rsid w:val="0010172F"/>
    <w:rsid w:val="00104A86"/>
    <w:rsid w:val="00105D90"/>
    <w:rsid w:val="0010732B"/>
    <w:rsid w:val="00107BFB"/>
    <w:rsid w:val="001128EA"/>
    <w:rsid w:val="00113F9C"/>
    <w:rsid w:val="00116583"/>
    <w:rsid w:val="00117A72"/>
    <w:rsid w:val="001206C4"/>
    <w:rsid w:val="001219F8"/>
    <w:rsid w:val="00122D55"/>
    <w:rsid w:val="00123C6D"/>
    <w:rsid w:val="00123FD3"/>
    <w:rsid w:val="001246BE"/>
    <w:rsid w:val="001301B6"/>
    <w:rsid w:val="00134695"/>
    <w:rsid w:val="00136241"/>
    <w:rsid w:val="00145E3E"/>
    <w:rsid w:val="00150F23"/>
    <w:rsid w:val="00151E7B"/>
    <w:rsid w:val="00153813"/>
    <w:rsid w:val="0015657A"/>
    <w:rsid w:val="001570A7"/>
    <w:rsid w:val="00157C91"/>
    <w:rsid w:val="00157D97"/>
    <w:rsid w:val="00160FA9"/>
    <w:rsid w:val="0016438B"/>
    <w:rsid w:val="00164A43"/>
    <w:rsid w:val="00164E40"/>
    <w:rsid w:val="00164F83"/>
    <w:rsid w:val="001651E9"/>
    <w:rsid w:val="0016591D"/>
    <w:rsid w:val="00165D2A"/>
    <w:rsid w:val="001711A4"/>
    <w:rsid w:val="001806A0"/>
    <w:rsid w:val="00180BCD"/>
    <w:rsid w:val="0018262D"/>
    <w:rsid w:val="00185F9A"/>
    <w:rsid w:val="00187A1E"/>
    <w:rsid w:val="00192D95"/>
    <w:rsid w:val="00193373"/>
    <w:rsid w:val="00197CF9"/>
    <w:rsid w:val="001A3B85"/>
    <w:rsid w:val="001A3D7D"/>
    <w:rsid w:val="001A51E5"/>
    <w:rsid w:val="001A5BFD"/>
    <w:rsid w:val="001A753F"/>
    <w:rsid w:val="001B170F"/>
    <w:rsid w:val="001B2DCA"/>
    <w:rsid w:val="001C6B84"/>
    <w:rsid w:val="001D0A66"/>
    <w:rsid w:val="001D2F62"/>
    <w:rsid w:val="001E08E7"/>
    <w:rsid w:val="001E2029"/>
    <w:rsid w:val="001E31C5"/>
    <w:rsid w:val="001E32B6"/>
    <w:rsid w:val="001E390A"/>
    <w:rsid w:val="001E5323"/>
    <w:rsid w:val="001E64BF"/>
    <w:rsid w:val="001E69B9"/>
    <w:rsid w:val="001F2182"/>
    <w:rsid w:val="001F49B9"/>
    <w:rsid w:val="002021A9"/>
    <w:rsid w:val="00211ED1"/>
    <w:rsid w:val="00222FB3"/>
    <w:rsid w:val="0022367E"/>
    <w:rsid w:val="00225259"/>
    <w:rsid w:val="0022527B"/>
    <w:rsid w:val="00226213"/>
    <w:rsid w:val="00226D4E"/>
    <w:rsid w:val="00226FCE"/>
    <w:rsid w:val="00227A30"/>
    <w:rsid w:val="002316A0"/>
    <w:rsid w:val="00231964"/>
    <w:rsid w:val="00231A63"/>
    <w:rsid w:val="00234629"/>
    <w:rsid w:val="002410FE"/>
    <w:rsid w:val="002450E5"/>
    <w:rsid w:val="00247B6B"/>
    <w:rsid w:val="00250BE7"/>
    <w:rsid w:val="00251D1E"/>
    <w:rsid w:val="002535F7"/>
    <w:rsid w:val="00253EAE"/>
    <w:rsid w:val="00254A1E"/>
    <w:rsid w:val="00257BFC"/>
    <w:rsid w:val="00261248"/>
    <w:rsid w:val="00263D36"/>
    <w:rsid w:val="002647A2"/>
    <w:rsid w:val="00264B56"/>
    <w:rsid w:val="00265432"/>
    <w:rsid w:val="00271BD4"/>
    <w:rsid w:val="0027207C"/>
    <w:rsid w:val="002725C3"/>
    <w:rsid w:val="0027503E"/>
    <w:rsid w:val="00290588"/>
    <w:rsid w:val="002924DD"/>
    <w:rsid w:val="00295A21"/>
    <w:rsid w:val="00296F50"/>
    <w:rsid w:val="002A0E55"/>
    <w:rsid w:val="002A3CFF"/>
    <w:rsid w:val="002A4D9A"/>
    <w:rsid w:val="002A6203"/>
    <w:rsid w:val="002B3838"/>
    <w:rsid w:val="002B3CB3"/>
    <w:rsid w:val="002B4446"/>
    <w:rsid w:val="002C0526"/>
    <w:rsid w:val="002C0D77"/>
    <w:rsid w:val="002C30D6"/>
    <w:rsid w:val="002C4601"/>
    <w:rsid w:val="002C47F2"/>
    <w:rsid w:val="002C7B7B"/>
    <w:rsid w:val="002D4A6F"/>
    <w:rsid w:val="002D4D8E"/>
    <w:rsid w:val="002D4F2A"/>
    <w:rsid w:val="002E0100"/>
    <w:rsid w:val="002E20CB"/>
    <w:rsid w:val="002E35DA"/>
    <w:rsid w:val="002E7937"/>
    <w:rsid w:val="002F1B57"/>
    <w:rsid w:val="002F2BE0"/>
    <w:rsid w:val="002F4A8C"/>
    <w:rsid w:val="0030022B"/>
    <w:rsid w:val="00300673"/>
    <w:rsid w:val="00300BA4"/>
    <w:rsid w:val="00301A1B"/>
    <w:rsid w:val="003044D1"/>
    <w:rsid w:val="00304B37"/>
    <w:rsid w:val="00306F19"/>
    <w:rsid w:val="0031067E"/>
    <w:rsid w:val="00320CF0"/>
    <w:rsid w:val="003213E9"/>
    <w:rsid w:val="00321C82"/>
    <w:rsid w:val="003223C6"/>
    <w:rsid w:val="0032243A"/>
    <w:rsid w:val="00323875"/>
    <w:rsid w:val="003259BF"/>
    <w:rsid w:val="00326807"/>
    <w:rsid w:val="00334FBE"/>
    <w:rsid w:val="003357EA"/>
    <w:rsid w:val="00337553"/>
    <w:rsid w:val="00341C64"/>
    <w:rsid w:val="0034278D"/>
    <w:rsid w:val="00347B92"/>
    <w:rsid w:val="00352721"/>
    <w:rsid w:val="00355780"/>
    <w:rsid w:val="00357F38"/>
    <w:rsid w:val="00360A23"/>
    <w:rsid w:val="0036153B"/>
    <w:rsid w:val="003635C0"/>
    <w:rsid w:val="003652D1"/>
    <w:rsid w:val="003669DE"/>
    <w:rsid w:val="00367DB7"/>
    <w:rsid w:val="003710C9"/>
    <w:rsid w:val="0038190F"/>
    <w:rsid w:val="003822BC"/>
    <w:rsid w:val="0038280C"/>
    <w:rsid w:val="00382F82"/>
    <w:rsid w:val="00383BCC"/>
    <w:rsid w:val="0038448A"/>
    <w:rsid w:val="00386356"/>
    <w:rsid w:val="00386FEE"/>
    <w:rsid w:val="00387638"/>
    <w:rsid w:val="00393078"/>
    <w:rsid w:val="00393222"/>
    <w:rsid w:val="00393CF6"/>
    <w:rsid w:val="00393DC2"/>
    <w:rsid w:val="00394BB1"/>
    <w:rsid w:val="003A17B8"/>
    <w:rsid w:val="003A53BC"/>
    <w:rsid w:val="003A72F6"/>
    <w:rsid w:val="003B616D"/>
    <w:rsid w:val="003C0055"/>
    <w:rsid w:val="003C2674"/>
    <w:rsid w:val="003C3000"/>
    <w:rsid w:val="003C77CC"/>
    <w:rsid w:val="003D0584"/>
    <w:rsid w:val="003D13CA"/>
    <w:rsid w:val="003D7C61"/>
    <w:rsid w:val="003E18F2"/>
    <w:rsid w:val="003E707D"/>
    <w:rsid w:val="003E77EF"/>
    <w:rsid w:val="003F0170"/>
    <w:rsid w:val="003F104B"/>
    <w:rsid w:val="003F2D39"/>
    <w:rsid w:val="003F31DE"/>
    <w:rsid w:val="003F4C5B"/>
    <w:rsid w:val="00400D16"/>
    <w:rsid w:val="004026AA"/>
    <w:rsid w:val="00405D91"/>
    <w:rsid w:val="00406041"/>
    <w:rsid w:val="00406459"/>
    <w:rsid w:val="00407694"/>
    <w:rsid w:val="004107F2"/>
    <w:rsid w:val="00412DBF"/>
    <w:rsid w:val="00415402"/>
    <w:rsid w:val="004154C3"/>
    <w:rsid w:val="00415900"/>
    <w:rsid w:val="00417BC4"/>
    <w:rsid w:val="00417E19"/>
    <w:rsid w:val="00421BA1"/>
    <w:rsid w:val="00422B2C"/>
    <w:rsid w:val="00423ADC"/>
    <w:rsid w:val="00426288"/>
    <w:rsid w:val="00427159"/>
    <w:rsid w:val="004320DF"/>
    <w:rsid w:val="00433EF4"/>
    <w:rsid w:val="00441FF7"/>
    <w:rsid w:val="00442E9E"/>
    <w:rsid w:val="004441BC"/>
    <w:rsid w:val="00446708"/>
    <w:rsid w:val="0044674C"/>
    <w:rsid w:val="00446D0B"/>
    <w:rsid w:val="0045492E"/>
    <w:rsid w:val="00455876"/>
    <w:rsid w:val="00457280"/>
    <w:rsid w:val="0046492A"/>
    <w:rsid w:val="0047176D"/>
    <w:rsid w:val="004718A0"/>
    <w:rsid w:val="00472461"/>
    <w:rsid w:val="00474DA4"/>
    <w:rsid w:val="004758BA"/>
    <w:rsid w:val="0048232C"/>
    <w:rsid w:val="004824EA"/>
    <w:rsid w:val="0048553D"/>
    <w:rsid w:val="0048570C"/>
    <w:rsid w:val="004931C1"/>
    <w:rsid w:val="0049364B"/>
    <w:rsid w:val="004A0E97"/>
    <w:rsid w:val="004A11DD"/>
    <w:rsid w:val="004A1A85"/>
    <w:rsid w:val="004A4225"/>
    <w:rsid w:val="004A510B"/>
    <w:rsid w:val="004A6B74"/>
    <w:rsid w:val="004A78D6"/>
    <w:rsid w:val="004A7CA5"/>
    <w:rsid w:val="004B20F7"/>
    <w:rsid w:val="004B5940"/>
    <w:rsid w:val="004B5D20"/>
    <w:rsid w:val="004B64E2"/>
    <w:rsid w:val="004B681E"/>
    <w:rsid w:val="004B6BE1"/>
    <w:rsid w:val="004C096F"/>
    <w:rsid w:val="004C1177"/>
    <w:rsid w:val="004C6746"/>
    <w:rsid w:val="004D4916"/>
    <w:rsid w:val="004D7D2E"/>
    <w:rsid w:val="004E07A4"/>
    <w:rsid w:val="004E5D45"/>
    <w:rsid w:val="004E79E8"/>
    <w:rsid w:val="004F066E"/>
    <w:rsid w:val="004F0848"/>
    <w:rsid w:val="004F28E5"/>
    <w:rsid w:val="004F3E76"/>
    <w:rsid w:val="00503378"/>
    <w:rsid w:val="00504A39"/>
    <w:rsid w:val="005052F0"/>
    <w:rsid w:val="00507E8E"/>
    <w:rsid w:val="00511FF5"/>
    <w:rsid w:val="00516BBC"/>
    <w:rsid w:val="005171FF"/>
    <w:rsid w:val="00522068"/>
    <w:rsid w:val="00523055"/>
    <w:rsid w:val="00525F9C"/>
    <w:rsid w:val="005275BD"/>
    <w:rsid w:val="00534BF2"/>
    <w:rsid w:val="00537117"/>
    <w:rsid w:val="005376F8"/>
    <w:rsid w:val="005519F4"/>
    <w:rsid w:val="00553005"/>
    <w:rsid w:val="00553396"/>
    <w:rsid w:val="005552AA"/>
    <w:rsid w:val="0055764F"/>
    <w:rsid w:val="00561AD9"/>
    <w:rsid w:val="00561B9A"/>
    <w:rsid w:val="0056438D"/>
    <w:rsid w:val="00565C12"/>
    <w:rsid w:val="00566CEB"/>
    <w:rsid w:val="00571E5E"/>
    <w:rsid w:val="00572B55"/>
    <w:rsid w:val="0057358B"/>
    <w:rsid w:val="005773E6"/>
    <w:rsid w:val="00584223"/>
    <w:rsid w:val="0058441B"/>
    <w:rsid w:val="00585596"/>
    <w:rsid w:val="0059180B"/>
    <w:rsid w:val="00592E8B"/>
    <w:rsid w:val="00596DB2"/>
    <w:rsid w:val="005A103B"/>
    <w:rsid w:val="005A1573"/>
    <w:rsid w:val="005A7B66"/>
    <w:rsid w:val="005B11E8"/>
    <w:rsid w:val="005B4F2A"/>
    <w:rsid w:val="005B6F52"/>
    <w:rsid w:val="005C0C8F"/>
    <w:rsid w:val="005C1276"/>
    <w:rsid w:val="005C3C2F"/>
    <w:rsid w:val="005C541F"/>
    <w:rsid w:val="005C672F"/>
    <w:rsid w:val="005C719F"/>
    <w:rsid w:val="005D0506"/>
    <w:rsid w:val="005D17DD"/>
    <w:rsid w:val="005D1D63"/>
    <w:rsid w:val="005D65B3"/>
    <w:rsid w:val="005D7206"/>
    <w:rsid w:val="005E1DA3"/>
    <w:rsid w:val="005E22C5"/>
    <w:rsid w:val="005E5D1B"/>
    <w:rsid w:val="005E66DD"/>
    <w:rsid w:val="005F0A39"/>
    <w:rsid w:val="005F34B0"/>
    <w:rsid w:val="005F5BF6"/>
    <w:rsid w:val="005F61B4"/>
    <w:rsid w:val="005F7352"/>
    <w:rsid w:val="006050A0"/>
    <w:rsid w:val="006054D2"/>
    <w:rsid w:val="00605526"/>
    <w:rsid w:val="00613312"/>
    <w:rsid w:val="00613EA3"/>
    <w:rsid w:val="00615616"/>
    <w:rsid w:val="00616A6B"/>
    <w:rsid w:val="00617ED7"/>
    <w:rsid w:val="00620C05"/>
    <w:rsid w:val="00621424"/>
    <w:rsid w:val="006225CC"/>
    <w:rsid w:val="00622E6D"/>
    <w:rsid w:val="006267CE"/>
    <w:rsid w:val="00627A13"/>
    <w:rsid w:val="006340C7"/>
    <w:rsid w:val="006348A2"/>
    <w:rsid w:val="00634F1A"/>
    <w:rsid w:val="006360B4"/>
    <w:rsid w:val="00637201"/>
    <w:rsid w:val="0063758F"/>
    <w:rsid w:val="00637AC9"/>
    <w:rsid w:val="00642862"/>
    <w:rsid w:val="00642CDE"/>
    <w:rsid w:val="00647D6E"/>
    <w:rsid w:val="00660302"/>
    <w:rsid w:val="0066190E"/>
    <w:rsid w:val="00663618"/>
    <w:rsid w:val="00664C10"/>
    <w:rsid w:val="00666C06"/>
    <w:rsid w:val="0067675F"/>
    <w:rsid w:val="006778C0"/>
    <w:rsid w:val="006814BB"/>
    <w:rsid w:val="00681B12"/>
    <w:rsid w:val="0068294D"/>
    <w:rsid w:val="00683DED"/>
    <w:rsid w:val="006918C9"/>
    <w:rsid w:val="00692DD8"/>
    <w:rsid w:val="00693D25"/>
    <w:rsid w:val="0069450B"/>
    <w:rsid w:val="00695243"/>
    <w:rsid w:val="00696A70"/>
    <w:rsid w:val="006A365C"/>
    <w:rsid w:val="006A664A"/>
    <w:rsid w:val="006A7154"/>
    <w:rsid w:val="006A7B68"/>
    <w:rsid w:val="006B1228"/>
    <w:rsid w:val="006B3DE3"/>
    <w:rsid w:val="006B3F0B"/>
    <w:rsid w:val="006B433F"/>
    <w:rsid w:val="006C0B2B"/>
    <w:rsid w:val="006C0BA2"/>
    <w:rsid w:val="006C4724"/>
    <w:rsid w:val="006C4A49"/>
    <w:rsid w:val="006C4F95"/>
    <w:rsid w:val="006D2043"/>
    <w:rsid w:val="006D2159"/>
    <w:rsid w:val="006D3EDA"/>
    <w:rsid w:val="006D4D1B"/>
    <w:rsid w:val="006E2A84"/>
    <w:rsid w:val="006E5A1B"/>
    <w:rsid w:val="006E77CB"/>
    <w:rsid w:val="006F0EBA"/>
    <w:rsid w:val="006F57E2"/>
    <w:rsid w:val="006F5DE7"/>
    <w:rsid w:val="006F6BA7"/>
    <w:rsid w:val="006F7C42"/>
    <w:rsid w:val="00700B34"/>
    <w:rsid w:val="007032F3"/>
    <w:rsid w:val="007039AF"/>
    <w:rsid w:val="0070507D"/>
    <w:rsid w:val="00710758"/>
    <w:rsid w:val="00712183"/>
    <w:rsid w:val="00712829"/>
    <w:rsid w:val="00713D48"/>
    <w:rsid w:val="0071468E"/>
    <w:rsid w:val="0071691F"/>
    <w:rsid w:val="0071722B"/>
    <w:rsid w:val="00717E9B"/>
    <w:rsid w:val="00722896"/>
    <w:rsid w:val="00732904"/>
    <w:rsid w:val="00733BB9"/>
    <w:rsid w:val="00733F11"/>
    <w:rsid w:val="00734CE4"/>
    <w:rsid w:val="0073642A"/>
    <w:rsid w:val="00736901"/>
    <w:rsid w:val="00741C57"/>
    <w:rsid w:val="00742F11"/>
    <w:rsid w:val="00744414"/>
    <w:rsid w:val="00752314"/>
    <w:rsid w:val="007527AA"/>
    <w:rsid w:val="007540AA"/>
    <w:rsid w:val="007616C2"/>
    <w:rsid w:val="00762E10"/>
    <w:rsid w:val="00764255"/>
    <w:rsid w:val="00767AD5"/>
    <w:rsid w:val="00770D2E"/>
    <w:rsid w:val="00773CE4"/>
    <w:rsid w:val="00774339"/>
    <w:rsid w:val="007760DE"/>
    <w:rsid w:val="00777E0C"/>
    <w:rsid w:val="00784516"/>
    <w:rsid w:val="007849E4"/>
    <w:rsid w:val="0079273B"/>
    <w:rsid w:val="00795595"/>
    <w:rsid w:val="0079584A"/>
    <w:rsid w:val="007960C3"/>
    <w:rsid w:val="00797A9A"/>
    <w:rsid w:val="00797D96"/>
    <w:rsid w:val="007A0447"/>
    <w:rsid w:val="007A25B9"/>
    <w:rsid w:val="007A4CA1"/>
    <w:rsid w:val="007A5794"/>
    <w:rsid w:val="007A6D75"/>
    <w:rsid w:val="007B3689"/>
    <w:rsid w:val="007B3E79"/>
    <w:rsid w:val="007B4C62"/>
    <w:rsid w:val="007B533C"/>
    <w:rsid w:val="007B5459"/>
    <w:rsid w:val="007B652E"/>
    <w:rsid w:val="007B7045"/>
    <w:rsid w:val="007B7D06"/>
    <w:rsid w:val="007C0B31"/>
    <w:rsid w:val="007C28AF"/>
    <w:rsid w:val="007C2ECE"/>
    <w:rsid w:val="007C7794"/>
    <w:rsid w:val="007C79B0"/>
    <w:rsid w:val="007C7FA6"/>
    <w:rsid w:val="007D0282"/>
    <w:rsid w:val="007D04E8"/>
    <w:rsid w:val="007D1FE2"/>
    <w:rsid w:val="007D3622"/>
    <w:rsid w:val="007D4A6A"/>
    <w:rsid w:val="007D5582"/>
    <w:rsid w:val="007D6BC3"/>
    <w:rsid w:val="007D78EA"/>
    <w:rsid w:val="007D7F5F"/>
    <w:rsid w:val="007E12DE"/>
    <w:rsid w:val="007E45D9"/>
    <w:rsid w:val="007E472E"/>
    <w:rsid w:val="007E57D9"/>
    <w:rsid w:val="007F39C2"/>
    <w:rsid w:val="007F5A2E"/>
    <w:rsid w:val="0080126C"/>
    <w:rsid w:val="008019A9"/>
    <w:rsid w:val="00803BCE"/>
    <w:rsid w:val="00805274"/>
    <w:rsid w:val="008068B4"/>
    <w:rsid w:val="00806B4A"/>
    <w:rsid w:val="00807ABA"/>
    <w:rsid w:val="00807E70"/>
    <w:rsid w:val="0081564F"/>
    <w:rsid w:val="00815BBD"/>
    <w:rsid w:val="0081662C"/>
    <w:rsid w:val="00817570"/>
    <w:rsid w:val="00817729"/>
    <w:rsid w:val="008221D1"/>
    <w:rsid w:val="00824136"/>
    <w:rsid w:val="008259BF"/>
    <w:rsid w:val="008269C1"/>
    <w:rsid w:val="008302B3"/>
    <w:rsid w:val="008330C4"/>
    <w:rsid w:val="0083544E"/>
    <w:rsid w:val="00835DE3"/>
    <w:rsid w:val="008365DE"/>
    <w:rsid w:val="008370E3"/>
    <w:rsid w:val="00841B8E"/>
    <w:rsid w:val="008423B6"/>
    <w:rsid w:val="0085531C"/>
    <w:rsid w:val="008562AE"/>
    <w:rsid w:val="008569E0"/>
    <w:rsid w:val="00861D5B"/>
    <w:rsid w:val="00865DFF"/>
    <w:rsid w:val="008666A7"/>
    <w:rsid w:val="008667CE"/>
    <w:rsid w:val="00866A54"/>
    <w:rsid w:val="00867C72"/>
    <w:rsid w:val="00867EBA"/>
    <w:rsid w:val="00872010"/>
    <w:rsid w:val="00874018"/>
    <w:rsid w:val="0087700C"/>
    <w:rsid w:val="0088034D"/>
    <w:rsid w:val="00882397"/>
    <w:rsid w:val="0088249B"/>
    <w:rsid w:val="00884E4B"/>
    <w:rsid w:val="00891CD8"/>
    <w:rsid w:val="00892736"/>
    <w:rsid w:val="00893899"/>
    <w:rsid w:val="00895D3E"/>
    <w:rsid w:val="00896DB4"/>
    <w:rsid w:val="008A5735"/>
    <w:rsid w:val="008A5F92"/>
    <w:rsid w:val="008A62EC"/>
    <w:rsid w:val="008B00ED"/>
    <w:rsid w:val="008B1795"/>
    <w:rsid w:val="008B2BAE"/>
    <w:rsid w:val="008B501B"/>
    <w:rsid w:val="008C645F"/>
    <w:rsid w:val="008C673E"/>
    <w:rsid w:val="008D2198"/>
    <w:rsid w:val="008D3173"/>
    <w:rsid w:val="008D3F4E"/>
    <w:rsid w:val="008D4CF1"/>
    <w:rsid w:val="008E0DA9"/>
    <w:rsid w:val="008E4B51"/>
    <w:rsid w:val="008E6F46"/>
    <w:rsid w:val="008F4022"/>
    <w:rsid w:val="008F4DCC"/>
    <w:rsid w:val="009026C1"/>
    <w:rsid w:val="00902BF4"/>
    <w:rsid w:val="0090685F"/>
    <w:rsid w:val="009100E1"/>
    <w:rsid w:val="0091055C"/>
    <w:rsid w:val="00913743"/>
    <w:rsid w:val="00913B63"/>
    <w:rsid w:val="0091718C"/>
    <w:rsid w:val="009220E5"/>
    <w:rsid w:val="00922EE8"/>
    <w:rsid w:val="00924621"/>
    <w:rsid w:val="00930889"/>
    <w:rsid w:val="00930F5B"/>
    <w:rsid w:val="00932E90"/>
    <w:rsid w:val="009331D6"/>
    <w:rsid w:val="0093324F"/>
    <w:rsid w:val="00933B0E"/>
    <w:rsid w:val="009372CF"/>
    <w:rsid w:val="00942305"/>
    <w:rsid w:val="009435A1"/>
    <w:rsid w:val="009441D2"/>
    <w:rsid w:val="00944F01"/>
    <w:rsid w:val="009457B2"/>
    <w:rsid w:val="009460C8"/>
    <w:rsid w:val="00950497"/>
    <w:rsid w:val="009529FE"/>
    <w:rsid w:val="00952AC2"/>
    <w:rsid w:val="00954791"/>
    <w:rsid w:val="00956440"/>
    <w:rsid w:val="009566F5"/>
    <w:rsid w:val="00957163"/>
    <w:rsid w:val="00961D98"/>
    <w:rsid w:val="00963388"/>
    <w:rsid w:val="00963ADC"/>
    <w:rsid w:val="00965718"/>
    <w:rsid w:val="0097035B"/>
    <w:rsid w:val="00970AF6"/>
    <w:rsid w:val="00974EE6"/>
    <w:rsid w:val="00975EB8"/>
    <w:rsid w:val="00977D96"/>
    <w:rsid w:val="00983923"/>
    <w:rsid w:val="00985553"/>
    <w:rsid w:val="0098640C"/>
    <w:rsid w:val="0099117D"/>
    <w:rsid w:val="009911FA"/>
    <w:rsid w:val="009973FB"/>
    <w:rsid w:val="009A0CEF"/>
    <w:rsid w:val="009A18AB"/>
    <w:rsid w:val="009A220C"/>
    <w:rsid w:val="009A33FB"/>
    <w:rsid w:val="009A61DF"/>
    <w:rsid w:val="009A666C"/>
    <w:rsid w:val="009B13EE"/>
    <w:rsid w:val="009B3F15"/>
    <w:rsid w:val="009C1F15"/>
    <w:rsid w:val="009D3420"/>
    <w:rsid w:val="009D5A38"/>
    <w:rsid w:val="009E2453"/>
    <w:rsid w:val="009E331B"/>
    <w:rsid w:val="009E66F3"/>
    <w:rsid w:val="009F166C"/>
    <w:rsid w:val="009F46A7"/>
    <w:rsid w:val="009F72C2"/>
    <w:rsid w:val="00A00618"/>
    <w:rsid w:val="00A00F1E"/>
    <w:rsid w:val="00A010CC"/>
    <w:rsid w:val="00A0432C"/>
    <w:rsid w:val="00A1196D"/>
    <w:rsid w:val="00A17B28"/>
    <w:rsid w:val="00A20EB4"/>
    <w:rsid w:val="00A26A32"/>
    <w:rsid w:val="00A26D35"/>
    <w:rsid w:val="00A27B4E"/>
    <w:rsid w:val="00A30483"/>
    <w:rsid w:val="00A324AB"/>
    <w:rsid w:val="00A32A07"/>
    <w:rsid w:val="00A32F2D"/>
    <w:rsid w:val="00A3394C"/>
    <w:rsid w:val="00A34050"/>
    <w:rsid w:val="00A34C1F"/>
    <w:rsid w:val="00A3784E"/>
    <w:rsid w:val="00A400F0"/>
    <w:rsid w:val="00A4365F"/>
    <w:rsid w:val="00A44BAC"/>
    <w:rsid w:val="00A46E95"/>
    <w:rsid w:val="00A47698"/>
    <w:rsid w:val="00A501E7"/>
    <w:rsid w:val="00A5237D"/>
    <w:rsid w:val="00A53D5A"/>
    <w:rsid w:val="00A6164E"/>
    <w:rsid w:val="00A63B42"/>
    <w:rsid w:val="00A66821"/>
    <w:rsid w:val="00A71354"/>
    <w:rsid w:val="00A73BB4"/>
    <w:rsid w:val="00A751FA"/>
    <w:rsid w:val="00A82687"/>
    <w:rsid w:val="00A85752"/>
    <w:rsid w:val="00A85F9F"/>
    <w:rsid w:val="00A95BB0"/>
    <w:rsid w:val="00A96155"/>
    <w:rsid w:val="00AA20B7"/>
    <w:rsid w:val="00AA3863"/>
    <w:rsid w:val="00AA695D"/>
    <w:rsid w:val="00AA757F"/>
    <w:rsid w:val="00AB1795"/>
    <w:rsid w:val="00AB3416"/>
    <w:rsid w:val="00AB795A"/>
    <w:rsid w:val="00AC0095"/>
    <w:rsid w:val="00AC072D"/>
    <w:rsid w:val="00AC31D1"/>
    <w:rsid w:val="00AC529D"/>
    <w:rsid w:val="00AC6847"/>
    <w:rsid w:val="00AC6C68"/>
    <w:rsid w:val="00AD1C3D"/>
    <w:rsid w:val="00AD2654"/>
    <w:rsid w:val="00AD36F7"/>
    <w:rsid w:val="00AD5CD2"/>
    <w:rsid w:val="00AD72BF"/>
    <w:rsid w:val="00AD76DA"/>
    <w:rsid w:val="00AE1DF0"/>
    <w:rsid w:val="00AE2901"/>
    <w:rsid w:val="00AE4B86"/>
    <w:rsid w:val="00AE77EA"/>
    <w:rsid w:val="00AF19E2"/>
    <w:rsid w:val="00AF1CDE"/>
    <w:rsid w:val="00AF3D02"/>
    <w:rsid w:val="00AF46C1"/>
    <w:rsid w:val="00B02D5A"/>
    <w:rsid w:val="00B04855"/>
    <w:rsid w:val="00B10C4E"/>
    <w:rsid w:val="00B112D8"/>
    <w:rsid w:val="00B1161C"/>
    <w:rsid w:val="00B17739"/>
    <w:rsid w:val="00B220C1"/>
    <w:rsid w:val="00B300FC"/>
    <w:rsid w:val="00B3044E"/>
    <w:rsid w:val="00B30833"/>
    <w:rsid w:val="00B328E7"/>
    <w:rsid w:val="00B3426C"/>
    <w:rsid w:val="00B344EA"/>
    <w:rsid w:val="00B474C4"/>
    <w:rsid w:val="00B50634"/>
    <w:rsid w:val="00B5073E"/>
    <w:rsid w:val="00B518AA"/>
    <w:rsid w:val="00B51EDE"/>
    <w:rsid w:val="00B53D69"/>
    <w:rsid w:val="00B54074"/>
    <w:rsid w:val="00B558B2"/>
    <w:rsid w:val="00B613CD"/>
    <w:rsid w:val="00B62DE6"/>
    <w:rsid w:val="00B63C3F"/>
    <w:rsid w:val="00B657F2"/>
    <w:rsid w:val="00B677D1"/>
    <w:rsid w:val="00B763D5"/>
    <w:rsid w:val="00B8136C"/>
    <w:rsid w:val="00B8408F"/>
    <w:rsid w:val="00B85981"/>
    <w:rsid w:val="00B86070"/>
    <w:rsid w:val="00B86CC2"/>
    <w:rsid w:val="00B90185"/>
    <w:rsid w:val="00B91AF4"/>
    <w:rsid w:val="00B92AB8"/>
    <w:rsid w:val="00B92D4E"/>
    <w:rsid w:val="00B936DF"/>
    <w:rsid w:val="00BA1ECC"/>
    <w:rsid w:val="00BA6FEF"/>
    <w:rsid w:val="00BB21D7"/>
    <w:rsid w:val="00BB3E86"/>
    <w:rsid w:val="00BB7905"/>
    <w:rsid w:val="00BD004C"/>
    <w:rsid w:val="00BD1AB1"/>
    <w:rsid w:val="00BD1D6A"/>
    <w:rsid w:val="00BE0F4D"/>
    <w:rsid w:val="00BE5F9A"/>
    <w:rsid w:val="00BF1D85"/>
    <w:rsid w:val="00BF4710"/>
    <w:rsid w:val="00BF6189"/>
    <w:rsid w:val="00BF7F0E"/>
    <w:rsid w:val="00BF7F3C"/>
    <w:rsid w:val="00C05EC5"/>
    <w:rsid w:val="00C11552"/>
    <w:rsid w:val="00C12A48"/>
    <w:rsid w:val="00C1570C"/>
    <w:rsid w:val="00C15732"/>
    <w:rsid w:val="00C176AF"/>
    <w:rsid w:val="00C17FDB"/>
    <w:rsid w:val="00C226F5"/>
    <w:rsid w:val="00C261B1"/>
    <w:rsid w:val="00C275B1"/>
    <w:rsid w:val="00C27BBD"/>
    <w:rsid w:val="00C3056C"/>
    <w:rsid w:val="00C30C7B"/>
    <w:rsid w:val="00C33D26"/>
    <w:rsid w:val="00C4491D"/>
    <w:rsid w:val="00C44ABC"/>
    <w:rsid w:val="00C50E86"/>
    <w:rsid w:val="00C51873"/>
    <w:rsid w:val="00C51A5E"/>
    <w:rsid w:val="00C53270"/>
    <w:rsid w:val="00C54BAC"/>
    <w:rsid w:val="00C56F61"/>
    <w:rsid w:val="00C62176"/>
    <w:rsid w:val="00C63EB9"/>
    <w:rsid w:val="00C70FC7"/>
    <w:rsid w:val="00C74548"/>
    <w:rsid w:val="00C75C8A"/>
    <w:rsid w:val="00C83C2D"/>
    <w:rsid w:val="00C871CA"/>
    <w:rsid w:val="00C95227"/>
    <w:rsid w:val="00C96BD1"/>
    <w:rsid w:val="00CA0B25"/>
    <w:rsid w:val="00CA247D"/>
    <w:rsid w:val="00CA3EDA"/>
    <w:rsid w:val="00CA4D49"/>
    <w:rsid w:val="00CB4CC2"/>
    <w:rsid w:val="00CC37AE"/>
    <w:rsid w:val="00CC38B8"/>
    <w:rsid w:val="00CC7C50"/>
    <w:rsid w:val="00CD164F"/>
    <w:rsid w:val="00CD19DC"/>
    <w:rsid w:val="00CD2B5E"/>
    <w:rsid w:val="00CD3D76"/>
    <w:rsid w:val="00CD6BD9"/>
    <w:rsid w:val="00CD6D06"/>
    <w:rsid w:val="00CE0ABB"/>
    <w:rsid w:val="00CE2023"/>
    <w:rsid w:val="00CE455E"/>
    <w:rsid w:val="00CE5C85"/>
    <w:rsid w:val="00CE7231"/>
    <w:rsid w:val="00CF0B8A"/>
    <w:rsid w:val="00CF10A7"/>
    <w:rsid w:val="00CF2787"/>
    <w:rsid w:val="00CF3A1C"/>
    <w:rsid w:val="00CF614F"/>
    <w:rsid w:val="00D00919"/>
    <w:rsid w:val="00D01A75"/>
    <w:rsid w:val="00D10E40"/>
    <w:rsid w:val="00D10F9D"/>
    <w:rsid w:val="00D1398B"/>
    <w:rsid w:val="00D15580"/>
    <w:rsid w:val="00D22DFA"/>
    <w:rsid w:val="00D23657"/>
    <w:rsid w:val="00D23D57"/>
    <w:rsid w:val="00D2594B"/>
    <w:rsid w:val="00D25ED1"/>
    <w:rsid w:val="00D2731B"/>
    <w:rsid w:val="00D27AA0"/>
    <w:rsid w:val="00D3050F"/>
    <w:rsid w:val="00D30F97"/>
    <w:rsid w:val="00D31F05"/>
    <w:rsid w:val="00D32D39"/>
    <w:rsid w:val="00D34919"/>
    <w:rsid w:val="00D36008"/>
    <w:rsid w:val="00D3756A"/>
    <w:rsid w:val="00D40820"/>
    <w:rsid w:val="00D40AC4"/>
    <w:rsid w:val="00D45002"/>
    <w:rsid w:val="00D466B9"/>
    <w:rsid w:val="00D4726A"/>
    <w:rsid w:val="00D476BE"/>
    <w:rsid w:val="00D509F3"/>
    <w:rsid w:val="00D51379"/>
    <w:rsid w:val="00D565FB"/>
    <w:rsid w:val="00D5677D"/>
    <w:rsid w:val="00D612D5"/>
    <w:rsid w:val="00D62B09"/>
    <w:rsid w:val="00D637A1"/>
    <w:rsid w:val="00D73498"/>
    <w:rsid w:val="00D74868"/>
    <w:rsid w:val="00D8402C"/>
    <w:rsid w:val="00D85A7D"/>
    <w:rsid w:val="00D9087C"/>
    <w:rsid w:val="00D911B8"/>
    <w:rsid w:val="00D928F8"/>
    <w:rsid w:val="00D94958"/>
    <w:rsid w:val="00D95E2A"/>
    <w:rsid w:val="00DA35EF"/>
    <w:rsid w:val="00DB6ACF"/>
    <w:rsid w:val="00DD3BBF"/>
    <w:rsid w:val="00DD3DF0"/>
    <w:rsid w:val="00DD5437"/>
    <w:rsid w:val="00DD5A23"/>
    <w:rsid w:val="00DE1BF1"/>
    <w:rsid w:val="00DE2FF4"/>
    <w:rsid w:val="00DF0E23"/>
    <w:rsid w:val="00DF146C"/>
    <w:rsid w:val="00DF1EFD"/>
    <w:rsid w:val="00DF2CC4"/>
    <w:rsid w:val="00DF3544"/>
    <w:rsid w:val="00DF4285"/>
    <w:rsid w:val="00E01C8A"/>
    <w:rsid w:val="00E01F3B"/>
    <w:rsid w:val="00E0655F"/>
    <w:rsid w:val="00E10BDF"/>
    <w:rsid w:val="00E119A6"/>
    <w:rsid w:val="00E1348C"/>
    <w:rsid w:val="00E13A96"/>
    <w:rsid w:val="00E15059"/>
    <w:rsid w:val="00E21965"/>
    <w:rsid w:val="00E228F3"/>
    <w:rsid w:val="00E27760"/>
    <w:rsid w:val="00E27BAA"/>
    <w:rsid w:val="00E35C49"/>
    <w:rsid w:val="00E35EA0"/>
    <w:rsid w:val="00E368B7"/>
    <w:rsid w:val="00E37200"/>
    <w:rsid w:val="00E3776A"/>
    <w:rsid w:val="00E4279A"/>
    <w:rsid w:val="00E42BAD"/>
    <w:rsid w:val="00E45705"/>
    <w:rsid w:val="00E47054"/>
    <w:rsid w:val="00E51907"/>
    <w:rsid w:val="00E51F8A"/>
    <w:rsid w:val="00E540BA"/>
    <w:rsid w:val="00E54413"/>
    <w:rsid w:val="00E5454A"/>
    <w:rsid w:val="00E57F78"/>
    <w:rsid w:val="00E60570"/>
    <w:rsid w:val="00E60F67"/>
    <w:rsid w:val="00E62E7D"/>
    <w:rsid w:val="00E6360E"/>
    <w:rsid w:val="00E63D92"/>
    <w:rsid w:val="00E66498"/>
    <w:rsid w:val="00E66F2D"/>
    <w:rsid w:val="00E724E2"/>
    <w:rsid w:val="00E72769"/>
    <w:rsid w:val="00E736EE"/>
    <w:rsid w:val="00E73CE8"/>
    <w:rsid w:val="00E81BA7"/>
    <w:rsid w:val="00E8208E"/>
    <w:rsid w:val="00E92897"/>
    <w:rsid w:val="00E95B92"/>
    <w:rsid w:val="00EA042A"/>
    <w:rsid w:val="00EA175C"/>
    <w:rsid w:val="00EA4E33"/>
    <w:rsid w:val="00EA6462"/>
    <w:rsid w:val="00EB1139"/>
    <w:rsid w:val="00EB2593"/>
    <w:rsid w:val="00EB4499"/>
    <w:rsid w:val="00EB7BD5"/>
    <w:rsid w:val="00EC23F7"/>
    <w:rsid w:val="00EC29CD"/>
    <w:rsid w:val="00EC4F94"/>
    <w:rsid w:val="00EC587A"/>
    <w:rsid w:val="00EC594D"/>
    <w:rsid w:val="00EC62A1"/>
    <w:rsid w:val="00EC74E5"/>
    <w:rsid w:val="00EC7513"/>
    <w:rsid w:val="00EC773A"/>
    <w:rsid w:val="00ED3423"/>
    <w:rsid w:val="00ED542D"/>
    <w:rsid w:val="00ED620B"/>
    <w:rsid w:val="00ED62DE"/>
    <w:rsid w:val="00ED6A46"/>
    <w:rsid w:val="00ED7AF5"/>
    <w:rsid w:val="00ED7EF0"/>
    <w:rsid w:val="00EE24D9"/>
    <w:rsid w:val="00EE5771"/>
    <w:rsid w:val="00EF0431"/>
    <w:rsid w:val="00EF09DF"/>
    <w:rsid w:val="00EF30F4"/>
    <w:rsid w:val="00EF360D"/>
    <w:rsid w:val="00EF3F5D"/>
    <w:rsid w:val="00EF5FB9"/>
    <w:rsid w:val="00EF65BB"/>
    <w:rsid w:val="00EF770C"/>
    <w:rsid w:val="00F00742"/>
    <w:rsid w:val="00F009FF"/>
    <w:rsid w:val="00F012E3"/>
    <w:rsid w:val="00F013B9"/>
    <w:rsid w:val="00F0386D"/>
    <w:rsid w:val="00F04EB2"/>
    <w:rsid w:val="00F07CD3"/>
    <w:rsid w:val="00F1013A"/>
    <w:rsid w:val="00F14C93"/>
    <w:rsid w:val="00F17F33"/>
    <w:rsid w:val="00F20CB6"/>
    <w:rsid w:val="00F20EB4"/>
    <w:rsid w:val="00F24362"/>
    <w:rsid w:val="00F24727"/>
    <w:rsid w:val="00F25A4C"/>
    <w:rsid w:val="00F32B0B"/>
    <w:rsid w:val="00F3584F"/>
    <w:rsid w:val="00F37533"/>
    <w:rsid w:val="00F42DF2"/>
    <w:rsid w:val="00F432EA"/>
    <w:rsid w:val="00F437AD"/>
    <w:rsid w:val="00F4584E"/>
    <w:rsid w:val="00F465B8"/>
    <w:rsid w:val="00F50156"/>
    <w:rsid w:val="00F50D53"/>
    <w:rsid w:val="00F515BD"/>
    <w:rsid w:val="00F532BE"/>
    <w:rsid w:val="00F64ABE"/>
    <w:rsid w:val="00F66629"/>
    <w:rsid w:val="00F67A5C"/>
    <w:rsid w:val="00F72230"/>
    <w:rsid w:val="00F74864"/>
    <w:rsid w:val="00F80788"/>
    <w:rsid w:val="00F8380E"/>
    <w:rsid w:val="00F871D8"/>
    <w:rsid w:val="00F90E54"/>
    <w:rsid w:val="00F954CD"/>
    <w:rsid w:val="00F9694C"/>
    <w:rsid w:val="00F9719A"/>
    <w:rsid w:val="00FA0BE2"/>
    <w:rsid w:val="00FB00F9"/>
    <w:rsid w:val="00FB2D72"/>
    <w:rsid w:val="00FB4420"/>
    <w:rsid w:val="00FB5C6B"/>
    <w:rsid w:val="00FB74C8"/>
    <w:rsid w:val="00FB74E3"/>
    <w:rsid w:val="00FC1F93"/>
    <w:rsid w:val="00FD0AB5"/>
    <w:rsid w:val="00FD6D63"/>
    <w:rsid w:val="00FD70CE"/>
    <w:rsid w:val="00FD7175"/>
    <w:rsid w:val="00FE0A55"/>
    <w:rsid w:val="00FE1763"/>
    <w:rsid w:val="00FE7F53"/>
    <w:rsid w:val="00FF0F15"/>
    <w:rsid w:val="00FF401D"/>
    <w:rsid w:val="00FF6F5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174C58BA"/>
  <w15:docId w15:val="{F7C7B701-DF45-43EF-ACD8-5E89CFD98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E08E7"/>
    <w:pPr>
      <w:spacing w:before="200" w:after="60" w:line="240" w:lineRule="auto"/>
      <w:ind w:left="426" w:right="-94"/>
    </w:pPr>
    <w:rPr>
      <w:rFonts w:ascii="Arial" w:eastAsia="Arial" w:hAnsi="Arial" w:cs="Arial"/>
      <w:i/>
      <w:color w:val="000000"/>
      <w:sz w:val="24"/>
      <w:szCs w:val="24"/>
      <w:lang w:eastAsia="en-GB"/>
    </w:rPr>
  </w:style>
  <w:style w:type="paragraph" w:styleId="Heading1">
    <w:name w:val="heading 1"/>
    <w:basedOn w:val="Normal"/>
    <w:next w:val="Normal"/>
    <w:link w:val="Heading1Char"/>
    <w:uiPriority w:val="9"/>
    <w:qFormat/>
    <w:rsid w:val="006A7154"/>
    <w:pPr>
      <w:spacing w:before="480" w:after="0" w:line="276" w:lineRule="auto"/>
      <w:ind w:left="0" w:right="0"/>
      <w:contextualSpacing/>
      <w:outlineLvl w:val="0"/>
    </w:pPr>
    <w:rPr>
      <w:rFonts w:asciiTheme="majorHAnsi" w:eastAsiaTheme="majorEastAsia" w:hAnsiTheme="majorHAnsi" w:cstheme="majorBidi"/>
      <w:b/>
      <w:bCs/>
      <w:i w:val="0"/>
      <w:color w:val="auto"/>
      <w:sz w:val="32"/>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08E7"/>
    <w:rPr>
      <w:color w:val="0563C1" w:themeColor="hyperlink"/>
      <w:u w:val="single"/>
    </w:rPr>
  </w:style>
  <w:style w:type="paragraph" w:styleId="ListParagraph">
    <w:name w:val="List Paragraph"/>
    <w:basedOn w:val="Normal"/>
    <w:uiPriority w:val="34"/>
    <w:qFormat/>
    <w:rsid w:val="001E08E7"/>
    <w:pPr>
      <w:ind w:left="720"/>
      <w:contextualSpacing/>
    </w:pPr>
  </w:style>
  <w:style w:type="table" w:styleId="TableGrid">
    <w:name w:val="Table Grid"/>
    <w:basedOn w:val="TableNormal"/>
    <w:uiPriority w:val="39"/>
    <w:rsid w:val="003A7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72F6"/>
    <w:pPr>
      <w:tabs>
        <w:tab w:val="center" w:pos="4513"/>
        <w:tab w:val="right" w:pos="9026"/>
      </w:tabs>
      <w:spacing w:before="0" w:after="0"/>
    </w:pPr>
  </w:style>
  <w:style w:type="character" w:customStyle="1" w:styleId="HeaderChar">
    <w:name w:val="Header Char"/>
    <w:basedOn w:val="DefaultParagraphFont"/>
    <w:link w:val="Header"/>
    <w:uiPriority w:val="99"/>
    <w:rsid w:val="003A72F6"/>
    <w:rPr>
      <w:rFonts w:ascii="Arial" w:eastAsia="Arial" w:hAnsi="Arial" w:cs="Arial"/>
      <w:i/>
      <w:color w:val="000000"/>
      <w:sz w:val="24"/>
      <w:szCs w:val="24"/>
      <w:lang w:eastAsia="en-GB"/>
    </w:rPr>
  </w:style>
  <w:style w:type="paragraph" w:styleId="Footer">
    <w:name w:val="footer"/>
    <w:basedOn w:val="Normal"/>
    <w:link w:val="FooterChar"/>
    <w:uiPriority w:val="99"/>
    <w:unhideWhenUsed/>
    <w:rsid w:val="003A72F6"/>
    <w:pPr>
      <w:tabs>
        <w:tab w:val="center" w:pos="4513"/>
        <w:tab w:val="right" w:pos="9026"/>
      </w:tabs>
      <w:spacing w:before="0" w:after="0"/>
    </w:pPr>
  </w:style>
  <w:style w:type="character" w:customStyle="1" w:styleId="FooterChar">
    <w:name w:val="Footer Char"/>
    <w:basedOn w:val="DefaultParagraphFont"/>
    <w:link w:val="Footer"/>
    <w:uiPriority w:val="99"/>
    <w:rsid w:val="003A72F6"/>
    <w:rPr>
      <w:rFonts w:ascii="Arial" w:eastAsia="Arial" w:hAnsi="Arial" w:cs="Arial"/>
      <w:i/>
      <w:color w:val="000000"/>
      <w:sz w:val="24"/>
      <w:szCs w:val="24"/>
      <w:lang w:eastAsia="en-GB"/>
    </w:rPr>
  </w:style>
  <w:style w:type="paragraph" w:styleId="BalloonText">
    <w:name w:val="Balloon Text"/>
    <w:basedOn w:val="Normal"/>
    <w:link w:val="BalloonTextChar"/>
    <w:uiPriority w:val="99"/>
    <w:semiHidden/>
    <w:unhideWhenUsed/>
    <w:rsid w:val="008B00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0ED"/>
    <w:rPr>
      <w:rFonts w:ascii="Segoe UI" w:eastAsia="Arial" w:hAnsi="Segoe UI" w:cs="Segoe UI"/>
      <w:i/>
      <w:color w:val="000000"/>
      <w:sz w:val="18"/>
      <w:szCs w:val="18"/>
      <w:lang w:eastAsia="en-GB"/>
    </w:rPr>
  </w:style>
  <w:style w:type="character" w:customStyle="1" w:styleId="Heading1Char">
    <w:name w:val="Heading 1 Char"/>
    <w:basedOn w:val="DefaultParagraphFont"/>
    <w:link w:val="Heading1"/>
    <w:uiPriority w:val="9"/>
    <w:rsid w:val="006A7154"/>
    <w:rPr>
      <w:rFonts w:asciiTheme="majorHAnsi" w:eastAsiaTheme="majorEastAsia" w:hAnsiTheme="majorHAnsi" w:cstheme="majorBidi"/>
      <w:b/>
      <w:bCs/>
      <w:sz w:val="32"/>
      <w:szCs w:val="28"/>
      <w:lang w:val="en-US"/>
    </w:rPr>
  </w:style>
  <w:style w:type="character" w:styleId="CommentReference">
    <w:name w:val="annotation reference"/>
    <w:basedOn w:val="DefaultParagraphFont"/>
    <w:uiPriority w:val="99"/>
    <w:semiHidden/>
    <w:unhideWhenUsed/>
    <w:rsid w:val="00F012E3"/>
    <w:rPr>
      <w:sz w:val="16"/>
      <w:szCs w:val="16"/>
    </w:rPr>
  </w:style>
  <w:style w:type="paragraph" w:styleId="CommentText">
    <w:name w:val="annotation text"/>
    <w:basedOn w:val="Normal"/>
    <w:link w:val="CommentTextChar"/>
    <w:uiPriority w:val="99"/>
    <w:unhideWhenUsed/>
    <w:rsid w:val="00F012E3"/>
    <w:rPr>
      <w:sz w:val="20"/>
      <w:szCs w:val="20"/>
    </w:rPr>
  </w:style>
  <w:style w:type="character" w:customStyle="1" w:styleId="CommentTextChar">
    <w:name w:val="Comment Text Char"/>
    <w:basedOn w:val="DefaultParagraphFont"/>
    <w:link w:val="CommentText"/>
    <w:uiPriority w:val="99"/>
    <w:rsid w:val="00F012E3"/>
    <w:rPr>
      <w:rFonts w:ascii="Arial" w:eastAsia="Arial" w:hAnsi="Arial" w:cs="Arial"/>
      <w: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F012E3"/>
    <w:rPr>
      <w:b/>
      <w:bCs/>
    </w:rPr>
  </w:style>
  <w:style w:type="character" w:customStyle="1" w:styleId="CommentSubjectChar">
    <w:name w:val="Comment Subject Char"/>
    <w:basedOn w:val="CommentTextChar"/>
    <w:link w:val="CommentSubject"/>
    <w:uiPriority w:val="99"/>
    <w:semiHidden/>
    <w:rsid w:val="00F012E3"/>
    <w:rPr>
      <w:rFonts w:ascii="Arial" w:eastAsia="Arial" w:hAnsi="Arial" w:cs="Arial"/>
      <w:b/>
      <w:bCs/>
      <w:i/>
      <w:color w:val="000000"/>
      <w:sz w:val="20"/>
      <w:szCs w:val="20"/>
      <w:lang w:eastAsia="en-GB"/>
    </w:rPr>
  </w:style>
  <w:style w:type="paragraph" w:styleId="TOCHeading">
    <w:name w:val="TOC Heading"/>
    <w:basedOn w:val="Heading1"/>
    <w:next w:val="Normal"/>
    <w:uiPriority w:val="39"/>
    <w:unhideWhenUsed/>
    <w:qFormat/>
    <w:rsid w:val="00713D48"/>
    <w:pPr>
      <w:keepNext/>
      <w:keepLines/>
      <w:spacing w:before="240" w:line="259" w:lineRule="auto"/>
      <w:contextualSpacing w:val="0"/>
      <w:outlineLvl w:val="9"/>
    </w:pPr>
    <w:rPr>
      <w:b w:val="0"/>
      <w:bCs w:val="0"/>
      <w:color w:val="2E74B5" w:themeColor="accent1" w:themeShade="BF"/>
      <w:szCs w:val="32"/>
    </w:rPr>
  </w:style>
  <w:style w:type="paragraph" w:styleId="TOC1">
    <w:name w:val="toc 1"/>
    <w:basedOn w:val="Normal"/>
    <w:next w:val="Normal"/>
    <w:autoRedefine/>
    <w:uiPriority w:val="39"/>
    <w:unhideWhenUsed/>
    <w:rsid w:val="00EF30F4"/>
    <w:pPr>
      <w:tabs>
        <w:tab w:val="left" w:pos="440"/>
        <w:tab w:val="right" w:leader="dot" w:pos="9016"/>
      </w:tabs>
      <w:spacing w:after="100"/>
      <w:ind w:left="0"/>
    </w:pPr>
    <w:rPr>
      <w:rFonts w:asciiTheme="majorHAnsi" w:hAnsiTheme="majorHAnsi" w:cstheme="majorHAnsi"/>
      <w:noProof/>
    </w:rPr>
  </w:style>
  <w:style w:type="paragraph" w:styleId="NoSpacing">
    <w:name w:val="No Spacing"/>
    <w:uiPriority w:val="1"/>
    <w:qFormat/>
    <w:rsid w:val="00226213"/>
    <w:pPr>
      <w:spacing w:after="0" w:line="240" w:lineRule="auto"/>
      <w:ind w:left="426" w:right="-94"/>
    </w:pPr>
    <w:rPr>
      <w:rFonts w:ascii="Arial" w:eastAsia="Arial" w:hAnsi="Arial" w:cs="Arial"/>
      <w:i/>
      <w:color w:val="000000"/>
      <w:sz w:val="24"/>
      <w:szCs w:val="24"/>
      <w:lang w:eastAsia="en-GB"/>
    </w:rPr>
  </w:style>
  <w:style w:type="table" w:customStyle="1" w:styleId="TableGrid1">
    <w:name w:val="Table Grid1"/>
    <w:basedOn w:val="TableNormal"/>
    <w:next w:val="TableGrid"/>
    <w:uiPriority w:val="39"/>
    <w:rsid w:val="00052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E79E8"/>
    <w:rPr>
      <w:color w:val="605E5C"/>
      <w:shd w:val="clear" w:color="auto" w:fill="E1DFDD"/>
    </w:rPr>
  </w:style>
  <w:style w:type="paragraph" w:styleId="BodyText">
    <w:name w:val="Body Text"/>
    <w:basedOn w:val="Normal"/>
    <w:link w:val="BodyTextChar"/>
    <w:uiPriority w:val="1"/>
    <w:qFormat/>
    <w:rsid w:val="00774339"/>
    <w:pPr>
      <w:widowControl w:val="0"/>
      <w:autoSpaceDE w:val="0"/>
      <w:autoSpaceDN w:val="0"/>
      <w:spacing w:before="0" w:after="0"/>
      <w:ind w:left="0" w:right="0"/>
    </w:pPr>
    <w:rPr>
      <w:rFonts w:ascii="Tahoma" w:eastAsia="Tahoma" w:hAnsi="Tahoma" w:cs="Tahoma"/>
      <w:b/>
      <w:bCs/>
      <w:i w:val="0"/>
      <w:color w:val="auto"/>
      <w:sz w:val="64"/>
      <w:szCs w:val="64"/>
      <w:lang w:eastAsia="en-US"/>
    </w:rPr>
  </w:style>
  <w:style w:type="character" w:customStyle="1" w:styleId="BodyTextChar">
    <w:name w:val="Body Text Char"/>
    <w:basedOn w:val="DefaultParagraphFont"/>
    <w:link w:val="BodyText"/>
    <w:uiPriority w:val="1"/>
    <w:rsid w:val="00774339"/>
    <w:rPr>
      <w:rFonts w:ascii="Tahoma" w:eastAsia="Tahoma" w:hAnsi="Tahoma" w:cs="Tahoma"/>
      <w:b/>
      <w:bCs/>
      <w:sz w:val="64"/>
      <w:szCs w:val="64"/>
    </w:rPr>
  </w:style>
  <w:style w:type="paragraph" w:styleId="Title">
    <w:name w:val="Title"/>
    <w:basedOn w:val="Normal"/>
    <w:link w:val="TitleChar"/>
    <w:uiPriority w:val="10"/>
    <w:qFormat/>
    <w:rsid w:val="00774339"/>
    <w:pPr>
      <w:widowControl w:val="0"/>
      <w:autoSpaceDE w:val="0"/>
      <w:autoSpaceDN w:val="0"/>
      <w:spacing w:before="79" w:after="0" w:line="1199" w:lineRule="exact"/>
      <w:ind w:left="2733" w:right="1405"/>
      <w:jc w:val="center"/>
    </w:pPr>
    <w:rPr>
      <w:rFonts w:ascii="Verdana" w:eastAsia="Verdana" w:hAnsi="Verdana" w:cs="Verdana"/>
      <w:i w:val="0"/>
      <w:color w:val="auto"/>
      <w:sz w:val="108"/>
      <w:szCs w:val="108"/>
      <w:lang w:eastAsia="en-US"/>
    </w:rPr>
  </w:style>
  <w:style w:type="character" w:customStyle="1" w:styleId="TitleChar">
    <w:name w:val="Title Char"/>
    <w:basedOn w:val="DefaultParagraphFont"/>
    <w:link w:val="Title"/>
    <w:uiPriority w:val="10"/>
    <w:rsid w:val="00774339"/>
    <w:rPr>
      <w:rFonts w:ascii="Verdana" w:eastAsia="Verdana" w:hAnsi="Verdana" w:cs="Verdana"/>
      <w:sz w:val="108"/>
      <w:szCs w:val="108"/>
    </w:rPr>
  </w:style>
  <w:style w:type="character" w:styleId="FollowedHyperlink">
    <w:name w:val="FollowedHyperlink"/>
    <w:basedOn w:val="DefaultParagraphFont"/>
    <w:uiPriority w:val="99"/>
    <w:semiHidden/>
    <w:unhideWhenUsed/>
    <w:rsid w:val="00AF19E2"/>
    <w:rPr>
      <w:color w:val="954F72" w:themeColor="followedHyperlink"/>
      <w:u w:val="single"/>
    </w:rPr>
  </w:style>
  <w:style w:type="paragraph" w:styleId="NormalWeb">
    <w:name w:val="Normal (Web)"/>
    <w:basedOn w:val="Normal"/>
    <w:uiPriority w:val="99"/>
    <w:unhideWhenUsed/>
    <w:rsid w:val="0071468E"/>
    <w:pPr>
      <w:spacing w:before="100" w:beforeAutospacing="1" w:after="100" w:afterAutospacing="1"/>
      <w:ind w:left="0" w:right="0"/>
    </w:pPr>
    <w:rPr>
      <w:rFonts w:ascii="Times New Roman" w:eastAsia="Times New Roman" w:hAnsi="Times New Roman" w:cs="Times New Roman"/>
      <w:i w:val="0"/>
      <w:color w:val="auto"/>
    </w:rPr>
  </w:style>
  <w:style w:type="character" w:styleId="PlaceholderText">
    <w:name w:val="Placeholder Text"/>
    <w:basedOn w:val="DefaultParagraphFont"/>
    <w:uiPriority w:val="99"/>
    <w:semiHidden/>
    <w:rsid w:val="001165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794396">
      <w:bodyDiv w:val="1"/>
      <w:marLeft w:val="0"/>
      <w:marRight w:val="0"/>
      <w:marTop w:val="0"/>
      <w:marBottom w:val="0"/>
      <w:divBdr>
        <w:top w:val="none" w:sz="0" w:space="0" w:color="auto"/>
        <w:left w:val="none" w:sz="0" w:space="0" w:color="auto"/>
        <w:bottom w:val="none" w:sz="0" w:space="0" w:color="auto"/>
        <w:right w:val="none" w:sz="0" w:space="0" w:color="auto"/>
      </w:divBdr>
    </w:div>
    <w:div w:id="1688218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4.png"/><Relationship Id="rId26" Type="http://schemas.openxmlformats.org/officeDocument/2006/relationships/footer" Target="footer2.xml"/><Relationship Id="rId39" Type="http://schemas.openxmlformats.org/officeDocument/2006/relationships/image" Target="media/image16.png"/><Relationship Id="rId21" Type="http://schemas.openxmlformats.org/officeDocument/2006/relationships/image" Target="media/image7.jpeg"/><Relationship Id="rId34" Type="http://schemas.openxmlformats.org/officeDocument/2006/relationships/image" Target="media/image12.jpeg"/><Relationship Id="rId42" Type="http://schemas.openxmlformats.org/officeDocument/2006/relationships/hyperlink" Target="mailto:professionalawards@csp.org.uk" TargetMode="External"/><Relationship Id="rId47"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sp.org.uk/about-csp/how-we-work/awards" TargetMode="External"/><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image" Target="media/image12.svg"/><Relationship Id="rId37" Type="http://schemas.openxmlformats.org/officeDocument/2006/relationships/image" Target="media/image14.jpeg"/><Relationship Id="rId40" Type="http://schemas.openxmlformats.org/officeDocument/2006/relationships/image" Target="media/image20.sv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professionalawards@csp.org.uk" TargetMode="External"/><Relationship Id="rId23" Type="http://schemas.openxmlformats.org/officeDocument/2006/relationships/hyperlink" Target="mailto:professionalawards@csp.org.uk" TargetMode="External"/><Relationship Id="rId28" Type="http://schemas.openxmlformats.org/officeDocument/2006/relationships/image" Target="media/image8.svg"/><Relationship Id="rId36" Type="http://schemas.openxmlformats.org/officeDocument/2006/relationships/image" Target="media/image16.sv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p.org.uk/about-csp/how-we-work/awards" TargetMode="External"/><Relationship Id="rId22" Type="http://schemas.openxmlformats.org/officeDocument/2006/relationships/hyperlink" Target="https://www.csp.org.uk/documents/royal-charter-and-bye-laws" TargetMode="External"/><Relationship Id="rId27" Type="http://schemas.openxmlformats.org/officeDocument/2006/relationships/image" Target="media/image8.png"/><Relationship Id="rId30" Type="http://schemas.openxmlformats.org/officeDocument/2006/relationships/image" Target="media/image10.svg"/><Relationship Id="rId35" Type="http://schemas.openxmlformats.org/officeDocument/2006/relationships/image" Target="media/image13.png"/><Relationship Id="rId43" Type="http://schemas.openxmlformats.org/officeDocument/2006/relationships/image" Target="media/image17.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professionalawards@csp.org.uk" TargetMode="External"/><Relationship Id="rId25" Type="http://schemas.openxmlformats.org/officeDocument/2006/relationships/footer" Target="footer1.xml"/><Relationship Id="rId33" Type="http://schemas.openxmlformats.org/officeDocument/2006/relationships/image" Target="media/image11.jpeg"/><Relationship Id="rId38" Type="http://schemas.openxmlformats.org/officeDocument/2006/relationships/image" Target="media/image15.jpeg"/><Relationship Id="rId46" Type="http://schemas.openxmlformats.org/officeDocument/2006/relationships/footer" Target="footer3.xml"/><Relationship Id="rId20" Type="http://schemas.openxmlformats.org/officeDocument/2006/relationships/image" Target="media/image6.jpg"/><Relationship Id="rId41" Type="http://schemas.openxmlformats.org/officeDocument/2006/relationships/hyperlink" Target="mailto:professionalawards@csp.org.uk"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B3AC1C39180C449FC6E45CFA9706B9" ma:contentTypeVersion="13" ma:contentTypeDescription="Create a new document." ma:contentTypeScope="" ma:versionID="15bfb65be1a01bb5f8d566faf00cd76c">
  <xsd:schema xmlns:xsd="http://www.w3.org/2001/XMLSchema" xmlns:xs="http://www.w3.org/2001/XMLSchema" xmlns:p="http://schemas.microsoft.com/office/2006/metadata/properties" xmlns:ns2="745705b5-8c3f-4465-8de1-88fd9c548a8e" xmlns:ns3="79f392f5-efa1-43ba-8e41-4410a16ebc78" targetNamespace="http://schemas.microsoft.com/office/2006/metadata/properties" ma:root="true" ma:fieldsID="569b60356cabd0997ae78e83507c8a8b" ns2:_="" ns3:_="">
    <xsd:import namespace="745705b5-8c3f-4465-8de1-88fd9c548a8e"/>
    <xsd:import namespace="79f392f5-efa1-43ba-8e41-4410a16ebc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705b5-8c3f-4465-8de1-88fd9c548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f392f5-efa1-43ba-8e41-4410a16ebc7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169AC-C387-4E92-B42C-C09CF17835BE}">
  <ds:schemaRefs>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79f392f5-efa1-43ba-8e41-4410a16ebc78"/>
    <ds:schemaRef ds:uri="745705b5-8c3f-4465-8de1-88fd9c548a8e"/>
    <ds:schemaRef ds:uri="http://schemas.microsoft.com/office/2006/metadata/properties"/>
  </ds:schemaRefs>
</ds:datastoreItem>
</file>

<file path=customXml/itemProps2.xml><?xml version="1.0" encoding="utf-8"?>
<ds:datastoreItem xmlns:ds="http://schemas.openxmlformats.org/officeDocument/2006/customXml" ds:itemID="{138FE181-9276-41C0-86FD-4E549D8811BC}">
  <ds:schemaRefs>
    <ds:schemaRef ds:uri="http://schemas.microsoft.com/sharepoint/v3/contenttype/forms"/>
  </ds:schemaRefs>
</ds:datastoreItem>
</file>

<file path=customXml/itemProps3.xml><?xml version="1.0" encoding="utf-8"?>
<ds:datastoreItem xmlns:ds="http://schemas.openxmlformats.org/officeDocument/2006/customXml" ds:itemID="{8D17D79E-8BA4-47DE-B4D0-0A64DD891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5705b5-8c3f-4465-8de1-88fd9c548a8e"/>
    <ds:schemaRef ds:uri="79f392f5-efa1-43ba-8e41-4410a16eb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251FE0-B0E4-4422-9CDD-9D6045CF5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966</Words>
  <Characters>2260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Chartered Society of Physiotherapy</Company>
  <LinksUpToDate>false</LinksUpToDate>
  <CharactersWithSpaces>2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Scott</dc:creator>
  <cp:lastModifiedBy>Linda Grootegoed</cp:lastModifiedBy>
  <cp:revision>2</cp:revision>
  <cp:lastPrinted>2016-11-14T11:19:00Z</cp:lastPrinted>
  <dcterms:created xsi:type="dcterms:W3CDTF">2022-01-20T18:38:00Z</dcterms:created>
  <dcterms:modified xsi:type="dcterms:W3CDTF">2022-01-2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B3AC1C39180C449FC6E45CFA9706B9</vt:lpwstr>
  </property>
  <property fmtid="{D5CDD505-2E9C-101B-9397-08002B2CF9AE}" pid="3" name="_Level">
    <vt:i4>1</vt:i4>
  </property>
</Properties>
</file>